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2279D3" w:rsidRPr="00EB2E0B" w:rsidRDefault="002279D3" w:rsidP="00D95074">
      <w:pPr>
        <w:ind w:right="49"/>
        <w:jc w:val="center"/>
        <w:rPr>
          <w:i/>
          <w:sz w:val="18"/>
          <w:szCs w:val="18"/>
        </w:rPr>
      </w:pPr>
      <w:bookmarkStart w:id="0" w:name="_Hlk7775555"/>
    </w:p>
    <w:bookmarkEnd w:id="0"/>
    <w:p w14:paraId="108BEE22" w14:textId="27487C0A" w:rsidR="00E0073A" w:rsidRPr="00D95074" w:rsidRDefault="002279D3" w:rsidP="00D95074">
      <w:pPr>
        <w:pStyle w:val="Heading9"/>
        <w:ind w:right="49"/>
        <w:jc w:val="center"/>
        <w:rPr>
          <w:rFonts w:ascii="Arial" w:hAnsi="Arial" w:cs="Arial"/>
          <w:u w:val="single"/>
        </w:rPr>
      </w:pPr>
      <w:r w:rsidRPr="00D95074">
        <w:rPr>
          <w:rFonts w:ascii="Arial" w:hAnsi="Arial" w:cs="Arial"/>
          <w:u w:val="single"/>
        </w:rPr>
        <w:t xml:space="preserve">DOWNHAM MARKET </w:t>
      </w:r>
      <w:r w:rsidR="00E0073A" w:rsidRPr="00D95074">
        <w:rPr>
          <w:rFonts w:ascii="Arial" w:hAnsi="Arial" w:cs="Arial"/>
          <w:u w:val="single"/>
        </w:rPr>
        <w:t>NEIGHBOURHOOD PLAN STRATEGY GROUP</w:t>
      </w:r>
    </w:p>
    <w:p w14:paraId="46526C99" w14:textId="02BEE57E" w:rsidR="002279D3" w:rsidRPr="0034337D" w:rsidRDefault="00A7029E" w:rsidP="0034337D">
      <w:pPr>
        <w:pStyle w:val="Heading9"/>
        <w:ind w:right="49"/>
        <w:jc w:val="center"/>
        <w:rPr>
          <w:rFonts w:ascii="Arial" w:hAnsi="Arial" w:cs="Arial"/>
          <w:bCs w:val="0"/>
          <w:color w:val="0D0D0D"/>
          <w:u w:val="single"/>
        </w:rPr>
      </w:pPr>
      <w:r w:rsidRPr="00D95074">
        <w:rPr>
          <w:rFonts w:ascii="Arial" w:hAnsi="Arial" w:cs="Arial"/>
          <w:bCs w:val="0"/>
          <w:u w:val="single"/>
        </w:rPr>
        <w:t>NOT</w:t>
      </w:r>
      <w:r w:rsidR="002279D3" w:rsidRPr="00D95074">
        <w:rPr>
          <w:rFonts w:ascii="Arial" w:hAnsi="Arial" w:cs="Arial"/>
          <w:bCs w:val="0"/>
          <w:u w:val="single"/>
        </w:rPr>
        <w:t xml:space="preserve">ES OF MEETING </w:t>
      </w:r>
      <w:r w:rsidR="002279D3" w:rsidRPr="00D95074">
        <w:rPr>
          <w:rFonts w:ascii="Arial" w:hAnsi="Arial" w:cs="Arial"/>
          <w:bCs w:val="0"/>
          <w:color w:val="0D0D0D"/>
          <w:u w:val="single"/>
        </w:rPr>
        <w:t xml:space="preserve">HELD </w:t>
      </w:r>
      <w:r w:rsidR="008D108D" w:rsidRPr="00D95074">
        <w:rPr>
          <w:rFonts w:ascii="Arial" w:hAnsi="Arial" w:cs="Arial"/>
          <w:bCs w:val="0"/>
          <w:color w:val="0D0D0D"/>
          <w:u w:val="single"/>
        </w:rPr>
        <w:t>T</w:t>
      </w:r>
      <w:r w:rsidR="00986B9E" w:rsidRPr="00D95074">
        <w:rPr>
          <w:rFonts w:ascii="Arial" w:hAnsi="Arial" w:cs="Arial"/>
          <w:bCs w:val="0"/>
          <w:color w:val="0D0D0D"/>
          <w:u w:val="single"/>
        </w:rPr>
        <w:t>HURSDAY</w:t>
      </w:r>
      <w:r w:rsidR="008D108D" w:rsidRPr="00D95074">
        <w:rPr>
          <w:rFonts w:ascii="Arial" w:hAnsi="Arial" w:cs="Arial"/>
          <w:bCs w:val="0"/>
          <w:color w:val="0D0D0D"/>
          <w:u w:val="single"/>
        </w:rPr>
        <w:t xml:space="preserve"> </w:t>
      </w:r>
      <w:r w:rsidR="006E50C5">
        <w:rPr>
          <w:rFonts w:ascii="Arial" w:hAnsi="Arial" w:cs="Arial"/>
          <w:bCs w:val="0"/>
          <w:color w:val="0D0D0D"/>
          <w:u w:val="single"/>
        </w:rPr>
        <w:t>18</w:t>
      </w:r>
      <w:r w:rsidR="0034337D" w:rsidRPr="0034337D">
        <w:rPr>
          <w:rFonts w:ascii="Arial" w:hAnsi="Arial" w:cs="Arial"/>
          <w:bCs w:val="0"/>
          <w:color w:val="0D0D0D"/>
          <w:u w:val="single"/>
          <w:vertAlign w:val="superscript"/>
        </w:rPr>
        <w:t>t</w:t>
      </w:r>
      <w:r w:rsidR="00083683">
        <w:rPr>
          <w:rFonts w:ascii="Arial" w:hAnsi="Arial" w:cs="Arial"/>
          <w:bCs w:val="0"/>
          <w:color w:val="0D0D0D"/>
          <w:u w:val="single"/>
          <w:vertAlign w:val="superscript"/>
        </w:rPr>
        <w:t>h</w:t>
      </w:r>
      <w:r w:rsidR="0082265C" w:rsidRPr="00D95074">
        <w:rPr>
          <w:rFonts w:ascii="Arial" w:hAnsi="Arial" w:cs="Arial"/>
          <w:bCs w:val="0"/>
          <w:color w:val="0D0D0D"/>
          <w:u w:val="single"/>
          <w:vertAlign w:val="superscript"/>
        </w:rPr>
        <w:t xml:space="preserve"> </w:t>
      </w:r>
      <w:r w:rsidR="005336D5">
        <w:rPr>
          <w:rFonts w:ascii="Arial" w:hAnsi="Arial" w:cs="Arial"/>
          <w:bCs w:val="0"/>
          <w:color w:val="0D0D0D"/>
          <w:u w:val="single"/>
        </w:rPr>
        <w:t>FEBRUARY</w:t>
      </w:r>
      <w:r w:rsidR="00480255">
        <w:rPr>
          <w:rFonts w:ascii="Arial" w:hAnsi="Arial" w:cs="Arial"/>
          <w:bCs w:val="0"/>
          <w:color w:val="0D0D0D"/>
          <w:u w:val="single"/>
        </w:rPr>
        <w:t xml:space="preserve"> </w:t>
      </w:r>
      <w:r w:rsidR="00627CB7" w:rsidRPr="00D95074">
        <w:rPr>
          <w:rFonts w:ascii="Arial" w:hAnsi="Arial" w:cs="Arial"/>
          <w:bCs w:val="0"/>
          <w:color w:val="0D0D0D"/>
          <w:u w:val="single"/>
        </w:rPr>
        <w:t>202</w:t>
      </w:r>
      <w:r w:rsidR="00480255">
        <w:rPr>
          <w:rFonts w:ascii="Arial" w:hAnsi="Arial" w:cs="Arial"/>
          <w:bCs w:val="0"/>
          <w:color w:val="0D0D0D"/>
          <w:u w:val="single"/>
        </w:rPr>
        <w:t>1</w:t>
      </w:r>
      <w:r w:rsidR="002279D3" w:rsidRPr="00D95074">
        <w:rPr>
          <w:rFonts w:ascii="Arial" w:hAnsi="Arial" w:cs="Arial"/>
          <w:bCs w:val="0"/>
          <w:color w:val="0D0D0D"/>
          <w:u w:val="single"/>
        </w:rPr>
        <w:t xml:space="preserve"> AT</w:t>
      </w:r>
      <w:r w:rsidR="002279D3" w:rsidRPr="00D95074">
        <w:rPr>
          <w:rFonts w:ascii="Arial" w:hAnsi="Arial" w:cs="Arial"/>
          <w:bCs w:val="0"/>
          <w:u w:val="single"/>
        </w:rPr>
        <w:t xml:space="preserve"> </w:t>
      </w:r>
      <w:r w:rsidR="00F31235" w:rsidRPr="00D95074">
        <w:rPr>
          <w:rFonts w:ascii="Arial" w:hAnsi="Arial" w:cs="Arial"/>
          <w:bCs w:val="0"/>
          <w:u w:val="single"/>
        </w:rPr>
        <w:t>10</w:t>
      </w:r>
      <w:r w:rsidR="00E0073A" w:rsidRPr="00D95074">
        <w:rPr>
          <w:rFonts w:ascii="Arial" w:hAnsi="Arial" w:cs="Arial"/>
          <w:bCs w:val="0"/>
          <w:u w:val="single"/>
        </w:rPr>
        <w:t>:00</w:t>
      </w:r>
      <w:r w:rsidR="00F31235" w:rsidRPr="00D95074">
        <w:rPr>
          <w:rFonts w:ascii="Arial" w:hAnsi="Arial" w:cs="Arial"/>
          <w:bCs w:val="0"/>
          <w:u w:val="single"/>
        </w:rPr>
        <w:t>am</w:t>
      </w:r>
    </w:p>
    <w:p w14:paraId="0A37501D" w14:textId="77777777" w:rsidR="00E77BA3" w:rsidRPr="00D95074" w:rsidRDefault="00E77BA3" w:rsidP="00E77BA3">
      <w:pPr>
        <w:ind w:right="2"/>
        <w:jc w:val="both"/>
        <w:rPr>
          <w:rFonts w:ascii="Arial" w:hAnsi="Arial" w:cs="Arial"/>
          <w:i/>
          <w:iCs/>
        </w:rPr>
      </w:pPr>
    </w:p>
    <w:p w14:paraId="61BF2DAC" w14:textId="77777777" w:rsidR="00E77BA3" w:rsidRPr="00D95074" w:rsidRDefault="00E77BA3" w:rsidP="00E42C8A">
      <w:pPr>
        <w:ind w:right="2"/>
        <w:jc w:val="center"/>
        <w:rPr>
          <w:rFonts w:ascii="Arial" w:hAnsi="Arial" w:cs="Arial"/>
          <w:i/>
          <w:iCs/>
        </w:rPr>
      </w:pPr>
      <w:r w:rsidRPr="00D95074">
        <w:rPr>
          <w:rFonts w:ascii="Arial" w:hAnsi="Arial" w:cs="Arial"/>
          <w:i/>
          <w:iCs/>
        </w:rPr>
        <w:t>This was held as a Zoom video telephony meeting.</w:t>
      </w:r>
    </w:p>
    <w:p w14:paraId="02EB378F" w14:textId="77777777" w:rsidR="009D6EFF" w:rsidRPr="00D95074" w:rsidRDefault="009D6EFF" w:rsidP="00E06457">
      <w:pPr>
        <w:ind w:right="49"/>
        <w:jc w:val="both"/>
        <w:rPr>
          <w:rFonts w:ascii="Arial" w:hAnsi="Arial" w:cs="Arial"/>
        </w:rPr>
      </w:pPr>
    </w:p>
    <w:tbl>
      <w:tblPr>
        <w:tblStyle w:val="TableGrid"/>
        <w:tblW w:w="11254" w:type="dxa"/>
        <w:tblLook w:val="04A0" w:firstRow="1" w:lastRow="0" w:firstColumn="1" w:lastColumn="0" w:noHBand="0" w:noVBand="1"/>
      </w:tblPr>
      <w:tblGrid>
        <w:gridCol w:w="567"/>
        <w:gridCol w:w="9126"/>
        <w:gridCol w:w="1561"/>
      </w:tblGrid>
      <w:tr w:rsidR="007F3C55" w:rsidRPr="00D95074" w14:paraId="4BEB2D9B" w14:textId="77777777" w:rsidTr="022B5F20">
        <w:trPr>
          <w:trHeight w:val="1858"/>
        </w:trPr>
        <w:tc>
          <w:tcPr>
            <w:tcW w:w="567" w:type="dxa"/>
          </w:tcPr>
          <w:p w14:paraId="6A05A809" w14:textId="77777777" w:rsidR="007F3C55" w:rsidRPr="00D95074" w:rsidRDefault="007F3C55" w:rsidP="00D95074">
            <w:pPr>
              <w:ind w:right="49"/>
              <w:rPr>
                <w:rFonts w:ascii="Arial" w:hAnsi="Arial" w:cs="Arial"/>
              </w:rPr>
            </w:pPr>
          </w:p>
        </w:tc>
        <w:tc>
          <w:tcPr>
            <w:tcW w:w="9126" w:type="dxa"/>
          </w:tcPr>
          <w:p w14:paraId="4B7E5A7A" w14:textId="77777777" w:rsidR="00BB3F7F" w:rsidRPr="00D95074" w:rsidRDefault="00941888" w:rsidP="00D95074">
            <w:pPr>
              <w:ind w:right="49"/>
              <w:rPr>
                <w:rFonts w:ascii="Arial" w:hAnsi="Arial" w:cs="Arial"/>
              </w:rPr>
            </w:pPr>
            <w:r w:rsidRPr="00D95074">
              <w:rPr>
                <w:rFonts w:ascii="Arial" w:hAnsi="Arial" w:cs="Arial"/>
              </w:rPr>
              <w:t xml:space="preserve">Present: </w:t>
            </w:r>
          </w:p>
          <w:p w14:paraId="5A39BBE3" w14:textId="77777777" w:rsidR="00E42C8A" w:rsidRPr="00D95074" w:rsidRDefault="00E42C8A" w:rsidP="00D95074">
            <w:pPr>
              <w:ind w:right="49"/>
              <w:rPr>
                <w:rFonts w:ascii="Arial" w:hAnsi="Arial" w:cs="Arial"/>
              </w:rPr>
            </w:pPr>
          </w:p>
          <w:p w14:paraId="3E5F8258" w14:textId="7076D6BB" w:rsidR="00BB3F7F" w:rsidRPr="00D95074" w:rsidRDefault="00E0073A" w:rsidP="00D95074">
            <w:pPr>
              <w:ind w:right="49"/>
              <w:rPr>
                <w:rFonts w:ascii="Arial" w:hAnsi="Arial" w:cs="Arial"/>
              </w:rPr>
            </w:pPr>
            <w:r w:rsidRPr="00D95074">
              <w:rPr>
                <w:rFonts w:ascii="Arial" w:hAnsi="Arial" w:cs="Arial"/>
              </w:rPr>
              <w:t>Strategy Group Ch</w:t>
            </w:r>
            <w:r w:rsidR="00941888" w:rsidRPr="00D95074">
              <w:rPr>
                <w:rFonts w:ascii="Arial" w:hAnsi="Arial" w:cs="Arial"/>
              </w:rPr>
              <w:t xml:space="preserve">air Cllr </w:t>
            </w:r>
            <w:r w:rsidRPr="00D95074">
              <w:rPr>
                <w:rFonts w:ascii="Arial" w:hAnsi="Arial" w:cs="Arial"/>
              </w:rPr>
              <w:t>E Hendry</w:t>
            </w:r>
            <w:r w:rsidR="00FF7122">
              <w:rPr>
                <w:rFonts w:ascii="Arial" w:hAnsi="Arial" w:cs="Arial"/>
              </w:rPr>
              <w:t xml:space="preserve"> </w:t>
            </w:r>
          </w:p>
          <w:p w14:paraId="0A3D2B5D" w14:textId="77777777" w:rsidR="00FD1889" w:rsidRPr="00D95074" w:rsidRDefault="00FD1889" w:rsidP="00D95074">
            <w:pPr>
              <w:ind w:right="49"/>
              <w:rPr>
                <w:rFonts w:ascii="Arial" w:hAnsi="Arial" w:cs="Arial"/>
              </w:rPr>
            </w:pPr>
          </w:p>
          <w:p w14:paraId="3CB321C4" w14:textId="377B57BC" w:rsidR="00BB3F7F" w:rsidRDefault="00592E36" w:rsidP="00D95074">
            <w:pPr>
              <w:ind w:right="49"/>
              <w:rPr>
                <w:rFonts w:ascii="Arial" w:hAnsi="Arial" w:cs="Arial"/>
              </w:rPr>
            </w:pPr>
            <w:r w:rsidRPr="00D95074">
              <w:rPr>
                <w:rFonts w:ascii="Arial" w:hAnsi="Arial" w:cs="Arial"/>
              </w:rPr>
              <w:t>Cllr</w:t>
            </w:r>
            <w:r w:rsidR="007829E8" w:rsidRPr="00D95074">
              <w:rPr>
                <w:rFonts w:ascii="Arial" w:hAnsi="Arial" w:cs="Arial"/>
              </w:rPr>
              <w:t xml:space="preserve"> </w:t>
            </w:r>
            <w:r w:rsidRPr="00D95074">
              <w:rPr>
                <w:rFonts w:ascii="Arial" w:hAnsi="Arial" w:cs="Arial"/>
              </w:rPr>
              <w:t>Westrop</w:t>
            </w:r>
            <w:r w:rsidR="00DA2041">
              <w:rPr>
                <w:rFonts w:ascii="Arial" w:hAnsi="Arial" w:cs="Arial"/>
              </w:rPr>
              <w:t xml:space="preserve">, </w:t>
            </w:r>
            <w:r w:rsidR="004C5CDF" w:rsidRPr="00D95074">
              <w:rPr>
                <w:rFonts w:ascii="Arial" w:hAnsi="Arial" w:cs="Arial"/>
              </w:rPr>
              <w:t xml:space="preserve">Mrs J Davy, Mr A </w:t>
            </w:r>
            <w:proofErr w:type="gramStart"/>
            <w:r w:rsidR="004C5CDF" w:rsidRPr="00D95074">
              <w:rPr>
                <w:rFonts w:ascii="Arial" w:hAnsi="Arial" w:cs="Arial"/>
              </w:rPr>
              <w:t>Davy</w:t>
            </w:r>
            <w:proofErr w:type="gramEnd"/>
            <w:r w:rsidR="00456B69" w:rsidRPr="00D95074">
              <w:rPr>
                <w:rFonts w:ascii="Arial" w:hAnsi="Arial" w:cs="Arial"/>
              </w:rPr>
              <w:t xml:space="preserve"> </w:t>
            </w:r>
            <w:r w:rsidR="00E0073A" w:rsidRPr="00D95074">
              <w:rPr>
                <w:rFonts w:ascii="Arial" w:hAnsi="Arial" w:cs="Arial"/>
              </w:rPr>
              <w:t>and Mr R Warden</w:t>
            </w:r>
          </w:p>
          <w:p w14:paraId="11E196E0" w14:textId="1665BF1B" w:rsidR="00311B41" w:rsidRDefault="00311B41" w:rsidP="00D95074">
            <w:pPr>
              <w:ind w:right="49"/>
              <w:rPr>
                <w:rFonts w:ascii="Arial" w:hAnsi="Arial" w:cs="Arial"/>
              </w:rPr>
            </w:pPr>
          </w:p>
          <w:p w14:paraId="58613D55" w14:textId="3214CA2D" w:rsidR="00311B41" w:rsidRDefault="00311B41" w:rsidP="00D95074">
            <w:pPr>
              <w:ind w:right="49"/>
              <w:rPr>
                <w:rFonts w:ascii="Arial" w:hAnsi="Arial" w:cs="Arial"/>
              </w:rPr>
            </w:pPr>
            <w:r>
              <w:rPr>
                <w:rFonts w:ascii="Arial" w:hAnsi="Arial" w:cs="Arial"/>
              </w:rPr>
              <w:t>Cllr Willow Woodmin</w:t>
            </w:r>
          </w:p>
          <w:p w14:paraId="1366202F" w14:textId="4FED636B" w:rsidR="000E21CA" w:rsidRDefault="000E21CA" w:rsidP="00D95074">
            <w:pPr>
              <w:ind w:right="49"/>
              <w:rPr>
                <w:rFonts w:ascii="Arial" w:hAnsi="Arial" w:cs="Arial"/>
              </w:rPr>
            </w:pPr>
          </w:p>
          <w:p w14:paraId="1077E08F" w14:textId="2B0C9188" w:rsidR="00515CC1" w:rsidRDefault="00AD1255" w:rsidP="00083683">
            <w:pPr>
              <w:tabs>
                <w:tab w:val="center" w:pos="4430"/>
              </w:tabs>
              <w:ind w:right="49"/>
              <w:rPr>
                <w:rFonts w:ascii="Arial" w:hAnsi="Arial" w:cs="Arial"/>
              </w:rPr>
            </w:pPr>
            <w:r w:rsidRPr="00D95074">
              <w:rPr>
                <w:rFonts w:ascii="Arial" w:hAnsi="Arial" w:cs="Arial"/>
              </w:rPr>
              <w:t>Senior Administrator Ms C Dornan</w:t>
            </w:r>
            <w:r w:rsidR="00083683">
              <w:rPr>
                <w:rFonts w:ascii="Arial" w:hAnsi="Arial" w:cs="Arial"/>
              </w:rPr>
              <w:tab/>
            </w:r>
          </w:p>
          <w:p w14:paraId="41C8F396" w14:textId="02CE25C5" w:rsidR="00F31235" w:rsidRPr="00D95074" w:rsidRDefault="00F31235" w:rsidP="006E50C5">
            <w:pPr>
              <w:tabs>
                <w:tab w:val="center" w:pos="4430"/>
              </w:tabs>
              <w:ind w:right="49"/>
              <w:rPr>
                <w:rFonts w:ascii="Arial" w:hAnsi="Arial" w:cs="Arial"/>
              </w:rPr>
            </w:pPr>
          </w:p>
        </w:tc>
        <w:tc>
          <w:tcPr>
            <w:tcW w:w="1561" w:type="dxa"/>
          </w:tcPr>
          <w:p w14:paraId="5F5A5520" w14:textId="77777777" w:rsidR="007F3C55" w:rsidRPr="00D95074" w:rsidRDefault="007F3C55" w:rsidP="00D95074">
            <w:pPr>
              <w:ind w:right="49"/>
              <w:rPr>
                <w:rFonts w:ascii="Arial" w:hAnsi="Arial" w:cs="Arial"/>
                <w:b/>
                <w:bCs/>
              </w:rPr>
            </w:pPr>
            <w:r w:rsidRPr="00D95074">
              <w:rPr>
                <w:rFonts w:ascii="Arial" w:hAnsi="Arial" w:cs="Arial"/>
                <w:b/>
                <w:bCs/>
              </w:rPr>
              <w:t>ACTION</w:t>
            </w:r>
          </w:p>
        </w:tc>
      </w:tr>
      <w:tr w:rsidR="00FF7122" w:rsidRPr="00D95074" w14:paraId="22693C7F" w14:textId="77777777" w:rsidTr="022B5F20">
        <w:trPr>
          <w:trHeight w:val="64"/>
        </w:trPr>
        <w:tc>
          <w:tcPr>
            <w:tcW w:w="567" w:type="dxa"/>
          </w:tcPr>
          <w:p w14:paraId="539A08E3" w14:textId="77777777" w:rsidR="00FF7122" w:rsidRPr="00D95074" w:rsidRDefault="00FF7122" w:rsidP="00D95074">
            <w:pPr>
              <w:ind w:right="49"/>
              <w:rPr>
                <w:rFonts w:ascii="Arial" w:hAnsi="Arial" w:cs="Arial"/>
              </w:rPr>
            </w:pPr>
          </w:p>
        </w:tc>
        <w:tc>
          <w:tcPr>
            <w:tcW w:w="9126" w:type="dxa"/>
          </w:tcPr>
          <w:p w14:paraId="3BA86AAF" w14:textId="77777777" w:rsidR="00125FF2" w:rsidRDefault="006E50C5" w:rsidP="00D95074">
            <w:pPr>
              <w:ind w:right="49"/>
              <w:rPr>
                <w:rFonts w:ascii="Arial" w:hAnsi="Arial" w:cs="Arial"/>
              </w:rPr>
            </w:pPr>
            <w:r>
              <w:rPr>
                <w:rFonts w:ascii="Arial" w:hAnsi="Arial" w:cs="Arial"/>
              </w:rPr>
              <w:t xml:space="preserve">Further to a meeting of Full Council on 02 February 2021 (Item 7) where Strategy Group membership was discussed, it was agreed that Cllr Pickering and </w:t>
            </w:r>
          </w:p>
          <w:p w14:paraId="023C0CE9" w14:textId="70139E2F" w:rsidR="00585360" w:rsidRDefault="006E50C5" w:rsidP="00D95074">
            <w:pPr>
              <w:ind w:right="49"/>
              <w:rPr>
                <w:rFonts w:ascii="Arial" w:hAnsi="Arial" w:cs="Arial"/>
              </w:rPr>
            </w:pPr>
            <w:r>
              <w:rPr>
                <w:rFonts w:ascii="Arial" w:hAnsi="Arial" w:cs="Arial"/>
              </w:rPr>
              <w:t>Cllr J Woodmin would no longer remain members of the Neighbourhood Plan Strategy Group.</w:t>
            </w:r>
          </w:p>
          <w:p w14:paraId="15777896" w14:textId="77777777" w:rsidR="006E50C5" w:rsidRDefault="006E50C5" w:rsidP="00D95074">
            <w:pPr>
              <w:ind w:right="49"/>
              <w:rPr>
                <w:rFonts w:ascii="Arial" w:hAnsi="Arial" w:cs="Arial"/>
              </w:rPr>
            </w:pPr>
          </w:p>
          <w:p w14:paraId="229C586A" w14:textId="77777777" w:rsidR="006E50C5" w:rsidRDefault="006E50C5" w:rsidP="00D95074">
            <w:pPr>
              <w:ind w:right="49"/>
              <w:rPr>
                <w:rFonts w:ascii="Arial" w:hAnsi="Arial" w:cs="Arial"/>
              </w:rPr>
            </w:pPr>
            <w:r>
              <w:rPr>
                <w:rFonts w:ascii="Arial" w:hAnsi="Arial" w:cs="Arial"/>
              </w:rPr>
              <w:t>Cllr Willow Woodmin requested to become a member.</w:t>
            </w:r>
          </w:p>
          <w:p w14:paraId="75E17D67" w14:textId="3538DB2E" w:rsidR="006E50C5" w:rsidRDefault="006E50C5" w:rsidP="00D95074">
            <w:pPr>
              <w:ind w:right="49"/>
              <w:rPr>
                <w:rFonts w:ascii="Arial" w:hAnsi="Arial" w:cs="Arial"/>
              </w:rPr>
            </w:pPr>
          </w:p>
          <w:p w14:paraId="7588E490" w14:textId="77777777" w:rsidR="006E50C5" w:rsidRDefault="006E50C5" w:rsidP="006E50C5">
            <w:pPr>
              <w:pStyle w:val="BodyTextIndent"/>
              <w:tabs>
                <w:tab w:val="clear" w:pos="576"/>
                <w:tab w:val="left" w:pos="567"/>
                <w:tab w:val="left" w:pos="9666"/>
                <w:tab w:val="left" w:pos="9720"/>
              </w:tabs>
              <w:ind w:left="0" w:right="49"/>
              <w:jc w:val="left"/>
              <w:rPr>
                <w:rFonts w:ascii="Arial" w:hAnsi="Arial" w:cs="Arial"/>
                <w:bCs/>
                <w:sz w:val="24"/>
                <w:lang w:val="en-GB"/>
              </w:rPr>
            </w:pPr>
            <w:r w:rsidRPr="00D95074">
              <w:rPr>
                <w:rFonts w:ascii="Arial" w:hAnsi="Arial" w:cs="Arial"/>
                <w:bCs/>
                <w:sz w:val="24"/>
                <w:lang w:val="en-GB"/>
              </w:rPr>
              <w:t xml:space="preserve">Proposer </w:t>
            </w:r>
            <w:r>
              <w:rPr>
                <w:rFonts w:ascii="Arial" w:hAnsi="Arial" w:cs="Arial"/>
                <w:bCs/>
                <w:sz w:val="24"/>
                <w:lang w:val="en-GB"/>
              </w:rPr>
              <w:t>Mr A Davy</w:t>
            </w:r>
            <w:r w:rsidRPr="00F6282D">
              <w:rPr>
                <w:rFonts w:ascii="Arial" w:hAnsi="Arial" w:cs="Arial"/>
                <w:bCs/>
                <w:sz w:val="24"/>
                <w:lang w:val="en-GB"/>
              </w:rPr>
              <w:t xml:space="preserve">                                         Seconder Cllr </w:t>
            </w:r>
            <w:r>
              <w:rPr>
                <w:rFonts w:ascii="Arial" w:hAnsi="Arial" w:cs="Arial"/>
                <w:bCs/>
                <w:sz w:val="24"/>
                <w:lang w:val="en-GB"/>
              </w:rPr>
              <w:t>Hendry</w:t>
            </w:r>
          </w:p>
          <w:p w14:paraId="0D54E341" w14:textId="77777777" w:rsidR="006E50C5" w:rsidRDefault="006E50C5" w:rsidP="006E50C5">
            <w:pPr>
              <w:pStyle w:val="BodyTextIndent"/>
              <w:tabs>
                <w:tab w:val="clear" w:pos="576"/>
                <w:tab w:val="left" w:pos="567"/>
                <w:tab w:val="left" w:pos="9666"/>
                <w:tab w:val="left" w:pos="9720"/>
              </w:tabs>
              <w:ind w:left="0" w:right="49"/>
              <w:jc w:val="left"/>
              <w:rPr>
                <w:rFonts w:ascii="Arial" w:hAnsi="Arial" w:cs="Arial"/>
                <w:bCs/>
                <w:sz w:val="24"/>
                <w:lang w:val="en-GB"/>
              </w:rPr>
            </w:pPr>
          </w:p>
          <w:p w14:paraId="51F0B739" w14:textId="06A481C9" w:rsidR="006E50C5" w:rsidRDefault="006E50C5" w:rsidP="006E50C5">
            <w:pPr>
              <w:pStyle w:val="BodyTextIndent"/>
              <w:tabs>
                <w:tab w:val="clear" w:pos="576"/>
                <w:tab w:val="left" w:pos="567"/>
                <w:tab w:val="left" w:pos="9666"/>
                <w:tab w:val="left" w:pos="9720"/>
              </w:tabs>
              <w:ind w:left="0" w:right="49"/>
              <w:jc w:val="left"/>
              <w:rPr>
                <w:rFonts w:ascii="Arial" w:hAnsi="Arial" w:cs="Arial"/>
                <w:bCs/>
                <w:sz w:val="24"/>
                <w:lang w:val="en-GB"/>
              </w:rPr>
            </w:pPr>
            <w:r>
              <w:rPr>
                <w:rFonts w:ascii="Arial" w:hAnsi="Arial" w:cs="Arial"/>
                <w:bCs/>
                <w:sz w:val="24"/>
                <w:lang w:val="en-GB"/>
              </w:rPr>
              <w:t>‘That Cllr Willow Woodmin be co-op</w:t>
            </w:r>
            <w:r w:rsidR="00125FF2">
              <w:rPr>
                <w:rFonts w:ascii="Arial" w:hAnsi="Arial" w:cs="Arial"/>
                <w:bCs/>
                <w:sz w:val="24"/>
                <w:lang w:val="en-GB"/>
              </w:rPr>
              <w:t>t</w:t>
            </w:r>
            <w:r>
              <w:rPr>
                <w:rFonts w:ascii="Arial" w:hAnsi="Arial" w:cs="Arial"/>
                <w:bCs/>
                <w:sz w:val="24"/>
                <w:lang w:val="en-GB"/>
              </w:rPr>
              <w:t>ed as a member of the Neighbourhood Plan Strategy Group.’</w:t>
            </w:r>
            <w:r w:rsidRPr="00F6282D">
              <w:rPr>
                <w:rFonts w:ascii="Arial" w:hAnsi="Arial" w:cs="Arial"/>
                <w:bCs/>
                <w:sz w:val="24"/>
                <w:lang w:val="en-GB"/>
              </w:rPr>
              <w:t xml:space="preserve"> </w:t>
            </w:r>
          </w:p>
          <w:p w14:paraId="36F91717" w14:textId="77777777" w:rsidR="006E50C5" w:rsidRDefault="006E50C5" w:rsidP="006E50C5">
            <w:pPr>
              <w:pStyle w:val="BodyTextIndent"/>
              <w:tabs>
                <w:tab w:val="clear" w:pos="576"/>
                <w:tab w:val="left" w:pos="567"/>
                <w:tab w:val="left" w:pos="9666"/>
                <w:tab w:val="left" w:pos="9720"/>
              </w:tabs>
              <w:ind w:left="0" w:right="49"/>
              <w:jc w:val="left"/>
              <w:rPr>
                <w:rFonts w:ascii="Arial" w:hAnsi="Arial" w:cs="Arial"/>
                <w:bCs/>
                <w:sz w:val="24"/>
                <w:lang w:val="en-GB"/>
              </w:rPr>
            </w:pPr>
          </w:p>
          <w:p w14:paraId="0748123C" w14:textId="321E17DF" w:rsidR="006E50C5" w:rsidRPr="00D95074" w:rsidRDefault="006E50C5" w:rsidP="006E50C5">
            <w:pPr>
              <w:pStyle w:val="BodyTextIndent"/>
              <w:tabs>
                <w:tab w:val="clear" w:pos="576"/>
                <w:tab w:val="left" w:pos="567"/>
                <w:tab w:val="left" w:pos="9666"/>
                <w:tab w:val="left" w:pos="9720"/>
              </w:tabs>
              <w:ind w:left="0" w:right="49"/>
              <w:jc w:val="left"/>
              <w:rPr>
                <w:rFonts w:ascii="Arial" w:hAnsi="Arial" w:cs="Arial"/>
                <w:bCs/>
                <w:sz w:val="24"/>
                <w:lang w:val="en-GB"/>
              </w:rPr>
            </w:pPr>
            <w:r>
              <w:rPr>
                <w:rFonts w:ascii="Arial" w:hAnsi="Arial" w:cs="Arial"/>
                <w:bCs/>
                <w:sz w:val="24"/>
                <w:lang w:val="en-GB"/>
              </w:rPr>
              <w:t>All in favour</w:t>
            </w:r>
            <w:r w:rsidRPr="00F6282D">
              <w:rPr>
                <w:rFonts w:ascii="Arial" w:hAnsi="Arial" w:cs="Arial"/>
                <w:bCs/>
                <w:sz w:val="24"/>
                <w:lang w:val="en-GB"/>
              </w:rPr>
              <w:t xml:space="preserve">                                      </w:t>
            </w:r>
          </w:p>
          <w:p w14:paraId="5753CCE5" w14:textId="62F897B9" w:rsidR="006E50C5" w:rsidRPr="00D95074" w:rsidRDefault="006E50C5" w:rsidP="00D95074">
            <w:pPr>
              <w:ind w:right="49"/>
              <w:rPr>
                <w:rFonts w:ascii="Arial" w:hAnsi="Arial" w:cs="Arial"/>
              </w:rPr>
            </w:pPr>
          </w:p>
        </w:tc>
        <w:tc>
          <w:tcPr>
            <w:tcW w:w="1561" w:type="dxa"/>
          </w:tcPr>
          <w:p w14:paraId="0B5E474F" w14:textId="77777777" w:rsidR="00FF7122" w:rsidRDefault="00FF7122" w:rsidP="00D95074">
            <w:pPr>
              <w:ind w:right="49"/>
              <w:rPr>
                <w:rFonts w:ascii="Arial" w:hAnsi="Arial" w:cs="Arial"/>
                <w:b/>
                <w:bCs/>
              </w:rPr>
            </w:pPr>
          </w:p>
          <w:p w14:paraId="5AE1805B" w14:textId="77777777" w:rsidR="00C97078" w:rsidRDefault="00C97078" w:rsidP="00D95074">
            <w:pPr>
              <w:ind w:right="49"/>
              <w:rPr>
                <w:rFonts w:ascii="Arial" w:hAnsi="Arial" w:cs="Arial"/>
                <w:b/>
                <w:bCs/>
              </w:rPr>
            </w:pPr>
          </w:p>
          <w:p w14:paraId="44E864A1" w14:textId="605C30AB" w:rsidR="00585360" w:rsidRPr="00C97078" w:rsidRDefault="00585360" w:rsidP="00D95074">
            <w:pPr>
              <w:ind w:right="49"/>
              <w:rPr>
                <w:rFonts w:ascii="Arial" w:hAnsi="Arial" w:cs="Arial"/>
              </w:rPr>
            </w:pPr>
          </w:p>
        </w:tc>
      </w:tr>
      <w:tr w:rsidR="007F3C55" w:rsidRPr="00D95074" w14:paraId="55A987E4" w14:textId="77777777" w:rsidTr="022B5F20">
        <w:tc>
          <w:tcPr>
            <w:tcW w:w="567" w:type="dxa"/>
          </w:tcPr>
          <w:p w14:paraId="649841BE" w14:textId="77777777" w:rsidR="007F3C55" w:rsidRPr="00D95074" w:rsidRDefault="007F3C55" w:rsidP="00D95074">
            <w:pPr>
              <w:ind w:right="49"/>
              <w:rPr>
                <w:rFonts w:ascii="Arial" w:hAnsi="Arial" w:cs="Arial"/>
              </w:rPr>
            </w:pPr>
            <w:r w:rsidRPr="00D95074">
              <w:rPr>
                <w:rFonts w:ascii="Arial" w:hAnsi="Arial" w:cs="Arial"/>
              </w:rPr>
              <w:t>1</w:t>
            </w:r>
          </w:p>
        </w:tc>
        <w:tc>
          <w:tcPr>
            <w:tcW w:w="9126" w:type="dxa"/>
          </w:tcPr>
          <w:p w14:paraId="0D33E42A" w14:textId="2A69BDA5" w:rsidR="007F3C55" w:rsidRPr="00D95074" w:rsidRDefault="007F3C55" w:rsidP="00D95074">
            <w:pPr>
              <w:tabs>
                <w:tab w:val="left" w:pos="567"/>
              </w:tabs>
              <w:ind w:right="49" w:hanging="142"/>
              <w:rPr>
                <w:rFonts w:ascii="Arial" w:hAnsi="Arial" w:cs="Arial"/>
                <w:b/>
                <w:bCs/>
                <w:u w:val="single"/>
              </w:rPr>
            </w:pPr>
            <w:r w:rsidRPr="00D95074">
              <w:rPr>
                <w:rFonts w:ascii="Arial" w:hAnsi="Arial" w:cs="Arial"/>
                <w:b/>
                <w:bCs/>
              </w:rPr>
              <w:t xml:space="preserve"> </w:t>
            </w:r>
            <w:r w:rsidR="00FD1889" w:rsidRPr="00D95074">
              <w:rPr>
                <w:rFonts w:ascii="Arial" w:hAnsi="Arial" w:cs="Arial"/>
                <w:b/>
                <w:bCs/>
              </w:rPr>
              <w:t xml:space="preserve"> </w:t>
            </w:r>
            <w:r w:rsidRPr="00D95074">
              <w:rPr>
                <w:rFonts w:ascii="Arial" w:hAnsi="Arial" w:cs="Arial"/>
                <w:b/>
                <w:bCs/>
                <w:u w:val="single"/>
              </w:rPr>
              <w:t>To receive Members’ apologies for absence</w:t>
            </w:r>
          </w:p>
          <w:p w14:paraId="72A3D3EC" w14:textId="77777777" w:rsidR="00BB3F7F" w:rsidRPr="00D95074" w:rsidRDefault="00BB3F7F" w:rsidP="00D95074">
            <w:pPr>
              <w:tabs>
                <w:tab w:val="left" w:pos="567"/>
              </w:tabs>
              <w:ind w:right="49" w:hanging="142"/>
              <w:rPr>
                <w:rFonts w:ascii="Arial" w:hAnsi="Arial" w:cs="Arial"/>
                <w:b/>
                <w:bCs/>
                <w:u w:val="single"/>
              </w:rPr>
            </w:pPr>
          </w:p>
          <w:p w14:paraId="6E11608E" w14:textId="3A0C7350" w:rsidR="00B0576B" w:rsidRDefault="001C4025" w:rsidP="00D1316B">
            <w:pPr>
              <w:ind w:right="49"/>
              <w:rPr>
                <w:rFonts w:ascii="Arial" w:hAnsi="Arial" w:cs="Arial"/>
              </w:rPr>
            </w:pPr>
            <w:r>
              <w:rPr>
                <w:rFonts w:ascii="Arial" w:hAnsi="Arial" w:cs="Arial"/>
              </w:rPr>
              <w:t xml:space="preserve">Apologies were received from </w:t>
            </w:r>
            <w:r w:rsidR="006E50C5">
              <w:rPr>
                <w:rFonts w:ascii="Arial" w:hAnsi="Arial" w:cs="Arial"/>
              </w:rPr>
              <w:t>Mr K Loveday due to childcare commitments.</w:t>
            </w:r>
          </w:p>
          <w:p w14:paraId="6866137A" w14:textId="77777777" w:rsidR="00083683" w:rsidRDefault="00083683" w:rsidP="00D1316B">
            <w:pPr>
              <w:ind w:right="49"/>
              <w:rPr>
                <w:rFonts w:ascii="Arial" w:hAnsi="Arial" w:cs="Arial"/>
              </w:rPr>
            </w:pPr>
          </w:p>
          <w:p w14:paraId="0852CA4C" w14:textId="0515095F" w:rsidR="00083683" w:rsidRDefault="00083683" w:rsidP="00D1316B">
            <w:pPr>
              <w:ind w:right="49"/>
              <w:rPr>
                <w:rFonts w:ascii="Arial" w:hAnsi="Arial" w:cs="Arial"/>
              </w:rPr>
            </w:pPr>
            <w:r>
              <w:rPr>
                <w:rFonts w:ascii="Arial" w:hAnsi="Arial" w:cs="Arial"/>
              </w:rPr>
              <w:t>These apologies were accepted.</w:t>
            </w:r>
          </w:p>
          <w:p w14:paraId="645752EC" w14:textId="131528A1" w:rsidR="00083683" w:rsidRDefault="00083683" w:rsidP="00D1316B">
            <w:pPr>
              <w:ind w:right="49"/>
              <w:rPr>
                <w:rFonts w:ascii="Arial" w:hAnsi="Arial" w:cs="Arial"/>
              </w:rPr>
            </w:pPr>
          </w:p>
          <w:p w14:paraId="2DC454EC" w14:textId="1EF43BB0" w:rsidR="00083683" w:rsidRDefault="00083683" w:rsidP="00D1316B">
            <w:pPr>
              <w:ind w:right="49"/>
              <w:rPr>
                <w:rFonts w:ascii="Arial" w:hAnsi="Arial" w:cs="Arial"/>
              </w:rPr>
            </w:pPr>
            <w:r>
              <w:rPr>
                <w:rFonts w:ascii="Arial" w:hAnsi="Arial" w:cs="Arial"/>
              </w:rPr>
              <w:t xml:space="preserve">Cllr </w:t>
            </w:r>
            <w:r w:rsidR="006E50C5">
              <w:rPr>
                <w:rFonts w:ascii="Arial" w:hAnsi="Arial" w:cs="Arial"/>
              </w:rPr>
              <w:t>Lawson</w:t>
            </w:r>
            <w:r>
              <w:rPr>
                <w:rFonts w:ascii="Arial" w:hAnsi="Arial" w:cs="Arial"/>
              </w:rPr>
              <w:t xml:space="preserve"> did not attend.</w:t>
            </w:r>
          </w:p>
          <w:p w14:paraId="0E27B00A" w14:textId="6B2778EF" w:rsidR="00083683" w:rsidRPr="00D95074" w:rsidRDefault="00083683" w:rsidP="00D1316B">
            <w:pPr>
              <w:ind w:right="49"/>
              <w:rPr>
                <w:rFonts w:ascii="Arial" w:hAnsi="Arial" w:cs="Arial"/>
              </w:rPr>
            </w:pPr>
          </w:p>
        </w:tc>
        <w:tc>
          <w:tcPr>
            <w:tcW w:w="1561" w:type="dxa"/>
          </w:tcPr>
          <w:p w14:paraId="2A0CA1E9" w14:textId="77777777" w:rsidR="007F3C55" w:rsidRPr="00D95074" w:rsidRDefault="007F3C55" w:rsidP="00D95074">
            <w:pPr>
              <w:ind w:right="49"/>
              <w:rPr>
                <w:rFonts w:ascii="Arial" w:hAnsi="Arial" w:cs="Arial"/>
              </w:rPr>
            </w:pPr>
          </w:p>
          <w:p w14:paraId="0608DE5D" w14:textId="77777777" w:rsidR="00456B69" w:rsidRPr="00D95074" w:rsidRDefault="00456B69" w:rsidP="00D95074">
            <w:pPr>
              <w:ind w:right="49"/>
              <w:rPr>
                <w:rFonts w:ascii="Arial" w:hAnsi="Arial" w:cs="Arial"/>
              </w:rPr>
            </w:pPr>
          </w:p>
          <w:p w14:paraId="537ED940" w14:textId="77777777" w:rsidR="00456B69" w:rsidRPr="00D95074" w:rsidRDefault="00456B69" w:rsidP="00D95074">
            <w:pPr>
              <w:ind w:right="49"/>
              <w:rPr>
                <w:rFonts w:ascii="Arial" w:hAnsi="Arial" w:cs="Arial"/>
              </w:rPr>
            </w:pPr>
          </w:p>
          <w:p w14:paraId="60061E4C" w14:textId="4D100101" w:rsidR="00456B69" w:rsidRPr="00D95074" w:rsidRDefault="00456B69" w:rsidP="00D95074">
            <w:pPr>
              <w:ind w:right="49"/>
              <w:rPr>
                <w:rFonts w:ascii="Arial" w:hAnsi="Arial" w:cs="Arial"/>
              </w:rPr>
            </w:pPr>
          </w:p>
        </w:tc>
      </w:tr>
      <w:tr w:rsidR="007F3C55" w:rsidRPr="00D95074" w14:paraId="49332CE7" w14:textId="77777777" w:rsidTr="022B5F20">
        <w:tc>
          <w:tcPr>
            <w:tcW w:w="567" w:type="dxa"/>
          </w:tcPr>
          <w:p w14:paraId="18F999B5" w14:textId="77777777" w:rsidR="007F3C55" w:rsidRPr="00D95074" w:rsidRDefault="007F3C55" w:rsidP="00D95074">
            <w:pPr>
              <w:ind w:right="49"/>
              <w:rPr>
                <w:rFonts w:ascii="Arial" w:hAnsi="Arial" w:cs="Arial"/>
              </w:rPr>
            </w:pPr>
            <w:r w:rsidRPr="00D95074">
              <w:rPr>
                <w:rFonts w:ascii="Arial" w:hAnsi="Arial" w:cs="Arial"/>
              </w:rPr>
              <w:t>2</w:t>
            </w:r>
          </w:p>
        </w:tc>
        <w:tc>
          <w:tcPr>
            <w:tcW w:w="9126" w:type="dxa"/>
          </w:tcPr>
          <w:p w14:paraId="49581C07" w14:textId="77777777" w:rsidR="007F3C55" w:rsidRPr="00D95074" w:rsidRDefault="007F3C55" w:rsidP="00D95074">
            <w:pPr>
              <w:tabs>
                <w:tab w:val="left" w:pos="567"/>
              </w:tabs>
              <w:ind w:right="49"/>
              <w:rPr>
                <w:rFonts w:ascii="Arial" w:hAnsi="Arial" w:cs="Arial"/>
                <w:b/>
                <w:bCs/>
                <w:u w:val="single"/>
              </w:rPr>
            </w:pPr>
            <w:r w:rsidRPr="00D95074">
              <w:rPr>
                <w:rFonts w:ascii="Arial" w:hAnsi="Arial" w:cs="Arial"/>
                <w:b/>
                <w:bCs/>
                <w:u w:val="single"/>
              </w:rPr>
              <w:t>To receive Members’ declarations of interest</w:t>
            </w:r>
          </w:p>
          <w:p w14:paraId="0DFAE634" w14:textId="77777777" w:rsidR="007F3C55" w:rsidRPr="00D95074" w:rsidRDefault="007F3C55" w:rsidP="00D95074">
            <w:pPr>
              <w:tabs>
                <w:tab w:val="left" w:pos="567"/>
              </w:tabs>
              <w:ind w:right="49" w:hanging="142"/>
              <w:rPr>
                <w:rFonts w:ascii="Arial" w:hAnsi="Arial" w:cs="Arial"/>
              </w:rPr>
            </w:pPr>
            <w:r w:rsidRPr="00D95074">
              <w:rPr>
                <w:rFonts w:ascii="Arial" w:hAnsi="Arial" w:cs="Arial"/>
              </w:rPr>
              <w:t xml:space="preserve">  </w:t>
            </w:r>
          </w:p>
          <w:p w14:paraId="7F55257C" w14:textId="0501B6FB" w:rsidR="00BB3F7F" w:rsidRDefault="00DD7C1B" w:rsidP="00D95074">
            <w:pPr>
              <w:tabs>
                <w:tab w:val="left" w:pos="567"/>
              </w:tabs>
              <w:ind w:right="49" w:hanging="142"/>
              <w:rPr>
                <w:rFonts w:ascii="Arial" w:hAnsi="Arial" w:cs="Arial"/>
              </w:rPr>
            </w:pPr>
            <w:r w:rsidRPr="00D95074">
              <w:rPr>
                <w:rFonts w:ascii="Arial" w:hAnsi="Arial" w:cs="Arial"/>
              </w:rPr>
              <w:t xml:space="preserve">  </w:t>
            </w:r>
            <w:r w:rsidR="004A621A" w:rsidRPr="00D95074">
              <w:rPr>
                <w:rFonts w:ascii="Arial" w:hAnsi="Arial" w:cs="Arial"/>
              </w:rPr>
              <w:t>There were no declarations of interest</w:t>
            </w:r>
            <w:r w:rsidR="00D041C2" w:rsidRPr="00D95074">
              <w:rPr>
                <w:rFonts w:ascii="Arial" w:hAnsi="Arial" w:cs="Arial"/>
              </w:rPr>
              <w:t>.</w:t>
            </w:r>
          </w:p>
          <w:p w14:paraId="2DD576FA" w14:textId="71422CB5" w:rsidR="00311B41" w:rsidRDefault="00311B41" w:rsidP="00D95074">
            <w:pPr>
              <w:tabs>
                <w:tab w:val="left" w:pos="567"/>
              </w:tabs>
              <w:ind w:right="49" w:hanging="142"/>
              <w:rPr>
                <w:rFonts w:ascii="Arial" w:hAnsi="Arial" w:cs="Arial"/>
              </w:rPr>
            </w:pPr>
          </w:p>
          <w:p w14:paraId="12BA1E6F" w14:textId="092E3369" w:rsidR="00311B41" w:rsidRDefault="00311B41" w:rsidP="00D95074">
            <w:pPr>
              <w:tabs>
                <w:tab w:val="left" w:pos="567"/>
              </w:tabs>
              <w:ind w:right="49" w:hanging="142"/>
              <w:rPr>
                <w:rFonts w:ascii="Arial" w:hAnsi="Arial" w:cs="Arial"/>
              </w:rPr>
            </w:pPr>
          </w:p>
          <w:p w14:paraId="4C7707A1" w14:textId="0D6C8614" w:rsidR="00311B41" w:rsidRDefault="00311B41" w:rsidP="00D95074">
            <w:pPr>
              <w:tabs>
                <w:tab w:val="left" w:pos="567"/>
              </w:tabs>
              <w:ind w:right="49" w:hanging="142"/>
              <w:rPr>
                <w:rFonts w:ascii="Arial" w:hAnsi="Arial" w:cs="Arial"/>
              </w:rPr>
            </w:pPr>
          </w:p>
          <w:p w14:paraId="176077E6" w14:textId="6AE462BB" w:rsidR="00311B41" w:rsidRDefault="00311B41" w:rsidP="00D95074">
            <w:pPr>
              <w:tabs>
                <w:tab w:val="left" w:pos="567"/>
              </w:tabs>
              <w:ind w:right="49" w:hanging="142"/>
              <w:rPr>
                <w:rFonts w:ascii="Arial" w:hAnsi="Arial" w:cs="Arial"/>
              </w:rPr>
            </w:pPr>
          </w:p>
          <w:p w14:paraId="56AC9844" w14:textId="365A5E1E" w:rsidR="00311B41" w:rsidRDefault="00311B41" w:rsidP="00D95074">
            <w:pPr>
              <w:tabs>
                <w:tab w:val="left" w:pos="567"/>
              </w:tabs>
              <w:ind w:right="49" w:hanging="142"/>
              <w:rPr>
                <w:rFonts w:ascii="Arial" w:hAnsi="Arial" w:cs="Arial"/>
              </w:rPr>
            </w:pPr>
          </w:p>
          <w:p w14:paraId="43D97093" w14:textId="07C0A2C7" w:rsidR="00311B41" w:rsidRDefault="00311B41" w:rsidP="00D95074">
            <w:pPr>
              <w:tabs>
                <w:tab w:val="left" w:pos="567"/>
              </w:tabs>
              <w:ind w:right="49" w:hanging="142"/>
              <w:rPr>
                <w:rFonts w:ascii="Arial" w:hAnsi="Arial" w:cs="Arial"/>
              </w:rPr>
            </w:pPr>
          </w:p>
          <w:p w14:paraId="04316AF0" w14:textId="77777777" w:rsidR="00311B41" w:rsidRPr="00D95074" w:rsidRDefault="00311B41" w:rsidP="00D95074">
            <w:pPr>
              <w:tabs>
                <w:tab w:val="left" w:pos="567"/>
              </w:tabs>
              <w:ind w:right="49" w:hanging="142"/>
              <w:rPr>
                <w:rFonts w:ascii="Arial" w:hAnsi="Arial" w:cs="Arial"/>
              </w:rPr>
            </w:pPr>
          </w:p>
          <w:p w14:paraId="44EAFD9C" w14:textId="77777777" w:rsidR="00515CC1" w:rsidRPr="00D95074" w:rsidRDefault="00515CC1" w:rsidP="00D95074">
            <w:pPr>
              <w:tabs>
                <w:tab w:val="left" w:pos="567"/>
              </w:tabs>
              <w:ind w:right="49" w:hanging="142"/>
              <w:rPr>
                <w:rFonts w:ascii="Arial" w:hAnsi="Arial" w:cs="Arial"/>
                <w:b/>
                <w:bCs/>
              </w:rPr>
            </w:pPr>
          </w:p>
        </w:tc>
        <w:tc>
          <w:tcPr>
            <w:tcW w:w="1561" w:type="dxa"/>
          </w:tcPr>
          <w:p w14:paraId="4B94D5A5" w14:textId="77777777" w:rsidR="007F3C55" w:rsidRPr="00D95074" w:rsidRDefault="007F3C55" w:rsidP="00D95074">
            <w:pPr>
              <w:ind w:right="49"/>
              <w:rPr>
                <w:rFonts w:ascii="Arial" w:hAnsi="Arial" w:cs="Arial"/>
              </w:rPr>
            </w:pPr>
          </w:p>
        </w:tc>
      </w:tr>
      <w:tr w:rsidR="007F3C55" w:rsidRPr="00D95074" w14:paraId="09E997EC" w14:textId="77777777" w:rsidTr="022B5F20">
        <w:tc>
          <w:tcPr>
            <w:tcW w:w="567" w:type="dxa"/>
          </w:tcPr>
          <w:p w14:paraId="5FCD5EC4" w14:textId="6F73D547" w:rsidR="007F3C55" w:rsidRPr="00D95074" w:rsidRDefault="001369D9" w:rsidP="00D95074">
            <w:pPr>
              <w:ind w:right="49"/>
              <w:rPr>
                <w:rFonts w:ascii="Arial" w:hAnsi="Arial" w:cs="Arial"/>
              </w:rPr>
            </w:pPr>
            <w:r>
              <w:rPr>
                <w:rFonts w:ascii="Arial" w:hAnsi="Arial" w:cs="Arial"/>
              </w:rPr>
              <w:lastRenderedPageBreak/>
              <w:t>3</w:t>
            </w:r>
          </w:p>
        </w:tc>
        <w:tc>
          <w:tcPr>
            <w:tcW w:w="9126" w:type="dxa"/>
          </w:tcPr>
          <w:p w14:paraId="721F231C" w14:textId="227FDD20" w:rsidR="00282A6F" w:rsidRPr="00083683" w:rsidRDefault="00282A6F" w:rsidP="00D95074">
            <w:pPr>
              <w:overflowPunct w:val="0"/>
              <w:autoSpaceDE w:val="0"/>
              <w:autoSpaceDN w:val="0"/>
              <w:adjustRightInd w:val="0"/>
              <w:textAlignment w:val="baseline"/>
              <w:rPr>
                <w:rFonts w:ascii="Arial" w:hAnsi="Arial" w:cs="Arial"/>
                <w:b/>
                <w:bCs/>
                <w:u w:val="single"/>
              </w:rPr>
            </w:pPr>
            <w:r w:rsidRPr="00D95074">
              <w:rPr>
                <w:rFonts w:ascii="Arial" w:hAnsi="Arial" w:cs="Arial"/>
                <w:b/>
                <w:bCs/>
                <w:u w:val="single"/>
              </w:rPr>
              <w:t xml:space="preserve">To approve the </w:t>
            </w:r>
            <w:r w:rsidR="00E42C8A" w:rsidRPr="00D95074">
              <w:rPr>
                <w:rFonts w:ascii="Arial" w:hAnsi="Arial" w:cs="Arial"/>
                <w:b/>
                <w:bCs/>
                <w:u w:val="single"/>
              </w:rPr>
              <w:t>notes</w:t>
            </w:r>
            <w:r w:rsidRPr="00D95074">
              <w:rPr>
                <w:rFonts w:ascii="Arial" w:hAnsi="Arial" w:cs="Arial"/>
                <w:b/>
                <w:bCs/>
                <w:u w:val="single"/>
              </w:rPr>
              <w:t xml:space="preserve"> of the meeting held on T</w:t>
            </w:r>
            <w:r w:rsidR="006B059A" w:rsidRPr="00D95074">
              <w:rPr>
                <w:rFonts w:ascii="Arial" w:hAnsi="Arial" w:cs="Arial"/>
                <w:b/>
                <w:bCs/>
                <w:u w:val="single"/>
              </w:rPr>
              <w:t>hursday</w:t>
            </w:r>
            <w:r w:rsidRPr="00D95074">
              <w:rPr>
                <w:rFonts w:ascii="Arial" w:hAnsi="Arial" w:cs="Arial"/>
                <w:b/>
                <w:bCs/>
                <w:u w:val="single"/>
              </w:rPr>
              <w:t xml:space="preserve"> </w:t>
            </w:r>
            <w:r w:rsidR="00CE65FE">
              <w:rPr>
                <w:rFonts w:ascii="Arial" w:hAnsi="Arial" w:cs="Arial"/>
                <w:b/>
                <w:bCs/>
                <w:u w:val="single"/>
              </w:rPr>
              <w:t>04</w:t>
            </w:r>
            <w:r w:rsidR="00083683" w:rsidRPr="00083683">
              <w:rPr>
                <w:rFonts w:ascii="Arial" w:hAnsi="Arial" w:cs="Arial"/>
                <w:b/>
                <w:bCs/>
                <w:u w:val="single"/>
                <w:vertAlign w:val="superscript"/>
              </w:rPr>
              <w:t>t</w:t>
            </w:r>
            <w:r w:rsidR="00CE65FE">
              <w:rPr>
                <w:rFonts w:ascii="Arial" w:hAnsi="Arial" w:cs="Arial"/>
                <w:b/>
                <w:bCs/>
                <w:u w:val="single"/>
                <w:vertAlign w:val="superscript"/>
              </w:rPr>
              <w:t>h</w:t>
            </w:r>
            <w:r w:rsidR="00BB3F7F" w:rsidRPr="00D95074">
              <w:rPr>
                <w:rFonts w:ascii="Arial" w:hAnsi="Arial" w:cs="Arial"/>
                <w:b/>
                <w:bCs/>
                <w:u w:val="single"/>
              </w:rPr>
              <w:t xml:space="preserve"> </w:t>
            </w:r>
            <w:r w:rsidR="00CE65FE">
              <w:rPr>
                <w:rFonts w:ascii="Arial" w:hAnsi="Arial" w:cs="Arial"/>
                <w:b/>
                <w:bCs/>
                <w:u w:val="single"/>
              </w:rPr>
              <w:t>February</w:t>
            </w:r>
            <w:r w:rsidR="001C4025">
              <w:rPr>
                <w:rFonts w:ascii="Arial" w:hAnsi="Arial" w:cs="Arial"/>
                <w:b/>
                <w:bCs/>
                <w:u w:val="single"/>
              </w:rPr>
              <w:t xml:space="preserve"> </w:t>
            </w:r>
            <w:proofErr w:type="gramStart"/>
            <w:r w:rsidR="00C10103" w:rsidRPr="00D95074">
              <w:rPr>
                <w:rFonts w:ascii="Arial" w:hAnsi="Arial" w:cs="Arial"/>
                <w:b/>
                <w:bCs/>
                <w:u w:val="single"/>
              </w:rPr>
              <w:t>202</w:t>
            </w:r>
            <w:r w:rsidR="001369D9">
              <w:rPr>
                <w:rFonts w:ascii="Arial" w:hAnsi="Arial" w:cs="Arial"/>
                <w:b/>
                <w:bCs/>
                <w:u w:val="single"/>
              </w:rPr>
              <w:t>1</w:t>
            </w:r>
            <w:proofErr w:type="gramEnd"/>
            <w:r w:rsidRPr="00D95074">
              <w:rPr>
                <w:rFonts w:ascii="Arial" w:hAnsi="Arial" w:cs="Arial"/>
                <w:b/>
                <w:bCs/>
                <w:u w:val="single"/>
              </w:rPr>
              <w:t xml:space="preserve"> </w:t>
            </w:r>
          </w:p>
          <w:p w14:paraId="3DEEC669" w14:textId="77777777" w:rsidR="004A621A" w:rsidRPr="00D95074" w:rsidRDefault="004A621A" w:rsidP="00D95074">
            <w:pPr>
              <w:pStyle w:val="BodyTextIndent"/>
              <w:tabs>
                <w:tab w:val="clear" w:pos="576"/>
                <w:tab w:val="left" w:pos="567"/>
                <w:tab w:val="left" w:pos="9666"/>
                <w:tab w:val="left" w:pos="9720"/>
              </w:tabs>
              <w:ind w:left="0" w:right="49"/>
              <w:jc w:val="left"/>
              <w:rPr>
                <w:rFonts w:ascii="Arial" w:hAnsi="Arial" w:cs="Arial"/>
                <w:b/>
                <w:sz w:val="24"/>
              </w:rPr>
            </w:pPr>
          </w:p>
          <w:p w14:paraId="1FF0EE75" w14:textId="363441FF" w:rsidR="009F3880" w:rsidRPr="00D95074" w:rsidRDefault="009F3880" w:rsidP="00D95074">
            <w:pPr>
              <w:pStyle w:val="BodyTextIndent"/>
              <w:tabs>
                <w:tab w:val="clear" w:pos="576"/>
                <w:tab w:val="left" w:pos="567"/>
                <w:tab w:val="left" w:pos="9666"/>
                <w:tab w:val="left" w:pos="9720"/>
              </w:tabs>
              <w:ind w:left="0" w:right="49"/>
              <w:jc w:val="left"/>
              <w:rPr>
                <w:rFonts w:ascii="Arial" w:hAnsi="Arial" w:cs="Arial"/>
                <w:bCs/>
                <w:sz w:val="24"/>
                <w:lang w:val="en-GB"/>
              </w:rPr>
            </w:pPr>
            <w:r w:rsidRPr="00D95074">
              <w:rPr>
                <w:rFonts w:ascii="Arial" w:hAnsi="Arial" w:cs="Arial"/>
                <w:bCs/>
                <w:sz w:val="24"/>
                <w:lang w:val="en-GB"/>
              </w:rPr>
              <w:t xml:space="preserve">Proposer </w:t>
            </w:r>
            <w:r w:rsidR="001369D9">
              <w:rPr>
                <w:rFonts w:ascii="Arial" w:hAnsi="Arial" w:cs="Arial"/>
                <w:bCs/>
                <w:sz w:val="24"/>
                <w:lang w:val="en-GB"/>
              </w:rPr>
              <w:t>Mr R Warden</w:t>
            </w:r>
            <w:r w:rsidR="00E86EC8" w:rsidRPr="00F6282D">
              <w:rPr>
                <w:rFonts w:ascii="Arial" w:hAnsi="Arial" w:cs="Arial"/>
                <w:bCs/>
                <w:sz w:val="24"/>
                <w:lang w:val="en-GB"/>
              </w:rPr>
              <w:t xml:space="preserve">                                         </w:t>
            </w:r>
            <w:r w:rsidRPr="00F6282D">
              <w:rPr>
                <w:rFonts w:ascii="Arial" w:hAnsi="Arial" w:cs="Arial"/>
                <w:bCs/>
                <w:sz w:val="24"/>
                <w:lang w:val="en-GB"/>
              </w:rPr>
              <w:t xml:space="preserve">Seconder </w:t>
            </w:r>
            <w:r w:rsidR="00CE65FE">
              <w:rPr>
                <w:rFonts w:ascii="Arial" w:hAnsi="Arial" w:cs="Arial"/>
                <w:bCs/>
                <w:sz w:val="24"/>
                <w:lang w:val="en-GB"/>
              </w:rPr>
              <w:t>Mr A Davy</w:t>
            </w:r>
            <w:r w:rsidR="001369D9" w:rsidRPr="00F6282D">
              <w:rPr>
                <w:rFonts w:ascii="Arial" w:hAnsi="Arial" w:cs="Arial"/>
                <w:bCs/>
                <w:sz w:val="24"/>
                <w:lang w:val="en-GB"/>
              </w:rPr>
              <w:t xml:space="preserve">                                       </w:t>
            </w:r>
          </w:p>
          <w:p w14:paraId="79CAA517" w14:textId="77777777" w:rsidR="009F3880" w:rsidRPr="00D95074" w:rsidRDefault="009F3880" w:rsidP="00D95074">
            <w:pPr>
              <w:pStyle w:val="BodyTextIndent"/>
              <w:tabs>
                <w:tab w:val="clear" w:pos="576"/>
                <w:tab w:val="left" w:pos="567"/>
                <w:tab w:val="left" w:pos="9666"/>
                <w:tab w:val="left" w:pos="9720"/>
              </w:tabs>
              <w:ind w:left="0" w:right="49"/>
              <w:jc w:val="left"/>
              <w:rPr>
                <w:rFonts w:ascii="Arial" w:hAnsi="Arial" w:cs="Arial"/>
                <w:bCs/>
                <w:sz w:val="24"/>
              </w:rPr>
            </w:pPr>
          </w:p>
          <w:p w14:paraId="26A5E1C9" w14:textId="6C319AE2" w:rsidR="00515CC1" w:rsidRPr="00D95074" w:rsidRDefault="009F3880" w:rsidP="00D95074">
            <w:pPr>
              <w:pStyle w:val="BodyTextIndent"/>
              <w:tabs>
                <w:tab w:val="clear" w:pos="576"/>
                <w:tab w:val="left" w:pos="567"/>
                <w:tab w:val="left" w:pos="9666"/>
                <w:tab w:val="left" w:pos="9720"/>
              </w:tabs>
              <w:ind w:left="0" w:right="49"/>
              <w:jc w:val="left"/>
              <w:rPr>
                <w:rFonts w:ascii="Arial" w:hAnsi="Arial" w:cs="Arial"/>
                <w:bCs/>
                <w:sz w:val="24"/>
                <w:lang w:val="en-GB"/>
              </w:rPr>
            </w:pPr>
            <w:r w:rsidRPr="00D95074">
              <w:rPr>
                <w:rFonts w:ascii="Arial" w:hAnsi="Arial" w:cs="Arial"/>
                <w:bCs/>
                <w:sz w:val="24"/>
                <w:lang w:val="en-GB"/>
              </w:rPr>
              <w:t>‘</w:t>
            </w:r>
            <w:r w:rsidR="00515CC1" w:rsidRPr="00D95074">
              <w:rPr>
                <w:rFonts w:ascii="Arial" w:hAnsi="Arial" w:cs="Arial"/>
                <w:bCs/>
                <w:sz w:val="24"/>
              </w:rPr>
              <w:t>Th</w:t>
            </w:r>
            <w:r w:rsidR="004A621A" w:rsidRPr="00D95074">
              <w:rPr>
                <w:rFonts w:ascii="Arial" w:hAnsi="Arial" w:cs="Arial"/>
                <w:bCs/>
                <w:sz w:val="24"/>
                <w:lang w:val="en-GB"/>
              </w:rPr>
              <w:t>e</w:t>
            </w:r>
            <w:r w:rsidR="00515CC1" w:rsidRPr="00D95074">
              <w:rPr>
                <w:rFonts w:ascii="Arial" w:hAnsi="Arial" w:cs="Arial"/>
                <w:bCs/>
                <w:sz w:val="24"/>
              </w:rPr>
              <w:t xml:space="preserve"> </w:t>
            </w:r>
            <w:r w:rsidR="00E42C8A" w:rsidRPr="00D95074">
              <w:rPr>
                <w:rFonts w:ascii="Arial" w:hAnsi="Arial" w:cs="Arial"/>
                <w:bCs/>
                <w:sz w:val="24"/>
                <w:lang w:val="en-GB"/>
              </w:rPr>
              <w:t>notes</w:t>
            </w:r>
            <w:r w:rsidR="00515CC1" w:rsidRPr="00D95074">
              <w:rPr>
                <w:rFonts w:ascii="Arial" w:hAnsi="Arial" w:cs="Arial"/>
                <w:bCs/>
                <w:sz w:val="24"/>
              </w:rPr>
              <w:t xml:space="preserve"> of the meeting held on </w:t>
            </w:r>
            <w:r w:rsidR="006B059A" w:rsidRPr="00D95074">
              <w:rPr>
                <w:rFonts w:ascii="Arial" w:hAnsi="Arial" w:cs="Arial"/>
                <w:bCs/>
                <w:sz w:val="24"/>
                <w:lang w:val="en-GB"/>
              </w:rPr>
              <w:t>Thursday</w:t>
            </w:r>
            <w:r w:rsidR="00D1316B">
              <w:rPr>
                <w:rFonts w:ascii="Arial" w:hAnsi="Arial" w:cs="Arial"/>
                <w:bCs/>
                <w:sz w:val="24"/>
              </w:rPr>
              <w:t xml:space="preserve"> </w:t>
            </w:r>
            <w:r w:rsidR="00CE65FE">
              <w:rPr>
                <w:rFonts w:ascii="Arial" w:hAnsi="Arial" w:cs="Arial"/>
                <w:bCs/>
                <w:sz w:val="24"/>
                <w:lang w:val="en-GB"/>
              </w:rPr>
              <w:t>04</w:t>
            </w:r>
            <w:r w:rsidR="00CE65FE" w:rsidRPr="00CE65FE">
              <w:rPr>
                <w:rFonts w:ascii="Arial" w:hAnsi="Arial" w:cs="Arial"/>
                <w:bCs/>
                <w:sz w:val="24"/>
                <w:vertAlign w:val="superscript"/>
                <w:lang w:val="en-GB"/>
              </w:rPr>
              <w:t>th</w:t>
            </w:r>
            <w:r w:rsidR="00BB3F7F" w:rsidRPr="00D95074">
              <w:rPr>
                <w:rFonts w:ascii="Arial" w:hAnsi="Arial" w:cs="Arial"/>
                <w:bCs/>
                <w:sz w:val="24"/>
                <w:lang w:val="en-GB"/>
              </w:rPr>
              <w:t xml:space="preserve"> </w:t>
            </w:r>
            <w:r w:rsidR="00CE65FE">
              <w:rPr>
                <w:rFonts w:ascii="Arial" w:hAnsi="Arial" w:cs="Arial"/>
                <w:bCs/>
                <w:sz w:val="24"/>
                <w:lang w:val="en-GB"/>
              </w:rPr>
              <w:t>February</w:t>
            </w:r>
            <w:r w:rsidR="00342064" w:rsidRPr="00D95074">
              <w:rPr>
                <w:rFonts w:ascii="Arial" w:hAnsi="Arial" w:cs="Arial"/>
                <w:bCs/>
                <w:sz w:val="24"/>
                <w:lang w:val="en-GB"/>
              </w:rPr>
              <w:t xml:space="preserve"> 202</w:t>
            </w:r>
            <w:r w:rsidR="001369D9">
              <w:rPr>
                <w:rFonts w:ascii="Arial" w:hAnsi="Arial" w:cs="Arial"/>
                <w:bCs/>
                <w:sz w:val="24"/>
                <w:lang w:val="en-GB"/>
              </w:rPr>
              <w:t>1</w:t>
            </w:r>
            <w:r w:rsidR="00515CC1" w:rsidRPr="00D95074">
              <w:rPr>
                <w:rFonts w:ascii="Arial" w:hAnsi="Arial" w:cs="Arial"/>
                <w:bCs/>
                <w:sz w:val="24"/>
              </w:rPr>
              <w:t xml:space="preserve"> </w:t>
            </w:r>
            <w:r w:rsidRPr="00D95074">
              <w:rPr>
                <w:rFonts w:ascii="Arial" w:hAnsi="Arial" w:cs="Arial"/>
                <w:bCs/>
                <w:sz w:val="24"/>
                <w:lang w:val="en-GB"/>
              </w:rPr>
              <w:t>are</w:t>
            </w:r>
            <w:r w:rsidR="004A621A" w:rsidRPr="00D95074">
              <w:rPr>
                <w:rFonts w:ascii="Arial" w:hAnsi="Arial" w:cs="Arial"/>
                <w:bCs/>
                <w:sz w:val="24"/>
                <w:lang w:val="en-GB"/>
              </w:rPr>
              <w:t xml:space="preserve"> agreed </w:t>
            </w:r>
            <w:r w:rsidR="00515CC1" w:rsidRPr="00D95074">
              <w:rPr>
                <w:rFonts w:ascii="Arial" w:hAnsi="Arial" w:cs="Arial"/>
                <w:bCs/>
                <w:sz w:val="24"/>
              </w:rPr>
              <w:t>as a true and accurate record.</w:t>
            </w:r>
            <w:r w:rsidRPr="00D95074">
              <w:rPr>
                <w:rFonts w:ascii="Arial" w:hAnsi="Arial" w:cs="Arial"/>
                <w:bCs/>
                <w:sz w:val="24"/>
                <w:lang w:val="en-GB"/>
              </w:rPr>
              <w:t>’</w:t>
            </w:r>
          </w:p>
          <w:p w14:paraId="19798E40" w14:textId="6752DABB" w:rsidR="009F3880" w:rsidRPr="00D95074" w:rsidRDefault="009F3880" w:rsidP="00D95074">
            <w:pPr>
              <w:pStyle w:val="BodyTextIndent"/>
              <w:tabs>
                <w:tab w:val="clear" w:pos="576"/>
                <w:tab w:val="left" w:pos="567"/>
                <w:tab w:val="left" w:pos="9666"/>
                <w:tab w:val="left" w:pos="9720"/>
              </w:tabs>
              <w:ind w:left="0" w:right="49"/>
              <w:jc w:val="left"/>
              <w:rPr>
                <w:rFonts w:ascii="Arial" w:hAnsi="Arial" w:cs="Arial"/>
                <w:bCs/>
                <w:sz w:val="24"/>
              </w:rPr>
            </w:pPr>
          </w:p>
          <w:p w14:paraId="197AE9E8" w14:textId="77777777" w:rsidR="00BF18EE" w:rsidRDefault="00CE65FE" w:rsidP="00CE65FE">
            <w:pPr>
              <w:pStyle w:val="BodyTextIndent"/>
              <w:tabs>
                <w:tab w:val="left" w:pos="9666"/>
                <w:tab w:val="left" w:pos="9720"/>
              </w:tabs>
              <w:ind w:left="0" w:right="49"/>
              <w:jc w:val="left"/>
              <w:rPr>
                <w:rFonts w:ascii="Arial" w:hAnsi="Arial" w:cs="Arial"/>
                <w:bCs/>
                <w:sz w:val="24"/>
                <w:lang w:val="en-GB"/>
              </w:rPr>
            </w:pPr>
            <w:r>
              <w:rPr>
                <w:rFonts w:ascii="Arial" w:hAnsi="Arial" w:cs="Arial"/>
                <w:bCs/>
                <w:sz w:val="24"/>
                <w:lang w:val="en-GB"/>
              </w:rPr>
              <w:t xml:space="preserve">5 in favour            </w:t>
            </w:r>
          </w:p>
          <w:p w14:paraId="1F417D03" w14:textId="77777777" w:rsidR="00BF18EE" w:rsidRDefault="00BF18EE" w:rsidP="00CE65FE">
            <w:pPr>
              <w:pStyle w:val="BodyTextIndent"/>
              <w:tabs>
                <w:tab w:val="left" w:pos="9666"/>
                <w:tab w:val="left" w:pos="9720"/>
              </w:tabs>
              <w:ind w:left="0" w:right="49"/>
              <w:jc w:val="left"/>
              <w:rPr>
                <w:rFonts w:ascii="Arial" w:hAnsi="Arial" w:cs="Arial"/>
                <w:bCs/>
                <w:sz w:val="24"/>
                <w:lang w:val="en-GB"/>
              </w:rPr>
            </w:pPr>
          </w:p>
          <w:p w14:paraId="307A1384" w14:textId="6E8BDBD1" w:rsidR="001369D9" w:rsidRDefault="022B5F20" w:rsidP="022B5F20">
            <w:pPr>
              <w:pStyle w:val="BodyTextIndent"/>
              <w:tabs>
                <w:tab w:val="left" w:pos="9666"/>
                <w:tab w:val="left" w:pos="9720"/>
              </w:tabs>
              <w:ind w:left="0" w:right="49"/>
              <w:jc w:val="left"/>
              <w:rPr>
                <w:rFonts w:ascii="Arial" w:hAnsi="Arial" w:cs="Arial"/>
                <w:sz w:val="24"/>
                <w:lang w:val="en-GB"/>
              </w:rPr>
            </w:pPr>
            <w:r w:rsidRPr="022B5F20">
              <w:rPr>
                <w:rFonts w:ascii="Arial" w:hAnsi="Arial" w:cs="Arial"/>
                <w:sz w:val="24"/>
                <w:lang w:val="en-GB"/>
              </w:rPr>
              <w:t>Cllr Willow Woodmin was not a part of the Strategy Group at the time of this meeting so therefore abstained.</w:t>
            </w:r>
          </w:p>
          <w:p w14:paraId="3656B9AB" w14:textId="5ACAC87C" w:rsidR="00BF18EE" w:rsidRPr="00D95074" w:rsidRDefault="00BF18EE" w:rsidP="00CE65FE">
            <w:pPr>
              <w:pStyle w:val="BodyTextIndent"/>
              <w:tabs>
                <w:tab w:val="left" w:pos="9666"/>
                <w:tab w:val="left" w:pos="9720"/>
              </w:tabs>
              <w:ind w:left="0" w:right="49"/>
              <w:jc w:val="left"/>
              <w:rPr>
                <w:rFonts w:ascii="Arial" w:hAnsi="Arial" w:cs="Arial"/>
                <w:bCs/>
                <w:sz w:val="24"/>
                <w:lang w:val="en-GB"/>
              </w:rPr>
            </w:pPr>
          </w:p>
        </w:tc>
        <w:tc>
          <w:tcPr>
            <w:tcW w:w="1561" w:type="dxa"/>
          </w:tcPr>
          <w:p w14:paraId="45FB0818" w14:textId="77777777" w:rsidR="007F3C55" w:rsidRPr="00D95074" w:rsidRDefault="007F3C55" w:rsidP="00D95074">
            <w:pPr>
              <w:ind w:right="49"/>
              <w:rPr>
                <w:rFonts w:ascii="Arial" w:hAnsi="Arial" w:cs="Arial"/>
              </w:rPr>
            </w:pPr>
          </w:p>
          <w:p w14:paraId="049F31CB" w14:textId="77777777" w:rsidR="002C245A" w:rsidRPr="00D95074" w:rsidRDefault="002C245A" w:rsidP="00D95074">
            <w:pPr>
              <w:ind w:right="49"/>
              <w:rPr>
                <w:rFonts w:ascii="Arial" w:hAnsi="Arial" w:cs="Arial"/>
              </w:rPr>
            </w:pPr>
          </w:p>
          <w:p w14:paraId="60035484" w14:textId="77777777" w:rsidR="002C245A" w:rsidRPr="00D95074" w:rsidRDefault="002C245A" w:rsidP="00D95074">
            <w:pPr>
              <w:ind w:right="49"/>
              <w:rPr>
                <w:rFonts w:ascii="Arial" w:hAnsi="Arial" w:cs="Arial"/>
              </w:rPr>
            </w:pPr>
          </w:p>
          <w:p w14:paraId="550AA632" w14:textId="77777777" w:rsidR="00E11E17" w:rsidRPr="00D95074" w:rsidRDefault="00E11E17" w:rsidP="00D95074">
            <w:pPr>
              <w:ind w:right="49"/>
              <w:rPr>
                <w:rFonts w:ascii="Arial" w:hAnsi="Arial" w:cs="Arial"/>
              </w:rPr>
            </w:pPr>
          </w:p>
          <w:p w14:paraId="75C3DF7E" w14:textId="77777777" w:rsidR="00E11E17" w:rsidRPr="00D95074" w:rsidRDefault="00E11E17" w:rsidP="00D95074">
            <w:pPr>
              <w:ind w:right="49"/>
              <w:rPr>
                <w:rFonts w:ascii="Arial" w:hAnsi="Arial" w:cs="Arial"/>
              </w:rPr>
            </w:pPr>
          </w:p>
          <w:p w14:paraId="24779E1F" w14:textId="77777777" w:rsidR="00E11E17" w:rsidRPr="00D95074" w:rsidRDefault="00E11E17" w:rsidP="00D95074">
            <w:pPr>
              <w:ind w:right="49"/>
              <w:rPr>
                <w:rFonts w:ascii="Arial" w:hAnsi="Arial" w:cs="Arial"/>
              </w:rPr>
            </w:pPr>
          </w:p>
          <w:p w14:paraId="59BD8BCF" w14:textId="77777777" w:rsidR="00E11E17" w:rsidRPr="00D95074" w:rsidRDefault="00E11E17" w:rsidP="00D95074">
            <w:pPr>
              <w:ind w:right="49"/>
              <w:rPr>
                <w:rFonts w:ascii="Arial" w:hAnsi="Arial" w:cs="Arial"/>
              </w:rPr>
            </w:pPr>
          </w:p>
          <w:p w14:paraId="53128261" w14:textId="60F66D61" w:rsidR="00E11E17" w:rsidRPr="00D95074" w:rsidRDefault="00E11E17" w:rsidP="00D95074">
            <w:pPr>
              <w:ind w:right="49"/>
              <w:rPr>
                <w:rFonts w:ascii="Arial" w:hAnsi="Arial" w:cs="Arial"/>
              </w:rPr>
            </w:pPr>
          </w:p>
        </w:tc>
      </w:tr>
      <w:tr w:rsidR="001369D9" w:rsidRPr="00D95074" w14:paraId="589B9E89" w14:textId="77777777" w:rsidTr="022B5F20">
        <w:trPr>
          <w:trHeight w:val="853"/>
        </w:trPr>
        <w:tc>
          <w:tcPr>
            <w:tcW w:w="567" w:type="dxa"/>
          </w:tcPr>
          <w:p w14:paraId="46D24171" w14:textId="483320C4" w:rsidR="001369D9" w:rsidRDefault="00083683" w:rsidP="00D95074">
            <w:pPr>
              <w:ind w:right="49"/>
              <w:rPr>
                <w:rFonts w:ascii="Arial" w:hAnsi="Arial" w:cs="Arial"/>
              </w:rPr>
            </w:pPr>
            <w:r>
              <w:rPr>
                <w:rFonts w:ascii="Arial" w:hAnsi="Arial" w:cs="Arial"/>
              </w:rPr>
              <w:t>4</w:t>
            </w:r>
          </w:p>
        </w:tc>
        <w:tc>
          <w:tcPr>
            <w:tcW w:w="9126" w:type="dxa"/>
          </w:tcPr>
          <w:p w14:paraId="4D89DAAE" w14:textId="77777777" w:rsidR="001369D9" w:rsidRDefault="001369D9" w:rsidP="00D95074">
            <w:pPr>
              <w:autoSpaceDE w:val="0"/>
              <w:autoSpaceDN w:val="0"/>
              <w:adjustRightInd w:val="0"/>
              <w:rPr>
                <w:rFonts w:ascii="Arial" w:hAnsi="Arial" w:cs="Arial"/>
                <w:b/>
                <w:bCs/>
                <w:u w:val="single"/>
              </w:rPr>
            </w:pPr>
            <w:r w:rsidRPr="00D95074">
              <w:rPr>
                <w:rFonts w:ascii="Arial" w:hAnsi="Arial" w:cs="Arial"/>
                <w:b/>
                <w:bCs/>
                <w:u w:val="single"/>
              </w:rPr>
              <w:t xml:space="preserve">To </w:t>
            </w:r>
            <w:r>
              <w:rPr>
                <w:rFonts w:ascii="Arial" w:hAnsi="Arial" w:cs="Arial"/>
                <w:b/>
                <w:bCs/>
                <w:u w:val="single"/>
              </w:rPr>
              <w:t>receive messages from consultation telephone line – 01366 321421</w:t>
            </w:r>
          </w:p>
          <w:p w14:paraId="0C38CB47" w14:textId="64D0D0C8" w:rsidR="008F5116" w:rsidRDefault="008F5116" w:rsidP="00D95074">
            <w:pPr>
              <w:autoSpaceDE w:val="0"/>
              <w:autoSpaceDN w:val="0"/>
              <w:adjustRightInd w:val="0"/>
              <w:rPr>
                <w:rFonts w:ascii="Arial" w:hAnsi="Arial" w:cs="Arial"/>
                <w:b/>
                <w:bCs/>
                <w:color w:val="000000"/>
                <w:u w:val="single"/>
              </w:rPr>
            </w:pPr>
          </w:p>
          <w:p w14:paraId="39E66498" w14:textId="7A16EA8C" w:rsidR="00CE65FE" w:rsidRPr="00CE65FE" w:rsidRDefault="00CE65FE" w:rsidP="00D95074">
            <w:pPr>
              <w:autoSpaceDE w:val="0"/>
              <w:autoSpaceDN w:val="0"/>
              <w:adjustRightInd w:val="0"/>
              <w:rPr>
                <w:rFonts w:ascii="Arial" w:hAnsi="Arial" w:cs="Arial"/>
                <w:color w:val="000000"/>
              </w:rPr>
            </w:pPr>
            <w:r w:rsidRPr="00CE65FE">
              <w:rPr>
                <w:rFonts w:ascii="Arial" w:hAnsi="Arial" w:cs="Arial"/>
                <w:color w:val="000000"/>
              </w:rPr>
              <w:t>The Senior Administrator confirmed that there had been no messages and that she had not seen the press release to date.</w:t>
            </w:r>
          </w:p>
          <w:p w14:paraId="0B256E5C" w14:textId="32561F9D" w:rsidR="00BA1EBD" w:rsidRPr="00D95074" w:rsidRDefault="00BA1EBD" w:rsidP="00CE65FE">
            <w:pPr>
              <w:autoSpaceDE w:val="0"/>
              <w:autoSpaceDN w:val="0"/>
              <w:adjustRightInd w:val="0"/>
              <w:rPr>
                <w:rFonts w:ascii="Arial" w:hAnsi="Arial" w:cs="Arial"/>
                <w:b/>
                <w:bCs/>
                <w:color w:val="000000"/>
                <w:u w:val="single"/>
                <w:lang w:eastAsia="ja-JP"/>
              </w:rPr>
            </w:pPr>
          </w:p>
        </w:tc>
        <w:tc>
          <w:tcPr>
            <w:tcW w:w="1561" w:type="dxa"/>
          </w:tcPr>
          <w:p w14:paraId="01D7B28E" w14:textId="77777777" w:rsidR="001369D9" w:rsidRDefault="001369D9" w:rsidP="00D95074">
            <w:pPr>
              <w:ind w:right="49"/>
              <w:rPr>
                <w:rFonts w:ascii="Arial" w:hAnsi="Arial" w:cs="Arial"/>
              </w:rPr>
            </w:pPr>
          </w:p>
          <w:p w14:paraId="7FD5CF56" w14:textId="77777777" w:rsidR="00083683" w:rsidRDefault="00083683" w:rsidP="00D95074">
            <w:pPr>
              <w:ind w:right="49"/>
              <w:rPr>
                <w:rFonts w:ascii="Arial" w:hAnsi="Arial" w:cs="Arial"/>
              </w:rPr>
            </w:pPr>
          </w:p>
          <w:p w14:paraId="63ED104A" w14:textId="77777777" w:rsidR="005D5357" w:rsidRDefault="005D5357" w:rsidP="00D95074">
            <w:pPr>
              <w:ind w:right="49"/>
              <w:rPr>
                <w:rFonts w:ascii="Arial" w:hAnsi="Arial" w:cs="Arial"/>
              </w:rPr>
            </w:pPr>
          </w:p>
          <w:p w14:paraId="36077EE3" w14:textId="5EFB8EE0" w:rsidR="005D5357" w:rsidRDefault="005D5357" w:rsidP="00D95074">
            <w:pPr>
              <w:ind w:right="49"/>
              <w:rPr>
                <w:rFonts w:ascii="Arial" w:hAnsi="Arial" w:cs="Arial"/>
              </w:rPr>
            </w:pPr>
          </w:p>
        </w:tc>
      </w:tr>
      <w:tr w:rsidR="00313879" w:rsidRPr="00D95074" w14:paraId="32EEA057" w14:textId="77777777" w:rsidTr="022B5F20">
        <w:trPr>
          <w:trHeight w:val="1740"/>
        </w:trPr>
        <w:tc>
          <w:tcPr>
            <w:tcW w:w="567" w:type="dxa"/>
          </w:tcPr>
          <w:p w14:paraId="3D130AD8" w14:textId="60B580B2" w:rsidR="00313879" w:rsidRDefault="00CE65FE" w:rsidP="00D95074">
            <w:pPr>
              <w:ind w:right="49"/>
              <w:rPr>
                <w:rFonts w:ascii="Arial" w:hAnsi="Arial" w:cs="Arial"/>
              </w:rPr>
            </w:pPr>
            <w:r>
              <w:rPr>
                <w:rFonts w:ascii="Arial" w:hAnsi="Arial" w:cs="Arial"/>
              </w:rPr>
              <w:t>5</w:t>
            </w:r>
          </w:p>
        </w:tc>
        <w:tc>
          <w:tcPr>
            <w:tcW w:w="9126" w:type="dxa"/>
          </w:tcPr>
          <w:p w14:paraId="55631C08" w14:textId="08C4FC93" w:rsidR="00313879" w:rsidRPr="00C77471" w:rsidRDefault="00313879" w:rsidP="001D7EBA">
            <w:pPr>
              <w:autoSpaceDE w:val="0"/>
              <w:autoSpaceDN w:val="0"/>
              <w:adjustRightInd w:val="0"/>
              <w:rPr>
                <w:rFonts w:ascii="Arial" w:hAnsi="Arial" w:cs="Arial"/>
                <w:b/>
                <w:bCs/>
                <w:color w:val="000000"/>
                <w:u w:val="single"/>
                <w:lang w:eastAsia="ja-JP"/>
              </w:rPr>
            </w:pPr>
            <w:r w:rsidRPr="00C77471">
              <w:rPr>
                <w:rFonts w:ascii="Arial" w:hAnsi="Arial" w:cs="Arial"/>
                <w:b/>
                <w:bCs/>
                <w:color w:val="000000"/>
                <w:u w:val="single"/>
                <w:lang w:eastAsia="ja-JP"/>
              </w:rPr>
              <w:t xml:space="preserve">To review </w:t>
            </w:r>
            <w:r w:rsidR="00CD5FDA">
              <w:rPr>
                <w:rFonts w:ascii="Arial" w:hAnsi="Arial" w:cs="Arial"/>
                <w:b/>
                <w:bCs/>
                <w:color w:val="000000"/>
                <w:u w:val="single"/>
                <w:lang w:eastAsia="ja-JP"/>
              </w:rPr>
              <w:t xml:space="preserve">and approve responses to </w:t>
            </w:r>
            <w:r w:rsidRPr="00C77471">
              <w:rPr>
                <w:rFonts w:ascii="Arial" w:hAnsi="Arial" w:cs="Arial"/>
                <w:b/>
                <w:bCs/>
                <w:color w:val="000000"/>
                <w:u w:val="single"/>
                <w:lang w:eastAsia="ja-JP"/>
              </w:rPr>
              <w:t xml:space="preserve">outstanding </w:t>
            </w:r>
            <w:r>
              <w:rPr>
                <w:rFonts w:ascii="Arial" w:hAnsi="Arial" w:cs="Arial"/>
                <w:b/>
                <w:bCs/>
                <w:color w:val="000000"/>
                <w:u w:val="single"/>
                <w:lang w:eastAsia="ja-JP"/>
              </w:rPr>
              <w:t>policy</w:t>
            </w:r>
            <w:r w:rsidRPr="00C77471">
              <w:rPr>
                <w:rFonts w:ascii="Arial" w:hAnsi="Arial" w:cs="Arial"/>
                <w:b/>
                <w:bCs/>
                <w:color w:val="000000"/>
                <w:u w:val="single"/>
                <w:lang w:eastAsia="ja-JP"/>
              </w:rPr>
              <w:t xml:space="preserve"> </w:t>
            </w:r>
            <w:proofErr w:type="gramStart"/>
            <w:r w:rsidRPr="00C77471">
              <w:rPr>
                <w:rFonts w:ascii="Arial" w:hAnsi="Arial" w:cs="Arial"/>
                <w:b/>
                <w:bCs/>
                <w:color w:val="000000"/>
                <w:u w:val="single"/>
                <w:lang w:eastAsia="ja-JP"/>
              </w:rPr>
              <w:t>items</w:t>
            </w:r>
            <w:proofErr w:type="gramEnd"/>
          </w:p>
          <w:p w14:paraId="56373D3D" w14:textId="0743CC94" w:rsidR="00313879" w:rsidRDefault="00313879" w:rsidP="00D622DB">
            <w:pPr>
              <w:autoSpaceDE w:val="0"/>
              <w:autoSpaceDN w:val="0"/>
              <w:adjustRightInd w:val="0"/>
              <w:rPr>
                <w:rFonts w:ascii="Symbol" w:hAnsi="Symbol" w:cs="Symbol"/>
                <w:color w:val="000000"/>
                <w:lang w:eastAsia="ja-JP"/>
              </w:rPr>
            </w:pPr>
          </w:p>
          <w:p w14:paraId="1994A9FC" w14:textId="77777777" w:rsidR="002450C5" w:rsidRPr="00530CBF" w:rsidRDefault="002450C5" w:rsidP="002450C5">
            <w:pPr>
              <w:autoSpaceDE w:val="0"/>
              <w:autoSpaceDN w:val="0"/>
              <w:adjustRightInd w:val="0"/>
              <w:rPr>
                <w:rFonts w:ascii="Arial" w:hAnsi="Arial" w:cs="Arial"/>
                <w:color w:val="000000"/>
                <w:u w:val="single"/>
                <w:lang w:eastAsia="ja-JP"/>
              </w:rPr>
            </w:pPr>
            <w:r w:rsidRPr="00530CBF">
              <w:rPr>
                <w:rFonts w:ascii="Arial" w:hAnsi="Arial" w:cs="Arial"/>
                <w:color w:val="000000"/>
                <w:u w:val="single"/>
                <w:lang w:eastAsia="ja-JP"/>
              </w:rPr>
              <w:t>Environment &amp; Landscape</w:t>
            </w:r>
          </w:p>
          <w:p w14:paraId="7749DA99" w14:textId="77777777" w:rsidR="002450C5" w:rsidRDefault="002450C5" w:rsidP="002450C5">
            <w:pPr>
              <w:autoSpaceDE w:val="0"/>
              <w:autoSpaceDN w:val="0"/>
              <w:adjustRightInd w:val="0"/>
              <w:rPr>
                <w:rFonts w:ascii="Arial" w:hAnsi="Arial" w:cs="Arial"/>
                <w:color w:val="000000"/>
                <w:lang w:eastAsia="ja-JP"/>
              </w:rPr>
            </w:pPr>
          </w:p>
          <w:p w14:paraId="6754064F" w14:textId="3853D37F" w:rsidR="002450C5" w:rsidRDefault="002450C5" w:rsidP="002450C5">
            <w:pPr>
              <w:rPr>
                <w:rFonts w:ascii="Arial" w:hAnsi="Arial" w:cs="Arial"/>
              </w:rPr>
            </w:pPr>
            <w:r>
              <w:rPr>
                <w:rFonts w:ascii="Arial" w:hAnsi="Arial" w:cs="Arial"/>
              </w:rPr>
              <w:t>Mr Warden had provided an updated excel spreadsheet of the footpath list and this had been circulated and forwarded to the consultant. It was approved by the members.</w:t>
            </w:r>
          </w:p>
          <w:p w14:paraId="02E585FC" w14:textId="3A51B5AA" w:rsidR="002450C5" w:rsidRDefault="002450C5" w:rsidP="002450C5">
            <w:pPr>
              <w:rPr>
                <w:rFonts w:ascii="Arial" w:hAnsi="Arial" w:cs="Arial"/>
              </w:rPr>
            </w:pPr>
          </w:p>
          <w:p w14:paraId="51CDC760" w14:textId="77777777" w:rsidR="002450C5" w:rsidRDefault="002450C5" w:rsidP="002450C5">
            <w:pPr>
              <w:rPr>
                <w:rFonts w:ascii="Arial" w:hAnsi="Arial"/>
              </w:rPr>
            </w:pPr>
            <w:r>
              <w:rPr>
                <w:rFonts w:ascii="Arial" w:hAnsi="Arial"/>
              </w:rPr>
              <w:t xml:space="preserve">Mr Warden had provided pictures of good and bad footpaths which had been circulated.  It was noted that Snape Lane and Short Drove after 1st 100 yards were good examples of footpaths with varied tree and bush cover.  Rabbit Lane and 1st 100 yards of Short Drove were bad examples with no vegetation.  </w:t>
            </w:r>
          </w:p>
          <w:p w14:paraId="5E668A69" w14:textId="77777777" w:rsidR="002450C5" w:rsidRDefault="002450C5" w:rsidP="002450C5">
            <w:pPr>
              <w:rPr>
                <w:rFonts w:ascii="Arial" w:hAnsi="Arial" w:cs="Arial"/>
              </w:rPr>
            </w:pPr>
          </w:p>
          <w:p w14:paraId="1ED8C480" w14:textId="77777777" w:rsidR="002450C5" w:rsidRDefault="002450C5" w:rsidP="002450C5">
            <w:pPr>
              <w:rPr>
                <w:rFonts w:ascii="Arial" w:hAnsi="Arial" w:cs="Arial"/>
              </w:rPr>
            </w:pPr>
            <w:r>
              <w:rPr>
                <w:rFonts w:ascii="Arial" w:hAnsi="Arial" w:cs="Arial"/>
              </w:rPr>
              <w:t>Mr Warden had provided an updated excel spreadsheet of the statement list and this had been circulated and forwarded to the consultant. It was approved by the members.</w:t>
            </w:r>
          </w:p>
          <w:p w14:paraId="7CF71A9E" w14:textId="77777777" w:rsidR="002450C5" w:rsidRDefault="002450C5" w:rsidP="002450C5">
            <w:pPr>
              <w:rPr>
                <w:rFonts w:ascii="Arial" w:hAnsi="Arial" w:cs="Arial"/>
              </w:rPr>
            </w:pPr>
          </w:p>
          <w:p w14:paraId="2EC5217A" w14:textId="77777777" w:rsidR="002450C5" w:rsidRDefault="002450C5" w:rsidP="002450C5">
            <w:pPr>
              <w:rPr>
                <w:rFonts w:ascii="Arial" w:hAnsi="Arial" w:cs="Arial"/>
              </w:rPr>
            </w:pPr>
            <w:r>
              <w:rPr>
                <w:rFonts w:ascii="Arial" w:hAnsi="Arial" w:cs="Arial"/>
              </w:rPr>
              <w:t>Mr Warden had provided pictures of views over the Fens from St Edmunds Church.  Further pictures are to be taken and forwarded to the Senior Administrator.</w:t>
            </w:r>
          </w:p>
          <w:p w14:paraId="5BA20562" w14:textId="77777777" w:rsidR="002450C5" w:rsidRDefault="002450C5" w:rsidP="002450C5">
            <w:pPr>
              <w:rPr>
                <w:rFonts w:ascii="Arial" w:hAnsi="Arial" w:cs="Arial"/>
              </w:rPr>
            </w:pPr>
          </w:p>
          <w:p w14:paraId="71B5660D" w14:textId="77777777" w:rsidR="002450C5" w:rsidRPr="00990243" w:rsidRDefault="002450C5" w:rsidP="002450C5">
            <w:pPr>
              <w:rPr>
                <w:rFonts w:ascii="Arial" w:hAnsi="Arial" w:cs="Arial"/>
              </w:rPr>
            </w:pPr>
            <w:r>
              <w:rPr>
                <w:rFonts w:ascii="Arial" w:hAnsi="Arial" w:cs="Arial"/>
              </w:rPr>
              <w:t>The Senior Administrator was asked to forward to the Town Clerk details of the overgrown trees on Rabbit Lane for further discussion with the Borough Council.</w:t>
            </w:r>
          </w:p>
          <w:p w14:paraId="6BB31F89" w14:textId="0673F9E0" w:rsidR="002450C5" w:rsidRDefault="002450C5" w:rsidP="002450C5">
            <w:pPr>
              <w:rPr>
                <w:rFonts w:ascii="Arial" w:hAnsi="Arial" w:cs="Arial"/>
              </w:rPr>
            </w:pPr>
          </w:p>
          <w:p w14:paraId="4EBE5FF7" w14:textId="77777777" w:rsidR="002450C5" w:rsidRPr="00CD5FDA" w:rsidRDefault="002450C5" w:rsidP="002450C5">
            <w:pPr>
              <w:autoSpaceDE w:val="0"/>
              <w:autoSpaceDN w:val="0"/>
              <w:adjustRightInd w:val="0"/>
              <w:rPr>
                <w:rFonts w:ascii="Arial" w:hAnsi="Arial" w:cs="Arial"/>
                <w:color w:val="000000"/>
                <w:u w:val="single"/>
                <w:lang w:eastAsia="ja-JP"/>
              </w:rPr>
            </w:pPr>
            <w:r w:rsidRPr="00CD5FDA">
              <w:rPr>
                <w:rFonts w:ascii="Arial" w:hAnsi="Arial" w:cs="Arial"/>
                <w:color w:val="000000"/>
                <w:u w:val="single"/>
                <w:lang w:eastAsia="ja-JP"/>
              </w:rPr>
              <w:t>Local Economy</w:t>
            </w:r>
          </w:p>
          <w:p w14:paraId="787454F4" w14:textId="77777777" w:rsidR="002450C5" w:rsidRDefault="002450C5" w:rsidP="002450C5">
            <w:pPr>
              <w:autoSpaceDE w:val="0"/>
              <w:autoSpaceDN w:val="0"/>
              <w:adjustRightInd w:val="0"/>
              <w:rPr>
                <w:rFonts w:ascii="Arial" w:hAnsi="Arial" w:cs="Arial"/>
                <w:color w:val="000000"/>
                <w:lang w:eastAsia="ja-JP"/>
              </w:rPr>
            </w:pPr>
          </w:p>
          <w:p w14:paraId="21EC06C2" w14:textId="77777777" w:rsidR="002450C5" w:rsidRDefault="002450C5" w:rsidP="002450C5">
            <w:pPr>
              <w:autoSpaceDE w:val="0"/>
              <w:autoSpaceDN w:val="0"/>
              <w:adjustRightInd w:val="0"/>
              <w:rPr>
                <w:rFonts w:ascii="Arial" w:hAnsi="Arial" w:cs="Arial"/>
                <w:color w:val="000000"/>
                <w:lang w:eastAsia="ja-JP"/>
              </w:rPr>
            </w:pPr>
            <w:r>
              <w:rPr>
                <w:rFonts w:ascii="Arial" w:hAnsi="Arial" w:cs="Arial"/>
                <w:color w:val="000000"/>
                <w:lang w:eastAsia="ja-JP"/>
              </w:rPr>
              <w:t>Cllr Westrop had forwarded an updated draft of this policy prior to the meeting.</w:t>
            </w:r>
          </w:p>
          <w:p w14:paraId="76CC0C87" w14:textId="77777777" w:rsidR="002450C5" w:rsidRDefault="002450C5" w:rsidP="002450C5">
            <w:pPr>
              <w:autoSpaceDE w:val="0"/>
              <w:autoSpaceDN w:val="0"/>
              <w:adjustRightInd w:val="0"/>
              <w:rPr>
                <w:rFonts w:ascii="Arial" w:hAnsi="Arial" w:cs="Arial"/>
                <w:color w:val="000000"/>
                <w:lang w:eastAsia="ja-JP"/>
              </w:rPr>
            </w:pPr>
          </w:p>
          <w:p w14:paraId="0D097EE6" w14:textId="77777777" w:rsidR="002450C5" w:rsidRDefault="002450C5" w:rsidP="002450C5">
            <w:pPr>
              <w:autoSpaceDE w:val="0"/>
              <w:autoSpaceDN w:val="0"/>
              <w:adjustRightInd w:val="0"/>
              <w:rPr>
                <w:rFonts w:ascii="Arial" w:hAnsi="Arial" w:cs="Arial"/>
                <w:color w:val="000000"/>
                <w:lang w:eastAsia="ja-JP"/>
              </w:rPr>
            </w:pPr>
            <w:r>
              <w:rPr>
                <w:rFonts w:ascii="Arial" w:hAnsi="Arial" w:cs="Arial"/>
                <w:color w:val="000000"/>
                <w:lang w:eastAsia="ja-JP"/>
              </w:rPr>
              <w:t>The Employment Zone map had been prepared and forwarded to the consultant.</w:t>
            </w:r>
          </w:p>
          <w:p w14:paraId="4055E7BD" w14:textId="77777777" w:rsidR="002450C5" w:rsidRDefault="002450C5" w:rsidP="002450C5">
            <w:pPr>
              <w:autoSpaceDE w:val="0"/>
              <w:autoSpaceDN w:val="0"/>
              <w:adjustRightInd w:val="0"/>
              <w:rPr>
                <w:rFonts w:ascii="Arial" w:hAnsi="Arial" w:cs="Arial"/>
                <w:color w:val="000000"/>
                <w:lang w:eastAsia="ja-JP"/>
              </w:rPr>
            </w:pPr>
          </w:p>
          <w:p w14:paraId="3AA8219D" w14:textId="77777777" w:rsidR="002450C5" w:rsidRDefault="002450C5" w:rsidP="002450C5">
            <w:pPr>
              <w:autoSpaceDE w:val="0"/>
              <w:autoSpaceDN w:val="0"/>
              <w:adjustRightInd w:val="0"/>
              <w:rPr>
                <w:rFonts w:ascii="Arial" w:hAnsi="Arial" w:cs="Arial"/>
                <w:color w:val="000000"/>
                <w:lang w:eastAsia="ja-JP"/>
              </w:rPr>
            </w:pPr>
            <w:r>
              <w:rPr>
                <w:rFonts w:ascii="Arial" w:hAnsi="Arial" w:cs="Arial"/>
                <w:color w:val="000000"/>
                <w:lang w:eastAsia="ja-JP"/>
              </w:rPr>
              <w:t>It was noted that rents and business rates were too high to entice new independent traders.  It was agreed this would be included in the document and then forwarded to the Senior Administrator for onwards transmission to the consultant as it had been approved by the members.</w:t>
            </w:r>
          </w:p>
          <w:p w14:paraId="5F1E69B6" w14:textId="77777777" w:rsidR="002450C5" w:rsidRPr="006F6877" w:rsidRDefault="002450C5" w:rsidP="002450C5">
            <w:pPr>
              <w:autoSpaceDE w:val="0"/>
              <w:autoSpaceDN w:val="0"/>
              <w:adjustRightInd w:val="0"/>
              <w:rPr>
                <w:rFonts w:ascii="Arial" w:hAnsi="Arial" w:cs="Arial"/>
                <w:color w:val="000000"/>
                <w:lang w:eastAsia="ja-JP"/>
              </w:rPr>
            </w:pPr>
          </w:p>
          <w:p w14:paraId="2CCA579D" w14:textId="77777777" w:rsidR="002450C5" w:rsidRPr="00CD5FDA" w:rsidRDefault="002450C5" w:rsidP="002450C5">
            <w:pPr>
              <w:autoSpaceDE w:val="0"/>
              <w:autoSpaceDN w:val="0"/>
              <w:adjustRightInd w:val="0"/>
              <w:rPr>
                <w:rFonts w:ascii="Arial" w:hAnsi="Arial" w:cs="Arial"/>
                <w:color w:val="000000"/>
                <w:u w:val="single"/>
                <w:lang w:eastAsia="ja-JP"/>
              </w:rPr>
            </w:pPr>
            <w:r w:rsidRPr="00CD5FDA">
              <w:rPr>
                <w:rFonts w:ascii="Arial" w:hAnsi="Arial" w:cs="Arial"/>
                <w:color w:val="000000"/>
                <w:u w:val="single"/>
                <w:lang w:eastAsia="ja-JP"/>
              </w:rPr>
              <w:t>Community, Culture &amp; Society</w:t>
            </w:r>
          </w:p>
          <w:p w14:paraId="698FFC79" w14:textId="77777777" w:rsidR="002450C5" w:rsidRDefault="002450C5" w:rsidP="002450C5">
            <w:pPr>
              <w:autoSpaceDE w:val="0"/>
              <w:autoSpaceDN w:val="0"/>
              <w:adjustRightInd w:val="0"/>
              <w:rPr>
                <w:rFonts w:ascii="Arial" w:hAnsi="Arial" w:cs="Arial"/>
                <w:color w:val="000000"/>
                <w:lang w:eastAsia="ja-JP"/>
              </w:rPr>
            </w:pPr>
          </w:p>
          <w:p w14:paraId="53D59103" w14:textId="77777777" w:rsidR="002450C5" w:rsidRDefault="002450C5" w:rsidP="002450C5">
            <w:pPr>
              <w:autoSpaceDE w:val="0"/>
              <w:autoSpaceDN w:val="0"/>
              <w:adjustRightInd w:val="0"/>
              <w:rPr>
                <w:rFonts w:ascii="Arial" w:hAnsi="Arial" w:cs="Arial"/>
                <w:color w:val="000000"/>
                <w:lang w:eastAsia="ja-JP"/>
              </w:rPr>
            </w:pPr>
            <w:r>
              <w:rPr>
                <w:rFonts w:ascii="Arial" w:hAnsi="Arial" w:cs="Arial"/>
                <w:color w:val="000000"/>
                <w:lang w:eastAsia="ja-JP"/>
              </w:rPr>
              <w:t>Cllr Westrop had circulated the first draft to members ahead of the meeting.  It was agreed that the Senior Administrator would forward the document to the consultant to obtain confirmation of what additional work was required on the topic ahead of the next meeting.</w:t>
            </w:r>
          </w:p>
          <w:p w14:paraId="4328FEE0" w14:textId="77777777" w:rsidR="002450C5" w:rsidRPr="006F6877" w:rsidRDefault="002450C5" w:rsidP="002450C5">
            <w:pPr>
              <w:autoSpaceDE w:val="0"/>
              <w:autoSpaceDN w:val="0"/>
              <w:adjustRightInd w:val="0"/>
              <w:rPr>
                <w:rFonts w:ascii="Arial" w:hAnsi="Arial" w:cs="Arial"/>
                <w:color w:val="000000"/>
                <w:lang w:eastAsia="ja-JP"/>
              </w:rPr>
            </w:pPr>
          </w:p>
          <w:p w14:paraId="16C6A89A" w14:textId="77777777" w:rsidR="002450C5" w:rsidRDefault="002450C5" w:rsidP="002450C5">
            <w:pPr>
              <w:autoSpaceDE w:val="0"/>
              <w:autoSpaceDN w:val="0"/>
              <w:adjustRightInd w:val="0"/>
              <w:rPr>
                <w:rFonts w:ascii="Arial" w:hAnsi="Arial" w:cs="Arial"/>
                <w:color w:val="000000"/>
                <w:u w:val="single"/>
                <w:lang w:eastAsia="ja-JP"/>
              </w:rPr>
            </w:pPr>
            <w:r w:rsidRPr="00CD5FDA">
              <w:rPr>
                <w:rFonts w:ascii="Arial" w:hAnsi="Arial" w:cs="Arial"/>
                <w:color w:val="000000"/>
                <w:u w:val="single"/>
                <w:lang w:eastAsia="ja-JP"/>
              </w:rPr>
              <w:t xml:space="preserve">Infrastructure &amp; Transport </w:t>
            </w:r>
          </w:p>
          <w:p w14:paraId="5E3ECB86" w14:textId="77777777" w:rsidR="002450C5" w:rsidRDefault="002450C5" w:rsidP="002450C5">
            <w:pPr>
              <w:autoSpaceDE w:val="0"/>
              <w:autoSpaceDN w:val="0"/>
              <w:adjustRightInd w:val="0"/>
              <w:rPr>
                <w:rFonts w:ascii="Arial" w:hAnsi="Arial" w:cs="Arial"/>
                <w:color w:val="000000"/>
                <w:u w:val="single"/>
                <w:lang w:eastAsia="ja-JP"/>
              </w:rPr>
            </w:pPr>
          </w:p>
          <w:p w14:paraId="2A12BAA2" w14:textId="77777777" w:rsidR="002450C5" w:rsidRPr="00311B41" w:rsidRDefault="002450C5" w:rsidP="002450C5">
            <w:pPr>
              <w:autoSpaceDE w:val="0"/>
              <w:autoSpaceDN w:val="0"/>
              <w:adjustRightInd w:val="0"/>
              <w:rPr>
                <w:rFonts w:ascii="Arial" w:hAnsi="Arial" w:cs="Arial"/>
                <w:color w:val="000000"/>
                <w:lang w:eastAsia="ja-JP"/>
              </w:rPr>
            </w:pPr>
            <w:r w:rsidRPr="00311B41">
              <w:rPr>
                <w:rFonts w:ascii="Arial" w:hAnsi="Arial" w:cs="Arial"/>
                <w:color w:val="000000"/>
                <w:lang w:eastAsia="ja-JP"/>
              </w:rPr>
              <w:t xml:space="preserve">Mr Warden had </w:t>
            </w:r>
            <w:r>
              <w:rPr>
                <w:rFonts w:ascii="Arial" w:hAnsi="Arial" w:cs="Arial"/>
                <w:color w:val="000000"/>
                <w:lang w:eastAsia="ja-JP"/>
              </w:rPr>
              <w:t xml:space="preserve">forwarded some suggestions to Cllr Westrop prior to the </w:t>
            </w:r>
            <w:proofErr w:type="gramStart"/>
            <w:r>
              <w:rPr>
                <w:rFonts w:ascii="Arial" w:hAnsi="Arial" w:cs="Arial"/>
                <w:color w:val="000000"/>
                <w:lang w:eastAsia="ja-JP"/>
              </w:rPr>
              <w:t>meeting</w:t>
            </w:r>
            <w:proofErr w:type="gramEnd"/>
            <w:r>
              <w:rPr>
                <w:rFonts w:ascii="Arial" w:hAnsi="Arial" w:cs="Arial"/>
                <w:color w:val="000000"/>
                <w:lang w:eastAsia="ja-JP"/>
              </w:rPr>
              <w:t xml:space="preserve"> and it was agreed Cllr Westrop would continue the work on this paper for approval at the next meeting.</w:t>
            </w:r>
          </w:p>
          <w:p w14:paraId="2B8EA25C" w14:textId="77777777" w:rsidR="002450C5" w:rsidRPr="00FB04E0" w:rsidRDefault="002450C5" w:rsidP="002450C5">
            <w:pPr>
              <w:autoSpaceDE w:val="0"/>
              <w:autoSpaceDN w:val="0"/>
              <w:adjustRightInd w:val="0"/>
              <w:rPr>
                <w:rFonts w:ascii="Arial" w:hAnsi="Arial" w:cs="Arial"/>
                <w:color w:val="000000"/>
                <w:lang w:eastAsia="ja-JP"/>
              </w:rPr>
            </w:pPr>
          </w:p>
          <w:p w14:paraId="19F75E2B" w14:textId="77777777" w:rsidR="002450C5" w:rsidRPr="00FB04E0" w:rsidRDefault="002450C5" w:rsidP="002450C5">
            <w:pPr>
              <w:autoSpaceDE w:val="0"/>
              <w:autoSpaceDN w:val="0"/>
              <w:adjustRightInd w:val="0"/>
              <w:rPr>
                <w:rFonts w:ascii="Arial" w:hAnsi="Arial" w:cs="Arial"/>
                <w:color w:val="000000"/>
                <w:lang w:eastAsia="ja-JP"/>
              </w:rPr>
            </w:pPr>
            <w:r w:rsidRPr="00FB04E0">
              <w:rPr>
                <w:rFonts w:ascii="Arial" w:hAnsi="Arial" w:cs="Arial"/>
                <w:color w:val="000000"/>
                <w:lang w:eastAsia="ja-JP"/>
              </w:rPr>
              <w:t>The Senior</w:t>
            </w:r>
            <w:r>
              <w:rPr>
                <w:rFonts w:ascii="Arial" w:hAnsi="Arial" w:cs="Arial"/>
                <w:color w:val="000000"/>
                <w:lang w:eastAsia="ja-JP"/>
              </w:rPr>
              <w:t xml:space="preserve"> Administrator was asked to send Cllr Willow Woodmin some examples of local Neighbourhood Plans for her perusal and to assist in her understanding of the groups remit.</w:t>
            </w:r>
          </w:p>
          <w:p w14:paraId="1E93DA03" w14:textId="5D1B74CC" w:rsidR="00313879" w:rsidRPr="007F0D85" w:rsidRDefault="00313879" w:rsidP="00364518">
            <w:pPr>
              <w:rPr>
                <w:rFonts w:ascii="Arial" w:hAnsi="Arial" w:cs="Arial"/>
              </w:rPr>
            </w:pPr>
          </w:p>
        </w:tc>
        <w:tc>
          <w:tcPr>
            <w:tcW w:w="1561" w:type="dxa"/>
          </w:tcPr>
          <w:p w14:paraId="2F174341" w14:textId="6EC32CCF" w:rsidR="00313879" w:rsidRDefault="00313879" w:rsidP="00D95074">
            <w:pPr>
              <w:ind w:right="49"/>
              <w:rPr>
                <w:rFonts w:ascii="Arial" w:hAnsi="Arial" w:cs="Arial"/>
              </w:rPr>
            </w:pPr>
          </w:p>
          <w:p w14:paraId="4BC36958" w14:textId="404DD10B" w:rsidR="00313879" w:rsidRDefault="00313879" w:rsidP="00364518">
            <w:pPr>
              <w:ind w:right="49"/>
              <w:rPr>
                <w:rFonts w:ascii="Arial" w:hAnsi="Arial" w:cs="Arial"/>
              </w:rPr>
            </w:pPr>
          </w:p>
          <w:p w14:paraId="6EF165A7" w14:textId="225CA2DF" w:rsidR="00313879" w:rsidRDefault="00313879" w:rsidP="00D95074">
            <w:pPr>
              <w:ind w:right="49"/>
              <w:rPr>
                <w:rFonts w:ascii="Arial" w:hAnsi="Arial" w:cs="Arial"/>
              </w:rPr>
            </w:pPr>
          </w:p>
          <w:p w14:paraId="56E0FBA2" w14:textId="10225FA7" w:rsidR="00311B41" w:rsidRDefault="00311B41" w:rsidP="00D95074">
            <w:pPr>
              <w:ind w:right="49"/>
              <w:rPr>
                <w:rFonts w:ascii="Arial" w:hAnsi="Arial" w:cs="Arial"/>
              </w:rPr>
            </w:pPr>
          </w:p>
          <w:p w14:paraId="11BC4F6E" w14:textId="003FE690" w:rsidR="00311B41" w:rsidRDefault="00311B41" w:rsidP="00D95074">
            <w:pPr>
              <w:ind w:right="49"/>
              <w:rPr>
                <w:rFonts w:ascii="Arial" w:hAnsi="Arial" w:cs="Arial"/>
              </w:rPr>
            </w:pPr>
          </w:p>
          <w:p w14:paraId="2E7CCD3F" w14:textId="04DAC6CE" w:rsidR="00311B41" w:rsidRDefault="00311B41" w:rsidP="00D95074">
            <w:pPr>
              <w:ind w:right="49"/>
              <w:rPr>
                <w:rFonts w:ascii="Arial" w:hAnsi="Arial" w:cs="Arial"/>
              </w:rPr>
            </w:pPr>
          </w:p>
          <w:p w14:paraId="48A5D2A8" w14:textId="1F88D38A" w:rsidR="00990243" w:rsidRDefault="00990243" w:rsidP="00D95074">
            <w:pPr>
              <w:ind w:right="49"/>
              <w:rPr>
                <w:rFonts w:ascii="Arial" w:hAnsi="Arial" w:cs="Arial"/>
              </w:rPr>
            </w:pPr>
          </w:p>
          <w:p w14:paraId="5F28242F" w14:textId="220101C2" w:rsidR="00311B41" w:rsidRDefault="00311B41" w:rsidP="00D95074">
            <w:pPr>
              <w:ind w:right="49"/>
              <w:rPr>
                <w:rFonts w:ascii="Arial" w:hAnsi="Arial" w:cs="Arial"/>
              </w:rPr>
            </w:pPr>
          </w:p>
          <w:p w14:paraId="1BAD2B6C" w14:textId="77A4F07F" w:rsidR="00311B41" w:rsidRDefault="00311B41" w:rsidP="00D95074">
            <w:pPr>
              <w:ind w:right="49"/>
              <w:rPr>
                <w:rFonts w:ascii="Arial" w:hAnsi="Arial" w:cs="Arial"/>
              </w:rPr>
            </w:pPr>
            <w:r>
              <w:rPr>
                <w:rFonts w:ascii="Arial" w:hAnsi="Arial" w:cs="Arial"/>
              </w:rPr>
              <w:t>Mr Warden.</w:t>
            </w:r>
          </w:p>
          <w:p w14:paraId="44124AAC" w14:textId="77777777" w:rsidR="00990243" w:rsidRDefault="00990243" w:rsidP="00D95074">
            <w:pPr>
              <w:ind w:right="49"/>
              <w:rPr>
                <w:rFonts w:ascii="Arial" w:hAnsi="Arial" w:cs="Arial"/>
              </w:rPr>
            </w:pPr>
          </w:p>
          <w:p w14:paraId="3CAA8FF7" w14:textId="5234D056" w:rsidR="00FF156A" w:rsidRDefault="00FF156A" w:rsidP="00D95074">
            <w:pPr>
              <w:ind w:right="49"/>
              <w:rPr>
                <w:rFonts w:ascii="Arial" w:hAnsi="Arial" w:cs="Arial"/>
              </w:rPr>
            </w:pPr>
          </w:p>
          <w:p w14:paraId="4F295686" w14:textId="7FE92001" w:rsidR="00311B41" w:rsidRDefault="00311B41" w:rsidP="00D95074">
            <w:pPr>
              <w:ind w:right="49"/>
              <w:rPr>
                <w:rFonts w:ascii="Arial" w:hAnsi="Arial" w:cs="Arial"/>
              </w:rPr>
            </w:pPr>
          </w:p>
          <w:p w14:paraId="2D7DB196" w14:textId="4A129EA2" w:rsidR="00311B41" w:rsidRDefault="00311B41" w:rsidP="00D95074">
            <w:pPr>
              <w:ind w:right="49"/>
              <w:rPr>
                <w:rFonts w:ascii="Arial" w:hAnsi="Arial" w:cs="Arial"/>
              </w:rPr>
            </w:pPr>
          </w:p>
          <w:p w14:paraId="475C9035" w14:textId="4515158C" w:rsidR="00311B41" w:rsidRDefault="00311B41" w:rsidP="00D95074">
            <w:pPr>
              <w:ind w:right="49"/>
              <w:rPr>
                <w:rFonts w:ascii="Arial" w:hAnsi="Arial" w:cs="Arial"/>
              </w:rPr>
            </w:pPr>
          </w:p>
          <w:p w14:paraId="54E882F6" w14:textId="76F4EECE" w:rsidR="00311B41" w:rsidRDefault="00311B41" w:rsidP="00D95074">
            <w:pPr>
              <w:ind w:right="49"/>
              <w:rPr>
                <w:rFonts w:ascii="Arial" w:hAnsi="Arial" w:cs="Arial"/>
              </w:rPr>
            </w:pPr>
          </w:p>
          <w:p w14:paraId="2D7A5411" w14:textId="48F7D423" w:rsidR="00311B41" w:rsidRDefault="00311B41" w:rsidP="00D95074">
            <w:pPr>
              <w:ind w:right="49"/>
              <w:rPr>
                <w:rFonts w:ascii="Arial" w:hAnsi="Arial" w:cs="Arial"/>
              </w:rPr>
            </w:pPr>
          </w:p>
          <w:p w14:paraId="669212E3" w14:textId="025E5499" w:rsidR="00311B41" w:rsidRDefault="00311B41" w:rsidP="00D95074">
            <w:pPr>
              <w:ind w:right="49"/>
              <w:rPr>
                <w:rFonts w:ascii="Arial" w:hAnsi="Arial" w:cs="Arial"/>
              </w:rPr>
            </w:pPr>
            <w:r>
              <w:rPr>
                <w:rFonts w:ascii="Arial" w:hAnsi="Arial" w:cs="Arial"/>
              </w:rPr>
              <w:t>Mr Warden</w:t>
            </w:r>
            <w:r w:rsidR="00BF18EE">
              <w:rPr>
                <w:rFonts w:ascii="Arial" w:hAnsi="Arial" w:cs="Arial"/>
              </w:rPr>
              <w:t xml:space="preserve"> Mr Loveday</w:t>
            </w:r>
          </w:p>
          <w:p w14:paraId="1B45C2F1" w14:textId="77777777" w:rsidR="00311B41" w:rsidRDefault="00311B41" w:rsidP="00D95074">
            <w:pPr>
              <w:ind w:right="49"/>
              <w:rPr>
                <w:rFonts w:ascii="Arial" w:hAnsi="Arial" w:cs="Arial"/>
              </w:rPr>
            </w:pPr>
          </w:p>
          <w:p w14:paraId="72924BC6" w14:textId="77777777" w:rsidR="00311B41" w:rsidRDefault="00311B41" w:rsidP="00311B41">
            <w:pPr>
              <w:ind w:right="49"/>
              <w:rPr>
                <w:rFonts w:ascii="Arial" w:hAnsi="Arial" w:cs="Arial"/>
              </w:rPr>
            </w:pPr>
          </w:p>
          <w:p w14:paraId="7171D10E" w14:textId="77777777" w:rsidR="00311B41" w:rsidRDefault="00311B41" w:rsidP="00311B41">
            <w:pPr>
              <w:ind w:right="49"/>
              <w:rPr>
                <w:rFonts w:ascii="Arial" w:hAnsi="Arial" w:cs="Arial"/>
              </w:rPr>
            </w:pPr>
            <w:r>
              <w:rPr>
                <w:rFonts w:ascii="Arial" w:hAnsi="Arial" w:cs="Arial"/>
              </w:rPr>
              <w:t>Senior Admin.</w:t>
            </w:r>
          </w:p>
          <w:p w14:paraId="1EE3A8A4" w14:textId="77777777" w:rsidR="00311B41" w:rsidRDefault="00311B41" w:rsidP="00D95074">
            <w:pPr>
              <w:ind w:right="49"/>
              <w:rPr>
                <w:rFonts w:ascii="Arial" w:hAnsi="Arial" w:cs="Arial"/>
              </w:rPr>
            </w:pPr>
          </w:p>
          <w:p w14:paraId="305CEA8C" w14:textId="77777777" w:rsidR="00BF18EE" w:rsidRDefault="00BF18EE" w:rsidP="00D95074">
            <w:pPr>
              <w:ind w:right="49"/>
              <w:rPr>
                <w:rFonts w:ascii="Arial" w:hAnsi="Arial" w:cs="Arial"/>
              </w:rPr>
            </w:pPr>
          </w:p>
          <w:p w14:paraId="2074C72C" w14:textId="77777777" w:rsidR="00BF18EE" w:rsidRDefault="00BF18EE" w:rsidP="00D95074">
            <w:pPr>
              <w:ind w:right="49"/>
              <w:rPr>
                <w:rFonts w:ascii="Arial" w:hAnsi="Arial" w:cs="Arial"/>
              </w:rPr>
            </w:pPr>
          </w:p>
          <w:p w14:paraId="7B7BEBEA" w14:textId="77777777" w:rsidR="00BF18EE" w:rsidRDefault="00BF18EE" w:rsidP="00D95074">
            <w:pPr>
              <w:ind w:right="49"/>
              <w:rPr>
                <w:rFonts w:ascii="Arial" w:hAnsi="Arial" w:cs="Arial"/>
              </w:rPr>
            </w:pPr>
          </w:p>
          <w:p w14:paraId="6118792D" w14:textId="77777777" w:rsidR="00BF18EE" w:rsidRDefault="00BF18EE" w:rsidP="00D95074">
            <w:pPr>
              <w:ind w:right="49"/>
              <w:rPr>
                <w:rFonts w:ascii="Arial" w:hAnsi="Arial" w:cs="Arial"/>
              </w:rPr>
            </w:pPr>
          </w:p>
          <w:p w14:paraId="71BAF4AA" w14:textId="77777777" w:rsidR="00BF18EE" w:rsidRDefault="00BF18EE" w:rsidP="00D95074">
            <w:pPr>
              <w:ind w:right="49"/>
              <w:rPr>
                <w:rFonts w:ascii="Arial" w:hAnsi="Arial" w:cs="Arial"/>
              </w:rPr>
            </w:pPr>
          </w:p>
          <w:p w14:paraId="079A2277" w14:textId="77777777" w:rsidR="00BF18EE" w:rsidRDefault="00BF18EE" w:rsidP="00D95074">
            <w:pPr>
              <w:ind w:right="49"/>
              <w:rPr>
                <w:rFonts w:ascii="Arial" w:hAnsi="Arial" w:cs="Arial"/>
              </w:rPr>
            </w:pPr>
          </w:p>
          <w:p w14:paraId="1C24073C" w14:textId="77777777" w:rsidR="00BF18EE" w:rsidRDefault="00BF18EE" w:rsidP="00D95074">
            <w:pPr>
              <w:ind w:right="49"/>
              <w:rPr>
                <w:rFonts w:ascii="Arial" w:hAnsi="Arial" w:cs="Arial"/>
              </w:rPr>
            </w:pPr>
          </w:p>
          <w:p w14:paraId="152EB58B" w14:textId="77777777" w:rsidR="00BF18EE" w:rsidRDefault="00BF18EE" w:rsidP="00D95074">
            <w:pPr>
              <w:ind w:right="49"/>
              <w:rPr>
                <w:rFonts w:ascii="Arial" w:hAnsi="Arial" w:cs="Arial"/>
              </w:rPr>
            </w:pPr>
          </w:p>
          <w:p w14:paraId="1AD691B0" w14:textId="77777777" w:rsidR="00BF18EE" w:rsidRDefault="00BF18EE" w:rsidP="00D95074">
            <w:pPr>
              <w:ind w:right="49"/>
              <w:rPr>
                <w:rFonts w:ascii="Arial" w:hAnsi="Arial" w:cs="Arial"/>
              </w:rPr>
            </w:pPr>
          </w:p>
          <w:p w14:paraId="2E4D4C9A" w14:textId="77777777" w:rsidR="00BF18EE" w:rsidRDefault="00BF18EE" w:rsidP="00D95074">
            <w:pPr>
              <w:ind w:right="49"/>
              <w:rPr>
                <w:rFonts w:ascii="Arial" w:hAnsi="Arial" w:cs="Arial"/>
              </w:rPr>
            </w:pPr>
            <w:r>
              <w:rPr>
                <w:rFonts w:ascii="Arial" w:hAnsi="Arial" w:cs="Arial"/>
              </w:rPr>
              <w:t>Senior Admin.</w:t>
            </w:r>
          </w:p>
          <w:p w14:paraId="69D15F7E" w14:textId="77777777" w:rsidR="00BF18EE" w:rsidRDefault="00BF18EE" w:rsidP="00D95074">
            <w:pPr>
              <w:ind w:right="49"/>
              <w:rPr>
                <w:rFonts w:ascii="Arial" w:hAnsi="Arial" w:cs="Arial"/>
              </w:rPr>
            </w:pPr>
          </w:p>
          <w:p w14:paraId="389CF48C" w14:textId="77777777" w:rsidR="00BF18EE" w:rsidRDefault="00BF18EE" w:rsidP="00D95074">
            <w:pPr>
              <w:ind w:right="49"/>
              <w:rPr>
                <w:rFonts w:ascii="Arial" w:hAnsi="Arial" w:cs="Arial"/>
              </w:rPr>
            </w:pPr>
          </w:p>
          <w:p w14:paraId="5B1B3EC4" w14:textId="77777777" w:rsidR="00BF18EE" w:rsidRDefault="00BF18EE" w:rsidP="00D95074">
            <w:pPr>
              <w:ind w:right="49"/>
              <w:rPr>
                <w:rFonts w:ascii="Arial" w:hAnsi="Arial" w:cs="Arial"/>
              </w:rPr>
            </w:pPr>
          </w:p>
          <w:p w14:paraId="4C847147" w14:textId="77777777" w:rsidR="00BF18EE" w:rsidRDefault="00BF18EE" w:rsidP="00D95074">
            <w:pPr>
              <w:ind w:right="49"/>
              <w:rPr>
                <w:rFonts w:ascii="Arial" w:hAnsi="Arial" w:cs="Arial"/>
              </w:rPr>
            </w:pPr>
            <w:r>
              <w:rPr>
                <w:rFonts w:ascii="Arial" w:hAnsi="Arial" w:cs="Arial"/>
              </w:rPr>
              <w:t>Senior Admin.</w:t>
            </w:r>
          </w:p>
          <w:p w14:paraId="1993FB4D" w14:textId="77777777" w:rsidR="00BF18EE" w:rsidRDefault="00BF18EE" w:rsidP="00D95074">
            <w:pPr>
              <w:ind w:right="49"/>
              <w:rPr>
                <w:rFonts w:ascii="Arial" w:hAnsi="Arial" w:cs="Arial"/>
              </w:rPr>
            </w:pPr>
          </w:p>
          <w:p w14:paraId="2A1C9F8D" w14:textId="77777777" w:rsidR="00BF18EE" w:rsidRDefault="00BF18EE" w:rsidP="00D95074">
            <w:pPr>
              <w:ind w:right="49"/>
              <w:rPr>
                <w:rFonts w:ascii="Arial" w:hAnsi="Arial" w:cs="Arial"/>
              </w:rPr>
            </w:pPr>
          </w:p>
          <w:p w14:paraId="4FD3B38B" w14:textId="77777777" w:rsidR="00BF18EE" w:rsidRDefault="00BF18EE" w:rsidP="00D95074">
            <w:pPr>
              <w:ind w:right="49"/>
              <w:rPr>
                <w:rFonts w:ascii="Arial" w:hAnsi="Arial" w:cs="Arial"/>
              </w:rPr>
            </w:pPr>
          </w:p>
          <w:p w14:paraId="7AE77D27" w14:textId="77777777" w:rsidR="00BF18EE" w:rsidRDefault="00BF18EE" w:rsidP="00D95074">
            <w:pPr>
              <w:ind w:right="49"/>
              <w:rPr>
                <w:rFonts w:ascii="Arial" w:hAnsi="Arial" w:cs="Arial"/>
              </w:rPr>
            </w:pPr>
          </w:p>
          <w:p w14:paraId="67136AFF" w14:textId="77777777" w:rsidR="00BF18EE" w:rsidRDefault="00BF18EE" w:rsidP="00D95074">
            <w:pPr>
              <w:ind w:right="49"/>
              <w:rPr>
                <w:rFonts w:ascii="Arial" w:hAnsi="Arial" w:cs="Arial"/>
              </w:rPr>
            </w:pPr>
          </w:p>
          <w:p w14:paraId="06BD25B2" w14:textId="77777777" w:rsidR="00BF18EE" w:rsidRDefault="00BF18EE" w:rsidP="00D95074">
            <w:pPr>
              <w:ind w:right="49"/>
              <w:rPr>
                <w:rFonts w:ascii="Arial" w:hAnsi="Arial" w:cs="Arial"/>
              </w:rPr>
            </w:pPr>
            <w:r>
              <w:rPr>
                <w:rFonts w:ascii="Arial" w:hAnsi="Arial" w:cs="Arial"/>
              </w:rPr>
              <w:t>Cllr Westrop.</w:t>
            </w:r>
          </w:p>
          <w:p w14:paraId="58C6D705" w14:textId="77777777" w:rsidR="00BF18EE" w:rsidRDefault="00BF18EE" w:rsidP="00D95074">
            <w:pPr>
              <w:ind w:right="49"/>
              <w:rPr>
                <w:rFonts w:ascii="Arial" w:hAnsi="Arial" w:cs="Arial"/>
              </w:rPr>
            </w:pPr>
          </w:p>
          <w:p w14:paraId="5D9DC317" w14:textId="77777777" w:rsidR="00BF18EE" w:rsidRDefault="00BF18EE" w:rsidP="00D95074">
            <w:pPr>
              <w:ind w:right="49"/>
              <w:rPr>
                <w:rFonts w:ascii="Arial" w:hAnsi="Arial" w:cs="Arial"/>
              </w:rPr>
            </w:pPr>
          </w:p>
          <w:p w14:paraId="291F5AE4" w14:textId="690DD7D9" w:rsidR="00BF18EE" w:rsidRDefault="00BF18EE" w:rsidP="00D95074">
            <w:pPr>
              <w:ind w:right="49"/>
              <w:rPr>
                <w:rFonts w:ascii="Arial" w:hAnsi="Arial" w:cs="Arial"/>
              </w:rPr>
            </w:pPr>
            <w:r>
              <w:rPr>
                <w:rFonts w:ascii="Arial" w:hAnsi="Arial" w:cs="Arial"/>
              </w:rPr>
              <w:t>Senior Admin.</w:t>
            </w:r>
          </w:p>
        </w:tc>
      </w:tr>
      <w:tr w:rsidR="00313879" w:rsidRPr="00D95074" w14:paraId="39FEBBA6" w14:textId="77777777" w:rsidTr="022B5F20">
        <w:trPr>
          <w:trHeight w:val="845"/>
        </w:trPr>
        <w:tc>
          <w:tcPr>
            <w:tcW w:w="567" w:type="dxa"/>
          </w:tcPr>
          <w:p w14:paraId="53500709" w14:textId="4F5EFAE8" w:rsidR="00313879" w:rsidRDefault="00CE65FE" w:rsidP="00D95074">
            <w:pPr>
              <w:ind w:right="49"/>
              <w:rPr>
                <w:rFonts w:ascii="Arial" w:hAnsi="Arial" w:cs="Arial"/>
              </w:rPr>
            </w:pPr>
            <w:r>
              <w:rPr>
                <w:rFonts w:ascii="Arial" w:hAnsi="Arial" w:cs="Arial"/>
              </w:rPr>
              <w:t>6</w:t>
            </w:r>
          </w:p>
        </w:tc>
        <w:tc>
          <w:tcPr>
            <w:tcW w:w="9126" w:type="dxa"/>
          </w:tcPr>
          <w:p w14:paraId="018CD743" w14:textId="5FF4DF6E" w:rsidR="00313879" w:rsidRDefault="00313879" w:rsidP="001D7EBA">
            <w:pPr>
              <w:autoSpaceDE w:val="0"/>
              <w:autoSpaceDN w:val="0"/>
              <w:adjustRightInd w:val="0"/>
              <w:rPr>
                <w:rFonts w:ascii="Calibri" w:hAnsi="Calibri" w:cs="Calibri"/>
                <w:color w:val="000000"/>
                <w:lang w:eastAsia="ja-JP"/>
              </w:rPr>
            </w:pPr>
            <w:r w:rsidRPr="00C77471">
              <w:rPr>
                <w:rFonts w:ascii="Arial" w:hAnsi="Arial" w:cs="Arial"/>
                <w:b/>
                <w:bCs/>
                <w:color w:val="000000"/>
                <w:u w:val="single"/>
                <w:lang w:eastAsia="ja-JP"/>
              </w:rPr>
              <w:t xml:space="preserve">To </w:t>
            </w:r>
            <w:r w:rsidR="00CE65FE" w:rsidRPr="00CE65FE">
              <w:rPr>
                <w:rFonts w:ascii="Arial" w:hAnsi="Arial" w:cs="Arial"/>
                <w:b/>
                <w:bCs/>
                <w:color w:val="000000"/>
                <w:u w:val="single"/>
                <w:lang w:eastAsia="ja-JP"/>
              </w:rPr>
              <w:t xml:space="preserve">receive </w:t>
            </w:r>
            <w:r w:rsidR="00CE65FE" w:rsidRPr="00CE65FE">
              <w:rPr>
                <w:rFonts w:ascii="Arial" w:hAnsi="Arial" w:cs="Arial"/>
                <w:b/>
                <w:bCs/>
                <w:u w:val="single"/>
              </w:rPr>
              <w:t xml:space="preserve">member questions and suggestions for new areas of interest to be investigated as part of the Neighbourhood </w:t>
            </w:r>
            <w:proofErr w:type="gramStart"/>
            <w:r w:rsidR="00CE65FE" w:rsidRPr="00CE65FE">
              <w:rPr>
                <w:rFonts w:ascii="Arial" w:hAnsi="Arial" w:cs="Arial"/>
                <w:b/>
                <w:bCs/>
                <w:u w:val="single"/>
              </w:rPr>
              <w:t>Plan</w:t>
            </w:r>
            <w:proofErr w:type="gramEnd"/>
            <w:r w:rsidR="00CE65FE">
              <w:t xml:space="preserve"> </w:t>
            </w:r>
          </w:p>
          <w:p w14:paraId="68CAD295" w14:textId="77777777" w:rsidR="00FF156A" w:rsidRDefault="00FF156A" w:rsidP="00F75D5C">
            <w:pPr>
              <w:pStyle w:val="BodyTextIndent"/>
              <w:tabs>
                <w:tab w:val="left" w:pos="9666"/>
                <w:tab w:val="left" w:pos="9720"/>
              </w:tabs>
              <w:ind w:left="0" w:right="49"/>
              <w:jc w:val="left"/>
              <w:rPr>
                <w:rFonts w:ascii="Arial" w:hAnsi="Arial" w:cs="Arial"/>
                <w:bCs/>
                <w:sz w:val="24"/>
                <w:lang w:val="en-GB"/>
              </w:rPr>
            </w:pPr>
          </w:p>
          <w:p w14:paraId="0B48A7BC" w14:textId="77777777" w:rsidR="00FB04E0" w:rsidRDefault="00FB04E0" w:rsidP="00F75D5C">
            <w:pPr>
              <w:pStyle w:val="BodyTextIndent"/>
              <w:tabs>
                <w:tab w:val="left" w:pos="9666"/>
                <w:tab w:val="left" w:pos="9720"/>
              </w:tabs>
              <w:ind w:left="0" w:right="49"/>
              <w:jc w:val="left"/>
              <w:rPr>
                <w:rFonts w:ascii="Arial" w:hAnsi="Arial" w:cs="Arial"/>
                <w:bCs/>
                <w:sz w:val="24"/>
                <w:lang w:val="en-GB"/>
              </w:rPr>
            </w:pPr>
            <w:r>
              <w:rPr>
                <w:rFonts w:ascii="Arial" w:hAnsi="Arial" w:cs="Arial"/>
                <w:bCs/>
                <w:sz w:val="24"/>
                <w:lang w:val="en-GB"/>
              </w:rPr>
              <w:t xml:space="preserve">The members discussed this item and agreed that </w:t>
            </w:r>
            <w:proofErr w:type="gramStart"/>
            <w:r>
              <w:rPr>
                <w:rFonts w:ascii="Arial" w:hAnsi="Arial" w:cs="Arial"/>
                <w:bCs/>
                <w:sz w:val="24"/>
                <w:lang w:val="en-GB"/>
              </w:rPr>
              <w:t>the majority of</w:t>
            </w:r>
            <w:proofErr w:type="gramEnd"/>
            <w:r>
              <w:rPr>
                <w:rFonts w:ascii="Arial" w:hAnsi="Arial" w:cs="Arial"/>
                <w:bCs/>
                <w:sz w:val="24"/>
                <w:lang w:val="en-GB"/>
              </w:rPr>
              <w:t xml:space="preserve"> areas had been investigated and that no further areas would be added prior to consultation.</w:t>
            </w:r>
          </w:p>
          <w:p w14:paraId="214B8CED" w14:textId="77777777" w:rsidR="00FB04E0" w:rsidRDefault="00FB04E0" w:rsidP="00F75D5C">
            <w:pPr>
              <w:pStyle w:val="BodyTextIndent"/>
              <w:tabs>
                <w:tab w:val="left" w:pos="9666"/>
                <w:tab w:val="left" w:pos="9720"/>
              </w:tabs>
              <w:ind w:left="0" w:right="49"/>
              <w:jc w:val="left"/>
              <w:rPr>
                <w:rFonts w:ascii="Arial" w:hAnsi="Arial" w:cs="Arial"/>
                <w:bCs/>
                <w:sz w:val="24"/>
                <w:lang w:val="en-GB"/>
              </w:rPr>
            </w:pPr>
          </w:p>
          <w:p w14:paraId="507F9552" w14:textId="7CE6E0EA" w:rsidR="00FB04E0" w:rsidRDefault="00FB04E0" w:rsidP="00F75D5C">
            <w:pPr>
              <w:pStyle w:val="BodyTextIndent"/>
              <w:tabs>
                <w:tab w:val="left" w:pos="9666"/>
                <w:tab w:val="left" w:pos="9720"/>
              </w:tabs>
              <w:ind w:left="0" w:right="49"/>
              <w:jc w:val="left"/>
              <w:rPr>
                <w:rFonts w:ascii="Arial" w:hAnsi="Arial" w:cs="Arial"/>
                <w:bCs/>
                <w:sz w:val="24"/>
                <w:lang w:val="en-GB"/>
              </w:rPr>
            </w:pPr>
            <w:r>
              <w:rPr>
                <w:rFonts w:ascii="Arial" w:hAnsi="Arial" w:cs="Arial"/>
                <w:bCs/>
                <w:sz w:val="24"/>
                <w:lang w:val="en-GB"/>
              </w:rPr>
              <w:t>Cllr Hendry referenced a new government consultation ‘Introduction of a Design Code’ and suggested that members reviewed this ahead of the next meeting so that comments could be added to the Town Council commentary. It was requested that this be added to the next Agenda. The link will be sent by Cllr Hendry to the Senior Administrator who will circulate to all members of the strategy group.</w:t>
            </w:r>
          </w:p>
          <w:p w14:paraId="402ACCA5" w14:textId="456BB806" w:rsidR="00FB04E0" w:rsidRPr="00FF156A" w:rsidRDefault="00FB04E0" w:rsidP="00F75D5C">
            <w:pPr>
              <w:pStyle w:val="BodyTextIndent"/>
              <w:tabs>
                <w:tab w:val="left" w:pos="9666"/>
                <w:tab w:val="left" w:pos="9720"/>
              </w:tabs>
              <w:ind w:left="0" w:right="49"/>
              <w:jc w:val="left"/>
              <w:rPr>
                <w:rFonts w:ascii="Arial" w:hAnsi="Arial" w:cs="Arial"/>
                <w:bCs/>
                <w:sz w:val="24"/>
                <w:lang w:val="en-GB"/>
              </w:rPr>
            </w:pPr>
          </w:p>
        </w:tc>
        <w:tc>
          <w:tcPr>
            <w:tcW w:w="1561" w:type="dxa"/>
          </w:tcPr>
          <w:p w14:paraId="04A03A4D" w14:textId="77777777" w:rsidR="00313879" w:rsidRDefault="00313879" w:rsidP="00D95074">
            <w:pPr>
              <w:ind w:right="49"/>
              <w:rPr>
                <w:rFonts w:ascii="Arial" w:hAnsi="Arial" w:cs="Arial"/>
              </w:rPr>
            </w:pPr>
          </w:p>
          <w:p w14:paraId="3E1B4624" w14:textId="77777777" w:rsidR="00313879" w:rsidRDefault="00313879" w:rsidP="00D95074">
            <w:pPr>
              <w:ind w:right="49"/>
              <w:rPr>
                <w:rFonts w:ascii="Arial" w:hAnsi="Arial" w:cs="Arial"/>
              </w:rPr>
            </w:pPr>
          </w:p>
          <w:p w14:paraId="60A7CE8B" w14:textId="77777777" w:rsidR="00313879" w:rsidRDefault="00313879" w:rsidP="00D95074">
            <w:pPr>
              <w:ind w:right="49"/>
              <w:rPr>
                <w:rFonts w:ascii="Arial" w:hAnsi="Arial" w:cs="Arial"/>
              </w:rPr>
            </w:pPr>
          </w:p>
          <w:p w14:paraId="6F0668A7" w14:textId="49904E25" w:rsidR="00313879" w:rsidRDefault="00313879" w:rsidP="00D95074">
            <w:pPr>
              <w:ind w:right="49"/>
              <w:rPr>
                <w:rFonts w:ascii="Arial" w:hAnsi="Arial" w:cs="Arial"/>
              </w:rPr>
            </w:pPr>
          </w:p>
          <w:p w14:paraId="4012B5BC" w14:textId="28D2D466" w:rsidR="00FB04E0" w:rsidRDefault="00FB04E0" w:rsidP="00D95074">
            <w:pPr>
              <w:ind w:right="49"/>
              <w:rPr>
                <w:rFonts w:ascii="Arial" w:hAnsi="Arial" w:cs="Arial"/>
              </w:rPr>
            </w:pPr>
          </w:p>
          <w:p w14:paraId="3B2B247F" w14:textId="0123F501" w:rsidR="00FB04E0" w:rsidRDefault="00FB04E0" w:rsidP="00D95074">
            <w:pPr>
              <w:ind w:right="49"/>
              <w:rPr>
                <w:rFonts w:ascii="Arial" w:hAnsi="Arial" w:cs="Arial"/>
              </w:rPr>
            </w:pPr>
          </w:p>
          <w:p w14:paraId="3E3A5250" w14:textId="2DB2D518" w:rsidR="00FB04E0" w:rsidRDefault="00FB04E0" w:rsidP="00D95074">
            <w:pPr>
              <w:ind w:right="49"/>
              <w:rPr>
                <w:rFonts w:ascii="Arial" w:hAnsi="Arial" w:cs="Arial"/>
              </w:rPr>
            </w:pPr>
            <w:r>
              <w:rPr>
                <w:rFonts w:ascii="Arial" w:hAnsi="Arial" w:cs="Arial"/>
              </w:rPr>
              <w:t>Senior Admin.</w:t>
            </w:r>
          </w:p>
          <w:p w14:paraId="1A64A1C3" w14:textId="77777777" w:rsidR="00313879" w:rsidRDefault="00313879" w:rsidP="00D95074">
            <w:pPr>
              <w:ind w:right="49"/>
              <w:rPr>
                <w:rFonts w:ascii="Arial" w:hAnsi="Arial" w:cs="Arial"/>
              </w:rPr>
            </w:pPr>
          </w:p>
          <w:p w14:paraId="44F9B0C1" w14:textId="63E9C62D" w:rsidR="00313879" w:rsidRDefault="00313879" w:rsidP="00D95074">
            <w:pPr>
              <w:ind w:right="49"/>
              <w:rPr>
                <w:rFonts w:ascii="Arial" w:hAnsi="Arial" w:cs="Arial"/>
              </w:rPr>
            </w:pPr>
          </w:p>
        </w:tc>
      </w:tr>
      <w:tr w:rsidR="00FF156A" w:rsidRPr="00D95074" w14:paraId="4CA53B4A" w14:textId="77777777" w:rsidTr="022B5F20">
        <w:trPr>
          <w:trHeight w:val="1128"/>
        </w:trPr>
        <w:tc>
          <w:tcPr>
            <w:tcW w:w="567" w:type="dxa"/>
          </w:tcPr>
          <w:p w14:paraId="73FD839E" w14:textId="79A38954" w:rsidR="00FF156A" w:rsidRDefault="00C825DA" w:rsidP="00D95074">
            <w:pPr>
              <w:ind w:right="49"/>
              <w:rPr>
                <w:rFonts w:ascii="Arial" w:hAnsi="Arial" w:cs="Arial"/>
              </w:rPr>
            </w:pPr>
            <w:r>
              <w:rPr>
                <w:rFonts w:ascii="Arial" w:hAnsi="Arial" w:cs="Arial"/>
              </w:rPr>
              <w:t>7</w:t>
            </w:r>
          </w:p>
        </w:tc>
        <w:tc>
          <w:tcPr>
            <w:tcW w:w="9126" w:type="dxa"/>
          </w:tcPr>
          <w:p w14:paraId="28F34F8E" w14:textId="65931959" w:rsidR="00FF156A" w:rsidRPr="00FF156A" w:rsidRDefault="00FF156A" w:rsidP="00FF156A">
            <w:pPr>
              <w:autoSpaceDE w:val="0"/>
              <w:autoSpaceDN w:val="0"/>
              <w:adjustRightInd w:val="0"/>
              <w:rPr>
                <w:rFonts w:ascii="Arial" w:hAnsi="Arial" w:cs="Arial"/>
                <w:b/>
                <w:bCs/>
                <w:color w:val="000000"/>
                <w:u w:val="single"/>
                <w:lang w:eastAsia="ja-JP"/>
              </w:rPr>
            </w:pPr>
            <w:r w:rsidRPr="00FF156A">
              <w:rPr>
                <w:rFonts w:ascii="Arial" w:hAnsi="Arial" w:cs="Arial"/>
                <w:b/>
                <w:bCs/>
                <w:color w:val="000000"/>
                <w:u w:val="single"/>
                <w:lang w:eastAsia="ja-JP"/>
              </w:rPr>
              <w:t xml:space="preserve">To </w:t>
            </w:r>
            <w:r w:rsidR="00CE65FE">
              <w:rPr>
                <w:rFonts w:ascii="Arial" w:hAnsi="Arial" w:cs="Arial"/>
                <w:b/>
                <w:bCs/>
                <w:color w:val="000000"/>
                <w:u w:val="single"/>
                <w:lang w:eastAsia="ja-JP"/>
              </w:rPr>
              <w:t>discuss Car Parking requirements</w:t>
            </w:r>
          </w:p>
          <w:p w14:paraId="4013CA9D" w14:textId="77777777" w:rsidR="00FF156A" w:rsidRDefault="00FF156A" w:rsidP="001D7EBA">
            <w:pPr>
              <w:autoSpaceDE w:val="0"/>
              <w:autoSpaceDN w:val="0"/>
              <w:adjustRightInd w:val="0"/>
              <w:rPr>
                <w:rFonts w:ascii="Arial" w:hAnsi="Arial" w:cs="Arial"/>
                <w:b/>
                <w:bCs/>
                <w:color w:val="000000"/>
                <w:u w:val="single"/>
                <w:lang w:eastAsia="ja-JP"/>
              </w:rPr>
            </w:pPr>
          </w:p>
          <w:p w14:paraId="5750906B" w14:textId="4BA0B24E" w:rsidR="00FB04E0" w:rsidRDefault="00FB04E0" w:rsidP="001D7EBA">
            <w:pPr>
              <w:autoSpaceDE w:val="0"/>
              <w:autoSpaceDN w:val="0"/>
              <w:adjustRightInd w:val="0"/>
              <w:rPr>
                <w:rFonts w:ascii="Arial" w:hAnsi="Arial" w:cs="Arial"/>
                <w:color w:val="000000"/>
                <w:lang w:eastAsia="ja-JP"/>
              </w:rPr>
            </w:pPr>
            <w:r>
              <w:rPr>
                <w:rFonts w:ascii="Arial" w:hAnsi="Arial" w:cs="Arial"/>
                <w:color w:val="000000"/>
                <w:lang w:eastAsia="ja-JP"/>
              </w:rPr>
              <w:t xml:space="preserve">Members agreed that the lack of movement within car parks may be the reason for the loss of local </w:t>
            </w:r>
            <w:proofErr w:type="gramStart"/>
            <w:r>
              <w:rPr>
                <w:rFonts w:ascii="Arial" w:hAnsi="Arial" w:cs="Arial"/>
                <w:color w:val="000000"/>
                <w:lang w:eastAsia="ja-JP"/>
              </w:rPr>
              <w:t>business’</w:t>
            </w:r>
            <w:proofErr w:type="gramEnd"/>
            <w:r>
              <w:rPr>
                <w:rFonts w:ascii="Arial" w:hAnsi="Arial" w:cs="Arial"/>
                <w:color w:val="000000"/>
                <w:lang w:eastAsia="ja-JP"/>
              </w:rPr>
              <w:t>.  Residents have been known to comment that they cannot find a parking space in Downham Market and therefore shop in King’s Lynn where there is ample parking.</w:t>
            </w:r>
          </w:p>
          <w:p w14:paraId="39D9BE3A" w14:textId="77777777" w:rsidR="00FB04E0" w:rsidRDefault="00FB04E0" w:rsidP="001D7EBA">
            <w:pPr>
              <w:autoSpaceDE w:val="0"/>
              <w:autoSpaceDN w:val="0"/>
              <w:adjustRightInd w:val="0"/>
              <w:rPr>
                <w:rFonts w:ascii="Arial" w:hAnsi="Arial" w:cs="Arial"/>
                <w:color w:val="000000"/>
                <w:lang w:eastAsia="ja-JP"/>
              </w:rPr>
            </w:pPr>
          </w:p>
          <w:p w14:paraId="54A43C58" w14:textId="77777777" w:rsidR="00FB04E0" w:rsidRDefault="00FB04E0" w:rsidP="001D7EBA">
            <w:pPr>
              <w:autoSpaceDE w:val="0"/>
              <w:autoSpaceDN w:val="0"/>
              <w:adjustRightInd w:val="0"/>
              <w:rPr>
                <w:rFonts w:ascii="Arial" w:hAnsi="Arial" w:cs="Arial"/>
                <w:color w:val="000000"/>
                <w:lang w:eastAsia="ja-JP"/>
              </w:rPr>
            </w:pPr>
            <w:r w:rsidRPr="00FB04E0">
              <w:rPr>
                <w:rFonts w:ascii="Arial" w:hAnsi="Arial" w:cs="Arial"/>
                <w:color w:val="000000"/>
                <w:lang w:eastAsia="ja-JP"/>
              </w:rPr>
              <w:t>The Senior</w:t>
            </w:r>
            <w:r>
              <w:rPr>
                <w:rFonts w:ascii="Arial" w:hAnsi="Arial" w:cs="Arial"/>
                <w:color w:val="000000"/>
                <w:lang w:eastAsia="ja-JP"/>
              </w:rPr>
              <w:t xml:space="preserve"> Administrator was asked to investigate whether a formal feasibility study had been completed on the idea of a multi storey car park in Downham Market either at Paradise Road or The Hollies.</w:t>
            </w:r>
          </w:p>
          <w:p w14:paraId="5FAF2AE6" w14:textId="531E8369" w:rsidR="00BF18EE" w:rsidRPr="00FF156A" w:rsidRDefault="00BF18EE" w:rsidP="001D7EBA">
            <w:pPr>
              <w:autoSpaceDE w:val="0"/>
              <w:autoSpaceDN w:val="0"/>
              <w:adjustRightInd w:val="0"/>
              <w:rPr>
                <w:rFonts w:ascii="Arial" w:hAnsi="Arial" w:cs="Arial"/>
                <w:color w:val="000000"/>
                <w:lang w:eastAsia="ja-JP"/>
              </w:rPr>
            </w:pPr>
          </w:p>
        </w:tc>
        <w:tc>
          <w:tcPr>
            <w:tcW w:w="1561" w:type="dxa"/>
          </w:tcPr>
          <w:p w14:paraId="66C0D475" w14:textId="77777777" w:rsidR="00FF156A" w:rsidRDefault="00FF156A" w:rsidP="00D95074">
            <w:pPr>
              <w:ind w:right="49"/>
              <w:rPr>
                <w:rFonts w:ascii="Arial" w:hAnsi="Arial" w:cs="Arial"/>
              </w:rPr>
            </w:pPr>
          </w:p>
          <w:p w14:paraId="320C5C6E" w14:textId="77777777" w:rsidR="00FB04E0" w:rsidRDefault="00FB04E0" w:rsidP="00D95074">
            <w:pPr>
              <w:ind w:right="49"/>
              <w:rPr>
                <w:rFonts w:ascii="Arial" w:hAnsi="Arial" w:cs="Arial"/>
              </w:rPr>
            </w:pPr>
          </w:p>
          <w:p w14:paraId="5BE70B9D" w14:textId="77777777" w:rsidR="00FB04E0" w:rsidRDefault="00FB04E0" w:rsidP="00D95074">
            <w:pPr>
              <w:ind w:right="49"/>
              <w:rPr>
                <w:rFonts w:ascii="Arial" w:hAnsi="Arial" w:cs="Arial"/>
              </w:rPr>
            </w:pPr>
          </w:p>
          <w:p w14:paraId="4FC9D36C" w14:textId="77777777" w:rsidR="00FB04E0" w:rsidRDefault="00FB04E0" w:rsidP="00D95074">
            <w:pPr>
              <w:ind w:right="49"/>
              <w:rPr>
                <w:rFonts w:ascii="Arial" w:hAnsi="Arial" w:cs="Arial"/>
              </w:rPr>
            </w:pPr>
          </w:p>
          <w:p w14:paraId="5A2C382C" w14:textId="77777777" w:rsidR="00FB04E0" w:rsidRDefault="00FB04E0" w:rsidP="00D95074">
            <w:pPr>
              <w:ind w:right="49"/>
              <w:rPr>
                <w:rFonts w:ascii="Arial" w:hAnsi="Arial" w:cs="Arial"/>
              </w:rPr>
            </w:pPr>
          </w:p>
          <w:p w14:paraId="1073D9E9" w14:textId="77777777" w:rsidR="00FB04E0" w:rsidRDefault="00FB04E0" w:rsidP="00D95074">
            <w:pPr>
              <w:ind w:right="49"/>
              <w:rPr>
                <w:rFonts w:ascii="Arial" w:hAnsi="Arial" w:cs="Arial"/>
              </w:rPr>
            </w:pPr>
          </w:p>
          <w:p w14:paraId="673E2F72" w14:textId="404F6167" w:rsidR="00FB04E0" w:rsidRDefault="00FB04E0" w:rsidP="00D95074">
            <w:pPr>
              <w:ind w:right="49"/>
              <w:rPr>
                <w:rFonts w:ascii="Arial" w:hAnsi="Arial" w:cs="Arial"/>
              </w:rPr>
            </w:pPr>
          </w:p>
          <w:p w14:paraId="40587194" w14:textId="77777777" w:rsidR="00FB04E0" w:rsidRDefault="00FB04E0" w:rsidP="00D95074">
            <w:pPr>
              <w:ind w:right="49"/>
              <w:rPr>
                <w:rFonts w:ascii="Arial" w:hAnsi="Arial" w:cs="Arial"/>
              </w:rPr>
            </w:pPr>
          </w:p>
          <w:p w14:paraId="5E0DA5F9" w14:textId="004B38A4" w:rsidR="00FB04E0" w:rsidRDefault="00FB04E0" w:rsidP="00D95074">
            <w:pPr>
              <w:ind w:right="49"/>
              <w:rPr>
                <w:rFonts w:ascii="Arial" w:hAnsi="Arial" w:cs="Arial"/>
              </w:rPr>
            </w:pPr>
            <w:r>
              <w:rPr>
                <w:rFonts w:ascii="Arial" w:hAnsi="Arial" w:cs="Arial"/>
              </w:rPr>
              <w:t>Senior Admin.</w:t>
            </w:r>
          </w:p>
        </w:tc>
      </w:tr>
      <w:tr w:rsidR="00313879" w:rsidRPr="00D95074" w14:paraId="6A808E64" w14:textId="77777777" w:rsidTr="022B5F20">
        <w:trPr>
          <w:trHeight w:val="845"/>
        </w:trPr>
        <w:tc>
          <w:tcPr>
            <w:tcW w:w="567" w:type="dxa"/>
          </w:tcPr>
          <w:p w14:paraId="1B8E9F26" w14:textId="35FE1FAD" w:rsidR="00313879" w:rsidRDefault="00C825DA" w:rsidP="00D95074">
            <w:pPr>
              <w:ind w:right="49"/>
              <w:rPr>
                <w:rFonts w:ascii="Arial" w:hAnsi="Arial" w:cs="Arial"/>
              </w:rPr>
            </w:pPr>
            <w:r>
              <w:rPr>
                <w:rFonts w:ascii="Arial" w:hAnsi="Arial" w:cs="Arial"/>
              </w:rPr>
              <w:t>8</w:t>
            </w:r>
          </w:p>
        </w:tc>
        <w:tc>
          <w:tcPr>
            <w:tcW w:w="9126" w:type="dxa"/>
          </w:tcPr>
          <w:p w14:paraId="1CA7AD9F" w14:textId="77777777" w:rsidR="00313879" w:rsidRPr="00D95074" w:rsidRDefault="00313879" w:rsidP="001C4025">
            <w:pPr>
              <w:ind w:right="49"/>
              <w:rPr>
                <w:rFonts w:ascii="Arial" w:hAnsi="Arial" w:cs="Arial"/>
                <w:b/>
                <w:bCs/>
                <w:u w:val="single"/>
              </w:rPr>
            </w:pPr>
            <w:r w:rsidRPr="00D95074">
              <w:rPr>
                <w:rFonts w:ascii="Arial" w:hAnsi="Arial" w:cs="Arial"/>
                <w:b/>
                <w:bCs/>
                <w:u w:val="single"/>
              </w:rPr>
              <w:t>To</w:t>
            </w:r>
            <w:r>
              <w:rPr>
                <w:rFonts w:ascii="Arial" w:hAnsi="Arial" w:cs="Arial"/>
                <w:b/>
                <w:bCs/>
                <w:u w:val="single"/>
              </w:rPr>
              <w:t xml:space="preserve"> confirm date of </w:t>
            </w:r>
            <w:r w:rsidRPr="00D95074">
              <w:rPr>
                <w:rFonts w:ascii="Arial" w:hAnsi="Arial" w:cs="Arial"/>
                <w:b/>
                <w:bCs/>
                <w:u w:val="single"/>
              </w:rPr>
              <w:t xml:space="preserve">next </w:t>
            </w:r>
            <w:r>
              <w:rPr>
                <w:rFonts w:ascii="Arial" w:hAnsi="Arial" w:cs="Arial"/>
                <w:b/>
                <w:bCs/>
                <w:u w:val="single"/>
              </w:rPr>
              <w:t xml:space="preserve">zoom </w:t>
            </w:r>
            <w:r w:rsidRPr="00D95074">
              <w:rPr>
                <w:rFonts w:ascii="Arial" w:hAnsi="Arial" w:cs="Arial"/>
                <w:b/>
                <w:bCs/>
                <w:u w:val="single"/>
              </w:rPr>
              <w:t xml:space="preserve">meeting </w:t>
            </w:r>
          </w:p>
          <w:p w14:paraId="22FA452A" w14:textId="77777777" w:rsidR="00313879" w:rsidRDefault="00313879" w:rsidP="001C4025">
            <w:pPr>
              <w:ind w:right="49"/>
              <w:rPr>
                <w:rFonts w:ascii="Arial" w:hAnsi="Arial" w:cs="Arial"/>
              </w:rPr>
            </w:pPr>
          </w:p>
          <w:p w14:paraId="2FBDFC8B" w14:textId="77777777" w:rsidR="00313879" w:rsidRDefault="00922C0A" w:rsidP="009D24C0">
            <w:pPr>
              <w:ind w:right="49"/>
              <w:rPr>
                <w:rFonts w:ascii="Arial" w:hAnsi="Arial" w:cs="Arial"/>
              </w:rPr>
            </w:pPr>
            <w:r>
              <w:rPr>
                <w:rFonts w:ascii="Arial" w:hAnsi="Arial" w:cs="Arial"/>
              </w:rPr>
              <w:t>Thursday 04 March 2021 at 10am</w:t>
            </w:r>
            <w:r w:rsidR="009D24C0">
              <w:rPr>
                <w:rFonts w:ascii="Arial" w:hAnsi="Arial" w:cs="Arial"/>
              </w:rPr>
              <w:t>.</w:t>
            </w:r>
          </w:p>
          <w:p w14:paraId="393888BA" w14:textId="77777777" w:rsidR="009D24C0" w:rsidRDefault="009D24C0" w:rsidP="009D24C0">
            <w:pPr>
              <w:ind w:right="49"/>
              <w:rPr>
                <w:rFonts w:ascii="Arial" w:hAnsi="Arial" w:cs="Arial"/>
              </w:rPr>
            </w:pPr>
          </w:p>
          <w:p w14:paraId="2372DABD" w14:textId="1090F8F2" w:rsidR="009D24C0" w:rsidRDefault="009D24C0" w:rsidP="009D24C0">
            <w:pPr>
              <w:ind w:right="49"/>
              <w:rPr>
                <w:rFonts w:ascii="Arial" w:hAnsi="Arial" w:cs="Arial"/>
              </w:rPr>
            </w:pPr>
            <w:r>
              <w:rPr>
                <w:rFonts w:ascii="Arial" w:hAnsi="Arial" w:cs="Arial"/>
              </w:rPr>
              <w:t xml:space="preserve">Cllr Willow Woodmin advised that she may not be able to attend every meeting as she works full time however has requested that future meetings be </w:t>
            </w:r>
            <w:proofErr w:type="gramStart"/>
            <w:r>
              <w:rPr>
                <w:rFonts w:ascii="Arial" w:hAnsi="Arial" w:cs="Arial"/>
              </w:rPr>
              <w:t>recorded</w:t>
            </w:r>
            <w:proofErr w:type="gramEnd"/>
            <w:r>
              <w:rPr>
                <w:rFonts w:ascii="Arial" w:hAnsi="Arial" w:cs="Arial"/>
              </w:rPr>
              <w:t xml:space="preserve"> and a copy sent to her so she is fully engaged in the planning process.  Members agreed to this request.</w:t>
            </w:r>
          </w:p>
          <w:p w14:paraId="497C3132" w14:textId="13A45C3A" w:rsidR="009D24C0" w:rsidRPr="008015F1" w:rsidRDefault="009D24C0" w:rsidP="009D24C0">
            <w:pPr>
              <w:ind w:right="49"/>
              <w:rPr>
                <w:rFonts w:ascii="Arial" w:hAnsi="Arial" w:cs="Arial"/>
              </w:rPr>
            </w:pPr>
          </w:p>
        </w:tc>
        <w:tc>
          <w:tcPr>
            <w:tcW w:w="1561" w:type="dxa"/>
          </w:tcPr>
          <w:p w14:paraId="52C833A0" w14:textId="77777777" w:rsidR="00313879" w:rsidRDefault="00313879" w:rsidP="00D95074">
            <w:pPr>
              <w:ind w:right="49"/>
              <w:rPr>
                <w:rFonts w:ascii="Arial" w:hAnsi="Arial" w:cs="Arial"/>
              </w:rPr>
            </w:pPr>
          </w:p>
          <w:p w14:paraId="7F9CC296" w14:textId="77777777" w:rsidR="00313879" w:rsidRDefault="00313879" w:rsidP="00D95074">
            <w:pPr>
              <w:ind w:right="49"/>
              <w:rPr>
                <w:rFonts w:ascii="Arial" w:hAnsi="Arial" w:cs="Arial"/>
              </w:rPr>
            </w:pPr>
          </w:p>
          <w:p w14:paraId="594348BB" w14:textId="77777777" w:rsidR="00313879" w:rsidRDefault="00313879" w:rsidP="00D95074">
            <w:pPr>
              <w:ind w:right="49"/>
              <w:rPr>
                <w:rFonts w:ascii="Arial" w:hAnsi="Arial" w:cs="Arial"/>
              </w:rPr>
            </w:pPr>
          </w:p>
          <w:p w14:paraId="03A04E0A" w14:textId="77777777" w:rsidR="00313879" w:rsidRDefault="00313879" w:rsidP="00D95074">
            <w:pPr>
              <w:ind w:right="49"/>
              <w:rPr>
                <w:rFonts w:ascii="Arial" w:hAnsi="Arial" w:cs="Arial"/>
              </w:rPr>
            </w:pPr>
          </w:p>
          <w:p w14:paraId="3C783470" w14:textId="002070F6" w:rsidR="00313879" w:rsidRDefault="00313879" w:rsidP="00D95074">
            <w:pPr>
              <w:ind w:right="49"/>
              <w:rPr>
                <w:rFonts w:ascii="Arial" w:hAnsi="Arial" w:cs="Arial"/>
              </w:rPr>
            </w:pPr>
          </w:p>
        </w:tc>
      </w:tr>
      <w:tr w:rsidR="00313879" w:rsidRPr="00D95074" w14:paraId="30CCEC2E" w14:textId="77777777" w:rsidTr="022B5F20">
        <w:trPr>
          <w:trHeight w:val="845"/>
        </w:trPr>
        <w:tc>
          <w:tcPr>
            <w:tcW w:w="567" w:type="dxa"/>
          </w:tcPr>
          <w:p w14:paraId="6BAD7765" w14:textId="7CE9064A" w:rsidR="00313879" w:rsidRPr="00D95074" w:rsidRDefault="00313879" w:rsidP="00D95074">
            <w:pPr>
              <w:ind w:right="49"/>
              <w:rPr>
                <w:rFonts w:ascii="Arial" w:hAnsi="Arial" w:cs="Arial"/>
              </w:rPr>
            </w:pPr>
          </w:p>
        </w:tc>
        <w:tc>
          <w:tcPr>
            <w:tcW w:w="9126" w:type="dxa"/>
          </w:tcPr>
          <w:p w14:paraId="12A33368" w14:textId="011C8771" w:rsidR="00313879" w:rsidRPr="00D95074" w:rsidRDefault="00313879" w:rsidP="00D95074">
            <w:pPr>
              <w:ind w:right="49"/>
              <w:rPr>
                <w:rFonts w:ascii="Arial" w:hAnsi="Arial" w:cs="Arial"/>
                <w:b/>
                <w:bCs/>
              </w:rPr>
            </w:pPr>
            <w:r w:rsidRPr="00D95074">
              <w:rPr>
                <w:rFonts w:ascii="Arial" w:hAnsi="Arial" w:cs="Arial"/>
                <w:b/>
                <w:bCs/>
              </w:rPr>
              <w:t>Meeting closed: 1</w:t>
            </w:r>
            <w:r>
              <w:rPr>
                <w:rFonts w:ascii="Arial" w:hAnsi="Arial" w:cs="Arial"/>
                <w:b/>
                <w:bCs/>
              </w:rPr>
              <w:t>1</w:t>
            </w:r>
            <w:r w:rsidRPr="00D95074">
              <w:rPr>
                <w:rFonts w:ascii="Arial" w:hAnsi="Arial" w:cs="Arial"/>
                <w:b/>
                <w:bCs/>
              </w:rPr>
              <w:t>:</w:t>
            </w:r>
            <w:r w:rsidR="00C825DA">
              <w:rPr>
                <w:rFonts w:ascii="Arial" w:hAnsi="Arial" w:cs="Arial"/>
                <w:b/>
                <w:bCs/>
              </w:rPr>
              <w:t>06</w:t>
            </w:r>
            <w:r w:rsidR="00922C0A">
              <w:rPr>
                <w:rFonts w:ascii="Arial" w:hAnsi="Arial" w:cs="Arial"/>
                <w:b/>
                <w:bCs/>
              </w:rPr>
              <w:t>am</w:t>
            </w:r>
          </w:p>
          <w:p w14:paraId="78CA5499" w14:textId="65502081" w:rsidR="00313879" w:rsidRPr="00364518" w:rsidRDefault="00313879" w:rsidP="001C4025">
            <w:pPr>
              <w:ind w:right="49"/>
              <w:rPr>
                <w:rFonts w:ascii="Arial" w:hAnsi="Arial" w:cs="Arial"/>
              </w:rPr>
            </w:pPr>
          </w:p>
        </w:tc>
        <w:tc>
          <w:tcPr>
            <w:tcW w:w="1561" w:type="dxa"/>
          </w:tcPr>
          <w:p w14:paraId="051C7BFA" w14:textId="77777777" w:rsidR="00313879" w:rsidRPr="00D95074" w:rsidRDefault="00313879" w:rsidP="00D95074">
            <w:pPr>
              <w:ind w:right="49"/>
              <w:rPr>
                <w:rFonts w:ascii="Arial" w:hAnsi="Arial" w:cs="Arial"/>
              </w:rPr>
            </w:pPr>
          </w:p>
        </w:tc>
      </w:tr>
      <w:tr w:rsidR="00313879" w:rsidRPr="00D95074" w14:paraId="1DEAB536" w14:textId="77777777" w:rsidTr="022B5F20">
        <w:trPr>
          <w:trHeight w:val="984"/>
        </w:trPr>
        <w:tc>
          <w:tcPr>
            <w:tcW w:w="567" w:type="dxa"/>
          </w:tcPr>
          <w:p w14:paraId="6BB9E253" w14:textId="77777777" w:rsidR="00313879" w:rsidRPr="00D95074" w:rsidRDefault="00313879" w:rsidP="00D95074">
            <w:pPr>
              <w:ind w:right="49"/>
              <w:rPr>
                <w:rFonts w:ascii="Arial" w:hAnsi="Arial" w:cs="Arial"/>
              </w:rPr>
            </w:pPr>
          </w:p>
        </w:tc>
        <w:tc>
          <w:tcPr>
            <w:tcW w:w="9126" w:type="dxa"/>
          </w:tcPr>
          <w:p w14:paraId="19F7CD43" w14:textId="77777777" w:rsidR="00313879" w:rsidRPr="00D95074" w:rsidRDefault="00313879" w:rsidP="00D95074">
            <w:pPr>
              <w:ind w:right="49"/>
              <w:rPr>
                <w:rFonts w:ascii="Arial" w:hAnsi="Arial" w:cs="Arial"/>
                <w:b/>
                <w:bCs/>
              </w:rPr>
            </w:pPr>
            <w:r w:rsidRPr="00D95074">
              <w:rPr>
                <w:rFonts w:ascii="Arial" w:hAnsi="Arial" w:cs="Arial"/>
                <w:b/>
                <w:bCs/>
              </w:rPr>
              <w:t>SIGNED                                                                                     DATE</w:t>
            </w:r>
          </w:p>
          <w:p w14:paraId="23DE523C" w14:textId="77777777" w:rsidR="00313879" w:rsidRPr="00D95074" w:rsidRDefault="00313879" w:rsidP="00D95074">
            <w:pPr>
              <w:ind w:right="49"/>
              <w:rPr>
                <w:rFonts w:ascii="Arial" w:hAnsi="Arial" w:cs="Arial"/>
                <w:b/>
                <w:bCs/>
              </w:rPr>
            </w:pPr>
          </w:p>
        </w:tc>
        <w:tc>
          <w:tcPr>
            <w:tcW w:w="1561" w:type="dxa"/>
          </w:tcPr>
          <w:p w14:paraId="52E56223" w14:textId="77777777" w:rsidR="00313879" w:rsidRPr="00D95074" w:rsidRDefault="00313879" w:rsidP="00D95074">
            <w:pPr>
              <w:ind w:right="49"/>
              <w:rPr>
                <w:rFonts w:ascii="Arial" w:hAnsi="Arial" w:cs="Arial"/>
              </w:rPr>
            </w:pPr>
          </w:p>
        </w:tc>
      </w:tr>
    </w:tbl>
    <w:p w14:paraId="70DF9E56" w14:textId="77777777" w:rsidR="00071A76" w:rsidRPr="00D95074" w:rsidRDefault="00071A76" w:rsidP="00D95074">
      <w:pPr>
        <w:ind w:right="49"/>
        <w:rPr>
          <w:rFonts w:ascii="Arial" w:hAnsi="Arial" w:cs="Arial"/>
          <w:b/>
        </w:rPr>
      </w:pPr>
    </w:p>
    <w:sectPr w:rsidR="00071A76" w:rsidRPr="00D95074" w:rsidSect="006E50C5">
      <w:headerReference w:type="even" r:id="rId12"/>
      <w:headerReference w:type="default" r:id="rId13"/>
      <w:footerReference w:type="even" r:id="rId14"/>
      <w:footerReference w:type="default" r:id="rId15"/>
      <w:headerReference w:type="first" r:id="rId16"/>
      <w:footerReference w:type="first" r:id="rId17"/>
      <w:type w:val="continuous"/>
      <w:pgSz w:w="12240" w:h="15840"/>
      <w:pgMar w:top="0" w:right="720" w:bottom="0" w:left="720" w:header="720" w:footer="720" w:gutter="0"/>
      <w:pgNumType w:start="4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A5D23" w14:textId="77777777" w:rsidR="00120F43" w:rsidRDefault="00120F43">
      <w:r>
        <w:separator/>
      </w:r>
    </w:p>
  </w:endnote>
  <w:endnote w:type="continuationSeparator" w:id="0">
    <w:p w14:paraId="738610EB" w14:textId="77777777" w:rsidR="00120F43" w:rsidRDefault="00120F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Seabird Heavy SF">
    <w:altName w:val="Calibri"/>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NPOKG+Arial">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9BF97" w14:textId="77777777" w:rsidR="00120F43" w:rsidRDefault="00120F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661B9" w14:textId="77777777" w:rsidR="00120F43" w:rsidRDefault="00120F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199E1" w14:textId="77777777" w:rsidR="00120F43" w:rsidRDefault="00120F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805D2" w14:textId="77777777" w:rsidR="00120F43" w:rsidRDefault="00120F43">
      <w:r>
        <w:separator/>
      </w:r>
    </w:p>
  </w:footnote>
  <w:footnote w:type="continuationSeparator" w:id="0">
    <w:p w14:paraId="463F29E8" w14:textId="77777777" w:rsidR="00120F43" w:rsidRDefault="00120F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A0B67" w14:textId="77777777" w:rsidR="00120F43" w:rsidRDefault="00120F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3CBC8" w14:textId="292B275B" w:rsidR="00120F43" w:rsidRDefault="00120F43">
    <w:pPr>
      <w:pStyle w:val="Header"/>
      <w:jc w:val="center"/>
    </w:pPr>
    <w:r>
      <w:fldChar w:fldCharType="begin"/>
    </w:r>
    <w:r>
      <w:instrText xml:space="preserve"> PAGE   \* MERGEFORMAT </w:instrText>
    </w:r>
    <w:r>
      <w:fldChar w:fldCharType="separate"/>
    </w:r>
    <w:r>
      <w:rPr>
        <w:noProof/>
      </w:rPr>
      <w:t>2</w:t>
    </w:r>
    <w:r>
      <w:rPr>
        <w:noProof/>
      </w:rPr>
      <w:fldChar w:fldCharType="end"/>
    </w:r>
  </w:p>
  <w:p w14:paraId="44E871BC" w14:textId="77777777" w:rsidR="00120F43" w:rsidRDefault="00120F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DB6B7" w14:textId="77777777" w:rsidR="00120F43" w:rsidRDefault="00120F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018738"/>
    <w:multiLevelType w:val="hybridMultilevel"/>
    <w:tmpl w:val="DC6296A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40070DE"/>
    <w:multiLevelType w:val="hybridMultilevel"/>
    <w:tmpl w:val="98A2042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1D"/>
    <w:multiLevelType w:val="multilevel"/>
    <w:tmpl w:val="8FBC89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00B9630A"/>
    <w:multiLevelType w:val="hybridMultilevel"/>
    <w:tmpl w:val="EB24530C"/>
    <w:lvl w:ilvl="0" w:tplc="46825D8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155431E"/>
    <w:multiLevelType w:val="hybridMultilevel"/>
    <w:tmpl w:val="56D6A9D6"/>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5" w15:restartNumberingAfterBreak="0">
    <w:nsid w:val="02872082"/>
    <w:multiLevelType w:val="hybridMultilevel"/>
    <w:tmpl w:val="575279B4"/>
    <w:lvl w:ilvl="0" w:tplc="0409001B">
      <w:start w:val="1"/>
      <w:numFmt w:val="lowerRoman"/>
      <w:lvlText w:val="%1."/>
      <w:lvlJc w:val="righ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6" w15:restartNumberingAfterBreak="0">
    <w:nsid w:val="04E20B93"/>
    <w:multiLevelType w:val="hybridMultilevel"/>
    <w:tmpl w:val="D6FAD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6A4771D"/>
    <w:multiLevelType w:val="hybridMultilevel"/>
    <w:tmpl w:val="AEC2C3F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06C56561"/>
    <w:multiLevelType w:val="multilevel"/>
    <w:tmpl w:val="FD207B0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7D23D4E"/>
    <w:multiLevelType w:val="hybridMultilevel"/>
    <w:tmpl w:val="9E0CAF80"/>
    <w:lvl w:ilvl="0" w:tplc="46860552">
      <w:start w:val="1"/>
      <w:numFmt w:val="decimal"/>
      <w:lvlText w:val="%1)"/>
      <w:lvlJc w:val="left"/>
      <w:pPr>
        <w:ind w:left="927" w:hanging="360"/>
      </w:pPr>
      <w:rPr>
        <w:rFonts w:hint="default"/>
        <w:b w:val="0"/>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09DE3A87"/>
    <w:multiLevelType w:val="hybridMultilevel"/>
    <w:tmpl w:val="19369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DE5017"/>
    <w:multiLevelType w:val="hybridMultilevel"/>
    <w:tmpl w:val="C1206976"/>
    <w:lvl w:ilvl="0" w:tplc="8AE85096">
      <w:start w:val="1"/>
      <w:numFmt w:val="decimal"/>
      <w:lvlText w:val="%1."/>
      <w:lvlJc w:val="left"/>
      <w:pPr>
        <w:ind w:left="360" w:hanging="360"/>
      </w:pPr>
      <w:rPr>
        <w:rFonts w:hint="default"/>
        <w:b w:val="0"/>
      </w:rPr>
    </w:lvl>
    <w:lvl w:ilvl="1" w:tplc="D98A0230">
      <w:start w:val="1"/>
      <w:numFmt w:val="lowerLetter"/>
      <w:lvlText w:val="%2."/>
      <w:lvlJc w:val="left"/>
      <w:pPr>
        <w:ind w:left="720" w:hanging="360"/>
      </w:pPr>
      <w:rPr>
        <w:rFonts w:hint="default"/>
        <w:b w:val="0"/>
      </w:rPr>
    </w:lvl>
    <w:lvl w:ilvl="2" w:tplc="4768F068">
      <w:start w:val="1"/>
      <w:numFmt w:val="lowerRoman"/>
      <w:lvlText w:val="%3."/>
      <w:lvlJc w:val="right"/>
      <w:pPr>
        <w:ind w:left="1080" w:hanging="360"/>
      </w:pPr>
      <w:rPr>
        <w:rFonts w:hint="default"/>
        <w:b w:val="0"/>
      </w:rPr>
    </w:lvl>
    <w:lvl w:ilvl="3" w:tplc="44BC4D24">
      <w:start w:val="1"/>
      <w:numFmt w:val="decimal"/>
      <w:lvlText w:val="%4)"/>
      <w:lvlJc w:val="left"/>
      <w:pPr>
        <w:ind w:left="1440" w:hanging="360"/>
      </w:pPr>
      <w:rPr>
        <w:rFonts w:hint="default"/>
        <w:b w:val="0"/>
      </w:rPr>
    </w:lvl>
    <w:lvl w:ilvl="4" w:tplc="D0A01C96">
      <w:start w:val="1"/>
      <w:numFmt w:val="lowerLetter"/>
      <w:lvlText w:val="%5)"/>
      <w:lvlJc w:val="left"/>
      <w:pPr>
        <w:ind w:left="1800" w:hanging="360"/>
      </w:pPr>
      <w:rPr>
        <w:rFonts w:hint="default"/>
        <w:b w:val="0"/>
      </w:rPr>
    </w:lvl>
    <w:lvl w:ilvl="5" w:tplc="E6E6A828">
      <w:start w:val="1"/>
      <w:numFmt w:val="lowerRoman"/>
      <w:lvlText w:val="%6)"/>
      <w:lvlJc w:val="right"/>
      <w:pPr>
        <w:ind w:left="2160" w:hanging="360"/>
      </w:pPr>
      <w:rPr>
        <w:rFonts w:hint="default"/>
      </w:rPr>
    </w:lvl>
    <w:lvl w:ilvl="6" w:tplc="8638887C">
      <w:start w:val="1"/>
      <w:numFmt w:val="decimal"/>
      <w:lvlText w:val="(%7)"/>
      <w:lvlJc w:val="left"/>
      <w:pPr>
        <w:ind w:left="2520" w:hanging="360"/>
      </w:pPr>
      <w:rPr>
        <w:rFonts w:hint="default"/>
      </w:rPr>
    </w:lvl>
    <w:lvl w:ilvl="7" w:tplc="81926672">
      <w:start w:val="1"/>
      <w:numFmt w:val="lowerLetter"/>
      <w:lvlText w:val="(%8)"/>
      <w:lvlJc w:val="left"/>
      <w:pPr>
        <w:ind w:left="2880" w:hanging="360"/>
      </w:pPr>
      <w:rPr>
        <w:rFonts w:hint="default"/>
      </w:rPr>
    </w:lvl>
    <w:lvl w:ilvl="8" w:tplc="B972BD4C">
      <w:start w:val="1"/>
      <w:numFmt w:val="lowerRoman"/>
      <w:lvlText w:val="(%9)"/>
      <w:lvlJc w:val="left"/>
      <w:pPr>
        <w:ind w:left="3240" w:hanging="360"/>
      </w:pPr>
      <w:rPr>
        <w:rFonts w:hint="default"/>
      </w:rPr>
    </w:lvl>
  </w:abstractNum>
  <w:abstractNum w:abstractNumId="12" w15:restartNumberingAfterBreak="0">
    <w:nsid w:val="0DBD4B94"/>
    <w:multiLevelType w:val="hybridMultilevel"/>
    <w:tmpl w:val="797ACCA4"/>
    <w:lvl w:ilvl="0" w:tplc="08090001">
      <w:start w:val="1"/>
      <w:numFmt w:val="bullet"/>
      <w:lvlText w:val=""/>
      <w:lvlJc w:val="left"/>
      <w:pPr>
        <w:ind w:left="1351" w:hanging="360"/>
      </w:pPr>
      <w:rPr>
        <w:rFonts w:ascii="Symbol" w:hAnsi="Symbol" w:hint="default"/>
      </w:rPr>
    </w:lvl>
    <w:lvl w:ilvl="1" w:tplc="08090003" w:tentative="1">
      <w:start w:val="1"/>
      <w:numFmt w:val="bullet"/>
      <w:lvlText w:val="o"/>
      <w:lvlJc w:val="left"/>
      <w:pPr>
        <w:ind w:left="2071" w:hanging="360"/>
      </w:pPr>
      <w:rPr>
        <w:rFonts w:ascii="Courier New" w:hAnsi="Courier New" w:cs="Courier New" w:hint="default"/>
      </w:rPr>
    </w:lvl>
    <w:lvl w:ilvl="2" w:tplc="08090005" w:tentative="1">
      <w:start w:val="1"/>
      <w:numFmt w:val="bullet"/>
      <w:lvlText w:val=""/>
      <w:lvlJc w:val="left"/>
      <w:pPr>
        <w:ind w:left="2791" w:hanging="360"/>
      </w:pPr>
      <w:rPr>
        <w:rFonts w:ascii="Wingdings" w:hAnsi="Wingdings" w:hint="default"/>
      </w:rPr>
    </w:lvl>
    <w:lvl w:ilvl="3" w:tplc="08090001" w:tentative="1">
      <w:start w:val="1"/>
      <w:numFmt w:val="bullet"/>
      <w:lvlText w:val=""/>
      <w:lvlJc w:val="left"/>
      <w:pPr>
        <w:ind w:left="3511" w:hanging="360"/>
      </w:pPr>
      <w:rPr>
        <w:rFonts w:ascii="Symbol" w:hAnsi="Symbol" w:hint="default"/>
      </w:rPr>
    </w:lvl>
    <w:lvl w:ilvl="4" w:tplc="08090003" w:tentative="1">
      <w:start w:val="1"/>
      <w:numFmt w:val="bullet"/>
      <w:lvlText w:val="o"/>
      <w:lvlJc w:val="left"/>
      <w:pPr>
        <w:ind w:left="4231" w:hanging="360"/>
      </w:pPr>
      <w:rPr>
        <w:rFonts w:ascii="Courier New" w:hAnsi="Courier New" w:cs="Courier New" w:hint="default"/>
      </w:rPr>
    </w:lvl>
    <w:lvl w:ilvl="5" w:tplc="08090005" w:tentative="1">
      <w:start w:val="1"/>
      <w:numFmt w:val="bullet"/>
      <w:lvlText w:val=""/>
      <w:lvlJc w:val="left"/>
      <w:pPr>
        <w:ind w:left="4951" w:hanging="360"/>
      </w:pPr>
      <w:rPr>
        <w:rFonts w:ascii="Wingdings" w:hAnsi="Wingdings" w:hint="default"/>
      </w:rPr>
    </w:lvl>
    <w:lvl w:ilvl="6" w:tplc="08090001" w:tentative="1">
      <w:start w:val="1"/>
      <w:numFmt w:val="bullet"/>
      <w:lvlText w:val=""/>
      <w:lvlJc w:val="left"/>
      <w:pPr>
        <w:ind w:left="5671" w:hanging="360"/>
      </w:pPr>
      <w:rPr>
        <w:rFonts w:ascii="Symbol" w:hAnsi="Symbol" w:hint="default"/>
      </w:rPr>
    </w:lvl>
    <w:lvl w:ilvl="7" w:tplc="08090003" w:tentative="1">
      <w:start w:val="1"/>
      <w:numFmt w:val="bullet"/>
      <w:lvlText w:val="o"/>
      <w:lvlJc w:val="left"/>
      <w:pPr>
        <w:ind w:left="6391" w:hanging="360"/>
      </w:pPr>
      <w:rPr>
        <w:rFonts w:ascii="Courier New" w:hAnsi="Courier New" w:cs="Courier New" w:hint="default"/>
      </w:rPr>
    </w:lvl>
    <w:lvl w:ilvl="8" w:tplc="08090005" w:tentative="1">
      <w:start w:val="1"/>
      <w:numFmt w:val="bullet"/>
      <w:lvlText w:val=""/>
      <w:lvlJc w:val="left"/>
      <w:pPr>
        <w:ind w:left="7111" w:hanging="360"/>
      </w:pPr>
      <w:rPr>
        <w:rFonts w:ascii="Wingdings" w:hAnsi="Wingdings" w:hint="default"/>
      </w:rPr>
    </w:lvl>
  </w:abstractNum>
  <w:abstractNum w:abstractNumId="13" w15:restartNumberingAfterBreak="0">
    <w:nsid w:val="0DC90912"/>
    <w:multiLevelType w:val="hybridMultilevel"/>
    <w:tmpl w:val="320C6D9C"/>
    <w:lvl w:ilvl="0" w:tplc="08090001">
      <w:start w:val="1"/>
      <w:numFmt w:val="bullet"/>
      <w:lvlText w:val=""/>
      <w:lvlJc w:val="left"/>
      <w:pPr>
        <w:ind w:left="1257" w:hanging="360"/>
      </w:pPr>
      <w:rPr>
        <w:rFonts w:ascii="Symbol" w:hAnsi="Symbol" w:hint="default"/>
      </w:rPr>
    </w:lvl>
    <w:lvl w:ilvl="1" w:tplc="08090003" w:tentative="1">
      <w:start w:val="1"/>
      <w:numFmt w:val="bullet"/>
      <w:lvlText w:val="o"/>
      <w:lvlJc w:val="left"/>
      <w:pPr>
        <w:ind w:left="1977" w:hanging="360"/>
      </w:pPr>
      <w:rPr>
        <w:rFonts w:ascii="Courier New" w:hAnsi="Courier New" w:cs="Courier New" w:hint="default"/>
      </w:rPr>
    </w:lvl>
    <w:lvl w:ilvl="2" w:tplc="08090005" w:tentative="1">
      <w:start w:val="1"/>
      <w:numFmt w:val="bullet"/>
      <w:lvlText w:val=""/>
      <w:lvlJc w:val="left"/>
      <w:pPr>
        <w:ind w:left="2697" w:hanging="360"/>
      </w:pPr>
      <w:rPr>
        <w:rFonts w:ascii="Wingdings" w:hAnsi="Wingdings" w:hint="default"/>
      </w:rPr>
    </w:lvl>
    <w:lvl w:ilvl="3" w:tplc="08090001" w:tentative="1">
      <w:start w:val="1"/>
      <w:numFmt w:val="bullet"/>
      <w:lvlText w:val=""/>
      <w:lvlJc w:val="left"/>
      <w:pPr>
        <w:ind w:left="3417" w:hanging="360"/>
      </w:pPr>
      <w:rPr>
        <w:rFonts w:ascii="Symbol" w:hAnsi="Symbol" w:hint="default"/>
      </w:rPr>
    </w:lvl>
    <w:lvl w:ilvl="4" w:tplc="08090003" w:tentative="1">
      <w:start w:val="1"/>
      <w:numFmt w:val="bullet"/>
      <w:lvlText w:val="o"/>
      <w:lvlJc w:val="left"/>
      <w:pPr>
        <w:ind w:left="4137" w:hanging="360"/>
      </w:pPr>
      <w:rPr>
        <w:rFonts w:ascii="Courier New" w:hAnsi="Courier New" w:cs="Courier New" w:hint="default"/>
      </w:rPr>
    </w:lvl>
    <w:lvl w:ilvl="5" w:tplc="08090005" w:tentative="1">
      <w:start w:val="1"/>
      <w:numFmt w:val="bullet"/>
      <w:lvlText w:val=""/>
      <w:lvlJc w:val="left"/>
      <w:pPr>
        <w:ind w:left="4857" w:hanging="360"/>
      </w:pPr>
      <w:rPr>
        <w:rFonts w:ascii="Wingdings" w:hAnsi="Wingdings" w:hint="default"/>
      </w:rPr>
    </w:lvl>
    <w:lvl w:ilvl="6" w:tplc="08090001" w:tentative="1">
      <w:start w:val="1"/>
      <w:numFmt w:val="bullet"/>
      <w:lvlText w:val=""/>
      <w:lvlJc w:val="left"/>
      <w:pPr>
        <w:ind w:left="5577" w:hanging="360"/>
      </w:pPr>
      <w:rPr>
        <w:rFonts w:ascii="Symbol" w:hAnsi="Symbol" w:hint="default"/>
      </w:rPr>
    </w:lvl>
    <w:lvl w:ilvl="7" w:tplc="08090003" w:tentative="1">
      <w:start w:val="1"/>
      <w:numFmt w:val="bullet"/>
      <w:lvlText w:val="o"/>
      <w:lvlJc w:val="left"/>
      <w:pPr>
        <w:ind w:left="6297" w:hanging="360"/>
      </w:pPr>
      <w:rPr>
        <w:rFonts w:ascii="Courier New" w:hAnsi="Courier New" w:cs="Courier New" w:hint="default"/>
      </w:rPr>
    </w:lvl>
    <w:lvl w:ilvl="8" w:tplc="08090005" w:tentative="1">
      <w:start w:val="1"/>
      <w:numFmt w:val="bullet"/>
      <w:lvlText w:val=""/>
      <w:lvlJc w:val="left"/>
      <w:pPr>
        <w:ind w:left="7017" w:hanging="360"/>
      </w:pPr>
      <w:rPr>
        <w:rFonts w:ascii="Wingdings" w:hAnsi="Wingdings" w:hint="default"/>
      </w:rPr>
    </w:lvl>
  </w:abstractNum>
  <w:abstractNum w:abstractNumId="14" w15:restartNumberingAfterBreak="0">
    <w:nsid w:val="0E5F7428"/>
    <w:multiLevelType w:val="hybridMultilevel"/>
    <w:tmpl w:val="09905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831E8E"/>
    <w:multiLevelType w:val="hybridMultilevel"/>
    <w:tmpl w:val="A6D49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B4D1D8C"/>
    <w:multiLevelType w:val="hybridMultilevel"/>
    <w:tmpl w:val="6FF0BC24"/>
    <w:lvl w:ilvl="0" w:tplc="21368A90">
      <w:start w:val="1"/>
      <w:numFmt w:val="bullet"/>
      <w:lvlText w:val=""/>
      <w:lvlJc w:val="left"/>
      <w:pPr>
        <w:ind w:left="720" w:hanging="360"/>
      </w:pPr>
      <w:rPr>
        <w:rFonts w:ascii="Symbol" w:hAnsi="Symbol" w:hint="default"/>
      </w:rPr>
    </w:lvl>
    <w:lvl w:ilvl="1" w:tplc="37DA38E6">
      <w:start w:val="1"/>
      <w:numFmt w:val="bullet"/>
      <w:lvlText w:val="o"/>
      <w:lvlJc w:val="left"/>
      <w:pPr>
        <w:ind w:left="1440" w:hanging="360"/>
      </w:pPr>
      <w:rPr>
        <w:rFonts w:ascii="Courier New" w:hAnsi="Courier New" w:hint="default"/>
      </w:rPr>
    </w:lvl>
    <w:lvl w:ilvl="2" w:tplc="314EC92E">
      <w:start w:val="1"/>
      <w:numFmt w:val="bullet"/>
      <w:lvlText w:val=""/>
      <w:lvlJc w:val="left"/>
      <w:pPr>
        <w:ind w:left="2160" w:hanging="360"/>
      </w:pPr>
      <w:rPr>
        <w:rFonts w:ascii="Wingdings" w:hAnsi="Wingdings" w:hint="default"/>
      </w:rPr>
    </w:lvl>
    <w:lvl w:ilvl="3" w:tplc="6B982FCC">
      <w:start w:val="1"/>
      <w:numFmt w:val="bullet"/>
      <w:lvlText w:val=""/>
      <w:lvlJc w:val="left"/>
      <w:pPr>
        <w:ind w:left="2880" w:hanging="360"/>
      </w:pPr>
      <w:rPr>
        <w:rFonts w:ascii="Symbol" w:hAnsi="Symbol" w:hint="default"/>
      </w:rPr>
    </w:lvl>
    <w:lvl w:ilvl="4" w:tplc="F48E7A80">
      <w:start w:val="1"/>
      <w:numFmt w:val="bullet"/>
      <w:lvlText w:val="o"/>
      <w:lvlJc w:val="left"/>
      <w:pPr>
        <w:ind w:left="3600" w:hanging="360"/>
      </w:pPr>
      <w:rPr>
        <w:rFonts w:ascii="Courier New" w:hAnsi="Courier New" w:hint="default"/>
      </w:rPr>
    </w:lvl>
    <w:lvl w:ilvl="5" w:tplc="0240CE12">
      <w:start w:val="1"/>
      <w:numFmt w:val="bullet"/>
      <w:lvlText w:val=""/>
      <w:lvlJc w:val="left"/>
      <w:pPr>
        <w:ind w:left="4320" w:hanging="360"/>
      </w:pPr>
      <w:rPr>
        <w:rFonts w:ascii="Wingdings" w:hAnsi="Wingdings" w:hint="default"/>
      </w:rPr>
    </w:lvl>
    <w:lvl w:ilvl="6" w:tplc="1B6A0976">
      <w:start w:val="1"/>
      <w:numFmt w:val="bullet"/>
      <w:lvlText w:val=""/>
      <w:lvlJc w:val="left"/>
      <w:pPr>
        <w:ind w:left="5040" w:hanging="360"/>
      </w:pPr>
      <w:rPr>
        <w:rFonts w:ascii="Symbol" w:hAnsi="Symbol" w:hint="default"/>
      </w:rPr>
    </w:lvl>
    <w:lvl w:ilvl="7" w:tplc="4CA0E6BA">
      <w:start w:val="1"/>
      <w:numFmt w:val="bullet"/>
      <w:lvlText w:val="o"/>
      <w:lvlJc w:val="left"/>
      <w:pPr>
        <w:ind w:left="5760" w:hanging="360"/>
      </w:pPr>
      <w:rPr>
        <w:rFonts w:ascii="Courier New" w:hAnsi="Courier New" w:hint="default"/>
      </w:rPr>
    </w:lvl>
    <w:lvl w:ilvl="8" w:tplc="0D44528A">
      <w:start w:val="1"/>
      <w:numFmt w:val="bullet"/>
      <w:lvlText w:val=""/>
      <w:lvlJc w:val="left"/>
      <w:pPr>
        <w:ind w:left="6480" w:hanging="360"/>
      </w:pPr>
      <w:rPr>
        <w:rFonts w:ascii="Wingdings" w:hAnsi="Wingdings" w:hint="default"/>
      </w:rPr>
    </w:lvl>
  </w:abstractNum>
  <w:abstractNum w:abstractNumId="17" w15:restartNumberingAfterBreak="0">
    <w:nsid w:val="1B537DCD"/>
    <w:multiLevelType w:val="hybridMultilevel"/>
    <w:tmpl w:val="06C8A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F7219E6"/>
    <w:multiLevelType w:val="hybridMultilevel"/>
    <w:tmpl w:val="8342FE04"/>
    <w:lvl w:ilvl="0" w:tplc="D18A563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22DD3308"/>
    <w:multiLevelType w:val="hybridMultilevel"/>
    <w:tmpl w:val="D0CA5924"/>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0" w15:restartNumberingAfterBreak="0">
    <w:nsid w:val="262E7169"/>
    <w:multiLevelType w:val="hybridMultilevel"/>
    <w:tmpl w:val="23D861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26484A70"/>
    <w:multiLevelType w:val="hybridMultilevel"/>
    <w:tmpl w:val="3768F2D8"/>
    <w:lvl w:ilvl="0" w:tplc="5E2ACE7E">
      <w:start w:val="3"/>
      <w:numFmt w:val="lowerRoman"/>
      <w:lvlText w:val="%1)"/>
      <w:lvlJc w:val="left"/>
      <w:pPr>
        <w:ind w:left="1290" w:hanging="720"/>
      </w:pPr>
      <w:rPr>
        <w:rFonts w:hint="default"/>
      </w:r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abstractNum w:abstractNumId="22" w15:restartNumberingAfterBreak="0">
    <w:nsid w:val="2AA12263"/>
    <w:multiLevelType w:val="hybridMultilevel"/>
    <w:tmpl w:val="D444A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FFC188E"/>
    <w:multiLevelType w:val="hybridMultilevel"/>
    <w:tmpl w:val="4B489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AE720E"/>
    <w:multiLevelType w:val="hybridMultilevel"/>
    <w:tmpl w:val="A3B24CB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32D9721A"/>
    <w:multiLevelType w:val="hybridMultilevel"/>
    <w:tmpl w:val="05BA2190"/>
    <w:lvl w:ilvl="0" w:tplc="D1D0C51A">
      <w:start w:val="1"/>
      <w:numFmt w:val="lowerRoman"/>
      <w:lvlText w:val="%1)"/>
      <w:lvlJc w:val="left"/>
      <w:pPr>
        <w:ind w:left="1288" w:hanging="72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26" w15:restartNumberingAfterBreak="0">
    <w:nsid w:val="346A1798"/>
    <w:multiLevelType w:val="hybridMultilevel"/>
    <w:tmpl w:val="C0EA4748"/>
    <w:lvl w:ilvl="0" w:tplc="04090013">
      <w:start w:val="1"/>
      <w:numFmt w:val="upperRoman"/>
      <w:lvlText w:val="%1."/>
      <w:lvlJc w:val="right"/>
      <w:pPr>
        <w:ind w:left="928"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41756149"/>
    <w:multiLevelType w:val="hybridMultilevel"/>
    <w:tmpl w:val="DA36026A"/>
    <w:lvl w:ilvl="0" w:tplc="0409001B">
      <w:start w:val="1"/>
      <w:numFmt w:val="lowerRoman"/>
      <w:lvlText w:val="%1."/>
      <w:lvlJc w:val="righ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28" w15:restartNumberingAfterBreak="0">
    <w:nsid w:val="42212EEB"/>
    <w:multiLevelType w:val="hybridMultilevel"/>
    <w:tmpl w:val="5AB6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D20F18"/>
    <w:multiLevelType w:val="hybridMultilevel"/>
    <w:tmpl w:val="83FCD30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A560E4B"/>
    <w:multiLevelType w:val="multilevel"/>
    <w:tmpl w:val="098CA84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D836DF8"/>
    <w:multiLevelType w:val="hybridMultilevel"/>
    <w:tmpl w:val="0B9E109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2" w15:restartNumberingAfterBreak="0">
    <w:nsid w:val="4DCE298A"/>
    <w:multiLevelType w:val="hybridMultilevel"/>
    <w:tmpl w:val="98DCD74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3" w15:restartNumberingAfterBreak="0">
    <w:nsid w:val="4E281ED0"/>
    <w:multiLevelType w:val="hybridMultilevel"/>
    <w:tmpl w:val="A7225A4E"/>
    <w:lvl w:ilvl="0" w:tplc="0409000F">
      <w:start w:val="1"/>
      <w:numFmt w:val="decimal"/>
      <w:lvlText w:val="%1."/>
      <w:lvlJc w:val="left"/>
      <w:pPr>
        <w:tabs>
          <w:tab w:val="num" w:pos="360"/>
        </w:tabs>
        <w:ind w:left="360" w:hanging="360"/>
      </w:pPr>
    </w:lvl>
    <w:lvl w:ilvl="1" w:tplc="0409001B">
      <w:start w:val="1"/>
      <w:numFmt w:val="lowerRoman"/>
      <w:lvlText w:val="%2."/>
      <w:lvlJc w:val="right"/>
      <w:pPr>
        <w:tabs>
          <w:tab w:val="num" w:pos="1440"/>
        </w:tabs>
        <w:ind w:left="1440" w:hanging="360"/>
      </w:pPr>
      <w:rPr>
        <w:rFonts w:hint="default"/>
        <w:b w:val="0"/>
        <w:i w:val="0"/>
      </w:rPr>
    </w:lvl>
    <w:lvl w:ilvl="2" w:tplc="9E52223E">
      <w:start w:val="1"/>
      <w:numFmt w:val="bullet"/>
      <w:lvlText w:val="-"/>
      <w:lvlJc w:val="left"/>
      <w:pPr>
        <w:tabs>
          <w:tab w:val="num" w:pos="2121"/>
        </w:tabs>
        <w:ind w:left="2348" w:hanging="368"/>
      </w:pPr>
      <w:rPr>
        <w:rFonts w:ascii="Palatino Linotype" w:hAnsi="Palatino Linotype" w:hint="default"/>
        <w:b/>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E931F40"/>
    <w:multiLevelType w:val="multilevel"/>
    <w:tmpl w:val="11F68E7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50FF1F96"/>
    <w:multiLevelType w:val="hybridMultilevel"/>
    <w:tmpl w:val="CCB01B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15:restartNumberingAfterBreak="0">
    <w:nsid w:val="51D47294"/>
    <w:multiLevelType w:val="hybridMultilevel"/>
    <w:tmpl w:val="BAF49624"/>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7" w15:restartNumberingAfterBreak="0">
    <w:nsid w:val="56F66B62"/>
    <w:multiLevelType w:val="hybridMultilevel"/>
    <w:tmpl w:val="98406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6F968E0"/>
    <w:multiLevelType w:val="hybridMultilevel"/>
    <w:tmpl w:val="5BDCA304"/>
    <w:lvl w:ilvl="0" w:tplc="46825D8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3F5353"/>
    <w:multiLevelType w:val="hybridMultilevel"/>
    <w:tmpl w:val="97E233AC"/>
    <w:lvl w:ilvl="0" w:tplc="36780E9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AB46929"/>
    <w:multiLevelType w:val="hybridMultilevel"/>
    <w:tmpl w:val="E5CA3AF4"/>
    <w:lvl w:ilvl="0" w:tplc="2620E21C">
      <w:start w:val="1"/>
      <w:numFmt w:val="lowerRoman"/>
      <w:lvlText w:val="%1)"/>
      <w:lvlJc w:val="left"/>
      <w:pPr>
        <w:ind w:left="1170" w:hanging="72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41" w15:restartNumberingAfterBreak="0">
    <w:nsid w:val="636F6586"/>
    <w:multiLevelType w:val="hybridMultilevel"/>
    <w:tmpl w:val="B2E0BAE2"/>
    <w:lvl w:ilvl="0" w:tplc="D65C4384">
      <w:start w:val="1"/>
      <w:numFmt w:val="lowerRoman"/>
      <w:lvlText w:val="%1)"/>
      <w:lvlJc w:val="left"/>
      <w:pPr>
        <w:ind w:left="1429" w:hanging="72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2" w15:restartNumberingAfterBreak="0">
    <w:nsid w:val="64E15E19"/>
    <w:multiLevelType w:val="hybridMultilevel"/>
    <w:tmpl w:val="52E81B8A"/>
    <w:lvl w:ilvl="0" w:tplc="04090001">
      <w:start w:val="1"/>
      <w:numFmt w:val="bullet"/>
      <w:lvlText w:val=""/>
      <w:lvlJc w:val="left"/>
      <w:pPr>
        <w:ind w:left="1296" w:hanging="360"/>
      </w:pPr>
      <w:rPr>
        <w:rFonts w:ascii="Symbol" w:hAnsi="Symbol"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3" w15:restartNumberingAfterBreak="0">
    <w:nsid w:val="6916485E"/>
    <w:multiLevelType w:val="hybridMultilevel"/>
    <w:tmpl w:val="ECF88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AE057D9"/>
    <w:multiLevelType w:val="hybridMultilevel"/>
    <w:tmpl w:val="49A8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CC64639"/>
    <w:multiLevelType w:val="hybridMultilevel"/>
    <w:tmpl w:val="509A826A"/>
    <w:lvl w:ilvl="0" w:tplc="6E3688BE">
      <w:start w:val="1"/>
      <w:numFmt w:val="decimal"/>
      <w:lvlText w:val="%1)"/>
      <w:lvlJc w:val="left"/>
      <w:pPr>
        <w:ind w:left="924" w:hanging="360"/>
      </w:pPr>
      <w:rPr>
        <w:rFonts w:hint="default"/>
      </w:rPr>
    </w:lvl>
    <w:lvl w:ilvl="1" w:tplc="08090019" w:tentative="1">
      <w:start w:val="1"/>
      <w:numFmt w:val="lowerLetter"/>
      <w:lvlText w:val="%2."/>
      <w:lvlJc w:val="left"/>
      <w:pPr>
        <w:ind w:left="1644" w:hanging="360"/>
      </w:pPr>
    </w:lvl>
    <w:lvl w:ilvl="2" w:tplc="0809001B" w:tentative="1">
      <w:start w:val="1"/>
      <w:numFmt w:val="lowerRoman"/>
      <w:lvlText w:val="%3."/>
      <w:lvlJc w:val="right"/>
      <w:pPr>
        <w:ind w:left="2364" w:hanging="180"/>
      </w:pPr>
    </w:lvl>
    <w:lvl w:ilvl="3" w:tplc="0809000F" w:tentative="1">
      <w:start w:val="1"/>
      <w:numFmt w:val="decimal"/>
      <w:lvlText w:val="%4."/>
      <w:lvlJc w:val="left"/>
      <w:pPr>
        <w:ind w:left="3084" w:hanging="360"/>
      </w:pPr>
    </w:lvl>
    <w:lvl w:ilvl="4" w:tplc="08090019" w:tentative="1">
      <w:start w:val="1"/>
      <w:numFmt w:val="lowerLetter"/>
      <w:lvlText w:val="%5."/>
      <w:lvlJc w:val="left"/>
      <w:pPr>
        <w:ind w:left="3804" w:hanging="360"/>
      </w:pPr>
    </w:lvl>
    <w:lvl w:ilvl="5" w:tplc="0809001B" w:tentative="1">
      <w:start w:val="1"/>
      <w:numFmt w:val="lowerRoman"/>
      <w:lvlText w:val="%6."/>
      <w:lvlJc w:val="right"/>
      <w:pPr>
        <w:ind w:left="4524" w:hanging="180"/>
      </w:pPr>
    </w:lvl>
    <w:lvl w:ilvl="6" w:tplc="0809000F" w:tentative="1">
      <w:start w:val="1"/>
      <w:numFmt w:val="decimal"/>
      <w:lvlText w:val="%7."/>
      <w:lvlJc w:val="left"/>
      <w:pPr>
        <w:ind w:left="5244" w:hanging="360"/>
      </w:pPr>
    </w:lvl>
    <w:lvl w:ilvl="7" w:tplc="08090019" w:tentative="1">
      <w:start w:val="1"/>
      <w:numFmt w:val="lowerLetter"/>
      <w:lvlText w:val="%8."/>
      <w:lvlJc w:val="left"/>
      <w:pPr>
        <w:ind w:left="5964" w:hanging="360"/>
      </w:pPr>
    </w:lvl>
    <w:lvl w:ilvl="8" w:tplc="0809001B" w:tentative="1">
      <w:start w:val="1"/>
      <w:numFmt w:val="lowerRoman"/>
      <w:lvlText w:val="%9."/>
      <w:lvlJc w:val="right"/>
      <w:pPr>
        <w:ind w:left="6684" w:hanging="180"/>
      </w:pPr>
    </w:lvl>
  </w:abstractNum>
  <w:abstractNum w:abstractNumId="46" w15:restartNumberingAfterBreak="0">
    <w:nsid w:val="6E021B41"/>
    <w:multiLevelType w:val="hybridMultilevel"/>
    <w:tmpl w:val="D5049CA6"/>
    <w:lvl w:ilvl="0" w:tplc="D01A0A56">
      <w:start w:val="1"/>
      <w:numFmt w:val="lowerRoman"/>
      <w:lvlText w:val="%1)"/>
      <w:lvlJc w:val="left"/>
      <w:pPr>
        <w:ind w:left="1260" w:hanging="720"/>
      </w:pPr>
      <w:rPr>
        <w:rFonts w:hint="default"/>
        <w:b/>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47" w15:restartNumberingAfterBreak="0">
    <w:nsid w:val="71C865D9"/>
    <w:multiLevelType w:val="hybridMultilevel"/>
    <w:tmpl w:val="1DD493DA"/>
    <w:lvl w:ilvl="0" w:tplc="08090001">
      <w:start w:val="1"/>
      <w:numFmt w:val="bullet"/>
      <w:lvlText w:val=""/>
      <w:lvlJc w:val="left"/>
      <w:pPr>
        <w:ind w:left="1288" w:hanging="360"/>
      </w:pPr>
      <w:rPr>
        <w:rFonts w:ascii="Symbol" w:hAnsi="Symbo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48" w15:restartNumberingAfterBreak="0">
    <w:nsid w:val="780A5AD6"/>
    <w:multiLevelType w:val="hybridMultilevel"/>
    <w:tmpl w:val="034A8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F5F391B"/>
    <w:multiLevelType w:val="hybridMultilevel"/>
    <w:tmpl w:val="E8E0938C"/>
    <w:lvl w:ilvl="0" w:tplc="CC125A34">
      <w:start w:val="1"/>
      <w:numFmt w:val="bullet"/>
      <w:lvlText w:val=""/>
      <w:lvlJc w:val="left"/>
      <w:pPr>
        <w:ind w:left="720" w:hanging="360"/>
      </w:pPr>
      <w:rPr>
        <w:rFonts w:ascii="Symbol" w:hAnsi="Symbol" w:hint="default"/>
      </w:rPr>
    </w:lvl>
    <w:lvl w:ilvl="1" w:tplc="F04E76EE">
      <w:start w:val="1"/>
      <w:numFmt w:val="bullet"/>
      <w:lvlText w:val="o"/>
      <w:lvlJc w:val="left"/>
      <w:pPr>
        <w:ind w:left="1440" w:hanging="360"/>
      </w:pPr>
      <w:rPr>
        <w:rFonts w:ascii="Courier New" w:hAnsi="Courier New" w:hint="default"/>
      </w:rPr>
    </w:lvl>
    <w:lvl w:ilvl="2" w:tplc="117C39B0">
      <w:start w:val="1"/>
      <w:numFmt w:val="bullet"/>
      <w:lvlText w:val=""/>
      <w:lvlJc w:val="left"/>
      <w:pPr>
        <w:ind w:left="2160" w:hanging="360"/>
      </w:pPr>
      <w:rPr>
        <w:rFonts w:ascii="Wingdings" w:hAnsi="Wingdings" w:hint="default"/>
      </w:rPr>
    </w:lvl>
    <w:lvl w:ilvl="3" w:tplc="6B9499A4">
      <w:start w:val="1"/>
      <w:numFmt w:val="bullet"/>
      <w:lvlText w:val=""/>
      <w:lvlJc w:val="left"/>
      <w:pPr>
        <w:ind w:left="2880" w:hanging="360"/>
      </w:pPr>
      <w:rPr>
        <w:rFonts w:ascii="Symbol" w:hAnsi="Symbol" w:hint="default"/>
      </w:rPr>
    </w:lvl>
    <w:lvl w:ilvl="4" w:tplc="8FCC1B54">
      <w:start w:val="1"/>
      <w:numFmt w:val="bullet"/>
      <w:lvlText w:val="o"/>
      <w:lvlJc w:val="left"/>
      <w:pPr>
        <w:ind w:left="3600" w:hanging="360"/>
      </w:pPr>
      <w:rPr>
        <w:rFonts w:ascii="Courier New" w:hAnsi="Courier New" w:hint="default"/>
      </w:rPr>
    </w:lvl>
    <w:lvl w:ilvl="5" w:tplc="CB06619C">
      <w:start w:val="1"/>
      <w:numFmt w:val="bullet"/>
      <w:lvlText w:val=""/>
      <w:lvlJc w:val="left"/>
      <w:pPr>
        <w:ind w:left="4320" w:hanging="360"/>
      </w:pPr>
      <w:rPr>
        <w:rFonts w:ascii="Wingdings" w:hAnsi="Wingdings" w:hint="default"/>
      </w:rPr>
    </w:lvl>
    <w:lvl w:ilvl="6" w:tplc="FA3C9484">
      <w:start w:val="1"/>
      <w:numFmt w:val="bullet"/>
      <w:lvlText w:val=""/>
      <w:lvlJc w:val="left"/>
      <w:pPr>
        <w:ind w:left="5040" w:hanging="360"/>
      </w:pPr>
      <w:rPr>
        <w:rFonts w:ascii="Symbol" w:hAnsi="Symbol" w:hint="default"/>
      </w:rPr>
    </w:lvl>
    <w:lvl w:ilvl="7" w:tplc="280E1C2E">
      <w:start w:val="1"/>
      <w:numFmt w:val="bullet"/>
      <w:lvlText w:val="o"/>
      <w:lvlJc w:val="left"/>
      <w:pPr>
        <w:ind w:left="5760" w:hanging="360"/>
      </w:pPr>
      <w:rPr>
        <w:rFonts w:ascii="Courier New" w:hAnsi="Courier New" w:hint="default"/>
      </w:rPr>
    </w:lvl>
    <w:lvl w:ilvl="8" w:tplc="90EAD4F4">
      <w:start w:val="1"/>
      <w:numFmt w:val="bullet"/>
      <w:lvlText w:val=""/>
      <w:lvlJc w:val="left"/>
      <w:pPr>
        <w:ind w:left="6480" w:hanging="360"/>
      </w:pPr>
      <w:rPr>
        <w:rFonts w:ascii="Wingdings" w:hAnsi="Wingdings" w:hint="default"/>
      </w:rPr>
    </w:lvl>
  </w:abstractNum>
  <w:num w:numId="1">
    <w:abstractNumId w:val="49"/>
  </w:num>
  <w:num w:numId="2">
    <w:abstractNumId w:val="16"/>
  </w:num>
  <w:num w:numId="3">
    <w:abstractNumId w:val="3"/>
  </w:num>
  <w:num w:numId="4">
    <w:abstractNumId w:val="4"/>
  </w:num>
  <w:num w:numId="5">
    <w:abstractNumId w:val="7"/>
  </w:num>
  <w:num w:numId="6">
    <w:abstractNumId w:val="32"/>
  </w:num>
  <w:num w:numId="7">
    <w:abstractNumId w:val="24"/>
  </w:num>
  <w:num w:numId="8">
    <w:abstractNumId w:val="20"/>
  </w:num>
  <w:num w:numId="9">
    <w:abstractNumId w:val="31"/>
  </w:num>
  <w:num w:numId="10">
    <w:abstractNumId w:val="38"/>
  </w:num>
  <w:num w:numId="11">
    <w:abstractNumId w:val="26"/>
  </w:num>
  <w:num w:numId="12">
    <w:abstractNumId w:val="36"/>
  </w:num>
  <w:num w:numId="13">
    <w:abstractNumId w:val="29"/>
  </w:num>
  <w:num w:numId="14">
    <w:abstractNumId w:val="28"/>
  </w:num>
  <w:num w:numId="15">
    <w:abstractNumId w:val="10"/>
  </w:num>
  <w:num w:numId="16">
    <w:abstractNumId w:val="27"/>
  </w:num>
  <w:num w:numId="17">
    <w:abstractNumId w:val="5"/>
  </w:num>
  <w:num w:numId="18">
    <w:abstractNumId w:val="44"/>
  </w:num>
  <w:num w:numId="19">
    <w:abstractNumId w:val="23"/>
  </w:num>
  <w:num w:numId="20">
    <w:abstractNumId w:val="14"/>
  </w:num>
  <w:num w:numId="21">
    <w:abstractNumId w:val="19"/>
  </w:num>
  <w:num w:numId="22">
    <w:abstractNumId w:val="42"/>
  </w:num>
  <w:num w:numId="23">
    <w:abstractNumId w:val="35"/>
  </w:num>
  <w:num w:numId="24">
    <w:abstractNumId w:val="13"/>
  </w:num>
  <w:num w:numId="25">
    <w:abstractNumId w:val="9"/>
  </w:num>
  <w:num w:numId="26">
    <w:abstractNumId w:val="33"/>
  </w:num>
  <w:num w:numId="27">
    <w:abstractNumId w:val="11"/>
  </w:num>
  <w:num w:numId="28">
    <w:abstractNumId w:val="47"/>
  </w:num>
  <w:num w:numId="29">
    <w:abstractNumId w:val="12"/>
  </w:num>
  <w:num w:numId="30">
    <w:abstractNumId w:val="45"/>
  </w:num>
  <w:num w:numId="31">
    <w:abstractNumId w:val="18"/>
  </w:num>
  <w:num w:numId="32">
    <w:abstractNumId w:val="25"/>
  </w:num>
  <w:num w:numId="33">
    <w:abstractNumId w:val="40"/>
  </w:num>
  <w:num w:numId="34">
    <w:abstractNumId w:val="21"/>
  </w:num>
  <w:num w:numId="35">
    <w:abstractNumId w:val="46"/>
  </w:num>
  <w:num w:numId="36">
    <w:abstractNumId w:val="2"/>
  </w:num>
  <w:num w:numId="37">
    <w:abstractNumId w:val="17"/>
  </w:num>
  <w:num w:numId="38">
    <w:abstractNumId w:val="6"/>
  </w:num>
  <w:num w:numId="39">
    <w:abstractNumId w:val="41"/>
  </w:num>
  <w:num w:numId="40">
    <w:abstractNumId w:val="39"/>
  </w:num>
  <w:num w:numId="41">
    <w:abstractNumId w:val="43"/>
  </w:num>
  <w:num w:numId="42">
    <w:abstractNumId w:val="15"/>
  </w:num>
  <w:num w:numId="43">
    <w:abstractNumId w:val="37"/>
  </w:num>
  <w:num w:numId="44">
    <w:abstractNumId w:val="22"/>
  </w:num>
  <w:num w:numId="45">
    <w:abstractNumId w:val="48"/>
  </w:num>
  <w:num w:numId="46">
    <w:abstractNumId w:val="0"/>
  </w:num>
  <w:num w:numId="47">
    <w:abstractNumId w:val="34"/>
  </w:num>
  <w:num w:numId="48">
    <w:abstractNumId w:val="30"/>
  </w:num>
  <w:num w:numId="49">
    <w:abstractNumId w:val="8"/>
  </w:num>
  <w:num w:numId="50">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mailingLabels"/>
    <w:dataType w:val="textFile"/>
    <w:activeRecord w:val="-1"/>
    <w:odso/>
  </w:mailMerge>
  <w:defaultTabStop w:val="720"/>
  <w:drawingGridHorizontalSpacing w:val="57"/>
  <w:drawingGridVerticalSpacing w:val="39"/>
  <w:displayHorizontalDrawingGridEvery w:val="0"/>
  <w:displayVerticalDrawingGridEvery w:val="2"/>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2NDEyMzQ3MjYwMDdV0lEKTi0uzszPAykwrAUAs9W6fywAAAA="/>
  </w:docVars>
  <w:rsids>
    <w:rsidRoot w:val="005D5472"/>
    <w:rsid w:val="0000017C"/>
    <w:rsid w:val="000002D8"/>
    <w:rsid w:val="0000048E"/>
    <w:rsid w:val="00000A59"/>
    <w:rsid w:val="00001267"/>
    <w:rsid w:val="00001707"/>
    <w:rsid w:val="00001A8C"/>
    <w:rsid w:val="00002644"/>
    <w:rsid w:val="00003B8E"/>
    <w:rsid w:val="00004916"/>
    <w:rsid w:val="00004969"/>
    <w:rsid w:val="00004A21"/>
    <w:rsid w:val="000058D6"/>
    <w:rsid w:val="0000653E"/>
    <w:rsid w:val="000069A4"/>
    <w:rsid w:val="00007437"/>
    <w:rsid w:val="00011367"/>
    <w:rsid w:val="000113C6"/>
    <w:rsid w:val="00011F5A"/>
    <w:rsid w:val="0001312A"/>
    <w:rsid w:val="00013C98"/>
    <w:rsid w:val="00015F66"/>
    <w:rsid w:val="00016404"/>
    <w:rsid w:val="00020657"/>
    <w:rsid w:val="00020F75"/>
    <w:rsid w:val="000212C8"/>
    <w:rsid w:val="000224F7"/>
    <w:rsid w:val="000250E4"/>
    <w:rsid w:val="000274A0"/>
    <w:rsid w:val="00030164"/>
    <w:rsid w:val="0003092D"/>
    <w:rsid w:val="00030B49"/>
    <w:rsid w:val="000314C6"/>
    <w:rsid w:val="000317D6"/>
    <w:rsid w:val="00032BA7"/>
    <w:rsid w:val="00033288"/>
    <w:rsid w:val="00033433"/>
    <w:rsid w:val="000338D9"/>
    <w:rsid w:val="0003495D"/>
    <w:rsid w:val="00035147"/>
    <w:rsid w:val="00036B92"/>
    <w:rsid w:val="00036FBA"/>
    <w:rsid w:val="0003748C"/>
    <w:rsid w:val="00037BB7"/>
    <w:rsid w:val="00037DF7"/>
    <w:rsid w:val="00040CCC"/>
    <w:rsid w:val="00041899"/>
    <w:rsid w:val="00041985"/>
    <w:rsid w:val="00041CAF"/>
    <w:rsid w:val="000425CB"/>
    <w:rsid w:val="000428AF"/>
    <w:rsid w:val="00042C38"/>
    <w:rsid w:val="00042FAC"/>
    <w:rsid w:val="000439AD"/>
    <w:rsid w:val="0004455C"/>
    <w:rsid w:val="00044ABF"/>
    <w:rsid w:val="000464D4"/>
    <w:rsid w:val="000465C3"/>
    <w:rsid w:val="000468AB"/>
    <w:rsid w:val="00046BEF"/>
    <w:rsid w:val="00046CB4"/>
    <w:rsid w:val="00047165"/>
    <w:rsid w:val="0004742D"/>
    <w:rsid w:val="00047477"/>
    <w:rsid w:val="000477FC"/>
    <w:rsid w:val="00050618"/>
    <w:rsid w:val="0005083D"/>
    <w:rsid w:val="0005155A"/>
    <w:rsid w:val="00051901"/>
    <w:rsid w:val="0005238E"/>
    <w:rsid w:val="0005272C"/>
    <w:rsid w:val="00052C0D"/>
    <w:rsid w:val="00053A1C"/>
    <w:rsid w:val="00053B1C"/>
    <w:rsid w:val="00054EBF"/>
    <w:rsid w:val="0005574E"/>
    <w:rsid w:val="00055E49"/>
    <w:rsid w:val="00056136"/>
    <w:rsid w:val="0005640B"/>
    <w:rsid w:val="00057001"/>
    <w:rsid w:val="000575E2"/>
    <w:rsid w:val="00061493"/>
    <w:rsid w:val="00061B29"/>
    <w:rsid w:val="00061B60"/>
    <w:rsid w:val="00061E57"/>
    <w:rsid w:val="000631F4"/>
    <w:rsid w:val="0006321C"/>
    <w:rsid w:val="00063638"/>
    <w:rsid w:val="00063A6B"/>
    <w:rsid w:val="00063D0B"/>
    <w:rsid w:val="000646E4"/>
    <w:rsid w:val="000650EA"/>
    <w:rsid w:val="0006579B"/>
    <w:rsid w:val="000660AE"/>
    <w:rsid w:val="00067D93"/>
    <w:rsid w:val="000714EF"/>
    <w:rsid w:val="00071A76"/>
    <w:rsid w:val="00073FBC"/>
    <w:rsid w:val="00074592"/>
    <w:rsid w:val="0007518C"/>
    <w:rsid w:val="0007670B"/>
    <w:rsid w:val="00076A76"/>
    <w:rsid w:val="000776A9"/>
    <w:rsid w:val="00077775"/>
    <w:rsid w:val="00077B10"/>
    <w:rsid w:val="00080870"/>
    <w:rsid w:val="00080AB4"/>
    <w:rsid w:val="00081099"/>
    <w:rsid w:val="000817BE"/>
    <w:rsid w:val="00082F37"/>
    <w:rsid w:val="00083683"/>
    <w:rsid w:val="00083C68"/>
    <w:rsid w:val="00084077"/>
    <w:rsid w:val="0008421C"/>
    <w:rsid w:val="00084493"/>
    <w:rsid w:val="0008564F"/>
    <w:rsid w:val="00085A9D"/>
    <w:rsid w:val="0008773B"/>
    <w:rsid w:val="00090CD7"/>
    <w:rsid w:val="0009157D"/>
    <w:rsid w:val="00092730"/>
    <w:rsid w:val="00092990"/>
    <w:rsid w:val="0009348B"/>
    <w:rsid w:val="00094268"/>
    <w:rsid w:val="0009432B"/>
    <w:rsid w:val="000943D4"/>
    <w:rsid w:val="00094911"/>
    <w:rsid w:val="000964CA"/>
    <w:rsid w:val="00097192"/>
    <w:rsid w:val="0009799E"/>
    <w:rsid w:val="00097DBF"/>
    <w:rsid w:val="000A0A11"/>
    <w:rsid w:val="000A0AEF"/>
    <w:rsid w:val="000A21BC"/>
    <w:rsid w:val="000A25AB"/>
    <w:rsid w:val="000A3413"/>
    <w:rsid w:val="000A3934"/>
    <w:rsid w:val="000A39DD"/>
    <w:rsid w:val="000A4CB3"/>
    <w:rsid w:val="000A5BCF"/>
    <w:rsid w:val="000A62F5"/>
    <w:rsid w:val="000A76F6"/>
    <w:rsid w:val="000A79D8"/>
    <w:rsid w:val="000B0BDB"/>
    <w:rsid w:val="000B0C63"/>
    <w:rsid w:val="000B1FA9"/>
    <w:rsid w:val="000B2FB5"/>
    <w:rsid w:val="000B35D4"/>
    <w:rsid w:val="000B4047"/>
    <w:rsid w:val="000B46DB"/>
    <w:rsid w:val="000B4BFA"/>
    <w:rsid w:val="000B4C92"/>
    <w:rsid w:val="000B59F1"/>
    <w:rsid w:val="000B6636"/>
    <w:rsid w:val="000B668E"/>
    <w:rsid w:val="000B77F0"/>
    <w:rsid w:val="000B7A0C"/>
    <w:rsid w:val="000C04B8"/>
    <w:rsid w:val="000C0D28"/>
    <w:rsid w:val="000C1845"/>
    <w:rsid w:val="000C2180"/>
    <w:rsid w:val="000C3647"/>
    <w:rsid w:val="000C3679"/>
    <w:rsid w:val="000C4ACF"/>
    <w:rsid w:val="000C58D8"/>
    <w:rsid w:val="000C64BB"/>
    <w:rsid w:val="000C6836"/>
    <w:rsid w:val="000C78D5"/>
    <w:rsid w:val="000C7C76"/>
    <w:rsid w:val="000D0A89"/>
    <w:rsid w:val="000D3139"/>
    <w:rsid w:val="000D3A53"/>
    <w:rsid w:val="000D5B9B"/>
    <w:rsid w:val="000D6764"/>
    <w:rsid w:val="000E0133"/>
    <w:rsid w:val="000E09E0"/>
    <w:rsid w:val="000E0C5D"/>
    <w:rsid w:val="000E1D3C"/>
    <w:rsid w:val="000E21CA"/>
    <w:rsid w:val="000E26FA"/>
    <w:rsid w:val="000E2DC3"/>
    <w:rsid w:val="000E30B5"/>
    <w:rsid w:val="000E3748"/>
    <w:rsid w:val="000E6023"/>
    <w:rsid w:val="000E7857"/>
    <w:rsid w:val="000E7A3F"/>
    <w:rsid w:val="000E7FE3"/>
    <w:rsid w:val="000F0C74"/>
    <w:rsid w:val="000F0E0C"/>
    <w:rsid w:val="000F31A8"/>
    <w:rsid w:val="000F324E"/>
    <w:rsid w:val="000F37F8"/>
    <w:rsid w:val="000F414A"/>
    <w:rsid w:val="000F44BA"/>
    <w:rsid w:val="000F507F"/>
    <w:rsid w:val="000F54D1"/>
    <w:rsid w:val="000F5BA4"/>
    <w:rsid w:val="000F6059"/>
    <w:rsid w:val="000F671D"/>
    <w:rsid w:val="000F7529"/>
    <w:rsid w:val="000F77CF"/>
    <w:rsid w:val="0010126B"/>
    <w:rsid w:val="001019D3"/>
    <w:rsid w:val="00105171"/>
    <w:rsid w:val="00105C0F"/>
    <w:rsid w:val="00105EB6"/>
    <w:rsid w:val="00106801"/>
    <w:rsid w:val="001105B9"/>
    <w:rsid w:val="00112856"/>
    <w:rsid w:val="0011344B"/>
    <w:rsid w:val="00113CD4"/>
    <w:rsid w:val="0011556C"/>
    <w:rsid w:val="00115748"/>
    <w:rsid w:val="00116208"/>
    <w:rsid w:val="00116490"/>
    <w:rsid w:val="00116A97"/>
    <w:rsid w:val="00117949"/>
    <w:rsid w:val="001179E1"/>
    <w:rsid w:val="00117BEF"/>
    <w:rsid w:val="00120F43"/>
    <w:rsid w:val="00120F47"/>
    <w:rsid w:val="00121081"/>
    <w:rsid w:val="00121DE2"/>
    <w:rsid w:val="001221F9"/>
    <w:rsid w:val="00123E29"/>
    <w:rsid w:val="00125066"/>
    <w:rsid w:val="00125961"/>
    <w:rsid w:val="00125B82"/>
    <w:rsid w:val="00125FF2"/>
    <w:rsid w:val="00126C9E"/>
    <w:rsid w:val="001272A9"/>
    <w:rsid w:val="001330B6"/>
    <w:rsid w:val="001335B5"/>
    <w:rsid w:val="00134044"/>
    <w:rsid w:val="00135066"/>
    <w:rsid w:val="001353C5"/>
    <w:rsid w:val="00135AEC"/>
    <w:rsid w:val="001369D9"/>
    <w:rsid w:val="0013771F"/>
    <w:rsid w:val="001400C9"/>
    <w:rsid w:val="0014054D"/>
    <w:rsid w:val="00140DA9"/>
    <w:rsid w:val="00144186"/>
    <w:rsid w:val="00144894"/>
    <w:rsid w:val="001449C2"/>
    <w:rsid w:val="00145AA4"/>
    <w:rsid w:val="0014628D"/>
    <w:rsid w:val="001464E8"/>
    <w:rsid w:val="00147FA8"/>
    <w:rsid w:val="0015039B"/>
    <w:rsid w:val="00150814"/>
    <w:rsid w:val="00151035"/>
    <w:rsid w:val="001524F4"/>
    <w:rsid w:val="00152ECE"/>
    <w:rsid w:val="00153244"/>
    <w:rsid w:val="00153320"/>
    <w:rsid w:val="001533E2"/>
    <w:rsid w:val="00153682"/>
    <w:rsid w:val="00153B2E"/>
    <w:rsid w:val="001553BF"/>
    <w:rsid w:val="001555AF"/>
    <w:rsid w:val="00155823"/>
    <w:rsid w:val="0015586A"/>
    <w:rsid w:val="0016062D"/>
    <w:rsid w:val="00162F37"/>
    <w:rsid w:val="00164200"/>
    <w:rsid w:val="00165D35"/>
    <w:rsid w:val="00165D6A"/>
    <w:rsid w:val="00166214"/>
    <w:rsid w:val="00166235"/>
    <w:rsid w:val="00170296"/>
    <w:rsid w:val="001702ED"/>
    <w:rsid w:val="00170852"/>
    <w:rsid w:val="00170924"/>
    <w:rsid w:val="00170949"/>
    <w:rsid w:val="00170C6E"/>
    <w:rsid w:val="00171D9F"/>
    <w:rsid w:val="00171EC7"/>
    <w:rsid w:val="00174688"/>
    <w:rsid w:val="00174D79"/>
    <w:rsid w:val="00174EE9"/>
    <w:rsid w:val="00175025"/>
    <w:rsid w:val="0017644D"/>
    <w:rsid w:val="0017682A"/>
    <w:rsid w:val="00176CAC"/>
    <w:rsid w:val="00180640"/>
    <w:rsid w:val="00181A54"/>
    <w:rsid w:val="00181C6D"/>
    <w:rsid w:val="00182A5F"/>
    <w:rsid w:val="001838F2"/>
    <w:rsid w:val="00184629"/>
    <w:rsid w:val="001849D4"/>
    <w:rsid w:val="0018569E"/>
    <w:rsid w:val="00185763"/>
    <w:rsid w:val="00185A5D"/>
    <w:rsid w:val="00186783"/>
    <w:rsid w:val="0018702B"/>
    <w:rsid w:val="0019084D"/>
    <w:rsid w:val="00190E5C"/>
    <w:rsid w:val="00191273"/>
    <w:rsid w:val="00191B14"/>
    <w:rsid w:val="00191E52"/>
    <w:rsid w:val="00192EF9"/>
    <w:rsid w:val="001A047B"/>
    <w:rsid w:val="001A0CE2"/>
    <w:rsid w:val="001A16EA"/>
    <w:rsid w:val="001A275F"/>
    <w:rsid w:val="001A307D"/>
    <w:rsid w:val="001A358D"/>
    <w:rsid w:val="001A48CA"/>
    <w:rsid w:val="001A49ED"/>
    <w:rsid w:val="001A4BFE"/>
    <w:rsid w:val="001A4C09"/>
    <w:rsid w:val="001A53EF"/>
    <w:rsid w:val="001A60BC"/>
    <w:rsid w:val="001A7865"/>
    <w:rsid w:val="001B04F3"/>
    <w:rsid w:val="001B0688"/>
    <w:rsid w:val="001B1339"/>
    <w:rsid w:val="001B1B3D"/>
    <w:rsid w:val="001B2E43"/>
    <w:rsid w:val="001B3DCC"/>
    <w:rsid w:val="001B5A5D"/>
    <w:rsid w:val="001B625E"/>
    <w:rsid w:val="001B6867"/>
    <w:rsid w:val="001B6C18"/>
    <w:rsid w:val="001B7966"/>
    <w:rsid w:val="001B7DCC"/>
    <w:rsid w:val="001C05AA"/>
    <w:rsid w:val="001C0ED2"/>
    <w:rsid w:val="001C2884"/>
    <w:rsid w:val="001C4025"/>
    <w:rsid w:val="001C437D"/>
    <w:rsid w:val="001C47D2"/>
    <w:rsid w:val="001C5F2C"/>
    <w:rsid w:val="001D05CB"/>
    <w:rsid w:val="001D069F"/>
    <w:rsid w:val="001D08C4"/>
    <w:rsid w:val="001D0D4A"/>
    <w:rsid w:val="001D0F40"/>
    <w:rsid w:val="001D324F"/>
    <w:rsid w:val="001D4C0D"/>
    <w:rsid w:val="001D7EBA"/>
    <w:rsid w:val="001D7FC6"/>
    <w:rsid w:val="001E098D"/>
    <w:rsid w:val="001E1429"/>
    <w:rsid w:val="001E1B7D"/>
    <w:rsid w:val="001E1EC0"/>
    <w:rsid w:val="001E2296"/>
    <w:rsid w:val="001E29CB"/>
    <w:rsid w:val="001E2EF3"/>
    <w:rsid w:val="001E3614"/>
    <w:rsid w:val="001E3DA8"/>
    <w:rsid w:val="001E3E67"/>
    <w:rsid w:val="001E4089"/>
    <w:rsid w:val="001E49B3"/>
    <w:rsid w:val="001E4BC6"/>
    <w:rsid w:val="001E4E3C"/>
    <w:rsid w:val="001E53A9"/>
    <w:rsid w:val="001E542F"/>
    <w:rsid w:val="001E56BA"/>
    <w:rsid w:val="001E5E7E"/>
    <w:rsid w:val="001E65D4"/>
    <w:rsid w:val="001E6967"/>
    <w:rsid w:val="001E6EF3"/>
    <w:rsid w:val="001E7E5B"/>
    <w:rsid w:val="001F0A85"/>
    <w:rsid w:val="001F0F2C"/>
    <w:rsid w:val="001F1DAC"/>
    <w:rsid w:val="001F2894"/>
    <w:rsid w:val="001F34FC"/>
    <w:rsid w:val="001F493E"/>
    <w:rsid w:val="001F5092"/>
    <w:rsid w:val="001F634B"/>
    <w:rsid w:val="001F66C9"/>
    <w:rsid w:val="001F67C2"/>
    <w:rsid w:val="001F6FA3"/>
    <w:rsid w:val="001F70B2"/>
    <w:rsid w:val="001F72A0"/>
    <w:rsid w:val="001F78D5"/>
    <w:rsid w:val="002010A2"/>
    <w:rsid w:val="0020121A"/>
    <w:rsid w:val="002012BF"/>
    <w:rsid w:val="00201388"/>
    <w:rsid w:val="00201AEA"/>
    <w:rsid w:val="00201D97"/>
    <w:rsid w:val="00201EAA"/>
    <w:rsid w:val="002021F6"/>
    <w:rsid w:val="002024F5"/>
    <w:rsid w:val="00203B97"/>
    <w:rsid w:val="00203D5D"/>
    <w:rsid w:val="00203D83"/>
    <w:rsid w:val="00205143"/>
    <w:rsid w:val="00206522"/>
    <w:rsid w:val="00206B53"/>
    <w:rsid w:val="00206C10"/>
    <w:rsid w:val="0021031A"/>
    <w:rsid w:val="00210660"/>
    <w:rsid w:val="002114D4"/>
    <w:rsid w:val="0021169B"/>
    <w:rsid w:val="00212BBF"/>
    <w:rsid w:val="00212CC8"/>
    <w:rsid w:val="00213450"/>
    <w:rsid w:val="00213567"/>
    <w:rsid w:val="002135A9"/>
    <w:rsid w:val="0021387F"/>
    <w:rsid w:val="00213ED5"/>
    <w:rsid w:val="00215996"/>
    <w:rsid w:val="00215F53"/>
    <w:rsid w:val="00217AD1"/>
    <w:rsid w:val="002207EC"/>
    <w:rsid w:val="00220AD3"/>
    <w:rsid w:val="00220C82"/>
    <w:rsid w:val="0022182C"/>
    <w:rsid w:val="00223193"/>
    <w:rsid w:val="00226929"/>
    <w:rsid w:val="00226B76"/>
    <w:rsid w:val="00226E1F"/>
    <w:rsid w:val="00226E8B"/>
    <w:rsid w:val="0022752A"/>
    <w:rsid w:val="002279D3"/>
    <w:rsid w:val="00227B47"/>
    <w:rsid w:val="00227E36"/>
    <w:rsid w:val="00227F5D"/>
    <w:rsid w:val="002304BC"/>
    <w:rsid w:val="0023179C"/>
    <w:rsid w:val="00231F05"/>
    <w:rsid w:val="00232575"/>
    <w:rsid w:val="0023355B"/>
    <w:rsid w:val="00235026"/>
    <w:rsid w:val="00235B19"/>
    <w:rsid w:val="00236638"/>
    <w:rsid w:val="0023678A"/>
    <w:rsid w:val="0024005A"/>
    <w:rsid w:val="002404E9"/>
    <w:rsid w:val="002407BE"/>
    <w:rsid w:val="0024213A"/>
    <w:rsid w:val="00242670"/>
    <w:rsid w:val="0024301E"/>
    <w:rsid w:val="00243025"/>
    <w:rsid w:val="002435DA"/>
    <w:rsid w:val="002435FD"/>
    <w:rsid w:val="00243B99"/>
    <w:rsid w:val="00244466"/>
    <w:rsid w:val="002450C5"/>
    <w:rsid w:val="002451B5"/>
    <w:rsid w:val="002453DA"/>
    <w:rsid w:val="0024686D"/>
    <w:rsid w:val="0024776A"/>
    <w:rsid w:val="00247D98"/>
    <w:rsid w:val="002506DB"/>
    <w:rsid w:val="00250C63"/>
    <w:rsid w:val="00250EBB"/>
    <w:rsid w:val="00251185"/>
    <w:rsid w:val="00252CCA"/>
    <w:rsid w:val="002541F1"/>
    <w:rsid w:val="00254210"/>
    <w:rsid w:val="002543E9"/>
    <w:rsid w:val="00254B95"/>
    <w:rsid w:val="00256618"/>
    <w:rsid w:val="00256968"/>
    <w:rsid w:val="00256F64"/>
    <w:rsid w:val="0026071D"/>
    <w:rsid w:val="00261485"/>
    <w:rsid w:val="00261913"/>
    <w:rsid w:val="00262579"/>
    <w:rsid w:val="00262E68"/>
    <w:rsid w:val="00263867"/>
    <w:rsid w:val="00264067"/>
    <w:rsid w:val="00264946"/>
    <w:rsid w:val="002659CF"/>
    <w:rsid w:val="00265C1F"/>
    <w:rsid w:val="00265DF0"/>
    <w:rsid w:val="002673A7"/>
    <w:rsid w:val="00267E02"/>
    <w:rsid w:val="00267E0F"/>
    <w:rsid w:val="00270276"/>
    <w:rsid w:val="00270F43"/>
    <w:rsid w:val="00271959"/>
    <w:rsid w:val="00271C5B"/>
    <w:rsid w:val="00271DE5"/>
    <w:rsid w:val="00271F18"/>
    <w:rsid w:val="00272B6F"/>
    <w:rsid w:val="00275BDE"/>
    <w:rsid w:val="00280D99"/>
    <w:rsid w:val="00281270"/>
    <w:rsid w:val="002816FE"/>
    <w:rsid w:val="00281A8D"/>
    <w:rsid w:val="00281CB2"/>
    <w:rsid w:val="00281EC3"/>
    <w:rsid w:val="00282649"/>
    <w:rsid w:val="00282855"/>
    <w:rsid w:val="00282A6F"/>
    <w:rsid w:val="00282CAE"/>
    <w:rsid w:val="0028375A"/>
    <w:rsid w:val="00283DE5"/>
    <w:rsid w:val="00283E45"/>
    <w:rsid w:val="00284E44"/>
    <w:rsid w:val="002859E4"/>
    <w:rsid w:val="00286C7F"/>
    <w:rsid w:val="00286CE7"/>
    <w:rsid w:val="00286D27"/>
    <w:rsid w:val="00286F4E"/>
    <w:rsid w:val="00287736"/>
    <w:rsid w:val="0029063E"/>
    <w:rsid w:val="00290DAD"/>
    <w:rsid w:val="00290E9D"/>
    <w:rsid w:val="00291192"/>
    <w:rsid w:val="002915AC"/>
    <w:rsid w:val="00291773"/>
    <w:rsid w:val="002967F2"/>
    <w:rsid w:val="002A072B"/>
    <w:rsid w:val="002A3C57"/>
    <w:rsid w:val="002A4CC0"/>
    <w:rsid w:val="002A5267"/>
    <w:rsid w:val="002A5B46"/>
    <w:rsid w:val="002A5C34"/>
    <w:rsid w:val="002A67E1"/>
    <w:rsid w:val="002A7249"/>
    <w:rsid w:val="002A7469"/>
    <w:rsid w:val="002A75A3"/>
    <w:rsid w:val="002A7C7D"/>
    <w:rsid w:val="002B0CF3"/>
    <w:rsid w:val="002B19C6"/>
    <w:rsid w:val="002B4034"/>
    <w:rsid w:val="002B4259"/>
    <w:rsid w:val="002B5B43"/>
    <w:rsid w:val="002B65CC"/>
    <w:rsid w:val="002C245A"/>
    <w:rsid w:val="002C48CA"/>
    <w:rsid w:val="002C535F"/>
    <w:rsid w:val="002C6F18"/>
    <w:rsid w:val="002C6FEE"/>
    <w:rsid w:val="002D0341"/>
    <w:rsid w:val="002D08A2"/>
    <w:rsid w:val="002D0D38"/>
    <w:rsid w:val="002D153E"/>
    <w:rsid w:val="002D1C95"/>
    <w:rsid w:val="002D21D3"/>
    <w:rsid w:val="002D44B3"/>
    <w:rsid w:val="002D4701"/>
    <w:rsid w:val="002D54B5"/>
    <w:rsid w:val="002D7DD3"/>
    <w:rsid w:val="002E00C0"/>
    <w:rsid w:val="002E16B0"/>
    <w:rsid w:val="002E1B6F"/>
    <w:rsid w:val="002E1BCD"/>
    <w:rsid w:val="002E1C3D"/>
    <w:rsid w:val="002E2262"/>
    <w:rsid w:val="002E275E"/>
    <w:rsid w:val="002E2D51"/>
    <w:rsid w:val="002E3827"/>
    <w:rsid w:val="002E3B23"/>
    <w:rsid w:val="002E3E7C"/>
    <w:rsid w:val="002E442F"/>
    <w:rsid w:val="002E48AF"/>
    <w:rsid w:val="002E4ADD"/>
    <w:rsid w:val="002E5158"/>
    <w:rsid w:val="002E6203"/>
    <w:rsid w:val="002E755D"/>
    <w:rsid w:val="002E7BDF"/>
    <w:rsid w:val="002F126D"/>
    <w:rsid w:val="002F22B4"/>
    <w:rsid w:val="002F328F"/>
    <w:rsid w:val="002F4443"/>
    <w:rsid w:val="002F46F0"/>
    <w:rsid w:val="002F4B90"/>
    <w:rsid w:val="002F4D7F"/>
    <w:rsid w:val="002F4FD8"/>
    <w:rsid w:val="002F54E9"/>
    <w:rsid w:val="0030027B"/>
    <w:rsid w:val="003002C0"/>
    <w:rsid w:val="0030265B"/>
    <w:rsid w:val="003042C1"/>
    <w:rsid w:val="00304A3A"/>
    <w:rsid w:val="00304EA6"/>
    <w:rsid w:val="00305472"/>
    <w:rsid w:val="003060D9"/>
    <w:rsid w:val="003077A4"/>
    <w:rsid w:val="00307ACF"/>
    <w:rsid w:val="003114A5"/>
    <w:rsid w:val="00311B41"/>
    <w:rsid w:val="003128F4"/>
    <w:rsid w:val="00313207"/>
    <w:rsid w:val="003134E6"/>
    <w:rsid w:val="00313879"/>
    <w:rsid w:val="003139CE"/>
    <w:rsid w:val="00314540"/>
    <w:rsid w:val="00315B63"/>
    <w:rsid w:val="00316F70"/>
    <w:rsid w:val="0031722A"/>
    <w:rsid w:val="0032017F"/>
    <w:rsid w:val="0032036A"/>
    <w:rsid w:val="00320498"/>
    <w:rsid w:val="003204EB"/>
    <w:rsid w:val="003205FB"/>
    <w:rsid w:val="003218BC"/>
    <w:rsid w:val="00321FF8"/>
    <w:rsid w:val="00322A35"/>
    <w:rsid w:val="00323D10"/>
    <w:rsid w:val="00323E81"/>
    <w:rsid w:val="0032404E"/>
    <w:rsid w:val="0032496E"/>
    <w:rsid w:val="00326640"/>
    <w:rsid w:val="00326701"/>
    <w:rsid w:val="00327276"/>
    <w:rsid w:val="003278B4"/>
    <w:rsid w:val="0033114D"/>
    <w:rsid w:val="0033245E"/>
    <w:rsid w:val="00332F95"/>
    <w:rsid w:val="00333CF5"/>
    <w:rsid w:val="00333DA1"/>
    <w:rsid w:val="003340F3"/>
    <w:rsid w:val="0033415E"/>
    <w:rsid w:val="003346EC"/>
    <w:rsid w:val="00334DCC"/>
    <w:rsid w:val="0033597D"/>
    <w:rsid w:val="003363E5"/>
    <w:rsid w:val="0033672A"/>
    <w:rsid w:val="00336B61"/>
    <w:rsid w:val="00337A28"/>
    <w:rsid w:val="00337FA1"/>
    <w:rsid w:val="00340640"/>
    <w:rsid w:val="00341739"/>
    <w:rsid w:val="00342064"/>
    <w:rsid w:val="00343133"/>
    <w:rsid w:val="0034337D"/>
    <w:rsid w:val="003438AE"/>
    <w:rsid w:val="00344A16"/>
    <w:rsid w:val="00344E67"/>
    <w:rsid w:val="003452FD"/>
    <w:rsid w:val="003468FA"/>
    <w:rsid w:val="00347A08"/>
    <w:rsid w:val="0035040C"/>
    <w:rsid w:val="00351AEB"/>
    <w:rsid w:val="003535C4"/>
    <w:rsid w:val="00353B95"/>
    <w:rsid w:val="00354640"/>
    <w:rsid w:val="003546DE"/>
    <w:rsid w:val="00354C72"/>
    <w:rsid w:val="0035505A"/>
    <w:rsid w:val="003569AD"/>
    <w:rsid w:val="0036044C"/>
    <w:rsid w:val="00360795"/>
    <w:rsid w:val="003610D2"/>
    <w:rsid w:val="003615BA"/>
    <w:rsid w:val="00361A96"/>
    <w:rsid w:val="00361DB0"/>
    <w:rsid w:val="00363399"/>
    <w:rsid w:val="0036360B"/>
    <w:rsid w:val="00363924"/>
    <w:rsid w:val="00363BEF"/>
    <w:rsid w:val="00364518"/>
    <w:rsid w:val="00364DF2"/>
    <w:rsid w:val="003652B7"/>
    <w:rsid w:val="00367198"/>
    <w:rsid w:val="003672C7"/>
    <w:rsid w:val="003714E2"/>
    <w:rsid w:val="00372528"/>
    <w:rsid w:val="00373287"/>
    <w:rsid w:val="00373D87"/>
    <w:rsid w:val="003758C4"/>
    <w:rsid w:val="00376306"/>
    <w:rsid w:val="0037659F"/>
    <w:rsid w:val="0037664B"/>
    <w:rsid w:val="00377B6C"/>
    <w:rsid w:val="00380024"/>
    <w:rsid w:val="00380E0C"/>
    <w:rsid w:val="003824CE"/>
    <w:rsid w:val="00383CAA"/>
    <w:rsid w:val="00384218"/>
    <w:rsid w:val="00385270"/>
    <w:rsid w:val="003853CE"/>
    <w:rsid w:val="00385749"/>
    <w:rsid w:val="00386616"/>
    <w:rsid w:val="00386B40"/>
    <w:rsid w:val="00386C8B"/>
    <w:rsid w:val="00386EEE"/>
    <w:rsid w:val="00387637"/>
    <w:rsid w:val="00387D03"/>
    <w:rsid w:val="0039030A"/>
    <w:rsid w:val="00390846"/>
    <w:rsid w:val="00390D5E"/>
    <w:rsid w:val="00390D76"/>
    <w:rsid w:val="00391120"/>
    <w:rsid w:val="00394361"/>
    <w:rsid w:val="003946A1"/>
    <w:rsid w:val="003947C1"/>
    <w:rsid w:val="0039496C"/>
    <w:rsid w:val="00396E99"/>
    <w:rsid w:val="00397373"/>
    <w:rsid w:val="00397543"/>
    <w:rsid w:val="0039788C"/>
    <w:rsid w:val="003978C8"/>
    <w:rsid w:val="003A109B"/>
    <w:rsid w:val="003A1AE9"/>
    <w:rsid w:val="003A1E72"/>
    <w:rsid w:val="003A21FF"/>
    <w:rsid w:val="003A344C"/>
    <w:rsid w:val="003A34F5"/>
    <w:rsid w:val="003A52EB"/>
    <w:rsid w:val="003A5311"/>
    <w:rsid w:val="003A5B29"/>
    <w:rsid w:val="003B07C9"/>
    <w:rsid w:val="003B0B60"/>
    <w:rsid w:val="003B16BA"/>
    <w:rsid w:val="003B1D5A"/>
    <w:rsid w:val="003B20F3"/>
    <w:rsid w:val="003B32D8"/>
    <w:rsid w:val="003B3989"/>
    <w:rsid w:val="003B3C33"/>
    <w:rsid w:val="003B3F2A"/>
    <w:rsid w:val="003B5273"/>
    <w:rsid w:val="003B7EE0"/>
    <w:rsid w:val="003C1F83"/>
    <w:rsid w:val="003C2D02"/>
    <w:rsid w:val="003C2FC0"/>
    <w:rsid w:val="003C3285"/>
    <w:rsid w:val="003C3615"/>
    <w:rsid w:val="003C36D3"/>
    <w:rsid w:val="003C385F"/>
    <w:rsid w:val="003C4950"/>
    <w:rsid w:val="003C53D8"/>
    <w:rsid w:val="003C5599"/>
    <w:rsid w:val="003C678B"/>
    <w:rsid w:val="003C69CC"/>
    <w:rsid w:val="003C6AEA"/>
    <w:rsid w:val="003C7011"/>
    <w:rsid w:val="003C70B6"/>
    <w:rsid w:val="003D08CB"/>
    <w:rsid w:val="003D2AA6"/>
    <w:rsid w:val="003D3004"/>
    <w:rsid w:val="003D3EBD"/>
    <w:rsid w:val="003D4572"/>
    <w:rsid w:val="003D4967"/>
    <w:rsid w:val="003D548F"/>
    <w:rsid w:val="003D5D50"/>
    <w:rsid w:val="003D6FD5"/>
    <w:rsid w:val="003E1395"/>
    <w:rsid w:val="003E18CC"/>
    <w:rsid w:val="003E1B99"/>
    <w:rsid w:val="003E3683"/>
    <w:rsid w:val="003E3E1F"/>
    <w:rsid w:val="003E4E84"/>
    <w:rsid w:val="003E54DC"/>
    <w:rsid w:val="003E59DF"/>
    <w:rsid w:val="003E5A7C"/>
    <w:rsid w:val="003E62A6"/>
    <w:rsid w:val="003E6DD7"/>
    <w:rsid w:val="003E77C7"/>
    <w:rsid w:val="003F1C6C"/>
    <w:rsid w:val="003F2081"/>
    <w:rsid w:val="003F2BFF"/>
    <w:rsid w:val="003F3123"/>
    <w:rsid w:val="003F33EF"/>
    <w:rsid w:val="003F438D"/>
    <w:rsid w:val="003F44B9"/>
    <w:rsid w:val="003F4504"/>
    <w:rsid w:val="003F4CED"/>
    <w:rsid w:val="003F51F7"/>
    <w:rsid w:val="003F5328"/>
    <w:rsid w:val="003F5370"/>
    <w:rsid w:val="003F53CC"/>
    <w:rsid w:val="003F58F8"/>
    <w:rsid w:val="003F615C"/>
    <w:rsid w:val="003F6F7B"/>
    <w:rsid w:val="003F7175"/>
    <w:rsid w:val="003F7C2B"/>
    <w:rsid w:val="00401108"/>
    <w:rsid w:val="00401441"/>
    <w:rsid w:val="0040199B"/>
    <w:rsid w:val="00402273"/>
    <w:rsid w:val="0040252B"/>
    <w:rsid w:val="00402619"/>
    <w:rsid w:val="00402634"/>
    <w:rsid w:val="004037DE"/>
    <w:rsid w:val="00404032"/>
    <w:rsid w:val="004043BA"/>
    <w:rsid w:val="00406464"/>
    <w:rsid w:val="00406A32"/>
    <w:rsid w:val="00406D38"/>
    <w:rsid w:val="00407041"/>
    <w:rsid w:val="00407A6A"/>
    <w:rsid w:val="004108D1"/>
    <w:rsid w:val="004114DF"/>
    <w:rsid w:val="00411BAD"/>
    <w:rsid w:val="00411F79"/>
    <w:rsid w:val="00412318"/>
    <w:rsid w:val="004123CD"/>
    <w:rsid w:val="00414063"/>
    <w:rsid w:val="0041486A"/>
    <w:rsid w:val="0041534F"/>
    <w:rsid w:val="00415BDE"/>
    <w:rsid w:val="00415DFE"/>
    <w:rsid w:val="004163C9"/>
    <w:rsid w:val="00416E13"/>
    <w:rsid w:val="00417587"/>
    <w:rsid w:val="00420015"/>
    <w:rsid w:val="0042043F"/>
    <w:rsid w:val="00420C51"/>
    <w:rsid w:val="00421086"/>
    <w:rsid w:val="00421BDB"/>
    <w:rsid w:val="00422314"/>
    <w:rsid w:val="00422A3C"/>
    <w:rsid w:val="00422CCC"/>
    <w:rsid w:val="00423A67"/>
    <w:rsid w:val="00423AF8"/>
    <w:rsid w:val="004250F3"/>
    <w:rsid w:val="00425F44"/>
    <w:rsid w:val="004268E5"/>
    <w:rsid w:val="00426EE9"/>
    <w:rsid w:val="00427321"/>
    <w:rsid w:val="00427BB3"/>
    <w:rsid w:val="00427D1D"/>
    <w:rsid w:val="004303D2"/>
    <w:rsid w:val="004304C9"/>
    <w:rsid w:val="00430E13"/>
    <w:rsid w:val="00431163"/>
    <w:rsid w:val="004312B9"/>
    <w:rsid w:val="00431A8D"/>
    <w:rsid w:val="00435F1F"/>
    <w:rsid w:val="00436D83"/>
    <w:rsid w:val="00437611"/>
    <w:rsid w:val="00437B84"/>
    <w:rsid w:val="004401D1"/>
    <w:rsid w:val="00440A51"/>
    <w:rsid w:val="00441382"/>
    <w:rsid w:val="0044167B"/>
    <w:rsid w:val="00441E93"/>
    <w:rsid w:val="0044308B"/>
    <w:rsid w:val="004435BD"/>
    <w:rsid w:val="00443A93"/>
    <w:rsid w:val="00444F73"/>
    <w:rsid w:val="00445B56"/>
    <w:rsid w:val="00446765"/>
    <w:rsid w:val="00446DCF"/>
    <w:rsid w:val="00447245"/>
    <w:rsid w:val="004475D9"/>
    <w:rsid w:val="00450283"/>
    <w:rsid w:val="00450300"/>
    <w:rsid w:val="004508CA"/>
    <w:rsid w:val="00451D24"/>
    <w:rsid w:val="00453D74"/>
    <w:rsid w:val="0045532D"/>
    <w:rsid w:val="00456237"/>
    <w:rsid w:val="00456774"/>
    <w:rsid w:val="00456A8A"/>
    <w:rsid w:val="00456B69"/>
    <w:rsid w:val="0045709A"/>
    <w:rsid w:val="00457AA4"/>
    <w:rsid w:val="00461448"/>
    <w:rsid w:val="00461664"/>
    <w:rsid w:val="00462FA6"/>
    <w:rsid w:val="0046381A"/>
    <w:rsid w:val="00463CBC"/>
    <w:rsid w:val="0046551C"/>
    <w:rsid w:val="00465F41"/>
    <w:rsid w:val="00465F6E"/>
    <w:rsid w:val="0046622C"/>
    <w:rsid w:val="00466251"/>
    <w:rsid w:val="004667AA"/>
    <w:rsid w:val="00466932"/>
    <w:rsid w:val="00467048"/>
    <w:rsid w:val="00471407"/>
    <w:rsid w:val="00471B68"/>
    <w:rsid w:val="004722E6"/>
    <w:rsid w:val="00472CB2"/>
    <w:rsid w:val="00473B38"/>
    <w:rsid w:val="0047417D"/>
    <w:rsid w:val="0047547F"/>
    <w:rsid w:val="00475DEF"/>
    <w:rsid w:val="00476127"/>
    <w:rsid w:val="00476429"/>
    <w:rsid w:val="00480255"/>
    <w:rsid w:val="0048039F"/>
    <w:rsid w:val="00480B42"/>
    <w:rsid w:val="00482574"/>
    <w:rsid w:val="00482FA5"/>
    <w:rsid w:val="00485424"/>
    <w:rsid w:val="00485E4E"/>
    <w:rsid w:val="004861AE"/>
    <w:rsid w:val="004866A9"/>
    <w:rsid w:val="004870FA"/>
    <w:rsid w:val="00487824"/>
    <w:rsid w:val="004879D6"/>
    <w:rsid w:val="004904E9"/>
    <w:rsid w:val="00490A7F"/>
    <w:rsid w:val="004911B1"/>
    <w:rsid w:val="00493477"/>
    <w:rsid w:val="0049382F"/>
    <w:rsid w:val="004941FC"/>
    <w:rsid w:val="00494802"/>
    <w:rsid w:val="00495380"/>
    <w:rsid w:val="0049548F"/>
    <w:rsid w:val="00495599"/>
    <w:rsid w:val="00495688"/>
    <w:rsid w:val="00495CE6"/>
    <w:rsid w:val="004961B7"/>
    <w:rsid w:val="004964A4"/>
    <w:rsid w:val="004967F2"/>
    <w:rsid w:val="004A061F"/>
    <w:rsid w:val="004A26F2"/>
    <w:rsid w:val="004A2930"/>
    <w:rsid w:val="004A3475"/>
    <w:rsid w:val="004A43C0"/>
    <w:rsid w:val="004A4C84"/>
    <w:rsid w:val="004A4D8F"/>
    <w:rsid w:val="004A50A0"/>
    <w:rsid w:val="004A528B"/>
    <w:rsid w:val="004A585F"/>
    <w:rsid w:val="004A621A"/>
    <w:rsid w:val="004A64AA"/>
    <w:rsid w:val="004B0A05"/>
    <w:rsid w:val="004B2744"/>
    <w:rsid w:val="004B2D9B"/>
    <w:rsid w:val="004B37A2"/>
    <w:rsid w:val="004B39CC"/>
    <w:rsid w:val="004B3AD7"/>
    <w:rsid w:val="004B4EBC"/>
    <w:rsid w:val="004B51F3"/>
    <w:rsid w:val="004B5F72"/>
    <w:rsid w:val="004B5FE0"/>
    <w:rsid w:val="004B6C4C"/>
    <w:rsid w:val="004B7836"/>
    <w:rsid w:val="004C0BC7"/>
    <w:rsid w:val="004C0C80"/>
    <w:rsid w:val="004C2A34"/>
    <w:rsid w:val="004C4FEC"/>
    <w:rsid w:val="004C50EF"/>
    <w:rsid w:val="004C5A9D"/>
    <w:rsid w:val="004C5CDF"/>
    <w:rsid w:val="004C670B"/>
    <w:rsid w:val="004D05A5"/>
    <w:rsid w:val="004D093A"/>
    <w:rsid w:val="004D0D38"/>
    <w:rsid w:val="004D37E5"/>
    <w:rsid w:val="004D5481"/>
    <w:rsid w:val="004D5B20"/>
    <w:rsid w:val="004D5BB4"/>
    <w:rsid w:val="004D5C5D"/>
    <w:rsid w:val="004D6307"/>
    <w:rsid w:val="004D64F9"/>
    <w:rsid w:val="004D6D45"/>
    <w:rsid w:val="004D78C6"/>
    <w:rsid w:val="004D7B1A"/>
    <w:rsid w:val="004D7C1E"/>
    <w:rsid w:val="004D7D88"/>
    <w:rsid w:val="004E0110"/>
    <w:rsid w:val="004E108F"/>
    <w:rsid w:val="004E2739"/>
    <w:rsid w:val="004E2D74"/>
    <w:rsid w:val="004E5420"/>
    <w:rsid w:val="004E6234"/>
    <w:rsid w:val="004E62CC"/>
    <w:rsid w:val="004E686B"/>
    <w:rsid w:val="004E73D5"/>
    <w:rsid w:val="004E7503"/>
    <w:rsid w:val="004E7836"/>
    <w:rsid w:val="004E7B0B"/>
    <w:rsid w:val="004F018A"/>
    <w:rsid w:val="004F0595"/>
    <w:rsid w:val="004F09BF"/>
    <w:rsid w:val="004F1305"/>
    <w:rsid w:val="004F316C"/>
    <w:rsid w:val="004F439A"/>
    <w:rsid w:val="004F45C3"/>
    <w:rsid w:val="004F5670"/>
    <w:rsid w:val="004F64AC"/>
    <w:rsid w:val="004F6538"/>
    <w:rsid w:val="004F6CFC"/>
    <w:rsid w:val="00500158"/>
    <w:rsid w:val="00500595"/>
    <w:rsid w:val="00500D9A"/>
    <w:rsid w:val="00501116"/>
    <w:rsid w:val="0050135B"/>
    <w:rsid w:val="00502393"/>
    <w:rsid w:val="0050277D"/>
    <w:rsid w:val="00502E0C"/>
    <w:rsid w:val="00502E3F"/>
    <w:rsid w:val="005043D0"/>
    <w:rsid w:val="005047EA"/>
    <w:rsid w:val="00504BAE"/>
    <w:rsid w:val="00504D10"/>
    <w:rsid w:val="005061F5"/>
    <w:rsid w:val="00506493"/>
    <w:rsid w:val="00506BEF"/>
    <w:rsid w:val="0050711A"/>
    <w:rsid w:val="00507350"/>
    <w:rsid w:val="00507A0C"/>
    <w:rsid w:val="00507A4F"/>
    <w:rsid w:val="005111F7"/>
    <w:rsid w:val="0051191C"/>
    <w:rsid w:val="00511D18"/>
    <w:rsid w:val="00512081"/>
    <w:rsid w:val="005121F4"/>
    <w:rsid w:val="00512D6A"/>
    <w:rsid w:val="00514442"/>
    <w:rsid w:val="00514F6E"/>
    <w:rsid w:val="005157CF"/>
    <w:rsid w:val="00515A84"/>
    <w:rsid w:val="00515CC1"/>
    <w:rsid w:val="00516028"/>
    <w:rsid w:val="00516B5F"/>
    <w:rsid w:val="00521537"/>
    <w:rsid w:val="005219F0"/>
    <w:rsid w:val="00521E19"/>
    <w:rsid w:val="00522452"/>
    <w:rsid w:val="0052274A"/>
    <w:rsid w:val="00522A31"/>
    <w:rsid w:val="005251D2"/>
    <w:rsid w:val="00525953"/>
    <w:rsid w:val="00526307"/>
    <w:rsid w:val="0052687F"/>
    <w:rsid w:val="0052699B"/>
    <w:rsid w:val="00526F3B"/>
    <w:rsid w:val="00527448"/>
    <w:rsid w:val="00527C06"/>
    <w:rsid w:val="00530CBF"/>
    <w:rsid w:val="0053327B"/>
    <w:rsid w:val="005336D5"/>
    <w:rsid w:val="005340A0"/>
    <w:rsid w:val="00535267"/>
    <w:rsid w:val="0053550A"/>
    <w:rsid w:val="005366C7"/>
    <w:rsid w:val="005402A2"/>
    <w:rsid w:val="00540AC1"/>
    <w:rsid w:val="0054196D"/>
    <w:rsid w:val="00541B79"/>
    <w:rsid w:val="00542015"/>
    <w:rsid w:val="0054209E"/>
    <w:rsid w:val="005433F8"/>
    <w:rsid w:val="00544A84"/>
    <w:rsid w:val="00545063"/>
    <w:rsid w:val="00545D63"/>
    <w:rsid w:val="0054673F"/>
    <w:rsid w:val="0054714A"/>
    <w:rsid w:val="005472A0"/>
    <w:rsid w:val="00547DDF"/>
    <w:rsid w:val="005506D0"/>
    <w:rsid w:val="0055107D"/>
    <w:rsid w:val="00551330"/>
    <w:rsid w:val="00552B75"/>
    <w:rsid w:val="0055311F"/>
    <w:rsid w:val="00553BBB"/>
    <w:rsid w:val="00554835"/>
    <w:rsid w:val="005556A6"/>
    <w:rsid w:val="00555C56"/>
    <w:rsid w:val="00555ECC"/>
    <w:rsid w:val="00556303"/>
    <w:rsid w:val="00557058"/>
    <w:rsid w:val="00560348"/>
    <w:rsid w:val="00560F16"/>
    <w:rsid w:val="0056142E"/>
    <w:rsid w:val="00561709"/>
    <w:rsid w:val="00561CB5"/>
    <w:rsid w:val="00562983"/>
    <w:rsid w:val="00562A4F"/>
    <w:rsid w:val="005630DC"/>
    <w:rsid w:val="00564544"/>
    <w:rsid w:val="00564618"/>
    <w:rsid w:val="005657CB"/>
    <w:rsid w:val="00565BDE"/>
    <w:rsid w:val="0056636D"/>
    <w:rsid w:val="00567F39"/>
    <w:rsid w:val="00570313"/>
    <w:rsid w:val="0057069E"/>
    <w:rsid w:val="00570747"/>
    <w:rsid w:val="00571FA5"/>
    <w:rsid w:val="00572761"/>
    <w:rsid w:val="00572D59"/>
    <w:rsid w:val="00573A5A"/>
    <w:rsid w:val="00574448"/>
    <w:rsid w:val="0057509B"/>
    <w:rsid w:val="00575653"/>
    <w:rsid w:val="005764E0"/>
    <w:rsid w:val="0057696B"/>
    <w:rsid w:val="00576F9E"/>
    <w:rsid w:val="005773E8"/>
    <w:rsid w:val="0058022F"/>
    <w:rsid w:val="005816F7"/>
    <w:rsid w:val="00581F76"/>
    <w:rsid w:val="00582101"/>
    <w:rsid w:val="0058226F"/>
    <w:rsid w:val="0058301E"/>
    <w:rsid w:val="0058361F"/>
    <w:rsid w:val="00583821"/>
    <w:rsid w:val="0058477B"/>
    <w:rsid w:val="005849E2"/>
    <w:rsid w:val="00585360"/>
    <w:rsid w:val="00585454"/>
    <w:rsid w:val="00586482"/>
    <w:rsid w:val="00586EBB"/>
    <w:rsid w:val="00586FA2"/>
    <w:rsid w:val="00592E36"/>
    <w:rsid w:val="005938A4"/>
    <w:rsid w:val="00593BC7"/>
    <w:rsid w:val="00594251"/>
    <w:rsid w:val="0059454A"/>
    <w:rsid w:val="00595104"/>
    <w:rsid w:val="0059519C"/>
    <w:rsid w:val="00595908"/>
    <w:rsid w:val="00596C87"/>
    <w:rsid w:val="00597C2A"/>
    <w:rsid w:val="005A01BB"/>
    <w:rsid w:val="005A0689"/>
    <w:rsid w:val="005A077D"/>
    <w:rsid w:val="005A0F9F"/>
    <w:rsid w:val="005A1558"/>
    <w:rsid w:val="005A3197"/>
    <w:rsid w:val="005A31A4"/>
    <w:rsid w:val="005A3A9B"/>
    <w:rsid w:val="005A3C90"/>
    <w:rsid w:val="005A660C"/>
    <w:rsid w:val="005A6ADC"/>
    <w:rsid w:val="005A6B00"/>
    <w:rsid w:val="005A7607"/>
    <w:rsid w:val="005A78C6"/>
    <w:rsid w:val="005B0425"/>
    <w:rsid w:val="005B0EC1"/>
    <w:rsid w:val="005B1464"/>
    <w:rsid w:val="005B1487"/>
    <w:rsid w:val="005B1F77"/>
    <w:rsid w:val="005B26F5"/>
    <w:rsid w:val="005B2CC4"/>
    <w:rsid w:val="005B34E4"/>
    <w:rsid w:val="005B3DF9"/>
    <w:rsid w:val="005B41C0"/>
    <w:rsid w:val="005B49C9"/>
    <w:rsid w:val="005B4CED"/>
    <w:rsid w:val="005B5000"/>
    <w:rsid w:val="005B65B5"/>
    <w:rsid w:val="005B6C88"/>
    <w:rsid w:val="005B74D5"/>
    <w:rsid w:val="005B7F81"/>
    <w:rsid w:val="005C0D17"/>
    <w:rsid w:val="005C0D45"/>
    <w:rsid w:val="005C1806"/>
    <w:rsid w:val="005C1C05"/>
    <w:rsid w:val="005C20EC"/>
    <w:rsid w:val="005C2B5F"/>
    <w:rsid w:val="005C41EE"/>
    <w:rsid w:val="005C4444"/>
    <w:rsid w:val="005C44D6"/>
    <w:rsid w:val="005C53C9"/>
    <w:rsid w:val="005C6AB8"/>
    <w:rsid w:val="005C6FDB"/>
    <w:rsid w:val="005C77E1"/>
    <w:rsid w:val="005D1054"/>
    <w:rsid w:val="005D1056"/>
    <w:rsid w:val="005D114A"/>
    <w:rsid w:val="005D1524"/>
    <w:rsid w:val="005D2F00"/>
    <w:rsid w:val="005D33D1"/>
    <w:rsid w:val="005D3EE4"/>
    <w:rsid w:val="005D4AB3"/>
    <w:rsid w:val="005D4D87"/>
    <w:rsid w:val="005D5250"/>
    <w:rsid w:val="005D5357"/>
    <w:rsid w:val="005D5472"/>
    <w:rsid w:val="005D5EB2"/>
    <w:rsid w:val="005D6165"/>
    <w:rsid w:val="005D7ACE"/>
    <w:rsid w:val="005D7F40"/>
    <w:rsid w:val="005E0AB4"/>
    <w:rsid w:val="005E137A"/>
    <w:rsid w:val="005E1EDF"/>
    <w:rsid w:val="005E212F"/>
    <w:rsid w:val="005E27C7"/>
    <w:rsid w:val="005E29E8"/>
    <w:rsid w:val="005E2EF7"/>
    <w:rsid w:val="005E3739"/>
    <w:rsid w:val="005E3A46"/>
    <w:rsid w:val="005E470D"/>
    <w:rsid w:val="005E4B7A"/>
    <w:rsid w:val="005E4EE9"/>
    <w:rsid w:val="005E5B7D"/>
    <w:rsid w:val="005E5F2E"/>
    <w:rsid w:val="005E7B4F"/>
    <w:rsid w:val="005F04BD"/>
    <w:rsid w:val="005F0B6E"/>
    <w:rsid w:val="005F2A3C"/>
    <w:rsid w:val="005F2A89"/>
    <w:rsid w:val="005F437A"/>
    <w:rsid w:val="005F4E54"/>
    <w:rsid w:val="005F586C"/>
    <w:rsid w:val="005F5ADD"/>
    <w:rsid w:val="005F5C1D"/>
    <w:rsid w:val="005F678B"/>
    <w:rsid w:val="005F67AD"/>
    <w:rsid w:val="005F7485"/>
    <w:rsid w:val="005F79A6"/>
    <w:rsid w:val="00600303"/>
    <w:rsid w:val="0060062B"/>
    <w:rsid w:val="00600E61"/>
    <w:rsid w:val="00602333"/>
    <w:rsid w:val="00602466"/>
    <w:rsid w:val="00604B7E"/>
    <w:rsid w:val="00605A37"/>
    <w:rsid w:val="00605C07"/>
    <w:rsid w:val="00605F97"/>
    <w:rsid w:val="006067B1"/>
    <w:rsid w:val="00606C33"/>
    <w:rsid w:val="006074BD"/>
    <w:rsid w:val="00607C8E"/>
    <w:rsid w:val="0061007C"/>
    <w:rsid w:val="0061067D"/>
    <w:rsid w:val="00611F8E"/>
    <w:rsid w:val="00612FE7"/>
    <w:rsid w:val="006133BE"/>
    <w:rsid w:val="00613E4C"/>
    <w:rsid w:val="0061427B"/>
    <w:rsid w:val="006156AE"/>
    <w:rsid w:val="0061667F"/>
    <w:rsid w:val="00617055"/>
    <w:rsid w:val="00617531"/>
    <w:rsid w:val="00617D85"/>
    <w:rsid w:val="00622FF5"/>
    <w:rsid w:val="00625904"/>
    <w:rsid w:val="00626854"/>
    <w:rsid w:val="00626B93"/>
    <w:rsid w:val="00626D4E"/>
    <w:rsid w:val="00627CB7"/>
    <w:rsid w:val="0063101C"/>
    <w:rsid w:val="00632733"/>
    <w:rsid w:val="00632FA0"/>
    <w:rsid w:val="006330C6"/>
    <w:rsid w:val="00633DA3"/>
    <w:rsid w:val="00635B02"/>
    <w:rsid w:val="006367DF"/>
    <w:rsid w:val="00637C2D"/>
    <w:rsid w:val="00640777"/>
    <w:rsid w:val="00641D04"/>
    <w:rsid w:val="006455A1"/>
    <w:rsid w:val="00645870"/>
    <w:rsid w:val="00645995"/>
    <w:rsid w:val="00646640"/>
    <w:rsid w:val="00646D98"/>
    <w:rsid w:val="006470FF"/>
    <w:rsid w:val="0064759B"/>
    <w:rsid w:val="006479C2"/>
    <w:rsid w:val="00647D5B"/>
    <w:rsid w:val="006509E2"/>
    <w:rsid w:val="006511D1"/>
    <w:rsid w:val="0065169A"/>
    <w:rsid w:val="006516F8"/>
    <w:rsid w:val="00651FEE"/>
    <w:rsid w:val="0065299D"/>
    <w:rsid w:val="00652A62"/>
    <w:rsid w:val="006536F9"/>
    <w:rsid w:val="0065379C"/>
    <w:rsid w:val="00653CAB"/>
    <w:rsid w:val="00654610"/>
    <w:rsid w:val="0065692B"/>
    <w:rsid w:val="0065716D"/>
    <w:rsid w:val="006579D2"/>
    <w:rsid w:val="00657A86"/>
    <w:rsid w:val="006602D2"/>
    <w:rsid w:val="00662279"/>
    <w:rsid w:val="0066294C"/>
    <w:rsid w:val="00662A99"/>
    <w:rsid w:val="00662AEE"/>
    <w:rsid w:val="006639D6"/>
    <w:rsid w:val="0066442E"/>
    <w:rsid w:val="00664C23"/>
    <w:rsid w:val="00665523"/>
    <w:rsid w:val="00665B1B"/>
    <w:rsid w:val="00665B61"/>
    <w:rsid w:val="00666B0E"/>
    <w:rsid w:val="00667A28"/>
    <w:rsid w:val="00667C2C"/>
    <w:rsid w:val="006711E9"/>
    <w:rsid w:val="00671423"/>
    <w:rsid w:val="00672235"/>
    <w:rsid w:val="0067252D"/>
    <w:rsid w:val="006726ED"/>
    <w:rsid w:val="00672916"/>
    <w:rsid w:val="006733A1"/>
    <w:rsid w:val="0067372A"/>
    <w:rsid w:val="00674C0D"/>
    <w:rsid w:val="00674C17"/>
    <w:rsid w:val="006750A1"/>
    <w:rsid w:val="00675E0C"/>
    <w:rsid w:val="00677667"/>
    <w:rsid w:val="00677E31"/>
    <w:rsid w:val="00680FCD"/>
    <w:rsid w:val="00682563"/>
    <w:rsid w:val="00682802"/>
    <w:rsid w:val="00683E27"/>
    <w:rsid w:val="00684728"/>
    <w:rsid w:val="00685292"/>
    <w:rsid w:val="00685323"/>
    <w:rsid w:val="006853E0"/>
    <w:rsid w:val="006854E6"/>
    <w:rsid w:val="00686852"/>
    <w:rsid w:val="00690C28"/>
    <w:rsid w:val="00690CE1"/>
    <w:rsid w:val="00691302"/>
    <w:rsid w:val="00691C4D"/>
    <w:rsid w:val="006940E0"/>
    <w:rsid w:val="006954D3"/>
    <w:rsid w:val="00695843"/>
    <w:rsid w:val="0069646F"/>
    <w:rsid w:val="00696916"/>
    <w:rsid w:val="006A300A"/>
    <w:rsid w:val="006A3468"/>
    <w:rsid w:val="006A4036"/>
    <w:rsid w:val="006A4084"/>
    <w:rsid w:val="006A6F91"/>
    <w:rsid w:val="006B0350"/>
    <w:rsid w:val="006B059A"/>
    <w:rsid w:val="006B08BB"/>
    <w:rsid w:val="006B2B38"/>
    <w:rsid w:val="006B2C7B"/>
    <w:rsid w:val="006B4A1C"/>
    <w:rsid w:val="006B50AA"/>
    <w:rsid w:val="006B5960"/>
    <w:rsid w:val="006B5E1F"/>
    <w:rsid w:val="006B5EF3"/>
    <w:rsid w:val="006B6E70"/>
    <w:rsid w:val="006C08CF"/>
    <w:rsid w:val="006C1C7B"/>
    <w:rsid w:val="006C1E53"/>
    <w:rsid w:val="006C3640"/>
    <w:rsid w:val="006C36B6"/>
    <w:rsid w:val="006C3A38"/>
    <w:rsid w:val="006C4C50"/>
    <w:rsid w:val="006C772D"/>
    <w:rsid w:val="006C77A7"/>
    <w:rsid w:val="006D014B"/>
    <w:rsid w:val="006D04FF"/>
    <w:rsid w:val="006D0B6A"/>
    <w:rsid w:val="006D0BD6"/>
    <w:rsid w:val="006D11AE"/>
    <w:rsid w:val="006D11F3"/>
    <w:rsid w:val="006D17B8"/>
    <w:rsid w:val="006D1D7D"/>
    <w:rsid w:val="006D2A02"/>
    <w:rsid w:val="006D2A71"/>
    <w:rsid w:val="006D3B8F"/>
    <w:rsid w:val="006D4970"/>
    <w:rsid w:val="006D50F9"/>
    <w:rsid w:val="006D590E"/>
    <w:rsid w:val="006D6041"/>
    <w:rsid w:val="006D64C5"/>
    <w:rsid w:val="006D6DF4"/>
    <w:rsid w:val="006E059A"/>
    <w:rsid w:val="006E287B"/>
    <w:rsid w:val="006E2DF0"/>
    <w:rsid w:val="006E4263"/>
    <w:rsid w:val="006E4AF4"/>
    <w:rsid w:val="006E50C5"/>
    <w:rsid w:val="006E5A2F"/>
    <w:rsid w:val="006F1066"/>
    <w:rsid w:val="006F12C0"/>
    <w:rsid w:val="006F134B"/>
    <w:rsid w:val="006F30E0"/>
    <w:rsid w:val="006F4009"/>
    <w:rsid w:val="006F43CC"/>
    <w:rsid w:val="006F4B19"/>
    <w:rsid w:val="006F4C1D"/>
    <w:rsid w:val="006F6877"/>
    <w:rsid w:val="006F6EFA"/>
    <w:rsid w:val="00700819"/>
    <w:rsid w:val="007012DB"/>
    <w:rsid w:val="00701526"/>
    <w:rsid w:val="007023AD"/>
    <w:rsid w:val="0070256B"/>
    <w:rsid w:val="0070681E"/>
    <w:rsid w:val="007069F2"/>
    <w:rsid w:val="00706A75"/>
    <w:rsid w:val="0070736A"/>
    <w:rsid w:val="00707BDD"/>
    <w:rsid w:val="0071010E"/>
    <w:rsid w:val="00710E18"/>
    <w:rsid w:val="00711357"/>
    <w:rsid w:val="0071141C"/>
    <w:rsid w:val="007142BB"/>
    <w:rsid w:val="00715E15"/>
    <w:rsid w:val="00717239"/>
    <w:rsid w:val="007173E8"/>
    <w:rsid w:val="0072007C"/>
    <w:rsid w:val="00721106"/>
    <w:rsid w:val="00722CA5"/>
    <w:rsid w:val="00722CAE"/>
    <w:rsid w:val="007237F8"/>
    <w:rsid w:val="007239AF"/>
    <w:rsid w:val="00723B54"/>
    <w:rsid w:val="0072453D"/>
    <w:rsid w:val="00724CEC"/>
    <w:rsid w:val="00724D86"/>
    <w:rsid w:val="00724E8A"/>
    <w:rsid w:val="0072508E"/>
    <w:rsid w:val="0072527F"/>
    <w:rsid w:val="00725F64"/>
    <w:rsid w:val="007267D7"/>
    <w:rsid w:val="00726D92"/>
    <w:rsid w:val="00730763"/>
    <w:rsid w:val="0073108B"/>
    <w:rsid w:val="007310B7"/>
    <w:rsid w:val="0073278C"/>
    <w:rsid w:val="007327ED"/>
    <w:rsid w:val="007332B0"/>
    <w:rsid w:val="007332B6"/>
    <w:rsid w:val="00733632"/>
    <w:rsid w:val="007345CC"/>
    <w:rsid w:val="00735AB4"/>
    <w:rsid w:val="00735D5C"/>
    <w:rsid w:val="00737103"/>
    <w:rsid w:val="00737B83"/>
    <w:rsid w:val="007408A3"/>
    <w:rsid w:val="007416F0"/>
    <w:rsid w:val="00744A8E"/>
    <w:rsid w:val="00744B1F"/>
    <w:rsid w:val="0074533D"/>
    <w:rsid w:val="00746A19"/>
    <w:rsid w:val="00747DC4"/>
    <w:rsid w:val="00747FCC"/>
    <w:rsid w:val="0075091B"/>
    <w:rsid w:val="007509A4"/>
    <w:rsid w:val="00752486"/>
    <w:rsid w:val="007528D0"/>
    <w:rsid w:val="00753283"/>
    <w:rsid w:val="00753DAD"/>
    <w:rsid w:val="00754369"/>
    <w:rsid w:val="00755110"/>
    <w:rsid w:val="00756EB2"/>
    <w:rsid w:val="00760E61"/>
    <w:rsid w:val="00762B83"/>
    <w:rsid w:val="00762F05"/>
    <w:rsid w:val="00763BDE"/>
    <w:rsid w:val="00764205"/>
    <w:rsid w:val="00764A3E"/>
    <w:rsid w:val="00764DC2"/>
    <w:rsid w:val="00765351"/>
    <w:rsid w:val="00765C46"/>
    <w:rsid w:val="00766453"/>
    <w:rsid w:val="00766FCE"/>
    <w:rsid w:val="00767B73"/>
    <w:rsid w:val="0077091C"/>
    <w:rsid w:val="00771783"/>
    <w:rsid w:val="00771907"/>
    <w:rsid w:val="0077190D"/>
    <w:rsid w:val="00771D9E"/>
    <w:rsid w:val="00772257"/>
    <w:rsid w:val="007738D5"/>
    <w:rsid w:val="00774154"/>
    <w:rsid w:val="007742E8"/>
    <w:rsid w:val="00774496"/>
    <w:rsid w:val="00774791"/>
    <w:rsid w:val="007749D7"/>
    <w:rsid w:val="00774DCD"/>
    <w:rsid w:val="00777861"/>
    <w:rsid w:val="00777AC9"/>
    <w:rsid w:val="00780725"/>
    <w:rsid w:val="007808C5"/>
    <w:rsid w:val="00780E84"/>
    <w:rsid w:val="00781110"/>
    <w:rsid w:val="007817B8"/>
    <w:rsid w:val="00781896"/>
    <w:rsid w:val="0078295C"/>
    <w:rsid w:val="007829E8"/>
    <w:rsid w:val="00783612"/>
    <w:rsid w:val="00783937"/>
    <w:rsid w:val="00784761"/>
    <w:rsid w:val="00785235"/>
    <w:rsid w:val="00785725"/>
    <w:rsid w:val="00785A86"/>
    <w:rsid w:val="00785FC8"/>
    <w:rsid w:val="007866A1"/>
    <w:rsid w:val="0078675F"/>
    <w:rsid w:val="00787058"/>
    <w:rsid w:val="00787295"/>
    <w:rsid w:val="007900A7"/>
    <w:rsid w:val="0079047C"/>
    <w:rsid w:val="0079067A"/>
    <w:rsid w:val="007907AF"/>
    <w:rsid w:val="00790B54"/>
    <w:rsid w:val="00794630"/>
    <w:rsid w:val="007949B8"/>
    <w:rsid w:val="007954BC"/>
    <w:rsid w:val="00796797"/>
    <w:rsid w:val="007969E2"/>
    <w:rsid w:val="00797241"/>
    <w:rsid w:val="007A0479"/>
    <w:rsid w:val="007A048E"/>
    <w:rsid w:val="007A0645"/>
    <w:rsid w:val="007A10A8"/>
    <w:rsid w:val="007A1801"/>
    <w:rsid w:val="007A2181"/>
    <w:rsid w:val="007A3A0B"/>
    <w:rsid w:val="007A4049"/>
    <w:rsid w:val="007A4C1C"/>
    <w:rsid w:val="007A5855"/>
    <w:rsid w:val="007A6991"/>
    <w:rsid w:val="007A6E55"/>
    <w:rsid w:val="007A7C2F"/>
    <w:rsid w:val="007A7DD5"/>
    <w:rsid w:val="007B09DE"/>
    <w:rsid w:val="007B1D05"/>
    <w:rsid w:val="007B3CB8"/>
    <w:rsid w:val="007B458D"/>
    <w:rsid w:val="007B5A7E"/>
    <w:rsid w:val="007B5D44"/>
    <w:rsid w:val="007B6758"/>
    <w:rsid w:val="007B757A"/>
    <w:rsid w:val="007C006B"/>
    <w:rsid w:val="007C1597"/>
    <w:rsid w:val="007C19AF"/>
    <w:rsid w:val="007C2851"/>
    <w:rsid w:val="007C3090"/>
    <w:rsid w:val="007C3714"/>
    <w:rsid w:val="007C3F41"/>
    <w:rsid w:val="007C6B8F"/>
    <w:rsid w:val="007C6C1C"/>
    <w:rsid w:val="007C717C"/>
    <w:rsid w:val="007C74F8"/>
    <w:rsid w:val="007D1DBF"/>
    <w:rsid w:val="007D1E84"/>
    <w:rsid w:val="007D24FB"/>
    <w:rsid w:val="007D34BF"/>
    <w:rsid w:val="007D3566"/>
    <w:rsid w:val="007D38BB"/>
    <w:rsid w:val="007D3D25"/>
    <w:rsid w:val="007D3F9B"/>
    <w:rsid w:val="007D4964"/>
    <w:rsid w:val="007D508B"/>
    <w:rsid w:val="007D5501"/>
    <w:rsid w:val="007D565B"/>
    <w:rsid w:val="007D56F4"/>
    <w:rsid w:val="007D5F0D"/>
    <w:rsid w:val="007D63A8"/>
    <w:rsid w:val="007E0D40"/>
    <w:rsid w:val="007E1693"/>
    <w:rsid w:val="007E23F0"/>
    <w:rsid w:val="007E2CC9"/>
    <w:rsid w:val="007E2F3C"/>
    <w:rsid w:val="007E4719"/>
    <w:rsid w:val="007E4BC6"/>
    <w:rsid w:val="007E624C"/>
    <w:rsid w:val="007E6809"/>
    <w:rsid w:val="007E70DF"/>
    <w:rsid w:val="007F0A53"/>
    <w:rsid w:val="007F0D85"/>
    <w:rsid w:val="007F1BD7"/>
    <w:rsid w:val="007F2113"/>
    <w:rsid w:val="007F2834"/>
    <w:rsid w:val="007F2DBA"/>
    <w:rsid w:val="007F3C55"/>
    <w:rsid w:val="007F7888"/>
    <w:rsid w:val="0080036A"/>
    <w:rsid w:val="00800450"/>
    <w:rsid w:val="008015F1"/>
    <w:rsid w:val="008028AE"/>
    <w:rsid w:val="00802B16"/>
    <w:rsid w:val="00802B3B"/>
    <w:rsid w:val="0080433C"/>
    <w:rsid w:val="00805380"/>
    <w:rsid w:val="00806B70"/>
    <w:rsid w:val="00807387"/>
    <w:rsid w:val="0081023F"/>
    <w:rsid w:val="00811DEE"/>
    <w:rsid w:val="00811F4C"/>
    <w:rsid w:val="008146F8"/>
    <w:rsid w:val="00815808"/>
    <w:rsid w:val="008162C7"/>
    <w:rsid w:val="00816DEE"/>
    <w:rsid w:val="00817004"/>
    <w:rsid w:val="00817CDB"/>
    <w:rsid w:val="00820F80"/>
    <w:rsid w:val="0082129F"/>
    <w:rsid w:val="00821398"/>
    <w:rsid w:val="0082265C"/>
    <w:rsid w:val="008240D0"/>
    <w:rsid w:val="00824714"/>
    <w:rsid w:val="00825048"/>
    <w:rsid w:val="00825BEE"/>
    <w:rsid w:val="00825F33"/>
    <w:rsid w:val="00830275"/>
    <w:rsid w:val="008303AC"/>
    <w:rsid w:val="008303FF"/>
    <w:rsid w:val="00832724"/>
    <w:rsid w:val="00832CD1"/>
    <w:rsid w:val="00832DD3"/>
    <w:rsid w:val="00834DF7"/>
    <w:rsid w:val="008357BC"/>
    <w:rsid w:val="00835B9A"/>
    <w:rsid w:val="00835D9F"/>
    <w:rsid w:val="00835DAC"/>
    <w:rsid w:val="00837597"/>
    <w:rsid w:val="008376ED"/>
    <w:rsid w:val="008400F6"/>
    <w:rsid w:val="008407AA"/>
    <w:rsid w:val="00840D8F"/>
    <w:rsid w:val="0084280C"/>
    <w:rsid w:val="0084469F"/>
    <w:rsid w:val="00844962"/>
    <w:rsid w:val="008457F0"/>
    <w:rsid w:val="00846DA7"/>
    <w:rsid w:val="0084721A"/>
    <w:rsid w:val="00850420"/>
    <w:rsid w:val="00850E18"/>
    <w:rsid w:val="0085108B"/>
    <w:rsid w:val="008530DD"/>
    <w:rsid w:val="00853947"/>
    <w:rsid w:val="00853CCF"/>
    <w:rsid w:val="00856020"/>
    <w:rsid w:val="00861940"/>
    <w:rsid w:val="008619AC"/>
    <w:rsid w:val="0086219E"/>
    <w:rsid w:val="00862C04"/>
    <w:rsid w:val="00864669"/>
    <w:rsid w:val="008646A2"/>
    <w:rsid w:val="00864ACE"/>
    <w:rsid w:val="0086630D"/>
    <w:rsid w:val="00866558"/>
    <w:rsid w:val="00867603"/>
    <w:rsid w:val="00867E7C"/>
    <w:rsid w:val="00870797"/>
    <w:rsid w:val="008718E4"/>
    <w:rsid w:val="008719E0"/>
    <w:rsid w:val="0087255C"/>
    <w:rsid w:val="0087280C"/>
    <w:rsid w:val="00872D91"/>
    <w:rsid w:val="00873CFE"/>
    <w:rsid w:val="00874270"/>
    <w:rsid w:val="0087468C"/>
    <w:rsid w:val="008753B8"/>
    <w:rsid w:val="008762C9"/>
    <w:rsid w:val="00876D4C"/>
    <w:rsid w:val="00877622"/>
    <w:rsid w:val="008777B4"/>
    <w:rsid w:val="00882C1F"/>
    <w:rsid w:val="008847B8"/>
    <w:rsid w:val="00884E30"/>
    <w:rsid w:val="00884F6E"/>
    <w:rsid w:val="0088581D"/>
    <w:rsid w:val="00885BD4"/>
    <w:rsid w:val="0088611D"/>
    <w:rsid w:val="00890DFD"/>
    <w:rsid w:val="00891BC9"/>
    <w:rsid w:val="00892D6D"/>
    <w:rsid w:val="008935C7"/>
    <w:rsid w:val="00894796"/>
    <w:rsid w:val="008963B0"/>
    <w:rsid w:val="008965FA"/>
    <w:rsid w:val="0089777A"/>
    <w:rsid w:val="00897A44"/>
    <w:rsid w:val="00897CFF"/>
    <w:rsid w:val="00897DE1"/>
    <w:rsid w:val="008A0B12"/>
    <w:rsid w:val="008A0CD8"/>
    <w:rsid w:val="008A3D9E"/>
    <w:rsid w:val="008A4267"/>
    <w:rsid w:val="008A51F1"/>
    <w:rsid w:val="008A5596"/>
    <w:rsid w:val="008A5B40"/>
    <w:rsid w:val="008A602F"/>
    <w:rsid w:val="008A711E"/>
    <w:rsid w:val="008B092B"/>
    <w:rsid w:val="008B1486"/>
    <w:rsid w:val="008B1BAB"/>
    <w:rsid w:val="008B1E19"/>
    <w:rsid w:val="008B2F2B"/>
    <w:rsid w:val="008B2F7F"/>
    <w:rsid w:val="008B40DC"/>
    <w:rsid w:val="008B45E6"/>
    <w:rsid w:val="008B47CD"/>
    <w:rsid w:val="008B47E6"/>
    <w:rsid w:val="008B4ACF"/>
    <w:rsid w:val="008B5950"/>
    <w:rsid w:val="008B72CE"/>
    <w:rsid w:val="008B7547"/>
    <w:rsid w:val="008C4A0B"/>
    <w:rsid w:val="008C5156"/>
    <w:rsid w:val="008C53E9"/>
    <w:rsid w:val="008C5CB6"/>
    <w:rsid w:val="008C606F"/>
    <w:rsid w:val="008C787F"/>
    <w:rsid w:val="008C7E2D"/>
    <w:rsid w:val="008D02A6"/>
    <w:rsid w:val="008D108D"/>
    <w:rsid w:val="008D12A9"/>
    <w:rsid w:val="008D1F81"/>
    <w:rsid w:val="008D216D"/>
    <w:rsid w:val="008D2590"/>
    <w:rsid w:val="008D2F34"/>
    <w:rsid w:val="008D345A"/>
    <w:rsid w:val="008D3AE4"/>
    <w:rsid w:val="008D3CBF"/>
    <w:rsid w:val="008D4D19"/>
    <w:rsid w:val="008D4DF1"/>
    <w:rsid w:val="008D6450"/>
    <w:rsid w:val="008D656C"/>
    <w:rsid w:val="008D6F02"/>
    <w:rsid w:val="008E009C"/>
    <w:rsid w:val="008E03FF"/>
    <w:rsid w:val="008E0E44"/>
    <w:rsid w:val="008E1AA1"/>
    <w:rsid w:val="008E26A7"/>
    <w:rsid w:val="008E2A95"/>
    <w:rsid w:val="008E2F3E"/>
    <w:rsid w:val="008E2F70"/>
    <w:rsid w:val="008E3368"/>
    <w:rsid w:val="008E39D2"/>
    <w:rsid w:val="008E3A7F"/>
    <w:rsid w:val="008E3DD2"/>
    <w:rsid w:val="008E4AD1"/>
    <w:rsid w:val="008E4B6A"/>
    <w:rsid w:val="008E6C8B"/>
    <w:rsid w:val="008E6ECB"/>
    <w:rsid w:val="008F0F74"/>
    <w:rsid w:val="008F130A"/>
    <w:rsid w:val="008F2A01"/>
    <w:rsid w:val="008F2D11"/>
    <w:rsid w:val="008F2F3C"/>
    <w:rsid w:val="008F32F8"/>
    <w:rsid w:val="008F333A"/>
    <w:rsid w:val="008F41ED"/>
    <w:rsid w:val="008F5116"/>
    <w:rsid w:val="008F6685"/>
    <w:rsid w:val="008F777C"/>
    <w:rsid w:val="008F7F9C"/>
    <w:rsid w:val="00900A34"/>
    <w:rsid w:val="00900D3F"/>
    <w:rsid w:val="00901518"/>
    <w:rsid w:val="00902FD2"/>
    <w:rsid w:val="00903D71"/>
    <w:rsid w:val="00903E7E"/>
    <w:rsid w:val="00904F27"/>
    <w:rsid w:val="00904F35"/>
    <w:rsid w:val="00905C8F"/>
    <w:rsid w:val="00905D59"/>
    <w:rsid w:val="00905FF4"/>
    <w:rsid w:val="00906459"/>
    <w:rsid w:val="00907181"/>
    <w:rsid w:val="00907F84"/>
    <w:rsid w:val="0091085A"/>
    <w:rsid w:val="0091095C"/>
    <w:rsid w:val="00910FE4"/>
    <w:rsid w:val="00911115"/>
    <w:rsid w:val="009117F5"/>
    <w:rsid w:val="0091186F"/>
    <w:rsid w:val="00911A50"/>
    <w:rsid w:val="00912FE0"/>
    <w:rsid w:val="00914CE4"/>
    <w:rsid w:val="00914FB0"/>
    <w:rsid w:val="00915233"/>
    <w:rsid w:val="009159CE"/>
    <w:rsid w:val="00915FE3"/>
    <w:rsid w:val="00916B4D"/>
    <w:rsid w:val="00917C48"/>
    <w:rsid w:val="00917E6E"/>
    <w:rsid w:val="00920D46"/>
    <w:rsid w:val="00921C6F"/>
    <w:rsid w:val="00921D6B"/>
    <w:rsid w:val="00922C0A"/>
    <w:rsid w:val="0092437E"/>
    <w:rsid w:val="00924ABE"/>
    <w:rsid w:val="009253C1"/>
    <w:rsid w:val="0092557F"/>
    <w:rsid w:val="00926119"/>
    <w:rsid w:val="00926141"/>
    <w:rsid w:val="009264E6"/>
    <w:rsid w:val="00927BC8"/>
    <w:rsid w:val="00930B29"/>
    <w:rsid w:val="00931883"/>
    <w:rsid w:val="00932EF4"/>
    <w:rsid w:val="0093352E"/>
    <w:rsid w:val="00936D2F"/>
    <w:rsid w:val="009375B2"/>
    <w:rsid w:val="00937805"/>
    <w:rsid w:val="00937828"/>
    <w:rsid w:val="00937EB7"/>
    <w:rsid w:val="00940255"/>
    <w:rsid w:val="009405DC"/>
    <w:rsid w:val="00941409"/>
    <w:rsid w:val="0094151B"/>
    <w:rsid w:val="00941888"/>
    <w:rsid w:val="00941A3A"/>
    <w:rsid w:val="009421BB"/>
    <w:rsid w:val="009430BD"/>
    <w:rsid w:val="00945B99"/>
    <w:rsid w:val="00945EE4"/>
    <w:rsid w:val="00946798"/>
    <w:rsid w:val="009511C9"/>
    <w:rsid w:val="00951880"/>
    <w:rsid w:val="009536DB"/>
    <w:rsid w:val="00954728"/>
    <w:rsid w:val="009556B1"/>
    <w:rsid w:val="00955E44"/>
    <w:rsid w:val="00956100"/>
    <w:rsid w:val="00956920"/>
    <w:rsid w:val="00957393"/>
    <w:rsid w:val="00957B43"/>
    <w:rsid w:val="00957B4A"/>
    <w:rsid w:val="009605A6"/>
    <w:rsid w:val="00960967"/>
    <w:rsid w:val="00961575"/>
    <w:rsid w:val="009615D3"/>
    <w:rsid w:val="00961C18"/>
    <w:rsid w:val="00962CF2"/>
    <w:rsid w:val="00963995"/>
    <w:rsid w:val="00964A83"/>
    <w:rsid w:val="0096541C"/>
    <w:rsid w:val="00965E34"/>
    <w:rsid w:val="00966F9A"/>
    <w:rsid w:val="00967B19"/>
    <w:rsid w:val="00970280"/>
    <w:rsid w:val="00972297"/>
    <w:rsid w:val="009725DA"/>
    <w:rsid w:val="00972FEA"/>
    <w:rsid w:val="009747B7"/>
    <w:rsid w:val="00975319"/>
    <w:rsid w:val="009754CD"/>
    <w:rsid w:val="00975C28"/>
    <w:rsid w:val="00976080"/>
    <w:rsid w:val="0098069B"/>
    <w:rsid w:val="009815A5"/>
    <w:rsid w:val="009821A9"/>
    <w:rsid w:val="00982404"/>
    <w:rsid w:val="00983ACE"/>
    <w:rsid w:val="00983DAD"/>
    <w:rsid w:val="00985E09"/>
    <w:rsid w:val="00986B9E"/>
    <w:rsid w:val="00986DF6"/>
    <w:rsid w:val="00987020"/>
    <w:rsid w:val="00990243"/>
    <w:rsid w:val="00990439"/>
    <w:rsid w:val="009904F1"/>
    <w:rsid w:val="00991A14"/>
    <w:rsid w:val="00991AF3"/>
    <w:rsid w:val="00991EEA"/>
    <w:rsid w:val="00992FFA"/>
    <w:rsid w:val="00994020"/>
    <w:rsid w:val="009942D2"/>
    <w:rsid w:val="00994D93"/>
    <w:rsid w:val="00994E5F"/>
    <w:rsid w:val="009964EE"/>
    <w:rsid w:val="00996D58"/>
    <w:rsid w:val="00997506"/>
    <w:rsid w:val="00997E57"/>
    <w:rsid w:val="009A016A"/>
    <w:rsid w:val="009A1B2B"/>
    <w:rsid w:val="009A47FB"/>
    <w:rsid w:val="009A598C"/>
    <w:rsid w:val="009A5F78"/>
    <w:rsid w:val="009A6199"/>
    <w:rsid w:val="009A651B"/>
    <w:rsid w:val="009A6AAC"/>
    <w:rsid w:val="009A6B87"/>
    <w:rsid w:val="009B0BD1"/>
    <w:rsid w:val="009B1B6D"/>
    <w:rsid w:val="009B3B63"/>
    <w:rsid w:val="009B3F64"/>
    <w:rsid w:val="009B42B9"/>
    <w:rsid w:val="009B7C3F"/>
    <w:rsid w:val="009B7E18"/>
    <w:rsid w:val="009C0A7A"/>
    <w:rsid w:val="009C1744"/>
    <w:rsid w:val="009C2FF0"/>
    <w:rsid w:val="009C3121"/>
    <w:rsid w:val="009C4941"/>
    <w:rsid w:val="009C4CCF"/>
    <w:rsid w:val="009C5377"/>
    <w:rsid w:val="009C5380"/>
    <w:rsid w:val="009C5EEA"/>
    <w:rsid w:val="009C7C63"/>
    <w:rsid w:val="009C7E6F"/>
    <w:rsid w:val="009D0A37"/>
    <w:rsid w:val="009D0F1E"/>
    <w:rsid w:val="009D158E"/>
    <w:rsid w:val="009D1759"/>
    <w:rsid w:val="009D1F59"/>
    <w:rsid w:val="009D24C0"/>
    <w:rsid w:val="009D4A38"/>
    <w:rsid w:val="009D52F6"/>
    <w:rsid w:val="009D55F1"/>
    <w:rsid w:val="009D5C62"/>
    <w:rsid w:val="009D63E5"/>
    <w:rsid w:val="009D6425"/>
    <w:rsid w:val="009D6EFF"/>
    <w:rsid w:val="009D7024"/>
    <w:rsid w:val="009E0E13"/>
    <w:rsid w:val="009E2B99"/>
    <w:rsid w:val="009E32B1"/>
    <w:rsid w:val="009E3BB7"/>
    <w:rsid w:val="009E4658"/>
    <w:rsid w:val="009E5A63"/>
    <w:rsid w:val="009E6092"/>
    <w:rsid w:val="009E7935"/>
    <w:rsid w:val="009E7F9F"/>
    <w:rsid w:val="009F163C"/>
    <w:rsid w:val="009F2FC3"/>
    <w:rsid w:val="009F334F"/>
    <w:rsid w:val="009F3880"/>
    <w:rsid w:val="009F3898"/>
    <w:rsid w:val="009F41E4"/>
    <w:rsid w:val="009F4EC7"/>
    <w:rsid w:val="00A00C6E"/>
    <w:rsid w:val="00A02312"/>
    <w:rsid w:val="00A0233D"/>
    <w:rsid w:val="00A0250B"/>
    <w:rsid w:val="00A02FBB"/>
    <w:rsid w:val="00A03098"/>
    <w:rsid w:val="00A035D4"/>
    <w:rsid w:val="00A039B4"/>
    <w:rsid w:val="00A03A01"/>
    <w:rsid w:val="00A03D51"/>
    <w:rsid w:val="00A047B9"/>
    <w:rsid w:val="00A056C6"/>
    <w:rsid w:val="00A063AC"/>
    <w:rsid w:val="00A076BB"/>
    <w:rsid w:val="00A07965"/>
    <w:rsid w:val="00A1087F"/>
    <w:rsid w:val="00A12DFC"/>
    <w:rsid w:val="00A13667"/>
    <w:rsid w:val="00A1463A"/>
    <w:rsid w:val="00A15569"/>
    <w:rsid w:val="00A155A7"/>
    <w:rsid w:val="00A15635"/>
    <w:rsid w:val="00A15C6B"/>
    <w:rsid w:val="00A15CEC"/>
    <w:rsid w:val="00A15E80"/>
    <w:rsid w:val="00A1735C"/>
    <w:rsid w:val="00A179AA"/>
    <w:rsid w:val="00A20959"/>
    <w:rsid w:val="00A20A20"/>
    <w:rsid w:val="00A20B90"/>
    <w:rsid w:val="00A20D8D"/>
    <w:rsid w:val="00A2106A"/>
    <w:rsid w:val="00A22C6D"/>
    <w:rsid w:val="00A23D3D"/>
    <w:rsid w:val="00A251A6"/>
    <w:rsid w:val="00A25D0E"/>
    <w:rsid w:val="00A303E1"/>
    <w:rsid w:val="00A3044C"/>
    <w:rsid w:val="00A31883"/>
    <w:rsid w:val="00A31C3E"/>
    <w:rsid w:val="00A32B1C"/>
    <w:rsid w:val="00A34BA9"/>
    <w:rsid w:val="00A34BB7"/>
    <w:rsid w:val="00A35AB4"/>
    <w:rsid w:val="00A35E8B"/>
    <w:rsid w:val="00A37B3F"/>
    <w:rsid w:val="00A41131"/>
    <w:rsid w:val="00A4125A"/>
    <w:rsid w:val="00A42DA0"/>
    <w:rsid w:val="00A43469"/>
    <w:rsid w:val="00A43740"/>
    <w:rsid w:val="00A438CA"/>
    <w:rsid w:val="00A43DA8"/>
    <w:rsid w:val="00A448C1"/>
    <w:rsid w:val="00A46247"/>
    <w:rsid w:val="00A47259"/>
    <w:rsid w:val="00A5004D"/>
    <w:rsid w:val="00A502E9"/>
    <w:rsid w:val="00A50571"/>
    <w:rsid w:val="00A509D5"/>
    <w:rsid w:val="00A50FB2"/>
    <w:rsid w:val="00A5196B"/>
    <w:rsid w:val="00A51D36"/>
    <w:rsid w:val="00A51D7B"/>
    <w:rsid w:val="00A5204C"/>
    <w:rsid w:val="00A53001"/>
    <w:rsid w:val="00A54F18"/>
    <w:rsid w:val="00A54FBB"/>
    <w:rsid w:val="00A552D9"/>
    <w:rsid w:val="00A579CA"/>
    <w:rsid w:val="00A6035E"/>
    <w:rsid w:val="00A60781"/>
    <w:rsid w:val="00A60782"/>
    <w:rsid w:val="00A617B0"/>
    <w:rsid w:val="00A624E5"/>
    <w:rsid w:val="00A629F5"/>
    <w:rsid w:val="00A62A8D"/>
    <w:rsid w:val="00A62EC2"/>
    <w:rsid w:val="00A6479E"/>
    <w:rsid w:val="00A6481D"/>
    <w:rsid w:val="00A650D5"/>
    <w:rsid w:val="00A662E6"/>
    <w:rsid w:val="00A6644B"/>
    <w:rsid w:val="00A66467"/>
    <w:rsid w:val="00A67DB0"/>
    <w:rsid w:val="00A7029E"/>
    <w:rsid w:val="00A7075B"/>
    <w:rsid w:val="00A72808"/>
    <w:rsid w:val="00A7299A"/>
    <w:rsid w:val="00A72A72"/>
    <w:rsid w:val="00A75861"/>
    <w:rsid w:val="00A75BB4"/>
    <w:rsid w:val="00A75CA8"/>
    <w:rsid w:val="00A75E72"/>
    <w:rsid w:val="00A76A78"/>
    <w:rsid w:val="00A76B43"/>
    <w:rsid w:val="00A80275"/>
    <w:rsid w:val="00A805BF"/>
    <w:rsid w:val="00A80D85"/>
    <w:rsid w:val="00A80FAA"/>
    <w:rsid w:val="00A816D7"/>
    <w:rsid w:val="00A81E7B"/>
    <w:rsid w:val="00A823FB"/>
    <w:rsid w:val="00A82809"/>
    <w:rsid w:val="00A83EBC"/>
    <w:rsid w:val="00A84498"/>
    <w:rsid w:val="00A84F5A"/>
    <w:rsid w:val="00A853D7"/>
    <w:rsid w:val="00A867A6"/>
    <w:rsid w:val="00A86CDD"/>
    <w:rsid w:val="00A86E3B"/>
    <w:rsid w:val="00A86FAB"/>
    <w:rsid w:val="00A871CA"/>
    <w:rsid w:val="00A8723E"/>
    <w:rsid w:val="00A87AF5"/>
    <w:rsid w:val="00A901F0"/>
    <w:rsid w:val="00A90479"/>
    <w:rsid w:val="00A9055B"/>
    <w:rsid w:val="00A92667"/>
    <w:rsid w:val="00A929D0"/>
    <w:rsid w:val="00A92B0A"/>
    <w:rsid w:val="00A92B9D"/>
    <w:rsid w:val="00A936E8"/>
    <w:rsid w:val="00A93BE5"/>
    <w:rsid w:val="00A94114"/>
    <w:rsid w:val="00A9413B"/>
    <w:rsid w:val="00A95547"/>
    <w:rsid w:val="00A95951"/>
    <w:rsid w:val="00A96554"/>
    <w:rsid w:val="00AA01F7"/>
    <w:rsid w:val="00AA05EF"/>
    <w:rsid w:val="00AA193F"/>
    <w:rsid w:val="00AA22DE"/>
    <w:rsid w:val="00AA2365"/>
    <w:rsid w:val="00AA2C54"/>
    <w:rsid w:val="00AA33F5"/>
    <w:rsid w:val="00AA348F"/>
    <w:rsid w:val="00AA3FC3"/>
    <w:rsid w:val="00AA4726"/>
    <w:rsid w:val="00AA4BEB"/>
    <w:rsid w:val="00AA5681"/>
    <w:rsid w:val="00AA7F3A"/>
    <w:rsid w:val="00AB0CCA"/>
    <w:rsid w:val="00AB13A9"/>
    <w:rsid w:val="00AB13D5"/>
    <w:rsid w:val="00AB16E9"/>
    <w:rsid w:val="00AB1FD9"/>
    <w:rsid w:val="00AB3AC0"/>
    <w:rsid w:val="00AB462B"/>
    <w:rsid w:val="00AB52C8"/>
    <w:rsid w:val="00AB664F"/>
    <w:rsid w:val="00AB6F61"/>
    <w:rsid w:val="00AC009E"/>
    <w:rsid w:val="00AC38E0"/>
    <w:rsid w:val="00AC4ADD"/>
    <w:rsid w:val="00AC4D12"/>
    <w:rsid w:val="00AC5F9D"/>
    <w:rsid w:val="00AC67D8"/>
    <w:rsid w:val="00AD04DD"/>
    <w:rsid w:val="00AD06FD"/>
    <w:rsid w:val="00AD0ADF"/>
    <w:rsid w:val="00AD0BD7"/>
    <w:rsid w:val="00AD1255"/>
    <w:rsid w:val="00AD1EAD"/>
    <w:rsid w:val="00AD28DC"/>
    <w:rsid w:val="00AD2B8F"/>
    <w:rsid w:val="00AD34C1"/>
    <w:rsid w:val="00AD39AC"/>
    <w:rsid w:val="00AD4028"/>
    <w:rsid w:val="00AD4706"/>
    <w:rsid w:val="00AD4E2E"/>
    <w:rsid w:val="00AD510F"/>
    <w:rsid w:val="00AD5F4D"/>
    <w:rsid w:val="00AD745A"/>
    <w:rsid w:val="00AD7BD0"/>
    <w:rsid w:val="00AE068D"/>
    <w:rsid w:val="00AE351B"/>
    <w:rsid w:val="00AE3D47"/>
    <w:rsid w:val="00AE4699"/>
    <w:rsid w:val="00AE658B"/>
    <w:rsid w:val="00AE7F8E"/>
    <w:rsid w:val="00AF1116"/>
    <w:rsid w:val="00AF150A"/>
    <w:rsid w:val="00AF1DFA"/>
    <w:rsid w:val="00AF2FFC"/>
    <w:rsid w:val="00AF3073"/>
    <w:rsid w:val="00AF4C80"/>
    <w:rsid w:val="00AF5749"/>
    <w:rsid w:val="00AF57B2"/>
    <w:rsid w:val="00AF6F3E"/>
    <w:rsid w:val="00AF72E0"/>
    <w:rsid w:val="00AF7806"/>
    <w:rsid w:val="00AF7DCB"/>
    <w:rsid w:val="00B00289"/>
    <w:rsid w:val="00B00897"/>
    <w:rsid w:val="00B0155E"/>
    <w:rsid w:val="00B018E3"/>
    <w:rsid w:val="00B02375"/>
    <w:rsid w:val="00B02766"/>
    <w:rsid w:val="00B02A58"/>
    <w:rsid w:val="00B03E19"/>
    <w:rsid w:val="00B04736"/>
    <w:rsid w:val="00B04EF6"/>
    <w:rsid w:val="00B05319"/>
    <w:rsid w:val="00B0576B"/>
    <w:rsid w:val="00B06127"/>
    <w:rsid w:val="00B061B1"/>
    <w:rsid w:val="00B06B02"/>
    <w:rsid w:val="00B0780D"/>
    <w:rsid w:val="00B07E44"/>
    <w:rsid w:val="00B1232A"/>
    <w:rsid w:val="00B12A7D"/>
    <w:rsid w:val="00B14981"/>
    <w:rsid w:val="00B15068"/>
    <w:rsid w:val="00B15F1A"/>
    <w:rsid w:val="00B16A39"/>
    <w:rsid w:val="00B17AA2"/>
    <w:rsid w:val="00B20316"/>
    <w:rsid w:val="00B2137A"/>
    <w:rsid w:val="00B217EB"/>
    <w:rsid w:val="00B21980"/>
    <w:rsid w:val="00B2393A"/>
    <w:rsid w:val="00B24164"/>
    <w:rsid w:val="00B2488D"/>
    <w:rsid w:val="00B250DC"/>
    <w:rsid w:val="00B2656D"/>
    <w:rsid w:val="00B269F4"/>
    <w:rsid w:val="00B30898"/>
    <w:rsid w:val="00B31533"/>
    <w:rsid w:val="00B31BF8"/>
    <w:rsid w:val="00B337F7"/>
    <w:rsid w:val="00B34929"/>
    <w:rsid w:val="00B34CF1"/>
    <w:rsid w:val="00B35475"/>
    <w:rsid w:val="00B36505"/>
    <w:rsid w:val="00B36923"/>
    <w:rsid w:val="00B377ED"/>
    <w:rsid w:val="00B37C5D"/>
    <w:rsid w:val="00B40A22"/>
    <w:rsid w:val="00B40D92"/>
    <w:rsid w:val="00B41648"/>
    <w:rsid w:val="00B41823"/>
    <w:rsid w:val="00B41D35"/>
    <w:rsid w:val="00B4211F"/>
    <w:rsid w:val="00B4261A"/>
    <w:rsid w:val="00B42A28"/>
    <w:rsid w:val="00B43062"/>
    <w:rsid w:val="00B4396A"/>
    <w:rsid w:val="00B43C12"/>
    <w:rsid w:val="00B43D6F"/>
    <w:rsid w:val="00B44546"/>
    <w:rsid w:val="00B45319"/>
    <w:rsid w:val="00B4568F"/>
    <w:rsid w:val="00B4575E"/>
    <w:rsid w:val="00B47079"/>
    <w:rsid w:val="00B5092E"/>
    <w:rsid w:val="00B50F86"/>
    <w:rsid w:val="00B54C3E"/>
    <w:rsid w:val="00B54C9E"/>
    <w:rsid w:val="00B54F1B"/>
    <w:rsid w:val="00B55EE5"/>
    <w:rsid w:val="00B56012"/>
    <w:rsid w:val="00B57F19"/>
    <w:rsid w:val="00B60547"/>
    <w:rsid w:val="00B606F4"/>
    <w:rsid w:val="00B60D7F"/>
    <w:rsid w:val="00B61D8A"/>
    <w:rsid w:val="00B62588"/>
    <w:rsid w:val="00B62AF9"/>
    <w:rsid w:val="00B62FC9"/>
    <w:rsid w:val="00B63BD7"/>
    <w:rsid w:val="00B63BDD"/>
    <w:rsid w:val="00B6495B"/>
    <w:rsid w:val="00B666C3"/>
    <w:rsid w:val="00B706EE"/>
    <w:rsid w:val="00B70BD5"/>
    <w:rsid w:val="00B70E51"/>
    <w:rsid w:val="00B7194F"/>
    <w:rsid w:val="00B7222C"/>
    <w:rsid w:val="00B72AC0"/>
    <w:rsid w:val="00B73677"/>
    <w:rsid w:val="00B738BA"/>
    <w:rsid w:val="00B752DB"/>
    <w:rsid w:val="00B75DAB"/>
    <w:rsid w:val="00B768F4"/>
    <w:rsid w:val="00B81D02"/>
    <w:rsid w:val="00B835A5"/>
    <w:rsid w:val="00B83E14"/>
    <w:rsid w:val="00B84795"/>
    <w:rsid w:val="00B86D4D"/>
    <w:rsid w:val="00B87043"/>
    <w:rsid w:val="00B905EA"/>
    <w:rsid w:val="00B909FE"/>
    <w:rsid w:val="00B9172D"/>
    <w:rsid w:val="00B917BC"/>
    <w:rsid w:val="00B91A52"/>
    <w:rsid w:val="00B9380F"/>
    <w:rsid w:val="00B9526F"/>
    <w:rsid w:val="00B95460"/>
    <w:rsid w:val="00B96821"/>
    <w:rsid w:val="00B96952"/>
    <w:rsid w:val="00B96C65"/>
    <w:rsid w:val="00B96E37"/>
    <w:rsid w:val="00B96E74"/>
    <w:rsid w:val="00B97AC2"/>
    <w:rsid w:val="00BA0378"/>
    <w:rsid w:val="00BA18C1"/>
    <w:rsid w:val="00BA1EBD"/>
    <w:rsid w:val="00BA284C"/>
    <w:rsid w:val="00BA2954"/>
    <w:rsid w:val="00BA360B"/>
    <w:rsid w:val="00BA3988"/>
    <w:rsid w:val="00BA4258"/>
    <w:rsid w:val="00BA4E4F"/>
    <w:rsid w:val="00BA5BB7"/>
    <w:rsid w:val="00BA6093"/>
    <w:rsid w:val="00BA6309"/>
    <w:rsid w:val="00BA7F34"/>
    <w:rsid w:val="00BA7FEB"/>
    <w:rsid w:val="00BB119B"/>
    <w:rsid w:val="00BB1CF0"/>
    <w:rsid w:val="00BB2532"/>
    <w:rsid w:val="00BB2BF3"/>
    <w:rsid w:val="00BB2E5D"/>
    <w:rsid w:val="00BB3EF6"/>
    <w:rsid w:val="00BB3F7F"/>
    <w:rsid w:val="00BB4434"/>
    <w:rsid w:val="00BB5281"/>
    <w:rsid w:val="00BB56FA"/>
    <w:rsid w:val="00BB5D81"/>
    <w:rsid w:val="00BB69C9"/>
    <w:rsid w:val="00BB7272"/>
    <w:rsid w:val="00BB76E6"/>
    <w:rsid w:val="00BB7BCF"/>
    <w:rsid w:val="00BC2318"/>
    <w:rsid w:val="00BC2A68"/>
    <w:rsid w:val="00BC2C50"/>
    <w:rsid w:val="00BC2DB3"/>
    <w:rsid w:val="00BC2E03"/>
    <w:rsid w:val="00BC3567"/>
    <w:rsid w:val="00BC39AD"/>
    <w:rsid w:val="00BC3EF5"/>
    <w:rsid w:val="00BC4169"/>
    <w:rsid w:val="00BC44EE"/>
    <w:rsid w:val="00BC4859"/>
    <w:rsid w:val="00BC560F"/>
    <w:rsid w:val="00BC5E5E"/>
    <w:rsid w:val="00BC5FED"/>
    <w:rsid w:val="00BC6C42"/>
    <w:rsid w:val="00BC7AFF"/>
    <w:rsid w:val="00BC7F7B"/>
    <w:rsid w:val="00BD07D3"/>
    <w:rsid w:val="00BD2638"/>
    <w:rsid w:val="00BD2BDE"/>
    <w:rsid w:val="00BD3E84"/>
    <w:rsid w:val="00BD58CA"/>
    <w:rsid w:val="00BD5FF1"/>
    <w:rsid w:val="00BD65FC"/>
    <w:rsid w:val="00BD69CE"/>
    <w:rsid w:val="00BD6C8A"/>
    <w:rsid w:val="00BD7698"/>
    <w:rsid w:val="00BE0D18"/>
    <w:rsid w:val="00BE1047"/>
    <w:rsid w:val="00BE11C7"/>
    <w:rsid w:val="00BE2C23"/>
    <w:rsid w:val="00BE3CB7"/>
    <w:rsid w:val="00BE52B1"/>
    <w:rsid w:val="00BE5798"/>
    <w:rsid w:val="00BE5FDC"/>
    <w:rsid w:val="00BE6A27"/>
    <w:rsid w:val="00BE7C68"/>
    <w:rsid w:val="00BF0BC2"/>
    <w:rsid w:val="00BF0F3D"/>
    <w:rsid w:val="00BF18EE"/>
    <w:rsid w:val="00BF1D6D"/>
    <w:rsid w:val="00BF1E9C"/>
    <w:rsid w:val="00BF2C71"/>
    <w:rsid w:val="00BF3274"/>
    <w:rsid w:val="00BF3408"/>
    <w:rsid w:val="00BF45E7"/>
    <w:rsid w:val="00BF4C01"/>
    <w:rsid w:val="00BF55DD"/>
    <w:rsid w:val="00BF5698"/>
    <w:rsid w:val="00BF5FDC"/>
    <w:rsid w:val="00BF65C2"/>
    <w:rsid w:val="00BF7718"/>
    <w:rsid w:val="00C016AC"/>
    <w:rsid w:val="00C02CE2"/>
    <w:rsid w:val="00C02D3F"/>
    <w:rsid w:val="00C0426B"/>
    <w:rsid w:val="00C06FB3"/>
    <w:rsid w:val="00C073BF"/>
    <w:rsid w:val="00C07628"/>
    <w:rsid w:val="00C07A1B"/>
    <w:rsid w:val="00C07B63"/>
    <w:rsid w:val="00C10072"/>
    <w:rsid w:val="00C10103"/>
    <w:rsid w:val="00C103B8"/>
    <w:rsid w:val="00C12318"/>
    <w:rsid w:val="00C12DB3"/>
    <w:rsid w:val="00C138B1"/>
    <w:rsid w:val="00C139F5"/>
    <w:rsid w:val="00C1508D"/>
    <w:rsid w:val="00C1769A"/>
    <w:rsid w:val="00C17BAB"/>
    <w:rsid w:val="00C21A91"/>
    <w:rsid w:val="00C21CC4"/>
    <w:rsid w:val="00C22046"/>
    <w:rsid w:val="00C227E3"/>
    <w:rsid w:val="00C228A9"/>
    <w:rsid w:val="00C22FCC"/>
    <w:rsid w:val="00C24BEB"/>
    <w:rsid w:val="00C25025"/>
    <w:rsid w:val="00C25529"/>
    <w:rsid w:val="00C26EE6"/>
    <w:rsid w:val="00C275BE"/>
    <w:rsid w:val="00C27ED6"/>
    <w:rsid w:val="00C27FEF"/>
    <w:rsid w:val="00C30D5D"/>
    <w:rsid w:val="00C31168"/>
    <w:rsid w:val="00C3187C"/>
    <w:rsid w:val="00C3228F"/>
    <w:rsid w:val="00C332D6"/>
    <w:rsid w:val="00C37C55"/>
    <w:rsid w:val="00C40245"/>
    <w:rsid w:val="00C4136B"/>
    <w:rsid w:val="00C43DDB"/>
    <w:rsid w:val="00C448D6"/>
    <w:rsid w:val="00C44A35"/>
    <w:rsid w:val="00C44DDF"/>
    <w:rsid w:val="00C44E00"/>
    <w:rsid w:val="00C45261"/>
    <w:rsid w:val="00C45CA8"/>
    <w:rsid w:val="00C4736C"/>
    <w:rsid w:val="00C477BA"/>
    <w:rsid w:val="00C47E59"/>
    <w:rsid w:val="00C5055E"/>
    <w:rsid w:val="00C50B92"/>
    <w:rsid w:val="00C50CB0"/>
    <w:rsid w:val="00C52B99"/>
    <w:rsid w:val="00C530F2"/>
    <w:rsid w:val="00C53AFE"/>
    <w:rsid w:val="00C53D00"/>
    <w:rsid w:val="00C5468E"/>
    <w:rsid w:val="00C54CF4"/>
    <w:rsid w:val="00C54D78"/>
    <w:rsid w:val="00C54FB9"/>
    <w:rsid w:val="00C55625"/>
    <w:rsid w:val="00C56B4F"/>
    <w:rsid w:val="00C56D75"/>
    <w:rsid w:val="00C56E64"/>
    <w:rsid w:val="00C577E9"/>
    <w:rsid w:val="00C601E4"/>
    <w:rsid w:val="00C60C97"/>
    <w:rsid w:val="00C617A5"/>
    <w:rsid w:val="00C61B60"/>
    <w:rsid w:val="00C61E4F"/>
    <w:rsid w:val="00C62893"/>
    <w:rsid w:val="00C62997"/>
    <w:rsid w:val="00C62EE2"/>
    <w:rsid w:val="00C6384B"/>
    <w:rsid w:val="00C6467F"/>
    <w:rsid w:val="00C647FD"/>
    <w:rsid w:val="00C64A89"/>
    <w:rsid w:val="00C6507A"/>
    <w:rsid w:val="00C665C0"/>
    <w:rsid w:val="00C66997"/>
    <w:rsid w:val="00C66C7B"/>
    <w:rsid w:val="00C71B14"/>
    <w:rsid w:val="00C71DE6"/>
    <w:rsid w:val="00C71F47"/>
    <w:rsid w:val="00C7450E"/>
    <w:rsid w:val="00C74A34"/>
    <w:rsid w:val="00C750D5"/>
    <w:rsid w:val="00C75347"/>
    <w:rsid w:val="00C75904"/>
    <w:rsid w:val="00C75E1F"/>
    <w:rsid w:val="00C76538"/>
    <w:rsid w:val="00C76879"/>
    <w:rsid w:val="00C77471"/>
    <w:rsid w:val="00C777DF"/>
    <w:rsid w:val="00C77BE7"/>
    <w:rsid w:val="00C81239"/>
    <w:rsid w:val="00C8179C"/>
    <w:rsid w:val="00C819CE"/>
    <w:rsid w:val="00C81CAA"/>
    <w:rsid w:val="00C81DC0"/>
    <w:rsid w:val="00C8209B"/>
    <w:rsid w:val="00C82440"/>
    <w:rsid w:val="00C825DA"/>
    <w:rsid w:val="00C82837"/>
    <w:rsid w:val="00C82A87"/>
    <w:rsid w:val="00C83081"/>
    <w:rsid w:val="00C837C6"/>
    <w:rsid w:val="00C84402"/>
    <w:rsid w:val="00C85879"/>
    <w:rsid w:val="00C85E8E"/>
    <w:rsid w:val="00C8609F"/>
    <w:rsid w:val="00C87035"/>
    <w:rsid w:val="00C87E70"/>
    <w:rsid w:val="00C9076A"/>
    <w:rsid w:val="00C9186A"/>
    <w:rsid w:val="00C918F6"/>
    <w:rsid w:val="00C92E0E"/>
    <w:rsid w:val="00C93413"/>
    <w:rsid w:val="00C934A2"/>
    <w:rsid w:val="00C95A23"/>
    <w:rsid w:val="00C9625A"/>
    <w:rsid w:val="00C97078"/>
    <w:rsid w:val="00C970CD"/>
    <w:rsid w:val="00C97733"/>
    <w:rsid w:val="00CA15B2"/>
    <w:rsid w:val="00CA1D02"/>
    <w:rsid w:val="00CA280A"/>
    <w:rsid w:val="00CA2E6B"/>
    <w:rsid w:val="00CA4268"/>
    <w:rsid w:val="00CA47BD"/>
    <w:rsid w:val="00CA60D2"/>
    <w:rsid w:val="00CA6346"/>
    <w:rsid w:val="00CA74F0"/>
    <w:rsid w:val="00CB0215"/>
    <w:rsid w:val="00CB071E"/>
    <w:rsid w:val="00CB09A7"/>
    <w:rsid w:val="00CB1586"/>
    <w:rsid w:val="00CB2871"/>
    <w:rsid w:val="00CB4290"/>
    <w:rsid w:val="00CB44AB"/>
    <w:rsid w:val="00CB4833"/>
    <w:rsid w:val="00CC051C"/>
    <w:rsid w:val="00CC0749"/>
    <w:rsid w:val="00CC130C"/>
    <w:rsid w:val="00CC3ED0"/>
    <w:rsid w:val="00CC483F"/>
    <w:rsid w:val="00CC4AD4"/>
    <w:rsid w:val="00CC5438"/>
    <w:rsid w:val="00CC55AC"/>
    <w:rsid w:val="00CC589F"/>
    <w:rsid w:val="00CC5AAE"/>
    <w:rsid w:val="00CC6EF9"/>
    <w:rsid w:val="00CC6F6F"/>
    <w:rsid w:val="00CC709E"/>
    <w:rsid w:val="00CC7254"/>
    <w:rsid w:val="00CC76DF"/>
    <w:rsid w:val="00CC7B42"/>
    <w:rsid w:val="00CD0E2D"/>
    <w:rsid w:val="00CD25F4"/>
    <w:rsid w:val="00CD2B2F"/>
    <w:rsid w:val="00CD2D98"/>
    <w:rsid w:val="00CD3715"/>
    <w:rsid w:val="00CD3B5F"/>
    <w:rsid w:val="00CD4065"/>
    <w:rsid w:val="00CD4325"/>
    <w:rsid w:val="00CD4B2B"/>
    <w:rsid w:val="00CD5F2A"/>
    <w:rsid w:val="00CD5FDA"/>
    <w:rsid w:val="00CD609C"/>
    <w:rsid w:val="00CD6603"/>
    <w:rsid w:val="00CD6C01"/>
    <w:rsid w:val="00CD79A6"/>
    <w:rsid w:val="00CD7E42"/>
    <w:rsid w:val="00CE068B"/>
    <w:rsid w:val="00CE1CD4"/>
    <w:rsid w:val="00CE1CD8"/>
    <w:rsid w:val="00CE1D8D"/>
    <w:rsid w:val="00CE1E4F"/>
    <w:rsid w:val="00CE22CF"/>
    <w:rsid w:val="00CE253F"/>
    <w:rsid w:val="00CE29C5"/>
    <w:rsid w:val="00CE2E29"/>
    <w:rsid w:val="00CE3EFD"/>
    <w:rsid w:val="00CE5038"/>
    <w:rsid w:val="00CE51E2"/>
    <w:rsid w:val="00CE65FE"/>
    <w:rsid w:val="00CE6F8F"/>
    <w:rsid w:val="00CF0657"/>
    <w:rsid w:val="00CF0B7D"/>
    <w:rsid w:val="00CF0EE7"/>
    <w:rsid w:val="00CF108A"/>
    <w:rsid w:val="00CF15C2"/>
    <w:rsid w:val="00CF2440"/>
    <w:rsid w:val="00CF29E5"/>
    <w:rsid w:val="00CF2EBA"/>
    <w:rsid w:val="00CF2F7A"/>
    <w:rsid w:val="00CF3055"/>
    <w:rsid w:val="00CF35E1"/>
    <w:rsid w:val="00CF3A9D"/>
    <w:rsid w:val="00CF40D9"/>
    <w:rsid w:val="00CF4C45"/>
    <w:rsid w:val="00CF57CF"/>
    <w:rsid w:val="00CF5A0A"/>
    <w:rsid w:val="00CF5AD7"/>
    <w:rsid w:val="00CF613E"/>
    <w:rsid w:val="00CF7AC5"/>
    <w:rsid w:val="00CF7B54"/>
    <w:rsid w:val="00D00966"/>
    <w:rsid w:val="00D0204B"/>
    <w:rsid w:val="00D0246E"/>
    <w:rsid w:val="00D026B0"/>
    <w:rsid w:val="00D033D9"/>
    <w:rsid w:val="00D035AB"/>
    <w:rsid w:val="00D0390F"/>
    <w:rsid w:val="00D039E9"/>
    <w:rsid w:val="00D041C2"/>
    <w:rsid w:val="00D04359"/>
    <w:rsid w:val="00D04792"/>
    <w:rsid w:val="00D04FE5"/>
    <w:rsid w:val="00D05A37"/>
    <w:rsid w:val="00D06062"/>
    <w:rsid w:val="00D061CA"/>
    <w:rsid w:val="00D07736"/>
    <w:rsid w:val="00D07BF0"/>
    <w:rsid w:val="00D10A5E"/>
    <w:rsid w:val="00D11F00"/>
    <w:rsid w:val="00D1316B"/>
    <w:rsid w:val="00D14ACC"/>
    <w:rsid w:val="00D15F9B"/>
    <w:rsid w:val="00D167EF"/>
    <w:rsid w:val="00D168C3"/>
    <w:rsid w:val="00D16BF0"/>
    <w:rsid w:val="00D171FB"/>
    <w:rsid w:val="00D172A5"/>
    <w:rsid w:val="00D1732D"/>
    <w:rsid w:val="00D17E8D"/>
    <w:rsid w:val="00D20546"/>
    <w:rsid w:val="00D20A49"/>
    <w:rsid w:val="00D21481"/>
    <w:rsid w:val="00D2172A"/>
    <w:rsid w:val="00D21EA7"/>
    <w:rsid w:val="00D22082"/>
    <w:rsid w:val="00D2315B"/>
    <w:rsid w:val="00D23389"/>
    <w:rsid w:val="00D24448"/>
    <w:rsid w:val="00D255BB"/>
    <w:rsid w:val="00D25827"/>
    <w:rsid w:val="00D26220"/>
    <w:rsid w:val="00D27C65"/>
    <w:rsid w:val="00D30212"/>
    <w:rsid w:val="00D30405"/>
    <w:rsid w:val="00D3075D"/>
    <w:rsid w:val="00D30A2D"/>
    <w:rsid w:val="00D30BE2"/>
    <w:rsid w:val="00D30CA6"/>
    <w:rsid w:val="00D317AC"/>
    <w:rsid w:val="00D3381F"/>
    <w:rsid w:val="00D33C82"/>
    <w:rsid w:val="00D33D14"/>
    <w:rsid w:val="00D3452E"/>
    <w:rsid w:val="00D3456C"/>
    <w:rsid w:val="00D34665"/>
    <w:rsid w:val="00D34EB7"/>
    <w:rsid w:val="00D357D0"/>
    <w:rsid w:val="00D359A0"/>
    <w:rsid w:val="00D363CF"/>
    <w:rsid w:val="00D3747E"/>
    <w:rsid w:val="00D378E1"/>
    <w:rsid w:val="00D379A1"/>
    <w:rsid w:val="00D402DA"/>
    <w:rsid w:val="00D4449E"/>
    <w:rsid w:val="00D4463E"/>
    <w:rsid w:val="00D44D81"/>
    <w:rsid w:val="00D45EA6"/>
    <w:rsid w:val="00D47305"/>
    <w:rsid w:val="00D479BB"/>
    <w:rsid w:val="00D50738"/>
    <w:rsid w:val="00D51276"/>
    <w:rsid w:val="00D51B39"/>
    <w:rsid w:val="00D51FAA"/>
    <w:rsid w:val="00D52429"/>
    <w:rsid w:val="00D52B05"/>
    <w:rsid w:val="00D53105"/>
    <w:rsid w:val="00D53EAD"/>
    <w:rsid w:val="00D545EA"/>
    <w:rsid w:val="00D5660B"/>
    <w:rsid w:val="00D6094C"/>
    <w:rsid w:val="00D60F07"/>
    <w:rsid w:val="00D60F66"/>
    <w:rsid w:val="00D620D1"/>
    <w:rsid w:val="00D622DB"/>
    <w:rsid w:val="00D62458"/>
    <w:rsid w:val="00D62494"/>
    <w:rsid w:val="00D62E2E"/>
    <w:rsid w:val="00D64230"/>
    <w:rsid w:val="00D6492C"/>
    <w:rsid w:val="00D64C0C"/>
    <w:rsid w:val="00D653CD"/>
    <w:rsid w:val="00D667FC"/>
    <w:rsid w:val="00D709DF"/>
    <w:rsid w:val="00D7270F"/>
    <w:rsid w:val="00D72887"/>
    <w:rsid w:val="00D73A25"/>
    <w:rsid w:val="00D74CE7"/>
    <w:rsid w:val="00D7527F"/>
    <w:rsid w:val="00D775DB"/>
    <w:rsid w:val="00D80DE7"/>
    <w:rsid w:val="00D81F7C"/>
    <w:rsid w:val="00D8240F"/>
    <w:rsid w:val="00D82A9D"/>
    <w:rsid w:val="00D839D8"/>
    <w:rsid w:val="00D84249"/>
    <w:rsid w:val="00D86664"/>
    <w:rsid w:val="00D90C93"/>
    <w:rsid w:val="00D90D9E"/>
    <w:rsid w:val="00D917AD"/>
    <w:rsid w:val="00D940C7"/>
    <w:rsid w:val="00D94D16"/>
    <w:rsid w:val="00D95074"/>
    <w:rsid w:val="00D9599D"/>
    <w:rsid w:val="00D9629B"/>
    <w:rsid w:val="00D968BC"/>
    <w:rsid w:val="00D97636"/>
    <w:rsid w:val="00D97A8B"/>
    <w:rsid w:val="00DA021A"/>
    <w:rsid w:val="00DA0CC3"/>
    <w:rsid w:val="00DA0D56"/>
    <w:rsid w:val="00DA2041"/>
    <w:rsid w:val="00DA2E2B"/>
    <w:rsid w:val="00DA3721"/>
    <w:rsid w:val="00DA419D"/>
    <w:rsid w:val="00DA5107"/>
    <w:rsid w:val="00DA5B9C"/>
    <w:rsid w:val="00DA5BED"/>
    <w:rsid w:val="00DA6C32"/>
    <w:rsid w:val="00DA7A95"/>
    <w:rsid w:val="00DB07F3"/>
    <w:rsid w:val="00DB0A60"/>
    <w:rsid w:val="00DB14E3"/>
    <w:rsid w:val="00DB236E"/>
    <w:rsid w:val="00DB2FA8"/>
    <w:rsid w:val="00DB333F"/>
    <w:rsid w:val="00DB39CD"/>
    <w:rsid w:val="00DB5DCC"/>
    <w:rsid w:val="00DB60D9"/>
    <w:rsid w:val="00DB617C"/>
    <w:rsid w:val="00DB764A"/>
    <w:rsid w:val="00DB7800"/>
    <w:rsid w:val="00DB7BBE"/>
    <w:rsid w:val="00DC0F6A"/>
    <w:rsid w:val="00DC18D4"/>
    <w:rsid w:val="00DC1DF2"/>
    <w:rsid w:val="00DC3D02"/>
    <w:rsid w:val="00DC50DE"/>
    <w:rsid w:val="00DC5642"/>
    <w:rsid w:val="00DC5A5F"/>
    <w:rsid w:val="00DC7A7C"/>
    <w:rsid w:val="00DD1796"/>
    <w:rsid w:val="00DD22AF"/>
    <w:rsid w:val="00DD27C4"/>
    <w:rsid w:val="00DD2C15"/>
    <w:rsid w:val="00DD2DB0"/>
    <w:rsid w:val="00DD541F"/>
    <w:rsid w:val="00DD62C3"/>
    <w:rsid w:val="00DD6345"/>
    <w:rsid w:val="00DD70D8"/>
    <w:rsid w:val="00DD7C1B"/>
    <w:rsid w:val="00DD7F91"/>
    <w:rsid w:val="00DE1E28"/>
    <w:rsid w:val="00DE2068"/>
    <w:rsid w:val="00DE2653"/>
    <w:rsid w:val="00DE2E48"/>
    <w:rsid w:val="00DE313D"/>
    <w:rsid w:val="00DE3B5A"/>
    <w:rsid w:val="00DE3E3D"/>
    <w:rsid w:val="00DE3F26"/>
    <w:rsid w:val="00DE59BE"/>
    <w:rsid w:val="00DE770B"/>
    <w:rsid w:val="00DE7CB4"/>
    <w:rsid w:val="00DE7EEB"/>
    <w:rsid w:val="00DF0167"/>
    <w:rsid w:val="00DF0F05"/>
    <w:rsid w:val="00DF20DC"/>
    <w:rsid w:val="00DF3000"/>
    <w:rsid w:val="00DF3607"/>
    <w:rsid w:val="00DF39E7"/>
    <w:rsid w:val="00DF3F15"/>
    <w:rsid w:val="00DF5520"/>
    <w:rsid w:val="00DF5B1A"/>
    <w:rsid w:val="00DF5ED2"/>
    <w:rsid w:val="00DF5FB9"/>
    <w:rsid w:val="00DF6D18"/>
    <w:rsid w:val="00E002F8"/>
    <w:rsid w:val="00E0073A"/>
    <w:rsid w:val="00E009F5"/>
    <w:rsid w:val="00E01FD6"/>
    <w:rsid w:val="00E028A4"/>
    <w:rsid w:val="00E03170"/>
    <w:rsid w:val="00E03D33"/>
    <w:rsid w:val="00E03E96"/>
    <w:rsid w:val="00E04422"/>
    <w:rsid w:val="00E049FD"/>
    <w:rsid w:val="00E05973"/>
    <w:rsid w:val="00E06457"/>
    <w:rsid w:val="00E0741D"/>
    <w:rsid w:val="00E077FD"/>
    <w:rsid w:val="00E10384"/>
    <w:rsid w:val="00E11221"/>
    <w:rsid w:val="00E11281"/>
    <w:rsid w:val="00E1140E"/>
    <w:rsid w:val="00E11E17"/>
    <w:rsid w:val="00E127BD"/>
    <w:rsid w:val="00E128CC"/>
    <w:rsid w:val="00E14083"/>
    <w:rsid w:val="00E1416F"/>
    <w:rsid w:val="00E14EB0"/>
    <w:rsid w:val="00E156AA"/>
    <w:rsid w:val="00E15DD7"/>
    <w:rsid w:val="00E16061"/>
    <w:rsid w:val="00E16DF3"/>
    <w:rsid w:val="00E17075"/>
    <w:rsid w:val="00E17951"/>
    <w:rsid w:val="00E17A2E"/>
    <w:rsid w:val="00E17B46"/>
    <w:rsid w:val="00E17F68"/>
    <w:rsid w:val="00E20193"/>
    <w:rsid w:val="00E20D2E"/>
    <w:rsid w:val="00E23936"/>
    <w:rsid w:val="00E24031"/>
    <w:rsid w:val="00E24F91"/>
    <w:rsid w:val="00E2695A"/>
    <w:rsid w:val="00E26FF5"/>
    <w:rsid w:val="00E30573"/>
    <w:rsid w:val="00E35C48"/>
    <w:rsid w:val="00E35D86"/>
    <w:rsid w:val="00E363A1"/>
    <w:rsid w:val="00E40A5A"/>
    <w:rsid w:val="00E40AD1"/>
    <w:rsid w:val="00E41AD9"/>
    <w:rsid w:val="00E4226C"/>
    <w:rsid w:val="00E42683"/>
    <w:rsid w:val="00E42C8A"/>
    <w:rsid w:val="00E42DAE"/>
    <w:rsid w:val="00E43652"/>
    <w:rsid w:val="00E440D6"/>
    <w:rsid w:val="00E471B4"/>
    <w:rsid w:val="00E476A7"/>
    <w:rsid w:val="00E47A81"/>
    <w:rsid w:val="00E50504"/>
    <w:rsid w:val="00E50657"/>
    <w:rsid w:val="00E50BCF"/>
    <w:rsid w:val="00E5106B"/>
    <w:rsid w:val="00E510E2"/>
    <w:rsid w:val="00E511E1"/>
    <w:rsid w:val="00E51635"/>
    <w:rsid w:val="00E54347"/>
    <w:rsid w:val="00E55799"/>
    <w:rsid w:val="00E557F2"/>
    <w:rsid w:val="00E56468"/>
    <w:rsid w:val="00E5667E"/>
    <w:rsid w:val="00E567B7"/>
    <w:rsid w:val="00E5693A"/>
    <w:rsid w:val="00E56FF0"/>
    <w:rsid w:val="00E5714D"/>
    <w:rsid w:val="00E621D8"/>
    <w:rsid w:val="00E622EE"/>
    <w:rsid w:val="00E6308D"/>
    <w:rsid w:val="00E63238"/>
    <w:rsid w:val="00E635D9"/>
    <w:rsid w:val="00E63798"/>
    <w:rsid w:val="00E63E6C"/>
    <w:rsid w:val="00E6401D"/>
    <w:rsid w:val="00E64791"/>
    <w:rsid w:val="00E6495D"/>
    <w:rsid w:val="00E64FC5"/>
    <w:rsid w:val="00E65CA5"/>
    <w:rsid w:val="00E71364"/>
    <w:rsid w:val="00E71DCE"/>
    <w:rsid w:val="00E71E99"/>
    <w:rsid w:val="00E7270C"/>
    <w:rsid w:val="00E73A29"/>
    <w:rsid w:val="00E73C23"/>
    <w:rsid w:val="00E73CE1"/>
    <w:rsid w:val="00E73F46"/>
    <w:rsid w:val="00E74111"/>
    <w:rsid w:val="00E74CBF"/>
    <w:rsid w:val="00E75938"/>
    <w:rsid w:val="00E75DDA"/>
    <w:rsid w:val="00E7606E"/>
    <w:rsid w:val="00E760FA"/>
    <w:rsid w:val="00E7622F"/>
    <w:rsid w:val="00E76701"/>
    <w:rsid w:val="00E77BA3"/>
    <w:rsid w:val="00E77D98"/>
    <w:rsid w:val="00E77F6E"/>
    <w:rsid w:val="00E81F60"/>
    <w:rsid w:val="00E82D8B"/>
    <w:rsid w:val="00E831D9"/>
    <w:rsid w:val="00E83482"/>
    <w:rsid w:val="00E83853"/>
    <w:rsid w:val="00E83FDD"/>
    <w:rsid w:val="00E854A0"/>
    <w:rsid w:val="00E855FD"/>
    <w:rsid w:val="00E86EC8"/>
    <w:rsid w:val="00E87811"/>
    <w:rsid w:val="00E90791"/>
    <w:rsid w:val="00E90C3A"/>
    <w:rsid w:val="00E9291D"/>
    <w:rsid w:val="00E92A77"/>
    <w:rsid w:val="00E92C65"/>
    <w:rsid w:val="00E934AC"/>
    <w:rsid w:val="00E94339"/>
    <w:rsid w:val="00E94E57"/>
    <w:rsid w:val="00E96D37"/>
    <w:rsid w:val="00E9703B"/>
    <w:rsid w:val="00EA0B7D"/>
    <w:rsid w:val="00EA0CF0"/>
    <w:rsid w:val="00EA10FC"/>
    <w:rsid w:val="00EA1182"/>
    <w:rsid w:val="00EA11FC"/>
    <w:rsid w:val="00EA3A55"/>
    <w:rsid w:val="00EA3E66"/>
    <w:rsid w:val="00EA4766"/>
    <w:rsid w:val="00EA4B61"/>
    <w:rsid w:val="00EA50C0"/>
    <w:rsid w:val="00EA5407"/>
    <w:rsid w:val="00EA57E5"/>
    <w:rsid w:val="00EA5FF0"/>
    <w:rsid w:val="00EA6CD2"/>
    <w:rsid w:val="00EA6D71"/>
    <w:rsid w:val="00EA6DEC"/>
    <w:rsid w:val="00EB0C97"/>
    <w:rsid w:val="00EB0E33"/>
    <w:rsid w:val="00EB0F18"/>
    <w:rsid w:val="00EB2E0B"/>
    <w:rsid w:val="00EB40A2"/>
    <w:rsid w:val="00EB4717"/>
    <w:rsid w:val="00EB5653"/>
    <w:rsid w:val="00EB728C"/>
    <w:rsid w:val="00EC01EA"/>
    <w:rsid w:val="00EC39F7"/>
    <w:rsid w:val="00EC4631"/>
    <w:rsid w:val="00EC490A"/>
    <w:rsid w:val="00EC4AD3"/>
    <w:rsid w:val="00ED0C04"/>
    <w:rsid w:val="00ED1870"/>
    <w:rsid w:val="00ED1A0F"/>
    <w:rsid w:val="00ED1A17"/>
    <w:rsid w:val="00ED1A32"/>
    <w:rsid w:val="00ED313E"/>
    <w:rsid w:val="00ED3FCF"/>
    <w:rsid w:val="00ED4714"/>
    <w:rsid w:val="00ED5877"/>
    <w:rsid w:val="00ED7499"/>
    <w:rsid w:val="00ED7B5F"/>
    <w:rsid w:val="00EE1781"/>
    <w:rsid w:val="00EE2227"/>
    <w:rsid w:val="00EE2353"/>
    <w:rsid w:val="00EE2439"/>
    <w:rsid w:val="00EE4188"/>
    <w:rsid w:val="00EE54A8"/>
    <w:rsid w:val="00EE566F"/>
    <w:rsid w:val="00EE5CB4"/>
    <w:rsid w:val="00EE66A2"/>
    <w:rsid w:val="00EE6A2A"/>
    <w:rsid w:val="00EE7645"/>
    <w:rsid w:val="00EE7948"/>
    <w:rsid w:val="00EF0FDF"/>
    <w:rsid w:val="00EF1952"/>
    <w:rsid w:val="00EF1D86"/>
    <w:rsid w:val="00EF24EC"/>
    <w:rsid w:val="00EF337F"/>
    <w:rsid w:val="00EF3CBD"/>
    <w:rsid w:val="00EF4F23"/>
    <w:rsid w:val="00EF4FE9"/>
    <w:rsid w:val="00EF5650"/>
    <w:rsid w:val="00EF57B0"/>
    <w:rsid w:val="00EF6221"/>
    <w:rsid w:val="00EF62AC"/>
    <w:rsid w:val="00EF6437"/>
    <w:rsid w:val="00EF7147"/>
    <w:rsid w:val="00EF7441"/>
    <w:rsid w:val="00EF7C8F"/>
    <w:rsid w:val="00F00C9E"/>
    <w:rsid w:val="00F01DDA"/>
    <w:rsid w:val="00F020FD"/>
    <w:rsid w:val="00F023EC"/>
    <w:rsid w:val="00F02692"/>
    <w:rsid w:val="00F02BBB"/>
    <w:rsid w:val="00F0315A"/>
    <w:rsid w:val="00F04337"/>
    <w:rsid w:val="00F0523E"/>
    <w:rsid w:val="00F0563F"/>
    <w:rsid w:val="00F05DAE"/>
    <w:rsid w:val="00F05E94"/>
    <w:rsid w:val="00F065E5"/>
    <w:rsid w:val="00F0663E"/>
    <w:rsid w:val="00F07DAD"/>
    <w:rsid w:val="00F10353"/>
    <w:rsid w:val="00F109A4"/>
    <w:rsid w:val="00F11AD0"/>
    <w:rsid w:val="00F1346D"/>
    <w:rsid w:val="00F147CE"/>
    <w:rsid w:val="00F221AA"/>
    <w:rsid w:val="00F22944"/>
    <w:rsid w:val="00F23134"/>
    <w:rsid w:val="00F23555"/>
    <w:rsid w:val="00F23CE0"/>
    <w:rsid w:val="00F2467E"/>
    <w:rsid w:val="00F24C75"/>
    <w:rsid w:val="00F24DC1"/>
    <w:rsid w:val="00F256FD"/>
    <w:rsid w:val="00F25C55"/>
    <w:rsid w:val="00F261AC"/>
    <w:rsid w:val="00F30E19"/>
    <w:rsid w:val="00F30E66"/>
    <w:rsid w:val="00F31235"/>
    <w:rsid w:val="00F330E7"/>
    <w:rsid w:val="00F331EF"/>
    <w:rsid w:val="00F34A12"/>
    <w:rsid w:val="00F34ABC"/>
    <w:rsid w:val="00F41979"/>
    <w:rsid w:val="00F4253B"/>
    <w:rsid w:val="00F42572"/>
    <w:rsid w:val="00F428E5"/>
    <w:rsid w:val="00F4353E"/>
    <w:rsid w:val="00F44422"/>
    <w:rsid w:val="00F44F47"/>
    <w:rsid w:val="00F44F5B"/>
    <w:rsid w:val="00F45DD0"/>
    <w:rsid w:val="00F464FB"/>
    <w:rsid w:val="00F47096"/>
    <w:rsid w:val="00F47750"/>
    <w:rsid w:val="00F47D63"/>
    <w:rsid w:val="00F50109"/>
    <w:rsid w:val="00F50E48"/>
    <w:rsid w:val="00F52695"/>
    <w:rsid w:val="00F52ADB"/>
    <w:rsid w:val="00F52CFE"/>
    <w:rsid w:val="00F537D9"/>
    <w:rsid w:val="00F54183"/>
    <w:rsid w:val="00F575D5"/>
    <w:rsid w:val="00F57C53"/>
    <w:rsid w:val="00F61164"/>
    <w:rsid w:val="00F6125C"/>
    <w:rsid w:val="00F6221A"/>
    <w:rsid w:val="00F62340"/>
    <w:rsid w:val="00F6282D"/>
    <w:rsid w:val="00F62E25"/>
    <w:rsid w:val="00F63739"/>
    <w:rsid w:val="00F638E0"/>
    <w:rsid w:val="00F6474D"/>
    <w:rsid w:val="00F64EDA"/>
    <w:rsid w:val="00F65558"/>
    <w:rsid w:val="00F6669A"/>
    <w:rsid w:val="00F669FB"/>
    <w:rsid w:val="00F66EFC"/>
    <w:rsid w:val="00F67DB0"/>
    <w:rsid w:val="00F7118E"/>
    <w:rsid w:val="00F72680"/>
    <w:rsid w:val="00F72DE4"/>
    <w:rsid w:val="00F74107"/>
    <w:rsid w:val="00F74224"/>
    <w:rsid w:val="00F7434C"/>
    <w:rsid w:val="00F74790"/>
    <w:rsid w:val="00F75D5C"/>
    <w:rsid w:val="00F76CBB"/>
    <w:rsid w:val="00F76E24"/>
    <w:rsid w:val="00F7702A"/>
    <w:rsid w:val="00F7777F"/>
    <w:rsid w:val="00F802BD"/>
    <w:rsid w:val="00F80727"/>
    <w:rsid w:val="00F80C00"/>
    <w:rsid w:val="00F81B26"/>
    <w:rsid w:val="00F82F34"/>
    <w:rsid w:val="00F83641"/>
    <w:rsid w:val="00F83D2A"/>
    <w:rsid w:val="00F83D8A"/>
    <w:rsid w:val="00F84CA4"/>
    <w:rsid w:val="00F87862"/>
    <w:rsid w:val="00F87AA4"/>
    <w:rsid w:val="00F9024E"/>
    <w:rsid w:val="00F908D6"/>
    <w:rsid w:val="00F90EF8"/>
    <w:rsid w:val="00F92D84"/>
    <w:rsid w:val="00F9317A"/>
    <w:rsid w:val="00F93468"/>
    <w:rsid w:val="00F938FD"/>
    <w:rsid w:val="00F93C56"/>
    <w:rsid w:val="00F94034"/>
    <w:rsid w:val="00F94E29"/>
    <w:rsid w:val="00F973D1"/>
    <w:rsid w:val="00F97AA9"/>
    <w:rsid w:val="00FA08B6"/>
    <w:rsid w:val="00FA2E50"/>
    <w:rsid w:val="00FA3A78"/>
    <w:rsid w:val="00FA487B"/>
    <w:rsid w:val="00FA59D7"/>
    <w:rsid w:val="00FA5F1C"/>
    <w:rsid w:val="00FA678B"/>
    <w:rsid w:val="00FA6FCE"/>
    <w:rsid w:val="00FA70BC"/>
    <w:rsid w:val="00FA7B3E"/>
    <w:rsid w:val="00FB04E0"/>
    <w:rsid w:val="00FB06C1"/>
    <w:rsid w:val="00FB09FB"/>
    <w:rsid w:val="00FB173F"/>
    <w:rsid w:val="00FB1A9E"/>
    <w:rsid w:val="00FB2245"/>
    <w:rsid w:val="00FB2C7A"/>
    <w:rsid w:val="00FB3221"/>
    <w:rsid w:val="00FB3BB2"/>
    <w:rsid w:val="00FB43AF"/>
    <w:rsid w:val="00FB45E8"/>
    <w:rsid w:val="00FB48E3"/>
    <w:rsid w:val="00FB5192"/>
    <w:rsid w:val="00FC00AB"/>
    <w:rsid w:val="00FC13F9"/>
    <w:rsid w:val="00FC49F2"/>
    <w:rsid w:val="00FC51B2"/>
    <w:rsid w:val="00FC58FE"/>
    <w:rsid w:val="00FC60A7"/>
    <w:rsid w:val="00FC7506"/>
    <w:rsid w:val="00FC79C8"/>
    <w:rsid w:val="00FD1889"/>
    <w:rsid w:val="00FD1DE6"/>
    <w:rsid w:val="00FD2BEB"/>
    <w:rsid w:val="00FD360F"/>
    <w:rsid w:val="00FD433C"/>
    <w:rsid w:val="00FD6827"/>
    <w:rsid w:val="00FD68D6"/>
    <w:rsid w:val="00FD74E8"/>
    <w:rsid w:val="00FD76A5"/>
    <w:rsid w:val="00FD7865"/>
    <w:rsid w:val="00FE086E"/>
    <w:rsid w:val="00FE166B"/>
    <w:rsid w:val="00FE2D53"/>
    <w:rsid w:val="00FE39A0"/>
    <w:rsid w:val="00FE3A0A"/>
    <w:rsid w:val="00FE5896"/>
    <w:rsid w:val="00FE5BC4"/>
    <w:rsid w:val="00FE76E2"/>
    <w:rsid w:val="00FE79D1"/>
    <w:rsid w:val="00FE7A4A"/>
    <w:rsid w:val="00FF000E"/>
    <w:rsid w:val="00FF156A"/>
    <w:rsid w:val="00FF24A3"/>
    <w:rsid w:val="00FF2DF7"/>
    <w:rsid w:val="00FF3E10"/>
    <w:rsid w:val="00FF3EAA"/>
    <w:rsid w:val="00FF4FF7"/>
    <w:rsid w:val="00FF6C13"/>
    <w:rsid w:val="00FF7122"/>
    <w:rsid w:val="00FF7C1F"/>
    <w:rsid w:val="00FF7D6A"/>
    <w:rsid w:val="022B5F20"/>
    <w:rsid w:val="1DB57269"/>
    <w:rsid w:val="31C3EA65"/>
    <w:rsid w:val="5FF57D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16F159"/>
  <w15:chartTrackingRefBased/>
  <w15:docId w15:val="{BA9ECA7B-BFAE-422E-A7D5-5E49668DC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B23"/>
    <w:rPr>
      <w:sz w:val="24"/>
      <w:szCs w:val="24"/>
      <w:lang w:eastAsia="en-US"/>
    </w:rPr>
  </w:style>
  <w:style w:type="paragraph" w:styleId="Heading1">
    <w:name w:val="heading 1"/>
    <w:basedOn w:val="Normal"/>
    <w:next w:val="Normal"/>
    <w:qFormat/>
    <w:pPr>
      <w:keepNext/>
      <w:outlineLvl w:val="0"/>
    </w:pPr>
    <w:rPr>
      <w:rFonts w:ascii="Seabird Heavy SF" w:hAnsi="Seabird Heavy SF"/>
      <w:b/>
      <w:sz w:val="28"/>
    </w:rPr>
  </w:style>
  <w:style w:type="paragraph" w:styleId="Heading2">
    <w:name w:val="heading 2"/>
    <w:basedOn w:val="Normal"/>
    <w:next w:val="Normal"/>
    <w:link w:val="Heading2Char"/>
    <w:qFormat/>
    <w:pPr>
      <w:keepNext/>
      <w:autoSpaceDE w:val="0"/>
      <w:autoSpaceDN w:val="0"/>
      <w:adjustRightInd w:val="0"/>
      <w:jc w:val="both"/>
      <w:outlineLvl w:val="1"/>
    </w:pPr>
    <w:rPr>
      <w:rFonts w:ascii="Arial" w:hAnsi="Arial"/>
      <w:b/>
      <w:bCs/>
      <w:i/>
      <w:iCs/>
      <w:color w:val="000000"/>
      <w:sz w:val="22"/>
      <w:szCs w:val="20"/>
      <w:lang w:val="x-none" w:eastAsia="x-none"/>
    </w:rPr>
  </w:style>
  <w:style w:type="paragraph" w:styleId="Heading3">
    <w:name w:val="heading 3"/>
    <w:basedOn w:val="Normal"/>
    <w:next w:val="Normal"/>
    <w:qFormat/>
    <w:pPr>
      <w:keepNext/>
      <w:tabs>
        <w:tab w:val="left" w:pos="576"/>
      </w:tabs>
      <w:ind w:left="576"/>
      <w:jc w:val="both"/>
      <w:outlineLvl w:val="2"/>
    </w:pPr>
    <w:rPr>
      <w:b/>
      <w:bCs/>
      <w:sz w:val="22"/>
    </w:rPr>
  </w:style>
  <w:style w:type="paragraph" w:styleId="Heading4">
    <w:name w:val="heading 4"/>
    <w:basedOn w:val="Normal"/>
    <w:next w:val="Normal"/>
    <w:link w:val="Heading4Char"/>
    <w:qFormat/>
    <w:pPr>
      <w:keepNext/>
      <w:tabs>
        <w:tab w:val="left" w:pos="576"/>
      </w:tabs>
      <w:ind w:left="576"/>
      <w:jc w:val="center"/>
      <w:outlineLvl w:val="3"/>
    </w:pPr>
    <w:rPr>
      <w:b/>
      <w:bCs/>
      <w:sz w:val="28"/>
      <w:u w:val="single"/>
      <w:lang w:eastAsia="x-none"/>
    </w:rPr>
  </w:style>
  <w:style w:type="paragraph" w:styleId="Heading5">
    <w:name w:val="heading 5"/>
    <w:basedOn w:val="Normal"/>
    <w:next w:val="Normal"/>
    <w:qFormat/>
    <w:pPr>
      <w:keepNext/>
      <w:tabs>
        <w:tab w:val="left" w:pos="576"/>
      </w:tabs>
      <w:ind w:left="576"/>
      <w:jc w:val="both"/>
      <w:outlineLvl w:val="4"/>
    </w:pPr>
    <w:rPr>
      <w:i/>
      <w:iCs/>
      <w:sz w:val="22"/>
    </w:rPr>
  </w:style>
  <w:style w:type="paragraph" w:styleId="Heading6">
    <w:name w:val="heading 6"/>
    <w:basedOn w:val="Normal"/>
    <w:next w:val="Normal"/>
    <w:link w:val="Heading6Char"/>
    <w:qFormat/>
    <w:pPr>
      <w:keepNext/>
      <w:tabs>
        <w:tab w:val="left" w:pos="576"/>
      </w:tabs>
      <w:ind w:left="576"/>
      <w:jc w:val="both"/>
      <w:outlineLvl w:val="5"/>
    </w:pPr>
    <w:rPr>
      <w:b/>
      <w:bCs/>
      <w:lang w:eastAsia="x-none"/>
    </w:rPr>
  </w:style>
  <w:style w:type="paragraph" w:styleId="Heading7">
    <w:name w:val="heading 7"/>
    <w:basedOn w:val="Normal"/>
    <w:next w:val="Normal"/>
    <w:qFormat/>
    <w:pPr>
      <w:keepNext/>
      <w:tabs>
        <w:tab w:val="left" w:pos="576"/>
      </w:tabs>
      <w:ind w:left="576"/>
      <w:jc w:val="right"/>
      <w:outlineLvl w:val="6"/>
    </w:pPr>
    <w:rPr>
      <w:b/>
      <w:bCs/>
      <w:sz w:val="28"/>
    </w:rPr>
  </w:style>
  <w:style w:type="paragraph" w:styleId="Heading8">
    <w:name w:val="heading 8"/>
    <w:basedOn w:val="Normal"/>
    <w:next w:val="Normal"/>
    <w:qFormat/>
    <w:pPr>
      <w:keepNext/>
      <w:tabs>
        <w:tab w:val="left" w:pos="576"/>
      </w:tabs>
      <w:jc w:val="both"/>
      <w:outlineLvl w:val="7"/>
    </w:pPr>
    <w:rPr>
      <w:b/>
      <w:bCs/>
    </w:rPr>
  </w:style>
  <w:style w:type="paragraph" w:styleId="Heading9">
    <w:name w:val="heading 9"/>
    <w:basedOn w:val="Normal"/>
    <w:next w:val="Normal"/>
    <w:qFormat/>
    <w:pPr>
      <w:keepNext/>
      <w:ind w:left="576"/>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pPr>
      <w:tabs>
        <w:tab w:val="left" w:pos="576"/>
      </w:tabs>
      <w:ind w:left="576"/>
      <w:jc w:val="both"/>
    </w:pPr>
    <w:rPr>
      <w:sz w:val="22"/>
      <w:lang w:val="x-none"/>
    </w:rPr>
  </w:style>
  <w:style w:type="paragraph" w:styleId="BodyTextIndent2">
    <w:name w:val="Body Text Indent 2"/>
    <w:basedOn w:val="Normal"/>
    <w:pPr>
      <w:ind w:left="570"/>
      <w:jc w:val="both"/>
    </w:pPr>
  </w:style>
  <w:style w:type="paragraph" w:styleId="BodyTextIndent3">
    <w:name w:val="Body Text Indent 3"/>
    <w:basedOn w:val="Normal"/>
    <w:pPr>
      <w:tabs>
        <w:tab w:val="left" w:pos="10026"/>
        <w:tab w:val="left" w:pos="10834"/>
      </w:tabs>
      <w:ind w:left="576"/>
    </w:pPr>
    <w:rPr>
      <w:b/>
      <w:bCs/>
    </w:rPr>
  </w:style>
  <w:style w:type="paragraph" w:styleId="BodyText">
    <w:name w:val="Body Text"/>
    <w:basedOn w:val="Normal"/>
    <w:pPr>
      <w:tabs>
        <w:tab w:val="left" w:pos="576"/>
      </w:tabs>
      <w:jc w:val="both"/>
    </w:pPr>
  </w:style>
  <w:style w:type="paragraph" w:styleId="BodyText2">
    <w:name w:val="Body Text 2"/>
    <w:basedOn w:val="Normal"/>
    <w:link w:val="BodyText2Char"/>
    <w:pPr>
      <w:overflowPunct w:val="0"/>
      <w:autoSpaceDE w:val="0"/>
      <w:autoSpaceDN w:val="0"/>
      <w:adjustRightInd w:val="0"/>
      <w:ind w:left="540"/>
      <w:textAlignment w:val="baseline"/>
    </w:pPr>
    <w:rPr>
      <w:szCs w:val="20"/>
    </w:rPr>
  </w:style>
  <w:style w:type="paragraph" w:styleId="List">
    <w:name w:val="List"/>
    <w:basedOn w:val="Normal"/>
    <w:pPr>
      <w:ind w:left="283" w:hanging="283"/>
    </w:pPr>
  </w:style>
  <w:style w:type="paragraph" w:styleId="List2">
    <w:name w:val="List 2"/>
    <w:basedOn w:val="Normal"/>
    <w:pPr>
      <w:ind w:left="566" w:hanging="283"/>
    </w:pPr>
  </w:style>
  <w:style w:type="paragraph" w:styleId="BodyTextFirstIndent">
    <w:name w:val="Body Text First Indent"/>
    <w:basedOn w:val="BodyText"/>
    <w:pPr>
      <w:tabs>
        <w:tab w:val="clear" w:pos="576"/>
      </w:tabs>
      <w:spacing w:after="120"/>
      <w:ind w:firstLine="210"/>
      <w:jc w:val="left"/>
    </w:pPr>
  </w:style>
  <w:style w:type="paragraph" w:styleId="BodyTextFirstIndent2">
    <w:name w:val="Body Text First Indent 2"/>
    <w:basedOn w:val="BodyTextIndent"/>
    <w:pPr>
      <w:tabs>
        <w:tab w:val="clear" w:pos="576"/>
      </w:tabs>
      <w:spacing w:after="120"/>
      <w:ind w:left="283" w:firstLine="210"/>
      <w:jc w:val="left"/>
    </w:pPr>
    <w:rPr>
      <w:sz w:val="24"/>
    </w:rPr>
  </w:style>
  <w:style w:type="paragraph" w:styleId="Caption">
    <w:name w:val="caption"/>
    <w:basedOn w:val="Normal"/>
    <w:next w:val="Normal"/>
    <w:qFormat/>
    <w:pPr>
      <w:tabs>
        <w:tab w:val="left" w:pos="912"/>
      </w:tabs>
      <w:spacing w:before="240"/>
      <w:ind w:left="930" w:hanging="360"/>
      <w:jc w:val="both"/>
    </w:pPr>
    <w:rPr>
      <w:b/>
    </w:rPr>
  </w:style>
  <w:style w:type="paragraph" w:styleId="BalloonText">
    <w:name w:val="Balloon Text"/>
    <w:basedOn w:val="Normal"/>
    <w:semiHidden/>
    <w:rsid w:val="00BE2C23"/>
    <w:rPr>
      <w:rFonts w:ascii="Tahoma" w:hAnsi="Tahoma" w:cs="Tahoma"/>
      <w:sz w:val="16"/>
      <w:szCs w:val="16"/>
    </w:rPr>
  </w:style>
  <w:style w:type="table" w:styleId="TableGrid">
    <w:name w:val="Table Grid"/>
    <w:basedOn w:val="TableNormal"/>
    <w:rsid w:val="00A462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020F75"/>
    <w:pPr>
      <w:ind w:left="720"/>
    </w:pPr>
  </w:style>
  <w:style w:type="paragraph" w:styleId="NormalWeb">
    <w:name w:val="Normal (Web)"/>
    <w:basedOn w:val="Normal"/>
    <w:uiPriority w:val="99"/>
    <w:semiHidden/>
    <w:unhideWhenUsed/>
    <w:rsid w:val="00125961"/>
    <w:pPr>
      <w:spacing w:before="100" w:beforeAutospacing="1" w:after="100" w:afterAutospacing="1"/>
    </w:pPr>
    <w:rPr>
      <w:lang w:val="en-US"/>
    </w:rPr>
  </w:style>
  <w:style w:type="character" w:styleId="Strong">
    <w:name w:val="Strong"/>
    <w:uiPriority w:val="22"/>
    <w:qFormat/>
    <w:rsid w:val="00125961"/>
    <w:rPr>
      <w:b/>
      <w:bCs/>
    </w:rPr>
  </w:style>
  <w:style w:type="paragraph" w:styleId="Header">
    <w:name w:val="header"/>
    <w:basedOn w:val="Normal"/>
    <w:link w:val="HeaderChar"/>
    <w:uiPriority w:val="99"/>
    <w:unhideWhenUsed/>
    <w:rsid w:val="00576F9E"/>
    <w:pPr>
      <w:tabs>
        <w:tab w:val="center" w:pos="4680"/>
        <w:tab w:val="right" w:pos="9360"/>
      </w:tabs>
    </w:pPr>
    <w:rPr>
      <w:lang w:eastAsia="x-none"/>
    </w:rPr>
  </w:style>
  <w:style w:type="character" w:customStyle="1" w:styleId="HeaderChar">
    <w:name w:val="Header Char"/>
    <w:link w:val="Header"/>
    <w:uiPriority w:val="99"/>
    <w:rsid w:val="00576F9E"/>
    <w:rPr>
      <w:sz w:val="24"/>
      <w:szCs w:val="24"/>
      <w:lang w:val="en-GB"/>
    </w:rPr>
  </w:style>
  <w:style w:type="paragraph" w:styleId="Footer">
    <w:name w:val="footer"/>
    <w:basedOn w:val="Normal"/>
    <w:link w:val="FooterChar"/>
    <w:uiPriority w:val="99"/>
    <w:unhideWhenUsed/>
    <w:rsid w:val="00576F9E"/>
    <w:pPr>
      <w:tabs>
        <w:tab w:val="center" w:pos="4680"/>
        <w:tab w:val="right" w:pos="9360"/>
      </w:tabs>
    </w:pPr>
    <w:rPr>
      <w:lang w:eastAsia="x-none"/>
    </w:rPr>
  </w:style>
  <w:style w:type="character" w:customStyle="1" w:styleId="FooterChar">
    <w:name w:val="Footer Char"/>
    <w:link w:val="Footer"/>
    <w:uiPriority w:val="99"/>
    <w:rsid w:val="00576F9E"/>
    <w:rPr>
      <w:sz w:val="24"/>
      <w:szCs w:val="24"/>
      <w:lang w:val="en-GB"/>
    </w:rPr>
  </w:style>
  <w:style w:type="character" w:styleId="Hyperlink">
    <w:name w:val="Hyperlink"/>
    <w:uiPriority w:val="99"/>
    <w:unhideWhenUsed/>
    <w:rsid w:val="006C36B6"/>
    <w:rPr>
      <w:color w:val="0000FF"/>
      <w:u w:val="single"/>
    </w:rPr>
  </w:style>
  <w:style w:type="character" w:customStyle="1" w:styleId="Heading2Char">
    <w:name w:val="Heading 2 Char"/>
    <w:link w:val="Heading2"/>
    <w:rsid w:val="0035505A"/>
    <w:rPr>
      <w:rFonts w:ascii="Arial" w:hAnsi="Arial" w:cs="Arial"/>
      <w:b/>
      <w:bCs/>
      <w:i/>
      <w:iCs/>
      <w:color w:val="000000"/>
      <w:sz w:val="22"/>
    </w:rPr>
  </w:style>
  <w:style w:type="character" w:customStyle="1" w:styleId="Heading4Char">
    <w:name w:val="Heading 4 Char"/>
    <w:link w:val="Heading4"/>
    <w:rsid w:val="0035505A"/>
    <w:rPr>
      <w:b/>
      <w:bCs/>
      <w:sz w:val="28"/>
      <w:szCs w:val="24"/>
      <w:u w:val="single"/>
      <w:lang w:val="en-GB"/>
    </w:rPr>
  </w:style>
  <w:style w:type="character" w:customStyle="1" w:styleId="Heading6Char">
    <w:name w:val="Heading 6 Char"/>
    <w:link w:val="Heading6"/>
    <w:rsid w:val="0035505A"/>
    <w:rPr>
      <w:b/>
      <w:bCs/>
      <w:sz w:val="24"/>
      <w:szCs w:val="24"/>
      <w:lang w:val="en-GB"/>
    </w:rPr>
  </w:style>
  <w:style w:type="character" w:customStyle="1" w:styleId="BodyTextIndentChar">
    <w:name w:val="Body Text Indent Char"/>
    <w:link w:val="BodyTextIndent"/>
    <w:rsid w:val="00F41979"/>
    <w:rPr>
      <w:sz w:val="22"/>
      <w:szCs w:val="24"/>
      <w:lang w:eastAsia="en-US"/>
    </w:rPr>
  </w:style>
  <w:style w:type="character" w:customStyle="1" w:styleId="apple-style-span">
    <w:name w:val="apple-style-span"/>
    <w:rsid w:val="0032036A"/>
  </w:style>
  <w:style w:type="character" w:customStyle="1" w:styleId="continue">
    <w:name w:val="continue"/>
    <w:rsid w:val="0032036A"/>
  </w:style>
  <w:style w:type="character" w:customStyle="1" w:styleId="metainfo">
    <w:name w:val="metainfo"/>
    <w:basedOn w:val="DefaultParagraphFont"/>
    <w:rsid w:val="00E567B7"/>
  </w:style>
  <w:style w:type="paragraph" w:styleId="BlockText">
    <w:name w:val="Block Text"/>
    <w:basedOn w:val="Normal"/>
    <w:rsid w:val="00423A67"/>
    <w:pPr>
      <w:tabs>
        <w:tab w:val="left" w:pos="576"/>
      </w:tabs>
      <w:ind w:left="576" w:right="-34"/>
      <w:jc w:val="both"/>
    </w:pPr>
  </w:style>
  <w:style w:type="character" w:customStyle="1" w:styleId="apple-converted-space">
    <w:name w:val="apple-converted-space"/>
    <w:rsid w:val="000964CA"/>
  </w:style>
  <w:style w:type="paragraph" w:customStyle="1" w:styleId="Default">
    <w:name w:val="Default"/>
    <w:rsid w:val="00427BB3"/>
    <w:pPr>
      <w:autoSpaceDE w:val="0"/>
      <w:autoSpaceDN w:val="0"/>
      <w:adjustRightInd w:val="0"/>
    </w:pPr>
    <w:rPr>
      <w:rFonts w:ascii="DNPOKG+Arial" w:eastAsia="Calibri" w:hAnsi="DNPOKG+Arial" w:cs="DNPOKG+Arial"/>
      <w:color w:val="000000"/>
      <w:sz w:val="24"/>
      <w:szCs w:val="24"/>
      <w:lang w:eastAsia="en-US"/>
    </w:rPr>
  </w:style>
  <w:style w:type="paragraph" w:styleId="PlainText">
    <w:name w:val="Plain Text"/>
    <w:basedOn w:val="Normal"/>
    <w:link w:val="PlainTextChar"/>
    <w:uiPriority w:val="99"/>
    <w:unhideWhenUsed/>
    <w:rsid w:val="00D620D1"/>
    <w:rPr>
      <w:rFonts w:ascii="Calibri" w:eastAsia="Calibri" w:hAnsi="Calibri"/>
      <w:sz w:val="22"/>
      <w:szCs w:val="21"/>
      <w:lang w:eastAsia="x-none"/>
    </w:rPr>
  </w:style>
  <w:style w:type="character" w:customStyle="1" w:styleId="PlainTextChar">
    <w:name w:val="Plain Text Char"/>
    <w:link w:val="PlainText"/>
    <w:uiPriority w:val="99"/>
    <w:rsid w:val="00D620D1"/>
    <w:rPr>
      <w:rFonts w:ascii="Calibri" w:eastAsia="Calibri" w:hAnsi="Calibri" w:cs="Times New Roman"/>
      <w:sz w:val="22"/>
      <w:szCs w:val="21"/>
      <w:lang w:val="en-GB"/>
    </w:rPr>
  </w:style>
  <w:style w:type="character" w:customStyle="1" w:styleId="ft">
    <w:name w:val="ft"/>
    <w:basedOn w:val="DefaultParagraphFont"/>
    <w:rsid w:val="0033672A"/>
  </w:style>
  <w:style w:type="character" w:customStyle="1" w:styleId="BodyText2Char">
    <w:name w:val="Body Text 2 Char"/>
    <w:link w:val="BodyText2"/>
    <w:rsid w:val="00C71B14"/>
    <w:rPr>
      <w:sz w:val="24"/>
      <w:lang w:eastAsia="en-US"/>
    </w:rPr>
  </w:style>
  <w:style w:type="paragraph" w:customStyle="1" w:styleId="MediumGrid21">
    <w:name w:val="Medium Grid 21"/>
    <w:uiPriority w:val="1"/>
    <w:qFormat/>
    <w:rsid w:val="00C92E0E"/>
    <w:rPr>
      <w:sz w:val="24"/>
      <w:szCs w:val="24"/>
      <w:lang w:eastAsia="en-US"/>
    </w:rPr>
  </w:style>
  <w:style w:type="character" w:styleId="CommentReference">
    <w:name w:val="annotation reference"/>
    <w:uiPriority w:val="99"/>
    <w:semiHidden/>
    <w:unhideWhenUsed/>
    <w:rsid w:val="0014054D"/>
    <w:rPr>
      <w:sz w:val="16"/>
      <w:szCs w:val="16"/>
    </w:rPr>
  </w:style>
  <w:style w:type="paragraph" w:styleId="CommentText">
    <w:name w:val="annotation text"/>
    <w:basedOn w:val="Normal"/>
    <w:link w:val="CommentTextChar"/>
    <w:uiPriority w:val="99"/>
    <w:semiHidden/>
    <w:unhideWhenUsed/>
    <w:rsid w:val="0014054D"/>
    <w:rPr>
      <w:sz w:val="20"/>
      <w:szCs w:val="20"/>
    </w:rPr>
  </w:style>
  <w:style w:type="character" w:customStyle="1" w:styleId="CommentTextChar">
    <w:name w:val="Comment Text Char"/>
    <w:link w:val="CommentText"/>
    <w:uiPriority w:val="99"/>
    <w:semiHidden/>
    <w:rsid w:val="0014054D"/>
    <w:rPr>
      <w:lang w:eastAsia="en-US"/>
    </w:rPr>
  </w:style>
  <w:style w:type="paragraph" w:styleId="CommentSubject">
    <w:name w:val="annotation subject"/>
    <w:basedOn w:val="CommentText"/>
    <w:next w:val="CommentText"/>
    <w:link w:val="CommentSubjectChar"/>
    <w:uiPriority w:val="99"/>
    <w:semiHidden/>
    <w:unhideWhenUsed/>
    <w:rsid w:val="0014054D"/>
    <w:rPr>
      <w:b/>
      <w:bCs/>
    </w:rPr>
  </w:style>
  <w:style w:type="character" w:customStyle="1" w:styleId="CommentSubjectChar">
    <w:name w:val="Comment Subject Char"/>
    <w:link w:val="CommentSubject"/>
    <w:uiPriority w:val="99"/>
    <w:semiHidden/>
    <w:rsid w:val="0014054D"/>
    <w:rPr>
      <w:b/>
      <w:bCs/>
      <w:lang w:eastAsia="en-US"/>
    </w:rPr>
  </w:style>
  <w:style w:type="paragraph" w:styleId="ListParagraph">
    <w:name w:val="List Paragraph"/>
    <w:basedOn w:val="Normal"/>
    <w:uiPriority w:val="34"/>
    <w:qFormat/>
    <w:rsid w:val="008D108D"/>
    <w:pPr>
      <w:overflowPunct w:val="0"/>
      <w:autoSpaceDE w:val="0"/>
      <w:autoSpaceDN w:val="0"/>
      <w:adjustRightInd w:val="0"/>
      <w:ind w:left="720"/>
      <w:textAlignment w:val="baseline"/>
    </w:pPr>
    <w:rPr>
      <w:sz w:val="20"/>
      <w:szCs w:val="20"/>
    </w:rPr>
  </w:style>
  <w:style w:type="character" w:customStyle="1" w:styleId="apple-tab-span">
    <w:name w:val="apple-tab-span"/>
    <w:basedOn w:val="DefaultParagraphFont"/>
    <w:rsid w:val="00C77471"/>
  </w:style>
  <w:style w:type="character" w:styleId="UnresolvedMention">
    <w:name w:val="Unresolved Mention"/>
    <w:basedOn w:val="DefaultParagraphFont"/>
    <w:uiPriority w:val="99"/>
    <w:semiHidden/>
    <w:unhideWhenUsed/>
    <w:rsid w:val="00C774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50959">
      <w:bodyDiv w:val="1"/>
      <w:marLeft w:val="0"/>
      <w:marRight w:val="0"/>
      <w:marTop w:val="0"/>
      <w:marBottom w:val="0"/>
      <w:divBdr>
        <w:top w:val="none" w:sz="0" w:space="0" w:color="auto"/>
        <w:left w:val="none" w:sz="0" w:space="0" w:color="auto"/>
        <w:bottom w:val="none" w:sz="0" w:space="0" w:color="auto"/>
        <w:right w:val="none" w:sz="0" w:space="0" w:color="auto"/>
      </w:divBdr>
    </w:div>
    <w:div w:id="78675850">
      <w:bodyDiv w:val="1"/>
      <w:marLeft w:val="0"/>
      <w:marRight w:val="0"/>
      <w:marTop w:val="0"/>
      <w:marBottom w:val="0"/>
      <w:divBdr>
        <w:top w:val="none" w:sz="0" w:space="0" w:color="auto"/>
        <w:left w:val="none" w:sz="0" w:space="0" w:color="auto"/>
        <w:bottom w:val="none" w:sz="0" w:space="0" w:color="auto"/>
        <w:right w:val="none" w:sz="0" w:space="0" w:color="auto"/>
      </w:divBdr>
    </w:div>
    <w:div w:id="81920577">
      <w:bodyDiv w:val="1"/>
      <w:marLeft w:val="0"/>
      <w:marRight w:val="0"/>
      <w:marTop w:val="0"/>
      <w:marBottom w:val="0"/>
      <w:divBdr>
        <w:top w:val="none" w:sz="0" w:space="0" w:color="auto"/>
        <w:left w:val="none" w:sz="0" w:space="0" w:color="auto"/>
        <w:bottom w:val="none" w:sz="0" w:space="0" w:color="auto"/>
        <w:right w:val="none" w:sz="0" w:space="0" w:color="auto"/>
      </w:divBdr>
    </w:div>
    <w:div w:id="92946800">
      <w:bodyDiv w:val="1"/>
      <w:marLeft w:val="0"/>
      <w:marRight w:val="0"/>
      <w:marTop w:val="0"/>
      <w:marBottom w:val="0"/>
      <w:divBdr>
        <w:top w:val="none" w:sz="0" w:space="0" w:color="auto"/>
        <w:left w:val="none" w:sz="0" w:space="0" w:color="auto"/>
        <w:bottom w:val="none" w:sz="0" w:space="0" w:color="auto"/>
        <w:right w:val="none" w:sz="0" w:space="0" w:color="auto"/>
      </w:divBdr>
    </w:div>
    <w:div w:id="98720880">
      <w:bodyDiv w:val="1"/>
      <w:marLeft w:val="0"/>
      <w:marRight w:val="0"/>
      <w:marTop w:val="0"/>
      <w:marBottom w:val="0"/>
      <w:divBdr>
        <w:top w:val="none" w:sz="0" w:space="0" w:color="auto"/>
        <w:left w:val="none" w:sz="0" w:space="0" w:color="auto"/>
        <w:bottom w:val="none" w:sz="0" w:space="0" w:color="auto"/>
        <w:right w:val="none" w:sz="0" w:space="0" w:color="auto"/>
      </w:divBdr>
    </w:div>
    <w:div w:id="98841353">
      <w:bodyDiv w:val="1"/>
      <w:marLeft w:val="0"/>
      <w:marRight w:val="0"/>
      <w:marTop w:val="0"/>
      <w:marBottom w:val="0"/>
      <w:divBdr>
        <w:top w:val="none" w:sz="0" w:space="0" w:color="auto"/>
        <w:left w:val="none" w:sz="0" w:space="0" w:color="auto"/>
        <w:bottom w:val="none" w:sz="0" w:space="0" w:color="auto"/>
        <w:right w:val="none" w:sz="0" w:space="0" w:color="auto"/>
      </w:divBdr>
    </w:div>
    <w:div w:id="102457169">
      <w:bodyDiv w:val="1"/>
      <w:marLeft w:val="0"/>
      <w:marRight w:val="0"/>
      <w:marTop w:val="0"/>
      <w:marBottom w:val="0"/>
      <w:divBdr>
        <w:top w:val="none" w:sz="0" w:space="0" w:color="auto"/>
        <w:left w:val="none" w:sz="0" w:space="0" w:color="auto"/>
        <w:bottom w:val="none" w:sz="0" w:space="0" w:color="auto"/>
        <w:right w:val="none" w:sz="0" w:space="0" w:color="auto"/>
      </w:divBdr>
    </w:div>
    <w:div w:id="117578124">
      <w:bodyDiv w:val="1"/>
      <w:marLeft w:val="0"/>
      <w:marRight w:val="0"/>
      <w:marTop w:val="0"/>
      <w:marBottom w:val="0"/>
      <w:divBdr>
        <w:top w:val="none" w:sz="0" w:space="0" w:color="auto"/>
        <w:left w:val="none" w:sz="0" w:space="0" w:color="auto"/>
        <w:bottom w:val="none" w:sz="0" w:space="0" w:color="auto"/>
        <w:right w:val="none" w:sz="0" w:space="0" w:color="auto"/>
      </w:divBdr>
    </w:div>
    <w:div w:id="132605057">
      <w:bodyDiv w:val="1"/>
      <w:marLeft w:val="0"/>
      <w:marRight w:val="0"/>
      <w:marTop w:val="0"/>
      <w:marBottom w:val="0"/>
      <w:divBdr>
        <w:top w:val="none" w:sz="0" w:space="0" w:color="auto"/>
        <w:left w:val="none" w:sz="0" w:space="0" w:color="auto"/>
        <w:bottom w:val="none" w:sz="0" w:space="0" w:color="auto"/>
        <w:right w:val="none" w:sz="0" w:space="0" w:color="auto"/>
      </w:divBdr>
    </w:div>
    <w:div w:id="156457121">
      <w:bodyDiv w:val="1"/>
      <w:marLeft w:val="0"/>
      <w:marRight w:val="0"/>
      <w:marTop w:val="0"/>
      <w:marBottom w:val="0"/>
      <w:divBdr>
        <w:top w:val="none" w:sz="0" w:space="0" w:color="auto"/>
        <w:left w:val="none" w:sz="0" w:space="0" w:color="auto"/>
        <w:bottom w:val="none" w:sz="0" w:space="0" w:color="auto"/>
        <w:right w:val="none" w:sz="0" w:space="0" w:color="auto"/>
      </w:divBdr>
    </w:div>
    <w:div w:id="214703235">
      <w:bodyDiv w:val="1"/>
      <w:marLeft w:val="0"/>
      <w:marRight w:val="0"/>
      <w:marTop w:val="0"/>
      <w:marBottom w:val="0"/>
      <w:divBdr>
        <w:top w:val="none" w:sz="0" w:space="0" w:color="auto"/>
        <w:left w:val="none" w:sz="0" w:space="0" w:color="auto"/>
        <w:bottom w:val="none" w:sz="0" w:space="0" w:color="auto"/>
        <w:right w:val="none" w:sz="0" w:space="0" w:color="auto"/>
      </w:divBdr>
    </w:div>
    <w:div w:id="230778772">
      <w:bodyDiv w:val="1"/>
      <w:marLeft w:val="0"/>
      <w:marRight w:val="0"/>
      <w:marTop w:val="0"/>
      <w:marBottom w:val="0"/>
      <w:divBdr>
        <w:top w:val="none" w:sz="0" w:space="0" w:color="auto"/>
        <w:left w:val="none" w:sz="0" w:space="0" w:color="auto"/>
        <w:bottom w:val="none" w:sz="0" w:space="0" w:color="auto"/>
        <w:right w:val="none" w:sz="0" w:space="0" w:color="auto"/>
      </w:divBdr>
    </w:div>
    <w:div w:id="292293272">
      <w:bodyDiv w:val="1"/>
      <w:marLeft w:val="0"/>
      <w:marRight w:val="0"/>
      <w:marTop w:val="0"/>
      <w:marBottom w:val="0"/>
      <w:divBdr>
        <w:top w:val="none" w:sz="0" w:space="0" w:color="auto"/>
        <w:left w:val="none" w:sz="0" w:space="0" w:color="auto"/>
        <w:bottom w:val="none" w:sz="0" w:space="0" w:color="auto"/>
        <w:right w:val="none" w:sz="0" w:space="0" w:color="auto"/>
      </w:divBdr>
    </w:div>
    <w:div w:id="298995256">
      <w:bodyDiv w:val="1"/>
      <w:marLeft w:val="0"/>
      <w:marRight w:val="0"/>
      <w:marTop w:val="0"/>
      <w:marBottom w:val="0"/>
      <w:divBdr>
        <w:top w:val="none" w:sz="0" w:space="0" w:color="auto"/>
        <w:left w:val="none" w:sz="0" w:space="0" w:color="auto"/>
        <w:bottom w:val="none" w:sz="0" w:space="0" w:color="auto"/>
        <w:right w:val="none" w:sz="0" w:space="0" w:color="auto"/>
      </w:divBdr>
    </w:div>
    <w:div w:id="312175214">
      <w:bodyDiv w:val="1"/>
      <w:marLeft w:val="0"/>
      <w:marRight w:val="0"/>
      <w:marTop w:val="0"/>
      <w:marBottom w:val="0"/>
      <w:divBdr>
        <w:top w:val="none" w:sz="0" w:space="0" w:color="auto"/>
        <w:left w:val="none" w:sz="0" w:space="0" w:color="auto"/>
        <w:bottom w:val="none" w:sz="0" w:space="0" w:color="auto"/>
        <w:right w:val="none" w:sz="0" w:space="0" w:color="auto"/>
      </w:divBdr>
    </w:div>
    <w:div w:id="345713234">
      <w:bodyDiv w:val="1"/>
      <w:marLeft w:val="0"/>
      <w:marRight w:val="0"/>
      <w:marTop w:val="0"/>
      <w:marBottom w:val="0"/>
      <w:divBdr>
        <w:top w:val="none" w:sz="0" w:space="0" w:color="auto"/>
        <w:left w:val="none" w:sz="0" w:space="0" w:color="auto"/>
        <w:bottom w:val="none" w:sz="0" w:space="0" w:color="auto"/>
        <w:right w:val="none" w:sz="0" w:space="0" w:color="auto"/>
      </w:divBdr>
    </w:div>
    <w:div w:id="347216276">
      <w:bodyDiv w:val="1"/>
      <w:marLeft w:val="0"/>
      <w:marRight w:val="0"/>
      <w:marTop w:val="0"/>
      <w:marBottom w:val="0"/>
      <w:divBdr>
        <w:top w:val="none" w:sz="0" w:space="0" w:color="auto"/>
        <w:left w:val="none" w:sz="0" w:space="0" w:color="auto"/>
        <w:bottom w:val="none" w:sz="0" w:space="0" w:color="auto"/>
        <w:right w:val="none" w:sz="0" w:space="0" w:color="auto"/>
      </w:divBdr>
    </w:div>
    <w:div w:id="357118949">
      <w:bodyDiv w:val="1"/>
      <w:marLeft w:val="0"/>
      <w:marRight w:val="0"/>
      <w:marTop w:val="0"/>
      <w:marBottom w:val="0"/>
      <w:divBdr>
        <w:top w:val="none" w:sz="0" w:space="0" w:color="auto"/>
        <w:left w:val="none" w:sz="0" w:space="0" w:color="auto"/>
        <w:bottom w:val="none" w:sz="0" w:space="0" w:color="auto"/>
        <w:right w:val="none" w:sz="0" w:space="0" w:color="auto"/>
      </w:divBdr>
    </w:div>
    <w:div w:id="359281460">
      <w:bodyDiv w:val="1"/>
      <w:marLeft w:val="0"/>
      <w:marRight w:val="0"/>
      <w:marTop w:val="0"/>
      <w:marBottom w:val="0"/>
      <w:divBdr>
        <w:top w:val="none" w:sz="0" w:space="0" w:color="auto"/>
        <w:left w:val="none" w:sz="0" w:space="0" w:color="auto"/>
        <w:bottom w:val="none" w:sz="0" w:space="0" w:color="auto"/>
        <w:right w:val="none" w:sz="0" w:space="0" w:color="auto"/>
      </w:divBdr>
    </w:div>
    <w:div w:id="392704029">
      <w:bodyDiv w:val="1"/>
      <w:marLeft w:val="0"/>
      <w:marRight w:val="0"/>
      <w:marTop w:val="0"/>
      <w:marBottom w:val="0"/>
      <w:divBdr>
        <w:top w:val="none" w:sz="0" w:space="0" w:color="auto"/>
        <w:left w:val="none" w:sz="0" w:space="0" w:color="auto"/>
        <w:bottom w:val="none" w:sz="0" w:space="0" w:color="auto"/>
        <w:right w:val="none" w:sz="0" w:space="0" w:color="auto"/>
      </w:divBdr>
    </w:div>
    <w:div w:id="393166563">
      <w:bodyDiv w:val="1"/>
      <w:marLeft w:val="0"/>
      <w:marRight w:val="0"/>
      <w:marTop w:val="0"/>
      <w:marBottom w:val="0"/>
      <w:divBdr>
        <w:top w:val="none" w:sz="0" w:space="0" w:color="auto"/>
        <w:left w:val="none" w:sz="0" w:space="0" w:color="auto"/>
        <w:bottom w:val="none" w:sz="0" w:space="0" w:color="auto"/>
        <w:right w:val="none" w:sz="0" w:space="0" w:color="auto"/>
      </w:divBdr>
    </w:div>
    <w:div w:id="446583068">
      <w:bodyDiv w:val="1"/>
      <w:marLeft w:val="0"/>
      <w:marRight w:val="0"/>
      <w:marTop w:val="0"/>
      <w:marBottom w:val="0"/>
      <w:divBdr>
        <w:top w:val="none" w:sz="0" w:space="0" w:color="auto"/>
        <w:left w:val="none" w:sz="0" w:space="0" w:color="auto"/>
        <w:bottom w:val="none" w:sz="0" w:space="0" w:color="auto"/>
        <w:right w:val="none" w:sz="0" w:space="0" w:color="auto"/>
      </w:divBdr>
    </w:div>
    <w:div w:id="452329644">
      <w:bodyDiv w:val="1"/>
      <w:marLeft w:val="0"/>
      <w:marRight w:val="0"/>
      <w:marTop w:val="0"/>
      <w:marBottom w:val="0"/>
      <w:divBdr>
        <w:top w:val="none" w:sz="0" w:space="0" w:color="auto"/>
        <w:left w:val="none" w:sz="0" w:space="0" w:color="auto"/>
        <w:bottom w:val="none" w:sz="0" w:space="0" w:color="auto"/>
        <w:right w:val="none" w:sz="0" w:space="0" w:color="auto"/>
      </w:divBdr>
    </w:div>
    <w:div w:id="459111110">
      <w:bodyDiv w:val="1"/>
      <w:marLeft w:val="0"/>
      <w:marRight w:val="0"/>
      <w:marTop w:val="0"/>
      <w:marBottom w:val="0"/>
      <w:divBdr>
        <w:top w:val="none" w:sz="0" w:space="0" w:color="auto"/>
        <w:left w:val="none" w:sz="0" w:space="0" w:color="auto"/>
        <w:bottom w:val="none" w:sz="0" w:space="0" w:color="auto"/>
        <w:right w:val="none" w:sz="0" w:space="0" w:color="auto"/>
      </w:divBdr>
    </w:div>
    <w:div w:id="470442540">
      <w:bodyDiv w:val="1"/>
      <w:marLeft w:val="0"/>
      <w:marRight w:val="0"/>
      <w:marTop w:val="0"/>
      <w:marBottom w:val="0"/>
      <w:divBdr>
        <w:top w:val="none" w:sz="0" w:space="0" w:color="auto"/>
        <w:left w:val="none" w:sz="0" w:space="0" w:color="auto"/>
        <w:bottom w:val="none" w:sz="0" w:space="0" w:color="auto"/>
        <w:right w:val="none" w:sz="0" w:space="0" w:color="auto"/>
      </w:divBdr>
    </w:div>
    <w:div w:id="492523966">
      <w:bodyDiv w:val="1"/>
      <w:marLeft w:val="0"/>
      <w:marRight w:val="0"/>
      <w:marTop w:val="0"/>
      <w:marBottom w:val="0"/>
      <w:divBdr>
        <w:top w:val="none" w:sz="0" w:space="0" w:color="auto"/>
        <w:left w:val="none" w:sz="0" w:space="0" w:color="auto"/>
        <w:bottom w:val="none" w:sz="0" w:space="0" w:color="auto"/>
        <w:right w:val="none" w:sz="0" w:space="0" w:color="auto"/>
      </w:divBdr>
    </w:div>
    <w:div w:id="503714440">
      <w:bodyDiv w:val="1"/>
      <w:marLeft w:val="0"/>
      <w:marRight w:val="0"/>
      <w:marTop w:val="0"/>
      <w:marBottom w:val="0"/>
      <w:divBdr>
        <w:top w:val="none" w:sz="0" w:space="0" w:color="auto"/>
        <w:left w:val="none" w:sz="0" w:space="0" w:color="auto"/>
        <w:bottom w:val="none" w:sz="0" w:space="0" w:color="auto"/>
        <w:right w:val="none" w:sz="0" w:space="0" w:color="auto"/>
      </w:divBdr>
    </w:div>
    <w:div w:id="528762573">
      <w:bodyDiv w:val="1"/>
      <w:marLeft w:val="0"/>
      <w:marRight w:val="0"/>
      <w:marTop w:val="0"/>
      <w:marBottom w:val="0"/>
      <w:divBdr>
        <w:top w:val="none" w:sz="0" w:space="0" w:color="auto"/>
        <w:left w:val="none" w:sz="0" w:space="0" w:color="auto"/>
        <w:bottom w:val="none" w:sz="0" w:space="0" w:color="auto"/>
        <w:right w:val="none" w:sz="0" w:space="0" w:color="auto"/>
      </w:divBdr>
    </w:div>
    <w:div w:id="564874476">
      <w:bodyDiv w:val="1"/>
      <w:marLeft w:val="0"/>
      <w:marRight w:val="0"/>
      <w:marTop w:val="0"/>
      <w:marBottom w:val="0"/>
      <w:divBdr>
        <w:top w:val="none" w:sz="0" w:space="0" w:color="auto"/>
        <w:left w:val="none" w:sz="0" w:space="0" w:color="auto"/>
        <w:bottom w:val="none" w:sz="0" w:space="0" w:color="auto"/>
        <w:right w:val="none" w:sz="0" w:space="0" w:color="auto"/>
      </w:divBdr>
    </w:div>
    <w:div w:id="568921399">
      <w:bodyDiv w:val="1"/>
      <w:marLeft w:val="0"/>
      <w:marRight w:val="0"/>
      <w:marTop w:val="0"/>
      <w:marBottom w:val="0"/>
      <w:divBdr>
        <w:top w:val="none" w:sz="0" w:space="0" w:color="auto"/>
        <w:left w:val="none" w:sz="0" w:space="0" w:color="auto"/>
        <w:bottom w:val="none" w:sz="0" w:space="0" w:color="auto"/>
        <w:right w:val="none" w:sz="0" w:space="0" w:color="auto"/>
      </w:divBdr>
    </w:div>
    <w:div w:id="574127104">
      <w:bodyDiv w:val="1"/>
      <w:marLeft w:val="0"/>
      <w:marRight w:val="0"/>
      <w:marTop w:val="0"/>
      <w:marBottom w:val="0"/>
      <w:divBdr>
        <w:top w:val="none" w:sz="0" w:space="0" w:color="auto"/>
        <w:left w:val="none" w:sz="0" w:space="0" w:color="auto"/>
        <w:bottom w:val="none" w:sz="0" w:space="0" w:color="auto"/>
        <w:right w:val="none" w:sz="0" w:space="0" w:color="auto"/>
      </w:divBdr>
    </w:div>
    <w:div w:id="576864042">
      <w:bodyDiv w:val="1"/>
      <w:marLeft w:val="0"/>
      <w:marRight w:val="0"/>
      <w:marTop w:val="0"/>
      <w:marBottom w:val="0"/>
      <w:divBdr>
        <w:top w:val="none" w:sz="0" w:space="0" w:color="auto"/>
        <w:left w:val="none" w:sz="0" w:space="0" w:color="auto"/>
        <w:bottom w:val="none" w:sz="0" w:space="0" w:color="auto"/>
        <w:right w:val="none" w:sz="0" w:space="0" w:color="auto"/>
      </w:divBdr>
    </w:div>
    <w:div w:id="649820918">
      <w:bodyDiv w:val="1"/>
      <w:marLeft w:val="0"/>
      <w:marRight w:val="0"/>
      <w:marTop w:val="0"/>
      <w:marBottom w:val="0"/>
      <w:divBdr>
        <w:top w:val="none" w:sz="0" w:space="0" w:color="auto"/>
        <w:left w:val="none" w:sz="0" w:space="0" w:color="auto"/>
        <w:bottom w:val="none" w:sz="0" w:space="0" w:color="auto"/>
        <w:right w:val="none" w:sz="0" w:space="0" w:color="auto"/>
      </w:divBdr>
    </w:div>
    <w:div w:id="652949419">
      <w:bodyDiv w:val="1"/>
      <w:marLeft w:val="0"/>
      <w:marRight w:val="0"/>
      <w:marTop w:val="0"/>
      <w:marBottom w:val="0"/>
      <w:divBdr>
        <w:top w:val="none" w:sz="0" w:space="0" w:color="auto"/>
        <w:left w:val="none" w:sz="0" w:space="0" w:color="auto"/>
        <w:bottom w:val="none" w:sz="0" w:space="0" w:color="auto"/>
        <w:right w:val="none" w:sz="0" w:space="0" w:color="auto"/>
      </w:divBdr>
    </w:div>
    <w:div w:id="664893383">
      <w:bodyDiv w:val="1"/>
      <w:marLeft w:val="0"/>
      <w:marRight w:val="0"/>
      <w:marTop w:val="0"/>
      <w:marBottom w:val="0"/>
      <w:divBdr>
        <w:top w:val="none" w:sz="0" w:space="0" w:color="auto"/>
        <w:left w:val="none" w:sz="0" w:space="0" w:color="auto"/>
        <w:bottom w:val="none" w:sz="0" w:space="0" w:color="auto"/>
        <w:right w:val="none" w:sz="0" w:space="0" w:color="auto"/>
      </w:divBdr>
    </w:div>
    <w:div w:id="685717730">
      <w:bodyDiv w:val="1"/>
      <w:marLeft w:val="0"/>
      <w:marRight w:val="0"/>
      <w:marTop w:val="0"/>
      <w:marBottom w:val="0"/>
      <w:divBdr>
        <w:top w:val="none" w:sz="0" w:space="0" w:color="auto"/>
        <w:left w:val="none" w:sz="0" w:space="0" w:color="auto"/>
        <w:bottom w:val="none" w:sz="0" w:space="0" w:color="auto"/>
        <w:right w:val="none" w:sz="0" w:space="0" w:color="auto"/>
      </w:divBdr>
    </w:div>
    <w:div w:id="732237187">
      <w:bodyDiv w:val="1"/>
      <w:marLeft w:val="0"/>
      <w:marRight w:val="0"/>
      <w:marTop w:val="0"/>
      <w:marBottom w:val="0"/>
      <w:divBdr>
        <w:top w:val="none" w:sz="0" w:space="0" w:color="auto"/>
        <w:left w:val="none" w:sz="0" w:space="0" w:color="auto"/>
        <w:bottom w:val="none" w:sz="0" w:space="0" w:color="auto"/>
        <w:right w:val="none" w:sz="0" w:space="0" w:color="auto"/>
      </w:divBdr>
    </w:div>
    <w:div w:id="778767231">
      <w:bodyDiv w:val="1"/>
      <w:marLeft w:val="0"/>
      <w:marRight w:val="0"/>
      <w:marTop w:val="0"/>
      <w:marBottom w:val="0"/>
      <w:divBdr>
        <w:top w:val="none" w:sz="0" w:space="0" w:color="auto"/>
        <w:left w:val="none" w:sz="0" w:space="0" w:color="auto"/>
        <w:bottom w:val="none" w:sz="0" w:space="0" w:color="auto"/>
        <w:right w:val="none" w:sz="0" w:space="0" w:color="auto"/>
      </w:divBdr>
      <w:divsChild>
        <w:div w:id="1956211447">
          <w:marLeft w:val="0"/>
          <w:marRight w:val="0"/>
          <w:marTop w:val="0"/>
          <w:marBottom w:val="0"/>
          <w:divBdr>
            <w:top w:val="none" w:sz="0" w:space="0" w:color="auto"/>
            <w:left w:val="none" w:sz="0" w:space="0" w:color="auto"/>
            <w:bottom w:val="none" w:sz="0" w:space="0" w:color="auto"/>
            <w:right w:val="none" w:sz="0" w:space="0" w:color="auto"/>
          </w:divBdr>
          <w:divsChild>
            <w:div w:id="965769344">
              <w:marLeft w:val="0"/>
              <w:marRight w:val="0"/>
              <w:marTop w:val="0"/>
              <w:marBottom w:val="0"/>
              <w:divBdr>
                <w:top w:val="none" w:sz="0" w:space="0" w:color="auto"/>
                <w:left w:val="none" w:sz="0" w:space="0" w:color="auto"/>
                <w:bottom w:val="none" w:sz="0" w:space="0" w:color="auto"/>
                <w:right w:val="none" w:sz="0" w:space="0" w:color="auto"/>
              </w:divBdr>
              <w:divsChild>
                <w:div w:id="1132331977">
                  <w:marLeft w:val="0"/>
                  <w:marRight w:val="0"/>
                  <w:marTop w:val="0"/>
                  <w:marBottom w:val="0"/>
                  <w:divBdr>
                    <w:top w:val="none" w:sz="0" w:space="0" w:color="auto"/>
                    <w:left w:val="none" w:sz="0" w:space="0" w:color="auto"/>
                    <w:bottom w:val="none" w:sz="0" w:space="0" w:color="auto"/>
                    <w:right w:val="none" w:sz="0" w:space="0" w:color="auto"/>
                  </w:divBdr>
                  <w:divsChild>
                    <w:div w:id="1998534301">
                      <w:marLeft w:val="0"/>
                      <w:marRight w:val="0"/>
                      <w:marTop w:val="0"/>
                      <w:marBottom w:val="0"/>
                      <w:divBdr>
                        <w:top w:val="none" w:sz="0" w:space="0" w:color="auto"/>
                        <w:left w:val="none" w:sz="0" w:space="0" w:color="auto"/>
                        <w:bottom w:val="none" w:sz="0" w:space="0" w:color="auto"/>
                        <w:right w:val="none" w:sz="0" w:space="0" w:color="auto"/>
                      </w:divBdr>
                      <w:divsChild>
                        <w:div w:id="2122407225">
                          <w:marLeft w:val="0"/>
                          <w:marRight w:val="0"/>
                          <w:marTop w:val="0"/>
                          <w:marBottom w:val="0"/>
                          <w:divBdr>
                            <w:top w:val="none" w:sz="0" w:space="0" w:color="auto"/>
                            <w:left w:val="none" w:sz="0" w:space="0" w:color="auto"/>
                            <w:bottom w:val="none" w:sz="0" w:space="0" w:color="auto"/>
                            <w:right w:val="none" w:sz="0" w:space="0" w:color="auto"/>
                          </w:divBdr>
                          <w:divsChild>
                            <w:div w:id="40311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9862118">
      <w:bodyDiv w:val="1"/>
      <w:marLeft w:val="0"/>
      <w:marRight w:val="0"/>
      <w:marTop w:val="0"/>
      <w:marBottom w:val="0"/>
      <w:divBdr>
        <w:top w:val="none" w:sz="0" w:space="0" w:color="auto"/>
        <w:left w:val="none" w:sz="0" w:space="0" w:color="auto"/>
        <w:bottom w:val="none" w:sz="0" w:space="0" w:color="auto"/>
        <w:right w:val="none" w:sz="0" w:space="0" w:color="auto"/>
      </w:divBdr>
    </w:div>
    <w:div w:id="837578617">
      <w:bodyDiv w:val="1"/>
      <w:marLeft w:val="0"/>
      <w:marRight w:val="0"/>
      <w:marTop w:val="0"/>
      <w:marBottom w:val="0"/>
      <w:divBdr>
        <w:top w:val="none" w:sz="0" w:space="0" w:color="auto"/>
        <w:left w:val="none" w:sz="0" w:space="0" w:color="auto"/>
        <w:bottom w:val="none" w:sz="0" w:space="0" w:color="auto"/>
        <w:right w:val="none" w:sz="0" w:space="0" w:color="auto"/>
      </w:divBdr>
    </w:div>
    <w:div w:id="878980858">
      <w:bodyDiv w:val="1"/>
      <w:marLeft w:val="0"/>
      <w:marRight w:val="0"/>
      <w:marTop w:val="0"/>
      <w:marBottom w:val="0"/>
      <w:divBdr>
        <w:top w:val="none" w:sz="0" w:space="0" w:color="auto"/>
        <w:left w:val="none" w:sz="0" w:space="0" w:color="auto"/>
        <w:bottom w:val="none" w:sz="0" w:space="0" w:color="auto"/>
        <w:right w:val="none" w:sz="0" w:space="0" w:color="auto"/>
      </w:divBdr>
    </w:div>
    <w:div w:id="882137461">
      <w:bodyDiv w:val="1"/>
      <w:marLeft w:val="0"/>
      <w:marRight w:val="0"/>
      <w:marTop w:val="0"/>
      <w:marBottom w:val="0"/>
      <w:divBdr>
        <w:top w:val="none" w:sz="0" w:space="0" w:color="auto"/>
        <w:left w:val="none" w:sz="0" w:space="0" w:color="auto"/>
        <w:bottom w:val="none" w:sz="0" w:space="0" w:color="auto"/>
        <w:right w:val="none" w:sz="0" w:space="0" w:color="auto"/>
      </w:divBdr>
    </w:div>
    <w:div w:id="890651492">
      <w:bodyDiv w:val="1"/>
      <w:marLeft w:val="0"/>
      <w:marRight w:val="0"/>
      <w:marTop w:val="0"/>
      <w:marBottom w:val="0"/>
      <w:divBdr>
        <w:top w:val="none" w:sz="0" w:space="0" w:color="auto"/>
        <w:left w:val="none" w:sz="0" w:space="0" w:color="auto"/>
        <w:bottom w:val="none" w:sz="0" w:space="0" w:color="auto"/>
        <w:right w:val="none" w:sz="0" w:space="0" w:color="auto"/>
      </w:divBdr>
    </w:div>
    <w:div w:id="907346640">
      <w:bodyDiv w:val="1"/>
      <w:marLeft w:val="0"/>
      <w:marRight w:val="0"/>
      <w:marTop w:val="0"/>
      <w:marBottom w:val="0"/>
      <w:divBdr>
        <w:top w:val="none" w:sz="0" w:space="0" w:color="auto"/>
        <w:left w:val="none" w:sz="0" w:space="0" w:color="auto"/>
        <w:bottom w:val="none" w:sz="0" w:space="0" w:color="auto"/>
        <w:right w:val="none" w:sz="0" w:space="0" w:color="auto"/>
      </w:divBdr>
      <w:divsChild>
        <w:div w:id="1879312199">
          <w:marLeft w:val="0"/>
          <w:marRight w:val="0"/>
          <w:marTop w:val="0"/>
          <w:marBottom w:val="0"/>
          <w:divBdr>
            <w:top w:val="none" w:sz="0" w:space="0" w:color="auto"/>
            <w:left w:val="none" w:sz="0" w:space="0" w:color="auto"/>
            <w:bottom w:val="none" w:sz="0" w:space="0" w:color="auto"/>
            <w:right w:val="none" w:sz="0" w:space="0" w:color="auto"/>
          </w:divBdr>
        </w:div>
      </w:divsChild>
    </w:div>
    <w:div w:id="920722710">
      <w:bodyDiv w:val="1"/>
      <w:marLeft w:val="0"/>
      <w:marRight w:val="0"/>
      <w:marTop w:val="0"/>
      <w:marBottom w:val="0"/>
      <w:divBdr>
        <w:top w:val="none" w:sz="0" w:space="0" w:color="auto"/>
        <w:left w:val="none" w:sz="0" w:space="0" w:color="auto"/>
        <w:bottom w:val="none" w:sz="0" w:space="0" w:color="auto"/>
        <w:right w:val="none" w:sz="0" w:space="0" w:color="auto"/>
      </w:divBdr>
    </w:div>
    <w:div w:id="924265337">
      <w:bodyDiv w:val="1"/>
      <w:marLeft w:val="0"/>
      <w:marRight w:val="0"/>
      <w:marTop w:val="0"/>
      <w:marBottom w:val="0"/>
      <w:divBdr>
        <w:top w:val="none" w:sz="0" w:space="0" w:color="auto"/>
        <w:left w:val="none" w:sz="0" w:space="0" w:color="auto"/>
        <w:bottom w:val="none" w:sz="0" w:space="0" w:color="auto"/>
        <w:right w:val="none" w:sz="0" w:space="0" w:color="auto"/>
      </w:divBdr>
    </w:div>
    <w:div w:id="942111395">
      <w:bodyDiv w:val="1"/>
      <w:marLeft w:val="0"/>
      <w:marRight w:val="0"/>
      <w:marTop w:val="0"/>
      <w:marBottom w:val="0"/>
      <w:divBdr>
        <w:top w:val="none" w:sz="0" w:space="0" w:color="auto"/>
        <w:left w:val="none" w:sz="0" w:space="0" w:color="auto"/>
        <w:bottom w:val="none" w:sz="0" w:space="0" w:color="auto"/>
        <w:right w:val="none" w:sz="0" w:space="0" w:color="auto"/>
      </w:divBdr>
    </w:div>
    <w:div w:id="944918655">
      <w:bodyDiv w:val="1"/>
      <w:marLeft w:val="0"/>
      <w:marRight w:val="0"/>
      <w:marTop w:val="0"/>
      <w:marBottom w:val="0"/>
      <w:divBdr>
        <w:top w:val="none" w:sz="0" w:space="0" w:color="auto"/>
        <w:left w:val="none" w:sz="0" w:space="0" w:color="auto"/>
        <w:bottom w:val="none" w:sz="0" w:space="0" w:color="auto"/>
        <w:right w:val="none" w:sz="0" w:space="0" w:color="auto"/>
      </w:divBdr>
    </w:div>
    <w:div w:id="1019047644">
      <w:bodyDiv w:val="1"/>
      <w:marLeft w:val="0"/>
      <w:marRight w:val="0"/>
      <w:marTop w:val="0"/>
      <w:marBottom w:val="0"/>
      <w:divBdr>
        <w:top w:val="none" w:sz="0" w:space="0" w:color="auto"/>
        <w:left w:val="none" w:sz="0" w:space="0" w:color="auto"/>
        <w:bottom w:val="none" w:sz="0" w:space="0" w:color="auto"/>
        <w:right w:val="none" w:sz="0" w:space="0" w:color="auto"/>
      </w:divBdr>
    </w:div>
    <w:div w:id="1035084627">
      <w:bodyDiv w:val="1"/>
      <w:marLeft w:val="0"/>
      <w:marRight w:val="0"/>
      <w:marTop w:val="0"/>
      <w:marBottom w:val="0"/>
      <w:divBdr>
        <w:top w:val="none" w:sz="0" w:space="0" w:color="auto"/>
        <w:left w:val="none" w:sz="0" w:space="0" w:color="auto"/>
        <w:bottom w:val="none" w:sz="0" w:space="0" w:color="auto"/>
        <w:right w:val="none" w:sz="0" w:space="0" w:color="auto"/>
      </w:divBdr>
    </w:div>
    <w:div w:id="1038435697">
      <w:bodyDiv w:val="1"/>
      <w:marLeft w:val="0"/>
      <w:marRight w:val="0"/>
      <w:marTop w:val="0"/>
      <w:marBottom w:val="0"/>
      <w:divBdr>
        <w:top w:val="none" w:sz="0" w:space="0" w:color="auto"/>
        <w:left w:val="none" w:sz="0" w:space="0" w:color="auto"/>
        <w:bottom w:val="none" w:sz="0" w:space="0" w:color="auto"/>
        <w:right w:val="none" w:sz="0" w:space="0" w:color="auto"/>
      </w:divBdr>
    </w:div>
    <w:div w:id="1068571676">
      <w:bodyDiv w:val="1"/>
      <w:marLeft w:val="0"/>
      <w:marRight w:val="0"/>
      <w:marTop w:val="0"/>
      <w:marBottom w:val="0"/>
      <w:divBdr>
        <w:top w:val="none" w:sz="0" w:space="0" w:color="auto"/>
        <w:left w:val="none" w:sz="0" w:space="0" w:color="auto"/>
        <w:bottom w:val="none" w:sz="0" w:space="0" w:color="auto"/>
        <w:right w:val="none" w:sz="0" w:space="0" w:color="auto"/>
      </w:divBdr>
    </w:div>
    <w:div w:id="1096318149">
      <w:bodyDiv w:val="1"/>
      <w:marLeft w:val="0"/>
      <w:marRight w:val="0"/>
      <w:marTop w:val="0"/>
      <w:marBottom w:val="0"/>
      <w:divBdr>
        <w:top w:val="none" w:sz="0" w:space="0" w:color="auto"/>
        <w:left w:val="none" w:sz="0" w:space="0" w:color="auto"/>
        <w:bottom w:val="none" w:sz="0" w:space="0" w:color="auto"/>
        <w:right w:val="none" w:sz="0" w:space="0" w:color="auto"/>
      </w:divBdr>
    </w:div>
    <w:div w:id="1102342438">
      <w:bodyDiv w:val="1"/>
      <w:marLeft w:val="0"/>
      <w:marRight w:val="0"/>
      <w:marTop w:val="0"/>
      <w:marBottom w:val="0"/>
      <w:divBdr>
        <w:top w:val="none" w:sz="0" w:space="0" w:color="auto"/>
        <w:left w:val="none" w:sz="0" w:space="0" w:color="auto"/>
        <w:bottom w:val="none" w:sz="0" w:space="0" w:color="auto"/>
        <w:right w:val="none" w:sz="0" w:space="0" w:color="auto"/>
      </w:divBdr>
    </w:div>
    <w:div w:id="1123033922">
      <w:bodyDiv w:val="1"/>
      <w:marLeft w:val="0"/>
      <w:marRight w:val="0"/>
      <w:marTop w:val="0"/>
      <w:marBottom w:val="0"/>
      <w:divBdr>
        <w:top w:val="none" w:sz="0" w:space="0" w:color="auto"/>
        <w:left w:val="none" w:sz="0" w:space="0" w:color="auto"/>
        <w:bottom w:val="none" w:sz="0" w:space="0" w:color="auto"/>
        <w:right w:val="none" w:sz="0" w:space="0" w:color="auto"/>
      </w:divBdr>
    </w:div>
    <w:div w:id="1144929688">
      <w:bodyDiv w:val="1"/>
      <w:marLeft w:val="0"/>
      <w:marRight w:val="0"/>
      <w:marTop w:val="0"/>
      <w:marBottom w:val="0"/>
      <w:divBdr>
        <w:top w:val="none" w:sz="0" w:space="0" w:color="auto"/>
        <w:left w:val="none" w:sz="0" w:space="0" w:color="auto"/>
        <w:bottom w:val="none" w:sz="0" w:space="0" w:color="auto"/>
        <w:right w:val="none" w:sz="0" w:space="0" w:color="auto"/>
      </w:divBdr>
    </w:div>
    <w:div w:id="1152601533">
      <w:bodyDiv w:val="1"/>
      <w:marLeft w:val="0"/>
      <w:marRight w:val="0"/>
      <w:marTop w:val="0"/>
      <w:marBottom w:val="0"/>
      <w:divBdr>
        <w:top w:val="none" w:sz="0" w:space="0" w:color="auto"/>
        <w:left w:val="none" w:sz="0" w:space="0" w:color="auto"/>
        <w:bottom w:val="none" w:sz="0" w:space="0" w:color="auto"/>
        <w:right w:val="none" w:sz="0" w:space="0" w:color="auto"/>
      </w:divBdr>
    </w:div>
    <w:div w:id="1156527250">
      <w:bodyDiv w:val="1"/>
      <w:marLeft w:val="0"/>
      <w:marRight w:val="0"/>
      <w:marTop w:val="0"/>
      <w:marBottom w:val="0"/>
      <w:divBdr>
        <w:top w:val="none" w:sz="0" w:space="0" w:color="auto"/>
        <w:left w:val="none" w:sz="0" w:space="0" w:color="auto"/>
        <w:bottom w:val="none" w:sz="0" w:space="0" w:color="auto"/>
        <w:right w:val="none" w:sz="0" w:space="0" w:color="auto"/>
      </w:divBdr>
    </w:div>
    <w:div w:id="1183589823">
      <w:bodyDiv w:val="1"/>
      <w:marLeft w:val="0"/>
      <w:marRight w:val="0"/>
      <w:marTop w:val="0"/>
      <w:marBottom w:val="0"/>
      <w:divBdr>
        <w:top w:val="none" w:sz="0" w:space="0" w:color="auto"/>
        <w:left w:val="none" w:sz="0" w:space="0" w:color="auto"/>
        <w:bottom w:val="none" w:sz="0" w:space="0" w:color="auto"/>
        <w:right w:val="none" w:sz="0" w:space="0" w:color="auto"/>
      </w:divBdr>
      <w:divsChild>
        <w:div w:id="1024479129">
          <w:marLeft w:val="0"/>
          <w:marRight w:val="0"/>
          <w:marTop w:val="0"/>
          <w:marBottom w:val="0"/>
          <w:divBdr>
            <w:top w:val="none" w:sz="0" w:space="0" w:color="auto"/>
            <w:left w:val="none" w:sz="0" w:space="0" w:color="auto"/>
            <w:bottom w:val="none" w:sz="0" w:space="0" w:color="auto"/>
            <w:right w:val="none" w:sz="0" w:space="0" w:color="auto"/>
          </w:divBdr>
          <w:divsChild>
            <w:div w:id="480587447">
              <w:marLeft w:val="0"/>
              <w:marRight w:val="0"/>
              <w:marTop w:val="0"/>
              <w:marBottom w:val="0"/>
              <w:divBdr>
                <w:top w:val="none" w:sz="0" w:space="0" w:color="auto"/>
                <w:left w:val="none" w:sz="0" w:space="0" w:color="auto"/>
                <w:bottom w:val="none" w:sz="0" w:space="0" w:color="auto"/>
                <w:right w:val="none" w:sz="0" w:space="0" w:color="auto"/>
              </w:divBdr>
              <w:divsChild>
                <w:div w:id="1965113105">
                  <w:marLeft w:val="0"/>
                  <w:marRight w:val="0"/>
                  <w:marTop w:val="0"/>
                  <w:marBottom w:val="0"/>
                  <w:divBdr>
                    <w:top w:val="none" w:sz="0" w:space="0" w:color="auto"/>
                    <w:left w:val="none" w:sz="0" w:space="0" w:color="auto"/>
                    <w:bottom w:val="none" w:sz="0" w:space="0" w:color="auto"/>
                    <w:right w:val="none" w:sz="0" w:space="0" w:color="auto"/>
                  </w:divBdr>
                  <w:divsChild>
                    <w:div w:id="836383814">
                      <w:marLeft w:val="0"/>
                      <w:marRight w:val="0"/>
                      <w:marTop w:val="0"/>
                      <w:marBottom w:val="0"/>
                      <w:divBdr>
                        <w:top w:val="none" w:sz="0" w:space="0" w:color="auto"/>
                        <w:left w:val="none" w:sz="0" w:space="0" w:color="auto"/>
                        <w:bottom w:val="none" w:sz="0" w:space="0" w:color="auto"/>
                        <w:right w:val="none" w:sz="0" w:space="0" w:color="auto"/>
                      </w:divBdr>
                      <w:divsChild>
                        <w:div w:id="885332595">
                          <w:marLeft w:val="0"/>
                          <w:marRight w:val="0"/>
                          <w:marTop w:val="0"/>
                          <w:marBottom w:val="0"/>
                          <w:divBdr>
                            <w:top w:val="none" w:sz="0" w:space="0" w:color="auto"/>
                            <w:left w:val="none" w:sz="0" w:space="0" w:color="auto"/>
                            <w:bottom w:val="none" w:sz="0" w:space="0" w:color="auto"/>
                            <w:right w:val="none" w:sz="0" w:space="0" w:color="auto"/>
                          </w:divBdr>
                        </w:div>
                        <w:div w:id="1800148521">
                          <w:marLeft w:val="0"/>
                          <w:marRight w:val="0"/>
                          <w:marTop w:val="0"/>
                          <w:marBottom w:val="0"/>
                          <w:divBdr>
                            <w:top w:val="none" w:sz="0" w:space="0" w:color="auto"/>
                            <w:left w:val="none" w:sz="0" w:space="0" w:color="auto"/>
                            <w:bottom w:val="none" w:sz="0" w:space="0" w:color="auto"/>
                            <w:right w:val="none" w:sz="0" w:space="0" w:color="auto"/>
                          </w:divBdr>
                          <w:divsChild>
                            <w:div w:id="74542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3982708">
      <w:bodyDiv w:val="1"/>
      <w:marLeft w:val="0"/>
      <w:marRight w:val="0"/>
      <w:marTop w:val="0"/>
      <w:marBottom w:val="0"/>
      <w:divBdr>
        <w:top w:val="none" w:sz="0" w:space="0" w:color="auto"/>
        <w:left w:val="none" w:sz="0" w:space="0" w:color="auto"/>
        <w:bottom w:val="none" w:sz="0" w:space="0" w:color="auto"/>
        <w:right w:val="none" w:sz="0" w:space="0" w:color="auto"/>
      </w:divBdr>
    </w:div>
    <w:div w:id="1195382562">
      <w:bodyDiv w:val="1"/>
      <w:marLeft w:val="0"/>
      <w:marRight w:val="0"/>
      <w:marTop w:val="0"/>
      <w:marBottom w:val="0"/>
      <w:divBdr>
        <w:top w:val="none" w:sz="0" w:space="0" w:color="auto"/>
        <w:left w:val="none" w:sz="0" w:space="0" w:color="auto"/>
        <w:bottom w:val="none" w:sz="0" w:space="0" w:color="auto"/>
        <w:right w:val="none" w:sz="0" w:space="0" w:color="auto"/>
      </w:divBdr>
    </w:div>
    <w:div w:id="1201940980">
      <w:bodyDiv w:val="1"/>
      <w:marLeft w:val="0"/>
      <w:marRight w:val="0"/>
      <w:marTop w:val="0"/>
      <w:marBottom w:val="0"/>
      <w:divBdr>
        <w:top w:val="none" w:sz="0" w:space="0" w:color="auto"/>
        <w:left w:val="none" w:sz="0" w:space="0" w:color="auto"/>
        <w:bottom w:val="none" w:sz="0" w:space="0" w:color="auto"/>
        <w:right w:val="none" w:sz="0" w:space="0" w:color="auto"/>
      </w:divBdr>
    </w:div>
    <w:div w:id="1225411650">
      <w:bodyDiv w:val="1"/>
      <w:marLeft w:val="0"/>
      <w:marRight w:val="0"/>
      <w:marTop w:val="0"/>
      <w:marBottom w:val="0"/>
      <w:divBdr>
        <w:top w:val="none" w:sz="0" w:space="0" w:color="auto"/>
        <w:left w:val="none" w:sz="0" w:space="0" w:color="auto"/>
        <w:bottom w:val="none" w:sz="0" w:space="0" w:color="auto"/>
        <w:right w:val="none" w:sz="0" w:space="0" w:color="auto"/>
      </w:divBdr>
    </w:div>
    <w:div w:id="1262760333">
      <w:bodyDiv w:val="1"/>
      <w:marLeft w:val="0"/>
      <w:marRight w:val="0"/>
      <w:marTop w:val="0"/>
      <w:marBottom w:val="0"/>
      <w:divBdr>
        <w:top w:val="none" w:sz="0" w:space="0" w:color="auto"/>
        <w:left w:val="none" w:sz="0" w:space="0" w:color="auto"/>
        <w:bottom w:val="none" w:sz="0" w:space="0" w:color="auto"/>
        <w:right w:val="none" w:sz="0" w:space="0" w:color="auto"/>
      </w:divBdr>
    </w:div>
    <w:div w:id="1267813302">
      <w:bodyDiv w:val="1"/>
      <w:marLeft w:val="0"/>
      <w:marRight w:val="0"/>
      <w:marTop w:val="0"/>
      <w:marBottom w:val="0"/>
      <w:divBdr>
        <w:top w:val="none" w:sz="0" w:space="0" w:color="auto"/>
        <w:left w:val="none" w:sz="0" w:space="0" w:color="auto"/>
        <w:bottom w:val="none" w:sz="0" w:space="0" w:color="auto"/>
        <w:right w:val="none" w:sz="0" w:space="0" w:color="auto"/>
      </w:divBdr>
    </w:div>
    <w:div w:id="1278365867">
      <w:bodyDiv w:val="1"/>
      <w:marLeft w:val="0"/>
      <w:marRight w:val="0"/>
      <w:marTop w:val="0"/>
      <w:marBottom w:val="0"/>
      <w:divBdr>
        <w:top w:val="none" w:sz="0" w:space="0" w:color="auto"/>
        <w:left w:val="none" w:sz="0" w:space="0" w:color="auto"/>
        <w:bottom w:val="none" w:sz="0" w:space="0" w:color="auto"/>
        <w:right w:val="none" w:sz="0" w:space="0" w:color="auto"/>
      </w:divBdr>
    </w:div>
    <w:div w:id="1281885379">
      <w:bodyDiv w:val="1"/>
      <w:marLeft w:val="0"/>
      <w:marRight w:val="0"/>
      <w:marTop w:val="0"/>
      <w:marBottom w:val="0"/>
      <w:divBdr>
        <w:top w:val="none" w:sz="0" w:space="0" w:color="auto"/>
        <w:left w:val="none" w:sz="0" w:space="0" w:color="auto"/>
        <w:bottom w:val="none" w:sz="0" w:space="0" w:color="auto"/>
        <w:right w:val="none" w:sz="0" w:space="0" w:color="auto"/>
      </w:divBdr>
    </w:div>
    <w:div w:id="1298217559">
      <w:bodyDiv w:val="1"/>
      <w:marLeft w:val="0"/>
      <w:marRight w:val="0"/>
      <w:marTop w:val="0"/>
      <w:marBottom w:val="0"/>
      <w:divBdr>
        <w:top w:val="none" w:sz="0" w:space="0" w:color="auto"/>
        <w:left w:val="none" w:sz="0" w:space="0" w:color="auto"/>
        <w:bottom w:val="none" w:sz="0" w:space="0" w:color="auto"/>
        <w:right w:val="none" w:sz="0" w:space="0" w:color="auto"/>
      </w:divBdr>
    </w:div>
    <w:div w:id="1299454757">
      <w:bodyDiv w:val="1"/>
      <w:marLeft w:val="0"/>
      <w:marRight w:val="0"/>
      <w:marTop w:val="0"/>
      <w:marBottom w:val="0"/>
      <w:divBdr>
        <w:top w:val="none" w:sz="0" w:space="0" w:color="auto"/>
        <w:left w:val="none" w:sz="0" w:space="0" w:color="auto"/>
        <w:bottom w:val="none" w:sz="0" w:space="0" w:color="auto"/>
        <w:right w:val="none" w:sz="0" w:space="0" w:color="auto"/>
      </w:divBdr>
    </w:div>
    <w:div w:id="1341737360">
      <w:bodyDiv w:val="1"/>
      <w:marLeft w:val="0"/>
      <w:marRight w:val="0"/>
      <w:marTop w:val="0"/>
      <w:marBottom w:val="0"/>
      <w:divBdr>
        <w:top w:val="none" w:sz="0" w:space="0" w:color="auto"/>
        <w:left w:val="none" w:sz="0" w:space="0" w:color="auto"/>
        <w:bottom w:val="none" w:sz="0" w:space="0" w:color="auto"/>
        <w:right w:val="none" w:sz="0" w:space="0" w:color="auto"/>
      </w:divBdr>
    </w:div>
    <w:div w:id="1404795360">
      <w:bodyDiv w:val="1"/>
      <w:marLeft w:val="0"/>
      <w:marRight w:val="0"/>
      <w:marTop w:val="0"/>
      <w:marBottom w:val="0"/>
      <w:divBdr>
        <w:top w:val="none" w:sz="0" w:space="0" w:color="auto"/>
        <w:left w:val="none" w:sz="0" w:space="0" w:color="auto"/>
        <w:bottom w:val="none" w:sz="0" w:space="0" w:color="auto"/>
        <w:right w:val="none" w:sz="0" w:space="0" w:color="auto"/>
      </w:divBdr>
    </w:div>
    <w:div w:id="1452016881">
      <w:bodyDiv w:val="1"/>
      <w:marLeft w:val="0"/>
      <w:marRight w:val="0"/>
      <w:marTop w:val="0"/>
      <w:marBottom w:val="0"/>
      <w:divBdr>
        <w:top w:val="none" w:sz="0" w:space="0" w:color="auto"/>
        <w:left w:val="none" w:sz="0" w:space="0" w:color="auto"/>
        <w:bottom w:val="none" w:sz="0" w:space="0" w:color="auto"/>
        <w:right w:val="none" w:sz="0" w:space="0" w:color="auto"/>
      </w:divBdr>
    </w:div>
    <w:div w:id="1501192148">
      <w:bodyDiv w:val="1"/>
      <w:marLeft w:val="0"/>
      <w:marRight w:val="0"/>
      <w:marTop w:val="0"/>
      <w:marBottom w:val="0"/>
      <w:divBdr>
        <w:top w:val="none" w:sz="0" w:space="0" w:color="auto"/>
        <w:left w:val="none" w:sz="0" w:space="0" w:color="auto"/>
        <w:bottom w:val="none" w:sz="0" w:space="0" w:color="auto"/>
        <w:right w:val="none" w:sz="0" w:space="0" w:color="auto"/>
      </w:divBdr>
    </w:div>
    <w:div w:id="1530218241">
      <w:bodyDiv w:val="1"/>
      <w:marLeft w:val="0"/>
      <w:marRight w:val="0"/>
      <w:marTop w:val="0"/>
      <w:marBottom w:val="0"/>
      <w:divBdr>
        <w:top w:val="none" w:sz="0" w:space="0" w:color="auto"/>
        <w:left w:val="none" w:sz="0" w:space="0" w:color="auto"/>
        <w:bottom w:val="none" w:sz="0" w:space="0" w:color="auto"/>
        <w:right w:val="none" w:sz="0" w:space="0" w:color="auto"/>
      </w:divBdr>
    </w:div>
    <w:div w:id="1543253172">
      <w:bodyDiv w:val="1"/>
      <w:marLeft w:val="0"/>
      <w:marRight w:val="0"/>
      <w:marTop w:val="0"/>
      <w:marBottom w:val="0"/>
      <w:divBdr>
        <w:top w:val="none" w:sz="0" w:space="0" w:color="auto"/>
        <w:left w:val="none" w:sz="0" w:space="0" w:color="auto"/>
        <w:bottom w:val="none" w:sz="0" w:space="0" w:color="auto"/>
        <w:right w:val="none" w:sz="0" w:space="0" w:color="auto"/>
      </w:divBdr>
    </w:div>
    <w:div w:id="1563908977">
      <w:bodyDiv w:val="1"/>
      <w:marLeft w:val="0"/>
      <w:marRight w:val="0"/>
      <w:marTop w:val="0"/>
      <w:marBottom w:val="0"/>
      <w:divBdr>
        <w:top w:val="none" w:sz="0" w:space="0" w:color="auto"/>
        <w:left w:val="none" w:sz="0" w:space="0" w:color="auto"/>
        <w:bottom w:val="none" w:sz="0" w:space="0" w:color="auto"/>
        <w:right w:val="none" w:sz="0" w:space="0" w:color="auto"/>
      </w:divBdr>
    </w:div>
    <w:div w:id="1597906102">
      <w:bodyDiv w:val="1"/>
      <w:marLeft w:val="0"/>
      <w:marRight w:val="0"/>
      <w:marTop w:val="0"/>
      <w:marBottom w:val="0"/>
      <w:divBdr>
        <w:top w:val="none" w:sz="0" w:space="0" w:color="auto"/>
        <w:left w:val="none" w:sz="0" w:space="0" w:color="auto"/>
        <w:bottom w:val="none" w:sz="0" w:space="0" w:color="auto"/>
        <w:right w:val="none" w:sz="0" w:space="0" w:color="auto"/>
      </w:divBdr>
    </w:div>
    <w:div w:id="1617784264">
      <w:bodyDiv w:val="1"/>
      <w:marLeft w:val="0"/>
      <w:marRight w:val="0"/>
      <w:marTop w:val="0"/>
      <w:marBottom w:val="0"/>
      <w:divBdr>
        <w:top w:val="none" w:sz="0" w:space="0" w:color="auto"/>
        <w:left w:val="none" w:sz="0" w:space="0" w:color="auto"/>
        <w:bottom w:val="none" w:sz="0" w:space="0" w:color="auto"/>
        <w:right w:val="none" w:sz="0" w:space="0" w:color="auto"/>
      </w:divBdr>
    </w:div>
    <w:div w:id="1623802071">
      <w:bodyDiv w:val="1"/>
      <w:marLeft w:val="0"/>
      <w:marRight w:val="0"/>
      <w:marTop w:val="0"/>
      <w:marBottom w:val="0"/>
      <w:divBdr>
        <w:top w:val="none" w:sz="0" w:space="0" w:color="auto"/>
        <w:left w:val="none" w:sz="0" w:space="0" w:color="auto"/>
        <w:bottom w:val="none" w:sz="0" w:space="0" w:color="auto"/>
        <w:right w:val="none" w:sz="0" w:space="0" w:color="auto"/>
      </w:divBdr>
    </w:div>
    <w:div w:id="1652446874">
      <w:bodyDiv w:val="1"/>
      <w:marLeft w:val="0"/>
      <w:marRight w:val="0"/>
      <w:marTop w:val="0"/>
      <w:marBottom w:val="0"/>
      <w:divBdr>
        <w:top w:val="none" w:sz="0" w:space="0" w:color="auto"/>
        <w:left w:val="none" w:sz="0" w:space="0" w:color="auto"/>
        <w:bottom w:val="none" w:sz="0" w:space="0" w:color="auto"/>
        <w:right w:val="none" w:sz="0" w:space="0" w:color="auto"/>
      </w:divBdr>
    </w:div>
    <w:div w:id="1727991691">
      <w:bodyDiv w:val="1"/>
      <w:marLeft w:val="0"/>
      <w:marRight w:val="0"/>
      <w:marTop w:val="0"/>
      <w:marBottom w:val="0"/>
      <w:divBdr>
        <w:top w:val="none" w:sz="0" w:space="0" w:color="auto"/>
        <w:left w:val="none" w:sz="0" w:space="0" w:color="auto"/>
        <w:bottom w:val="none" w:sz="0" w:space="0" w:color="auto"/>
        <w:right w:val="none" w:sz="0" w:space="0" w:color="auto"/>
      </w:divBdr>
    </w:div>
    <w:div w:id="1728146903">
      <w:bodyDiv w:val="1"/>
      <w:marLeft w:val="0"/>
      <w:marRight w:val="0"/>
      <w:marTop w:val="0"/>
      <w:marBottom w:val="0"/>
      <w:divBdr>
        <w:top w:val="none" w:sz="0" w:space="0" w:color="auto"/>
        <w:left w:val="none" w:sz="0" w:space="0" w:color="auto"/>
        <w:bottom w:val="none" w:sz="0" w:space="0" w:color="auto"/>
        <w:right w:val="none" w:sz="0" w:space="0" w:color="auto"/>
      </w:divBdr>
    </w:div>
    <w:div w:id="1730298318">
      <w:bodyDiv w:val="1"/>
      <w:marLeft w:val="0"/>
      <w:marRight w:val="0"/>
      <w:marTop w:val="0"/>
      <w:marBottom w:val="0"/>
      <w:divBdr>
        <w:top w:val="none" w:sz="0" w:space="0" w:color="auto"/>
        <w:left w:val="none" w:sz="0" w:space="0" w:color="auto"/>
        <w:bottom w:val="none" w:sz="0" w:space="0" w:color="auto"/>
        <w:right w:val="none" w:sz="0" w:space="0" w:color="auto"/>
      </w:divBdr>
    </w:div>
    <w:div w:id="1731271754">
      <w:bodyDiv w:val="1"/>
      <w:marLeft w:val="0"/>
      <w:marRight w:val="0"/>
      <w:marTop w:val="0"/>
      <w:marBottom w:val="0"/>
      <w:divBdr>
        <w:top w:val="none" w:sz="0" w:space="0" w:color="auto"/>
        <w:left w:val="none" w:sz="0" w:space="0" w:color="auto"/>
        <w:bottom w:val="none" w:sz="0" w:space="0" w:color="auto"/>
        <w:right w:val="none" w:sz="0" w:space="0" w:color="auto"/>
      </w:divBdr>
    </w:div>
    <w:div w:id="1739400780">
      <w:bodyDiv w:val="1"/>
      <w:marLeft w:val="0"/>
      <w:marRight w:val="0"/>
      <w:marTop w:val="0"/>
      <w:marBottom w:val="0"/>
      <w:divBdr>
        <w:top w:val="none" w:sz="0" w:space="0" w:color="auto"/>
        <w:left w:val="none" w:sz="0" w:space="0" w:color="auto"/>
        <w:bottom w:val="none" w:sz="0" w:space="0" w:color="auto"/>
        <w:right w:val="none" w:sz="0" w:space="0" w:color="auto"/>
      </w:divBdr>
    </w:div>
    <w:div w:id="1739743032">
      <w:bodyDiv w:val="1"/>
      <w:marLeft w:val="0"/>
      <w:marRight w:val="0"/>
      <w:marTop w:val="0"/>
      <w:marBottom w:val="0"/>
      <w:divBdr>
        <w:top w:val="none" w:sz="0" w:space="0" w:color="auto"/>
        <w:left w:val="none" w:sz="0" w:space="0" w:color="auto"/>
        <w:bottom w:val="none" w:sz="0" w:space="0" w:color="auto"/>
        <w:right w:val="none" w:sz="0" w:space="0" w:color="auto"/>
      </w:divBdr>
    </w:div>
    <w:div w:id="1754349861">
      <w:bodyDiv w:val="1"/>
      <w:marLeft w:val="0"/>
      <w:marRight w:val="0"/>
      <w:marTop w:val="0"/>
      <w:marBottom w:val="0"/>
      <w:divBdr>
        <w:top w:val="none" w:sz="0" w:space="0" w:color="auto"/>
        <w:left w:val="none" w:sz="0" w:space="0" w:color="auto"/>
        <w:bottom w:val="none" w:sz="0" w:space="0" w:color="auto"/>
        <w:right w:val="none" w:sz="0" w:space="0" w:color="auto"/>
      </w:divBdr>
    </w:div>
    <w:div w:id="1901398377">
      <w:bodyDiv w:val="1"/>
      <w:marLeft w:val="0"/>
      <w:marRight w:val="0"/>
      <w:marTop w:val="0"/>
      <w:marBottom w:val="0"/>
      <w:divBdr>
        <w:top w:val="none" w:sz="0" w:space="0" w:color="auto"/>
        <w:left w:val="none" w:sz="0" w:space="0" w:color="auto"/>
        <w:bottom w:val="none" w:sz="0" w:space="0" w:color="auto"/>
        <w:right w:val="none" w:sz="0" w:space="0" w:color="auto"/>
      </w:divBdr>
    </w:div>
    <w:div w:id="1904100004">
      <w:bodyDiv w:val="1"/>
      <w:marLeft w:val="0"/>
      <w:marRight w:val="0"/>
      <w:marTop w:val="0"/>
      <w:marBottom w:val="0"/>
      <w:divBdr>
        <w:top w:val="none" w:sz="0" w:space="0" w:color="auto"/>
        <w:left w:val="none" w:sz="0" w:space="0" w:color="auto"/>
        <w:bottom w:val="none" w:sz="0" w:space="0" w:color="auto"/>
        <w:right w:val="none" w:sz="0" w:space="0" w:color="auto"/>
      </w:divBdr>
    </w:div>
    <w:div w:id="1931811629">
      <w:bodyDiv w:val="1"/>
      <w:marLeft w:val="0"/>
      <w:marRight w:val="0"/>
      <w:marTop w:val="0"/>
      <w:marBottom w:val="0"/>
      <w:divBdr>
        <w:top w:val="none" w:sz="0" w:space="0" w:color="auto"/>
        <w:left w:val="none" w:sz="0" w:space="0" w:color="auto"/>
        <w:bottom w:val="none" w:sz="0" w:space="0" w:color="auto"/>
        <w:right w:val="none" w:sz="0" w:space="0" w:color="auto"/>
      </w:divBdr>
    </w:div>
    <w:div w:id="1931966518">
      <w:bodyDiv w:val="1"/>
      <w:marLeft w:val="0"/>
      <w:marRight w:val="0"/>
      <w:marTop w:val="0"/>
      <w:marBottom w:val="0"/>
      <w:divBdr>
        <w:top w:val="none" w:sz="0" w:space="0" w:color="auto"/>
        <w:left w:val="none" w:sz="0" w:space="0" w:color="auto"/>
        <w:bottom w:val="none" w:sz="0" w:space="0" w:color="auto"/>
        <w:right w:val="none" w:sz="0" w:space="0" w:color="auto"/>
      </w:divBdr>
    </w:div>
    <w:div w:id="1967814159">
      <w:bodyDiv w:val="1"/>
      <w:marLeft w:val="0"/>
      <w:marRight w:val="0"/>
      <w:marTop w:val="0"/>
      <w:marBottom w:val="0"/>
      <w:divBdr>
        <w:top w:val="none" w:sz="0" w:space="0" w:color="auto"/>
        <w:left w:val="none" w:sz="0" w:space="0" w:color="auto"/>
        <w:bottom w:val="none" w:sz="0" w:space="0" w:color="auto"/>
        <w:right w:val="none" w:sz="0" w:space="0" w:color="auto"/>
      </w:divBdr>
      <w:divsChild>
        <w:div w:id="1647053871">
          <w:marLeft w:val="0"/>
          <w:marRight w:val="0"/>
          <w:marTop w:val="0"/>
          <w:marBottom w:val="0"/>
          <w:divBdr>
            <w:top w:val="none" w:sz="0" w:space="0" w:color="auto"/>
            <w:left w:val="none" w:sz="0" w:space="0" w:color="auto"/>
            <w:bottom w:val="none" w:sz="0" w:space="0" w:color="auto"/>
            <w:right w:val="none" w:sz="0" w:space="0" w:color="auto"/>
          </w:divBdr>
          <w:divsChild>
            <w:div w:id="273249190">
              <w:marLeft w:val="0"/>
              <w:marRight w:val="0"/>
              <w:marTop w:val="0"/>
              <w:marBottom w:val="0"/>
              <w:divBdr>
                <w:top w:val="none" w:sz="0" w:space="0" w:color="auto"/>
                <w:left w:val="none" w:sz="0" w:space="0" w:color="auto"/>
                <w:bottom w:val="none" w:sz="0" w:space="0" w:color="auto"/>
                <w:right w:val="none" w:sz="0" w:space="0" w:color="auto"/>
              </w:divBdr>
              <w:divsChild>
                <w:div w:id="1664383855">
                  <w:marLeft w:val="0"/>
                  <w:marRight w:val="0"/>
                  <w:marTop w:val="0"/>
                  <w:marBottom w:val="0"/>
                  <w:divBdr>
                    <w:top w:val="none" w:sz="0" w:space="0" w:color="auto"/>
                    <w:left w:val="none" w:sz="0" w:space="0" w:color="auto"/>
                    <w:bottom w:val="none" w:sz="0" w:space="0" w:color="auto"/>
                    <w:right w:val="none" w:sz="0" w:space="0" w:color="auto"/>
                  </w:divBdr>
                  <w:divsChild>
                    <w:div w:id="898856504">
                      <w:marLeft w:val="0"/>
                      <w:marRight w:val="0"/>
                      <w:marTop w:val="0"/>
                      <w:marBottom w:val="0"/>
                      <w:divBdr>
                        <w:top w:val="none" w:sz="0" w:space="0" w:color="auto"/>
                        <w:left w:val="none" w:sz="0" w:space="0" w:color="auto"/>
                        <w:bottom w:val="none" w:sz="0" w:space="0" w:color="auto"/>
                        <w:right w:val="none" w:sz="0" w:space="0" w:color="auto"/>
                      </w:divBdr>
                      <w:divsChild>
                        <w:div w:id="440995332">
                          <w:marLeft w:val="0"/>
                          <w:marRight w:val="0"/>
                          <w:marTop w:val="0"/>
                          <w:marBottom w:val="0"/>
                          <w:divBdr>
                            <w:top w:val="none" w:sz="0" w:space="0" w:color="auto"/>
                            <w:left w:val="none" w:sz="0" w:space="0" w:color="auto"/>
                            <w:bottom w:val="none" w:sz="0" w:space="0" w:color="auto"/>
                            <w:right w:val="none" w:sz="0" w:space="0" w:color="auto"/>
                          </w:divBdr>
                          <w:divsChild>
                            <w:div w:id="139423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2636110">
      <w:bodyDiv w:val="1"/>
      <w:marLeft w:val="0"/>
      <w:marRight w:val="0"/>
      <w:marTop w:val="0"/>
      <w:marBottom w:val="0"/>
      <w:divBdr>
        <w:top w:val="none" w:sz="0" w:space="0" w:color="auto"/>
        <w:left w:val="none" w:sz="0" w:space="0" w:color="auto"/>
        <w:bottom w:val="none" w:sz="0" w:space="0" w:color="auto"/>
        <w:right w:val="none" w:sz="0" w:space="0" w:color="auto"/>
      </w:divBdr>
    </w:div>
    <w:div w:id="2029599589">
      <w:bodyDiv w:val="1"/>
      <w:marLeft w:val="0"/>
      <w:marRight w:val="0"/>
      <w:marTop w:val="0"/>
      <w:marBottom w:val="0"/>
      <w:divBdr>
        <w:top w:val="none" w:sz="0" w:space="0" w:color="auto"/>
        <w:left w:val="none" w:sz="0" w:space="0" w:color="auto"/>
        <w:bottom w:val="none" w:sz="0" w:space="0" w:color="auto"/>
        <w:right w:val="none" w:sz="0" w:space="0" w:color="auto"/>
      </w:divBdr>
    </w:div>
    <w:div w:id="2046982055">
      <w:bodyDiv w:val="1"/>
      <w:marLeft w:val="0"/>
      <w:marRight w:val="0"/>
      <w:marTop w:val="0"/>
      <w:marBottom w:val="0"/>
      <w:divBdr>
        <w:top w:val="none" w:sz="0" w:space="0" w:color="auto"/>
        <w:left w:val="none" w:sz="0" w:space="0" w:color="auto"/>
        <w:bottom w:val="none" w:sz="0" w:space="0" w:color="auto"/>
        <w:right w:val="none" w:sz="0" w:space="0" w:color="auto"/>
      </w:divBdr>
    </w:div>
    <w:div w:id="2066028435">
      <w:bodyDiv w:val="1"/>
      <w:marLeft w:val="0"/>
      <w:marRight w:val="0"/>
      <w:marTop w:val="0"/>
      <w:marBottom w:val="0"/>
      <w:divBdr>
        <w:top w:val="none" w:sz="0" w:space="0" w:color="auto"/>
        <w:left w:val="none" w:sz="0" w:space="0" w:color="auto"/>
        <w:bottom w:val="none" w:sz="0" w:space="0" w:color="auto"/>
        <w:right w:val="none" w:sz="0" w:space="0" w:color="auto"/>
      </w:divBdr>
    </w:div>
    <w:div w:id="2069722328">
      <w:bodyDiv w:val="1"/>
      <w:marLeft w:val="0"/>
      <w:marRight w:val="0"/>
      <w:marTop w:val="0"/>
      <w:marBottom w:val="0"/>
      <w:divBdr>
        <w:top w:val="none" w:sz="0" w:space="0" w:color="auto"/>
        <w:left w:val="none" w:sz="0" w:space="0" w:color="auto"/>
        <w:bottom w:val="none" w:sz="0" w:space="0" w:color="auto"/>
        <w:right w:val="none" w:sz="0" w:space="0" w:color="auto"/>
      </w:divBdr>
    </w:div>
    <w:div w:id="2105374504">
      <w:bodyDiv w:val="1"/>
      <w:marLeft w:val="0"/>
      <w:marRight w:val="0"/>
      <w:marTop w:val="0"/>
      <w:marBottom w:val="0"/>
      <w:divBdr>
        <w:top w:val="none" w:sz="0" w:space="0" w:color="auto"/>
        <w:left w:val="none" w:sz="0" w:space="0" w:color="auto"/>
        <w:bottom w:val="none" w:sz="0" w:space="0" w:color="auto"/>
        <w:right w:val="none" w:sz="0" w:space="0" w:color="auto"/>
      </w:divBdr>
    </w:div>
    <w:div w:id="2126609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3DAD3E2B988FA4D9F6D6406D5B3FEB6" ma:contentTypeVersion="12" ma:contentTypeDescription="Create a new document." ma:contentTypeScope="" ma:versionID="b448d549fcb8e0802072f0c2745c34be">
  <xsd:schema xmlns:xsd="http://www.w3.org/2001/XMLSchema" xmlns:xs="http://www.w3.org/2001/XMLSchema" xmlns:p="http://schemas.microsoft.com/office/2006/metadata/properties" xmlns:ns2="0e7652cc-2e99-435a-9de6-5973db64903d" xmlns:ns3="cd592b71-3dec-465f-9e55-bd8f22a2219d" targetNamespace="http://schemas.microsoft.com/office/2006/metadata/properties" ma:root="true" ma:fieldsID="e8178eada3d0591aa91807d6c23e8dbc" ns2:_="" ns3:_="">
    <xsd:import namespace="0e7652cc-2e99-435a-9de6-5973db64903d"/>
    <xsd:import namespace="cd592b71-3dec-465f-9e55-bd8f22a2219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7652cc-2e99-435a-9de6-5973db6490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592b71-3dec-465f-9e55-bd8f22a2219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7FE2BF-C8D1-4DC5-9156-90F19967C532}">
  <ds:schemaRefs>
    <ds:schemaRef ds:uri="http://schemas.microsoft.com/office/2006/metadata/longProperties"/>
  </ds:schemaRefs>
</ds:datastoreItem>
</file>

<file path=customXml/itemProps2.xml><?xml version="1.0" encoding="utf-8"?>
<ds:datastoreItem xmlns:ds="http://schemas.openxmlformats.org/officeDocument/2006/customXml" ds:itemID="{C05BE5BD-A12C-419F-9682-8CFE9086EC0D}">
  <ds:schemaRefs>
    <ds:schemaRef ds:uri="http://schemas.microsoft.com/sharepoint/v3/contenttype/forms"/>
  </ds:schemaRefs>
</ds:datastoreItem>
</file>

<file path=customXml/itemProps3.xml><?xml version="1.0" encoding="utf-8"?>
<ds:datastoreItem xmlns:ds="http://schemas.openxmlformats.org/officeDocument/2006/customXml" ds:itemID="{9EFCA11F-B4A4-4591-8BCE-19B1812A14AE}">
  <ds:schemaRefs>
    <ds:schemaRef ds:uri="http://schemas.openxmlformats.org/officeDocument/2006/bibliography"/>
  </ds:schemaRefs>
</ds:datastoreItem>
</file>

<file path=customXml/itemProps4.xml><?xml version="1.0" encoding="utf-8"?>
<ds:datastoreItem xmlns:ds="http://schemas.openxmlformats.org/officeDocument/2006/customXml" ds:itemID="{9951B67B-B2CC-422E-A4EA-AB01E8F118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7652cc-2e99-435a-9de6-5973db64903d"/>
    <ds:schemaRef ds:uri="cd592b71-3dec-465f-9e55-bd8f22a221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592231A-B02A-4825-9ABA-8D734B34DE2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867</Words>
  <Characters>494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age (03)</vt:lpstr>
    </vt:vector>
  </TitlesOfParts>
  <Company>DMTC</Company>
  <LinksUpToDate>false</LinksUpToDate>
  <CharactersWithSpaces>5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 (03)</dc:title>
  <dc:subject/>
  <dc:creator>Assistant</dc:creator>
  <cp:keywords/>
  <cp:lastModifiedBy>Claire Dornan</cp:lastModifiedBy>
  <cp:revision>4</cp:revision>
  <cp:lastPrinted>2020-12-17T16:05:00Z</cp:lastPrinted>
  <dcterms:created xsi:type="dcterms:W3CDTF">2021-04-21T10:22:00Z</dcterms:created>
  <dcterms:modified xsi:type="dcterms:W3CDTF">2021-04-2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DAD3E2B988FA4D9F6D6406D5B3FEB6</vt:lpwstr>
  </property>
  <property fmtid="{D5CDD505-2E9C-101B-9397-08002B2CF9AE}" pid="3" name="display_urn:schemas-microsoft-com:office:office#Editor">
    <vt:lpwstr>Richard Davidson</vt:lpwstr>
  </property>
  <property fmtid="{D5CDD505-2E9C-101B-9397-08002B2CF9AE}" pid="4" name="Order">
    <vt:lpwstr>56997000.0000000</vt:lpwstr>
  </property>
  <property fmtid="{D5CDD505-2E9C-101B-9397-08002B2CF9AE}" pid="5" name="display_urn:schemas-microsoft-com:office:office#Author">
    <vt:lpwstr>Richard Davidson</vt:lpwstr>
  </property>
</Properties>
</file>